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A44D" w14:textId="27862F5D" w:rsidR="00E901E2" w:rsidRDefault="00E901E2">
      <w:pPr>
        <w:pStyle w:val="ZA"/>
        <w:framePr w:wrap="notBeside"/>
        <w:rPr>
          <w:noProof w:val="0"/>
        </w:rPr>
      </w:pPr>
      <w:bookmarkStart w:id="0" w:name="page1"/>
      <w:r>
        <w:rPr>
          <w:noProof w:val="0"/>
          <w:sz w:val="64"/>
        </w:rPr>
        <w:t xml:space="preserve">3GPP TS 32.421 </w:t>
      </w:r>
      <w:r w:rsidR="00071F57">
        <w:rPr>
          <w:noProof w:val="0"/>
        </w:rPr>
        <w:t>V</w:t>
      </w:r>
      <w:ins w:id="1" w:author="32.421_CR0140_(Rel-18)_TEI18" w:date="2024-07-10T16:03:00Z">
        <w:r w:rsidR="00107AAB">
          <w:rPr>
            <w:noProof w:val="0"/>
          </w:rPr>
          <w:t>18.2.0</w:t>
        </w:r>
      </w:ins>
      <w:del w:id="2" w:author="32.421_CR0140_(Rel-18)_TEI18" w:date="2024-07-10T16:03:00Z">
        <w:r w:rsidR="00AA0128" w:rsidDel="00107AAB">
          <w:rPr>
            <w:noProof w:val="0"/>
          </w:rPr>
          <w:delText>18.1.0</w:delText>
        </w:r>
      </w:del>
      <w:r>
        <w:rPr>
          <w:noProof w:val="0"/>
        </w:rPr>
        <w:t xml:space="preserve"> </w:t>
      </w:r>
      <w:r>
        <w:rPr>
          <w:noProof w:val="0"/>
          <w:sz w:val="32"/>
        </w:rPr>
        <w:t>(</w:t>
      </w:r>
      <w:ins w:id="3" w:author="32.421_CR0140_(Rel-18)_TEI18" w:date="2024-07-10T16:03:00Z">
        <w:r w:rsidR="00107AAB">
          <w:rPr>
            <w:noProof w:val="0"/>
            <w:sz w:val="32"/>
          </w:rPr>
          <w:t>2024-06</w:t>
        </w:r>
      </w:ins>
      <w:del w:id="4" w:author="32.421_CR0140_(Rel-18)_TEI18" w:date="2024-07-10T16:03:00Z">
        <w:r w:rsidR="00AA0128" w:rsidDel="00107AAB">
          <w:rPr>
            <w:noProof w:val="0"/>
            <w:sz w:val="32"/>
          </w:rPr>
          <w:delText>2023-12</w:delText>
        </w:r>
      </w:del>
      <w:r>
        <w:rPr>
          <w:noProof w:val="0"/>
          <w:sz w:val="32"/>
        </w:rPr>
        <w:t>)</w:t>
      </w:r>
    </w:p>
    <w:p w14:paraId="7D2813D5" w14:textId="77777777" w:rsidR="00E901E2" w:rsidRDefault="00E901E2">
      <w:pPr>
        <w:pStyle w:val="ZB"/>
        <w:framePr w:wrap="notBeside"/>
        <w:rPr>
          <w:noProof w:val="0"/>
        </w:rPr>
      </w:pPr>
      <w:r>
        <w:rPr>
          <w:noProof w:val="0"/>
        </w:rPr>
        <w:t>Technical Specification</w:t>
      </w:r>
    </w:p>
    <w:p w14:paraId="058DC7DF" w14:textId="77777777" w:rsidR="00E901E2" w:rsidRDefault="00E901E2">
      <w:pPr>
        <w:pStyle w:val="ZT"/>
        <w:framePr w:wrap="notBeside"/>
      </w:pPr>
      <w:r>
        <w:t>3rd Generation Partnership Project;</w:t>
      </w:r>
    </w:p>
    <w:p w14:paraId="2B39624C" w14:textId="77777777" w:rsidR="00E901E2" w:rsidRDefault="00E901E2">
      <w:pPr>
        <w:pStyle w:val="ZT"/>
        <w:framePr w:wrap="notBeside"/>
      </w:pPr>
      <w:r>
        <w:t>Technical Specification Group Services and System Aspects;</w:t>
      </w:r>
    </w:p>
    <w:p w14:paraId="537CBE7F" w14:textId="77777777" w:rsidR="00E901E2" w:rsidRDefault="00E901E2">
      <w:pPr>
        <w:pStyle w:val="ZT"/>
        <w:framePr w:wrap="notBeside"/>
      </w:pPr>
      <w:r>
        <w:t>Telecommunication management;</w:t>
      </w:r>
    </w:p>
    <w:p w14:paraId="73A4F383" w14:textId="77777777" w:rsidR="00E901E2" w:rsidRDefault="00E901E2">
      <w:pPr>
        <w:pStyle w:val="ZT"/>
        <w:framePr w:wrap="notBeside"/>
      </w:pPr>
      <w:r>
        <w:t>Subscriber and equipment trace;</w:t>
      </w:r>
    </w:p>
    <w:p w14:paraId="1A1EDF94" w14:textId="77777777" w:rsidR="00E901E2" w:rsidRDefault="00E901E2">
      <w:pPr>
        <w:pStyle w:val="ZT"/>
        <w:framePr w:wrap="notBeside"/>
      </w:pPr>
      <w:r>
        <w:t>Trace concepts and requirements</w:t>
      </w:r>
    </w:p>
    <w:p w14:paraId="2D73F554" w14:textId="77777777"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8</w:t>
      </w:r>
      <w:r>
        <w:t>)</w:t>
      </w:r>
    </w:p>
    <w:bookmarkStart w:id="5" w:name="_MON_1684549432"/>
    <w:bookmarkEnd w:id="5"/>
    <w:bookmarkStart w:id="6" w:name="_MON_1684549432"/>
    <w:bookmarkEnd w:id="6"/>
    <w:p w14:paraId="549752B5" w14:textId="04B73088" w:rsidR="00325DB8" w:rsidRPr="00235394" w:rsidRDefault="008931B0" w:rsidP="00325DB8">
      <w:pPr>
        <w:pStyle w:val="ZU"/>
        <w:framePr w:h="4929" w:hRule="exact" w:wrap="notBeside"/>
        <w:tabs>
          <w:tab w:val="right" w:pos="10206"/>
        </w:tabs>
        <w:jc w:val="left"/>
      </w:pPr>
      <w:r w:rsidRPr="008931B0">
        <w:rPr>
          <w:i/>
        </w:rPr>
        <w:object w:dxaOrig="2026" w:dyaOrig="1251" w14:anchorId="4570A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9pt" o:ole="">
            <v:imagedata r:id="rId9" o:title=""/>
          </v:shape>
          <o:OLEObject Type="Embed" ProgID="Word.Picture.8" ShapeID="_x0000_i1025" DrawAspect="Content" ObjectID="_1782132689" r:id="rId10"/>
        </w:object>
      </w:r>
      <w:r w:rsidR="00325DB8" w:rsidRPr="00235394">
        <w:rPr>
          <w:color w:val="0000FF"/>
        </w:rPr>
        <w:tab/>
      </w:r>
      <w:r w:rsidR="00842A8B" w:rsidRPr="00235394">
        <w:drawing>
          <wp:inline distT="0" distB="0" distL="0" distR="0" wp14:anchorId="0DE53D2E" wp14:editId="74693F88">
            <wp:extent cx="162623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235" cy="952500"/>
                    </a:xfrm>
                    <a:prstGeom prst="rect">
                      <a:avLst/>
                    </a:prstGeom>
                    <a:noFill/>
                    <a:ln>
                      <a:noFill/>
                    </a:ln>
                  </pic:spPr>
                </pic:pic>
              </a:graphicData>
            </a:graphic>
          </wp:inline>
        </w:drawing>
      </w:r>
    </w:p>
    <w:p w14:paraId="4C4CD6A0" w14:textId="77777777" w:rsidR="00E901E2" w:rsidRDefault="00E901E2">
      <w:pPr>
        <w:pStyle w:val="ZU"/>
        <w:framePr w:h="4929" w:hRule="exact" w:wrap="notBeside"/>
        <w:tabs>
          <w:tab w:val="right" w:pos="10206"/>
        </w:tabs>
        <w:jc w:val="left"/>
      </w:pPr>
    </w:p>
    <w:p w14:paraId="3AD28F0B"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AC66772" w14:textId="77777777" w:rsidR="00E901E2" w:rsidRDefault="00E901E2">
      <w:pPr>
        <w:pStyle w:val="ZV"/>
        <w:framePr w:wrap="notBeside"/>
        <w:rPr>
          <w:noProof w:val="0"/>
        </w:rPr>
      </w:pPr>
    </w:p>
    <w:p w14:paraId="687B6112" w14:textId="77777777" w:rsidR="00E901E2" w:rsidRDefault="00E901E2">
      <w:pPr>
        <w:pStyle w:val="CommentText"/>
      </w:pPr>
    </w:p>
    <w:bookmarkEnd w:id="0"/>
    <w:p w14:paraId="6047D584" w14:textId="77777777" w:rsidR="00E901E2" w:rsidRDefault="00E901E2">
      <w:pPr>
        <w:sectPr w:rsidR="00E901E2">
          <w:footnotePr>
            <w:numRestart w:val="eachSect"/>
          </w:footnotePr>
          <w:pgSz w:w="11907" w:h="16840"/>
          <w:pgMar w:top="2268" w:right="851" w:bottom="10773" w:left="851" w:header="0" w:footer="0" w:gutter="0"/>
          <w:cols w:space="720"/>
        </w:sectPr>
      </w:pPr>
    </w:p>
    <w:p w14:paraId="3ED70AF6" w14:textId="77777777" w:rsidR="00E901E2" w:rsidRDefault="00E901E2">
      <w:bookmarkStart w:id="7" w:name="page2"/>
    </w:p>
    <w:p w14:paraId="5ACC4952" w14:textId="77777777" w:rsidR="00E901E2" w:rsidRDefault="00E901E2">
      <w:pPr>
        <w:pStyle w:val="FP"/>
        <w:framePr w:wrap="notBeside" w:hAnchor="margin" w:y="1419"/>
        <w:pBdr>
          <w:bottom w:val="single" w:sz="6" w:space="1" w:color="auto"/>
        </w:pBdr>
        <w:spacing w:before="240"/>
        <w:ind w:left="2835" w:right="2835"/>
        <w:jc w:val="center"/>
      </w:pPr>
      <w:r>
        <w:t>Keywords</w:t>
      </w:r>
    </w:p>
    <w:p w14:paraId="6A25B35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435E07AB" w14:textId="77777777" w:rsidR="00E901E2" w:rsidRDefault="00E901E2"/>
    <w:p w14:paraId="0958F6A7"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4FB1BBE" w14:textId="77777777" w:rsidR="00E901E2" w:rsidRDefault="00E901E2">
      <w:pPr>
        <w:pStyle w:val="FP"/>
        <w:framePr w:wrap="notBeside" w:hAnchor="margin" w:yAlign="center"/>
        <w:pBdr>
          <w:bottom w:val="single" w:sz="6" w:space="1" w:color="auto"/>
        </w:pBdr>
        <w:ind w:left="2835" w:right="2835"/>
        <w:jc w:val="center"/>
      </w:pPr>
      <w:r>
        <w:t>Postal address</w:t>
      </w:r>
    </w:p>
    <w:p w14:paraId="20640EE8" w14:textId="77777777" w:rsidR="00E901E2" w:rsidRDefault="00E901E2">
      <w:pPr>
        <w:pStyle w:val="FP"/>
        <w:framePr w:wrap="notBeside" w:hAnchor="margin" w:yAlign="center"/>
        <w:ind w:left="2835" w:right="2835"/>
        <w:jc w:val="center"/>
        <w:rPr>
          <w:rFonts w:ascii="Arial" w:hAnsi="Arial"/>
          <w:sz w:val="18"/>
        </w:rPr>
      </w:pPr>
    </w:p>
    <w:p w14:paraId="399CAD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ABFA6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52499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0DF06C5"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137B45"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16CFFC0"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0D9C41FE" w14:textId="77777777" w:rsidR="00E901E2" w:rsidRDefault="00E901E2"/>
    <w:p w14:paraId="3E9C6D90"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24014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52FEEE" w14:textId="77777777" w:rsidR="00E901E2" w:rsidRDefault="00E901E2">
      <w:pPr>
        <w:pStyle w:val="FP"/>
        <w:framePr w:h="3057" w:hRule="exact" w:wrap="notBeside" w:vAnchor="page" w:hAnchor="margin" w:y="12605"/>
        <w:jc w:val="center"/>
        <w:rPr>
          <w:noProof/>
        </w:rPr>
      </w:pPr>
    </w:p>
    <w:p w14:paraId="2D0AB206" w14:textId="11E98E04"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ins w:id="8" w:author="32.421_CR0140_(Rel-18)_TEI18" w:date="2024-07-10T16:04:00Z">
        <w:r w:rsidR="00B551B1">
          <w:rPr>
            <w:noProof/>
            <w:sz w:val="18"/>
          </w:rPr>
          <w:t>4</w:t>
        </w:r>
      </w:ins>
      <w:del w:id="9" w:author="32.421_CR0140_(Rel-18)_TEI18" w:date="2024-07-10T16:04:00Z">
        <w:r w:rsidR="00872AFA" w:rsidDel="00B551B1">
          <w:rPr>
            <w:noProof/>
            <w:sz w:val="18"/>
          </w:rPr>
          <w:delText>3</w:delText>
        </w:r>
      </w:del>
      <w:r>
        <w:rPr>
          <w:noProof/>
          <w:sz w:val="18"/>
        </w:rPr>
        <w:t xml:space="preserve">, 3GPP Organizational Partners (ARIB, ATIS, CCSA, ETSI, </w:t>
      </w:r>
      <w:r w:rsidR="00F053E5">
        <w:rPr>
          <w:noProof/>
          <w:sz w:val="18"/>
        </w:rPr>
        <w:t xml:space="preserve">TSDSI, </w:t>
      </w:r>
      <w:r>
        <w:rPr>
          <w:noProof/>
          <w:sz w:val="18"/>
        </w:rPr>
        <w:t>TTA, TTC).</w:t>
      </w:r>
      <w:bookmarkStart w:id="10" w:name="copyrightaddon"/>
      <w:bookmarkEnd w:id="10"/>
    </w:p>
    <w:p w14:paraId="0E5C678D"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9FD37C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5250D568"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217DF03"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8D31C9A" w14:textId="77777777" w:rsidR="00E901E2" w:rsidRDefault="00E901E2"/>
    <w:bookmarkEnd w:id="7"/>
    <w:p w14:paraId="05FD27BA" w14:textId="77777777" w:rsidR="00E901E2" w:rsidRDefault="00E901E2">
      <w:pPr>
        <w:pStyle w:val="TT"/>
      </w:pPr>
      <w:r>
        <w:br w:type="page"/>
      </w:r>
      <w:r>
        <w:lastRenderedPageBreak/>
        <w:t>Contents</w:t>
      </w:r>
    </w:p>
    <w:p w14:paraId="5BE9C4A3" w14:textId="77777777" w:rsidR="00D71055" w:rsidRPr="00747627" w:rsidRDefault="007B3DDA">
      <w:pPr>
        <w:pStyle w:val="TOC1"/>
        <w:rPr>
          <w:rFonts w:ascii="Calibri" w:hAnsi="Calibri"/>
          <w:noProof/>
          <w:kern w:val="2"/>
          <w:szCs w:val="22"/>
          <w:lang w:eastAsia="en-GB"/>
        </w:rPr>
      </w:pPr>
      <w:r>
        <w:fldChar w:fldCharType="begin" w:fldLock="1"/>
      </w:r>
      <w:r>
        <w:instrText xml:space="preserve"> TOC \o "1-9" </w:instrText>
      </w:r>
      <w:r>
        <w:fldChar w:fldCharType="separate"/>
      </w:r>
      <w:r w:rsidR="00D71055">
        <w:rPr>
          <w:noProof/>
        </w:rPr>
        <w:t>Foreword</w:t>
      </w:r>
      <w:r w:rsidR="00D71055">
        <w:rPr>
          <w:noProof/>
        </w:rPr>
        <w:tab/>
      </w:r>
      <w:r w:rsidR="00D71055">
        <w:rPr>
          <w:noProof/>
        </w:rPr>
        <w:fldChar w:fldCharType="begin" w:fldLock="1"/>
      </w:r>
      <w:r w:rsidR="00D71055">
        <w:rPr>
          <w:noProof/>
        </w:rPr>
        <w:instrText xml:space="preserve"> PAGEREF _Toc155282465 \h </w:instrText>
      </w:r>
      <w:r w:rsidR="00D71055">
        <w:rPr>
          <w:noProof/>
        </w:rPr>
      </w:r>
      <w:r w:rsidR="00D71055">
        <w:rPr>
          <w:noProof/>
        </w:rPr>
        <w:fldChar w:fldCharType="separate"/>
      </w:r>
      <w:r w:rsidR="00D71055">
        <w:rPr>
          <w:noProof/>
        </w:rPr>
        <w:t>5</w:t>
      </w:r>
      <w:r w:rsidR="00D71055">
        <w:rPr>
          <w:noProof/>
        </w:rPr>
        <w:fldChar w:fldCharType="end"/>
      </w:r>
    </w:p>
    <w:p w14:paraId="322998A7" w14:textId="77777777" w:rsidR="00D71055" w:rsidRPr="00747627" w:rsidRDefault="00D7105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282466 \h </w:instrText>
      </w:r>
      <w:r>
        <w:rPr>
          <w:noProof/>
        </w:rPr>
      </w:r>
      <w:r>
        <w:rPr>
          <w:noProof/>
        </w:rPr>
        <w:fldChar w:fldCharType="separate"/>
      </w:r>
      <w:r>
        <w:rPr>
          <w:noProof/>
        </w:rPr>
        <w:t>6</w:t>
      </w:r>
      <w:r>
        <w:rPr>
          <w:noProof/>
        </w:rPr>
        <w:fldChar w:fldCharType="end"/>
      </w:r>
    </w:p>
    <w:p w14:paraId="00D206AE" w14:textId="77777777" w:rsidR="00D71055" w:rsidRPr="00747627" w:rsidRDefault="00D71055">
      <w:pPr>
        <w:pStyle w:val="TOC1"/>
        <w:rPr>
          <w:rFonts w:ascii="Calibri" w:hAnsi="Calibri"/>
          <w:noProof/>
          <w:kern w:val="2"/>
          <w:szCs w:val="22"/>
          <w:lang w:eastAsia="en-GB"/>
        </w:rPr>
      </w:pPr>
      <w:r>
        <w:rPr>
          <w:noProof/>
        </w:rPr>
        <w:t>1</w:t>
      </w:r>
      <w:r w:rsidRPr="0074762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282467 \h </w:instrText>
      </w:r>
      <w:r>
        <w:rPr>
          <w:noProof/>
        </w:rPr>
      </w:r>
      <w:r>
        <w:rPr>
          <w:noProof/>
        </w:rPr>
        <w:fldChar w:fldCharType="separate"/>
      </w:r>
      <w:r>
        <w:rPr>
          <w:noProof/>
        </w:rPr>
        <w:t>7</w:t>
      </w:r>
      <w:r>
        <w:rPr>
          <w:noProof/>
        </w:rPr>
        <w:fldChar w:fldCharType="end"/>
      </w:r>
    </w:p>
    <w:p w14:paraId="1456E3AE" w14:textId="77777777" w:rsidR="00D71055" w:rsidRPr="00747627" w:rsidRDefault="00D71055">
      <w:pPr>
        <w:pStyle w:val="TOC1"/>
        <w:rPr>
          <w:rFonts w:ascii="Calibri" w:hAnsi="Calibri"/>
          <w:noProof/>
          <w:kern w:val="2"/>
          <w:szCs w:val="22"/>
          <w:lang w:eastAsia="en-GB"/>
        </w:rPr>
      </w:pPr>
      <w:r>
        <w:rPr>
          <w:noProof/>
        </w:rPr>
        <w:t>2</w:t>
      </w:r>
      <w:r w:rsidRPr="0074762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2468 \h </w:instrText>
      </w:r>
      <w:r>
        <w:rPr>
          <w:noProof/>
        </w:rPr>
      </w:r>
      <w:r>
        <w:rPr>
          <w:noProof/>
        </w:rPr>
        <w:fldChar w:fldCharType="separate"/>
      </w:r>
      <w:r>
        <w:rPr>
          <w:noProof/>
        </w:rPr>
        <w:t>8</w:t>
      </w:r>
      <w:r>
        <w:rPr>
          <w:noProof/>
        </w:rPr>
        <w:fldChar w:fldCharType="end"/>
      </w:r>
    </w:p>
    <w:p w14:paraId="646952F7" w14:textId="77777777" w:rsidR="00D71055" w:rsidRPr="00747627" w:rsidRDefault="00D71055">
      <w:pPr>
        <w:pStyle w:val="TOC1"/>
        <w:rPr>
          <w:rFonts w:ascii="Calibri" w:hAnsi="Calibri"/>
          <w:noProof/>
          <w:kern w:val="2"/>
          <w:szCs w:val="22"/>
          <w:lang w:eastAsia="en-GB"/>
        </w:rPr>
      </w:pPr>
      <w:r>
        <w:rPr>
          <w:noProof/>
        </w:rPr>
        <w:t>3</w:t>
      </w:r>
      <w:r w:rsidRPr="00747627">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282469 \h </w:instrText>
      </w:r>
      <w:r>
        <w:rPr>
          <w:noProof/>
        </w:rPr>
      </w:r>
      <w:r>
        <w:rPr>
          <w:noProof/>
        </w:rPr>
        <w:fldChar w:fldCharType="separate"/>
      </w:r>
      <w:r>
        <w:rPr>
          <w:noProof/>
        </w:rPr>
        <w:t>9</w:t>
      </w:r>
      <w:r>
        <w:rPr>
          <w:noProof/>
        </w:rPr>
        <w:fldChar w:fldCharType="end"/>
      </w:r>
    </w:p>
    <w:p w14:paraId="37A0C162" w14:textId="77777777" w:rsidR="00D71055" w:rsidRPr="00747627" w:rsidRDefault="00D71055">
      <w:pPr>
        <w:pStyle w:val="TOC2"/>
        <w:rPr>
          <w:rFonts w:ascii="Calibri" w:hAnsi="Calibri"/>
          <w:noProof/>
          <w:kern w:val="2"/>
          <w:sz w:val="22"/>
          <w:szCs w:val="22"/>
          <w:lang w:eastAsia="en-GB"/>
        </w:rPr>
      </w:pPr>
      <w:r>
        <w:rPr>
          <w:noProof/>
        </w:rPr>
        <w:t>3.1</w:t>
      </w:r>
      <w:r w:rsidRPr="0074762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82470 \h </w:instrText>
      </w:r>
      <w:r>
        <w:rPr>
          <w:noProof/>
        </w:rPr>
      </w:r>
      <w:r>
        <w:rPr>
          <w:noProof/>
        </w:rPr>
        <w:fldChar w:fldCharType="separate"/>
      </w:r>
      <w:r>
        <w:rPr>
          <w:noProof/>
        </w:rPr>
        <w:t>9</w:t>
      </w:r>
      <w:r>
        <w:rPr>
          <w:noProof/>
        </w:rPr>
        <w:fldChar w:fldCharType="end"/>
      </w:r>
    </w:p>
    <w:p w14:paraId="2D27A11F" w14:textId="77777777" w:rsidR="00D71055" w:rsidRPr="00747627" w:rsidRDefault="00D71055">
      <w:pPr>
        <w:pStyle w:val="TOC2"/>
        <w:rPr>
          <w:rFonts w:ascii="Calibri" w:hAnsi="Calibri"/>
          <w:noProof/>
          <w:kern w:val="2"/>
          <w:sz w:val="22"/>
          <w:szCs w:val="22"/>
          <w:lang w:eastAsia="en-GB"/>
        </w:rPr>
      </w:pPr>
      <w:r>
        <w:rPr>
          <w:noProof/>
        </w:rPr>
        <w:t>3.2</w:t>
      </w:r>
      <w:r w:rsidRPr="0074762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82471 \h </w:instrText>
      </w:r>
      <w:r>
        <w:rPr>
          <w:noProof/>
        </w:rPr>
      </w:r>
      <w:r>
        <w:rPr>
          <w:noProof/>
        </w:rPr>
        <w:fldChar w:fldCharType="separate"/>
      </w:r>
      <w:r>
        <w:rPr>
          <w:noProof/>
        </w:rPr>
        <w:t>11</w:t>
      </w:r>
      <w:r>
        <w:rPr>
          <w:noProof/>
        </w:rPr>
        <w:fldChar w:fldCharType="end"/>
      </w:r>
    </w:p>
    <w:p w14:paraId="645CF7E7" w14:textId="77777777" w:rsidR="00D71055" w:rsidRPr="00747627" w:rsidRDefault="00D71055">
      <w:pPr>
        <w:pStyle w:val="TOC1"/>
        <w:rPr>
          <w:rFonts w:ascii="Calibri" w:hAnsi="Calibri"/>
          <w:noProof/>
          <w:kern w:val="2"/>
          <w:szCs w:val="22"/>
          <w:lang w:eastAsia="en-GB"/>
        </w:rPr>
      </w:pPr>
      <w:r>
        <w:rPr>
          <w:noProof/>
        </w:rPr>
        <w:t>4</w:t>
      </w:r>
      <w:r w:rsidRPr="00747627">
        <w:rPr>
          <w:rFonts w:ascii="Calibri" w:hAnsi="Calibri"/>
          <w:noProof/>
          <w:kern w:val="2"/>
          <w:szCs w:val="22"/>
          <w:lang w:eastAsia="en-GB"/>
        </w:rPr>
        <w:tab/>
      </w:r>
      <w:r>
        <w:rPr>
          <w:noProof/>
        </w:rPr>
        <w:t>Trace concepts and high-level architecture</w:t>
      </w:r>
      <w:r>
        <w:rPr>
          <w:noProof/>
        </w:rPr>
        <w:tab/>
      </w:r>
      <w:r>
        <w:rPr>
          <w:noProof/>
        </w:rPr>
        <w:fldChar w:fldCharType="begin" w:fldLock="1"/>
      </w:r>
      <w:r>
        <w:rPr>
          <w:noProof/>
        </w:rPr>
        <w:instrText xml:space="preserve"> PAGEREF _Toc155282472 \h </w:instrText>
      </w:r>
      <w:r>
        <w:rPr>
          <w:noProof/>
        </w:rPr>
      </w:r>
      <w:r>
        <w:rPr>
          <w:noProof/>
        </w:rPr>
        <w:fldChar w:fldCharType="separate"/>
      </w:r>
      <w:r>
        <w:rPr>
          <w:noProof/>
        </w:rPr>
        <w:t>12</w:t>
      </w:r>
      <w:r>
        <w:rPr>
          <w:noProof/>
        </w:rPr>
        <w:fldChar w:fldCharType="end"/>
      </w:r>
    </w:p>
    <w:p w14:paraId="5D9F4A5C" w14:textId="77777777" w:rsidR="00D71055" w:rsidRPr="00747627" w:rsidRDefault="00D71055">
      <w:pPr>
        <w:pStyle w:val="TOC2"/>
        <w:rPr>
          <w:rFonts w:ascii="Calibri" w:hAnsi="Calibri"/>
          <w:noProof/>
          <w:kern w:val="2"/>
          <w:sz w:val="22"/>
          <w:szCs w:val="22"/>
          <w:lang w:eastAsia="en-GB"/>
        </w:rPr>
      </w:pPr>
      <w:r>
        <w:rPr>
          <w:noProof/>
        </w:rPr>
        <w:t>4.1</w:t>
      </w:r>
      <w:r w:rsidRPr="00747627">
        <w:rPr>
          <w:rFonts w:ascii="Calibri" w:hAnsi="Calibri"/>
          <w:noProof/>
          <w:kern w:val="2"/>
          <w:sz w:val="22"/>
          <w:szCs w:val="22"/>
          <w:lang w:eastAsia="en-GB"/>
        </w:rPr>
        <w:tab/>
      </w:r>
      <w:r>
        <w:rPr>
          <w:noProof/>
        </w:rPr>
        <w:t>Trace concepts</w:t>
      </w:r>
      <w:r>
        <w:rPr>
          <w:noProof/>
        </w:rPr>
        <w:tab/>
      </w:r>
      <w:r>
        <w:rPr>
          <w:noProof/>
        </w:rPr>
        <w:fldChar w:fldCharType="begin" w:fldLock="1"/>
      </w:r>
      <w:r>
        <w:rPr>
          <w:noProof/>
        </w:rPr>
        <w:instrText xml:space="preserve"> PAGEREF _Toc155282473 \h </w:instrText>
      </w:r>
      <w:r>
        <w:rPr>
          <w:noProof/>
        </w:rPr>
      </w:r>
      <w:r>
        <w:rPr>
          <w:noProof/>
        </w:rPr>
        <w:fldChar w:fldCharType="separate"/>
      </w:r>
      <w:r>
        <w:rPr>
          <w:noProof/>
        </w:rPr>
        <w:t>12</w:t>
      </w:r>
      <w:r>
        <w:rPr>
          <w:noProof/>
        </w:rPr>
        <w:fldChar w:fldCharType="end"/>
      </w:r>
    </w:p>
    <w:p w14:paraId="42F48569" w14:textId="77777777" w:rsidR="00D71055" w:rsidRPr="00747627" w:rsidRDefault="00D71055">
      <w:pPr>
        <w:pStyle w:val="TOC2"/>
        <w:rPr>
          <w:rFonts w:ascii="Calibri" w:hAnsi="Calibri"/>
          <w:noProof/>
          <w:kern w:val="2"/>
          <w:sz w:val="22"/>
          <w:szCs w:val="22"/>
          <w:lang w:eastAsia="en-GB"/>
        </w:rPr>
      </w:pPr>
      <w:r w:rsidRPr="00C10A3F">
        <w:rPr>
          <w:rFonts w:eastAsia="Arial Unicode MS"/>
          <w:noProof/>
        </w:rPr>
        <w:t>4.2</w:t>
      </w:r>
      <w:r w:rsidRPr="00747627">
        <w:rPr>
          <w:rFonts w:ascii="Calibri" w:hAnsi="Calibri"/>
          <w:noProof/>
          <w:kern w:val="2"/>
          <w:sz w:val="22"/>
          <w:szCs w:val="22"/>
          <w:lang w:eastAsia="en-GB"/>
        </w:rPr>
        <w:tab/>
      </w:r>
      <w:r>
        <w:rPr>
          <w:noProof/>
        </w:rPr>
        <w:t>Trace high level Architecture</w:t>
      </w:r>
      <w:r>
        <w:rPr>
          <w:noProof/>
        </w:rPr>
        <w:tab/>
      </w:r>
      <w:r>
        <w:rPr>
          <w:noProof/>
        </w:rPr>
        <w:fldChar w:fldCharType="begin" w:fldLock="1"/>
      </w:r>
      <w:r>
        <w:rPr>
          <w:noProof/>
        </w:rPr>
        <w:instrText xml:space="preserve"> PAGEREF _Toc155282474 \h </w:instrText>
      </w:r>
      <w:r>
        <w:rPr>
          <w:noProof/>
        </w:rPr>
      </w:r>
      <w:r>
        <w:rPr>
          <w:noProof/>
        </w:rPr>
        <w:fldChar w:fldCharType="separate"/>
      </w:r>
      <w:r>
        <w:rPr>
          <w:noProof/>
        </w:rPr>
        <w:t>13</w:t>
      </w:r>
      <w:r>
        <w:rPr>
          <w:noProof/>
        </w:rPr>
        <w:fldChar w:fldCharType="end"/>
      </w:r>
    </w:p>
    <w:p w14:paraId="39AEECC1" w14:textId="77777777" w:rsidR="00D71055" w:rsidRPr="00747627" w:rsidRDefault="00D71055">
      <w:pPr>
        <w:pStyle w:val="TOC2"/>
        <w:rPr>
          <w:rFonts w:ascii="Calibri" w:hAnsi="Calibri"/>
          <w:noProof/>
          <w:kern w:val="2"/>
          <w:sz w:val="22"/>
          <w:szCs w:val="22"/>
          <w:lang w:eastAsia="en-GB"/>
        </w:rPr>
      </w:pPr>
      <w:r w:rsidRPr="00C10A3F">
        <w:rPr>
          <w:rFonts w:eastAsia="Arial Unicode MS"/>
          <w:noProof/>
        </w:rPr>
        <w:t>4.3</w:t>
      </w:r>
      <w:r w:rsidRPr="00747627">
        <w:rPr>
          <w:rFonts w:ascii="Calibri" w:hAnsi="Calibri"/>
          <w:noProof/>
          <w:kern w:val="2"/>
          <w:sz w:val="22"/>
          <w:szCs w:val="22"/>
          <w:lang w:eastAsia="en-GB"/>
        </w:rPr>
        <w:tab/>
      </w:r>
      <w:r w:rsidRPr="00C10A3F">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55282475 \h </w:instrText>
      </w:r>
      <w:r>
        <w:rPr>
          <w:noProof/>
        </w:rPr>
      </w:r>
      <w:r>
        <w:rPr>
          <w:noProof/>
        </w:rPr>
        <w:fldChar w:fldCharType="separate"/>
      </w:r>
      <w:r>
        <w:rPr>
          <w:noProof/>
        </w:rPr>
        <w:t>15</w:t>
      </w:r>
      <w:r>
        <w:rPr>
          <w:noProof/>
        </w:rPr>
        <w:fldChar w:fldCharType="end"/>
      </w:r>
    </w:p>
    <w:p w14:paraId="06BD7944" w14:textId="77777777" w:rsidR="00D71055" w:rsidRPr="00747627" w:rsidRDefault="00D71055">
      <w:pPr>
        <w:pStyle w:val="TOC1"/>
        <w:rPr>
          <w:rFonts w:ascii="Calibri" w:hAnsi="Calibri"/>
          <w:noProof/>
          <w:kern w:val="2"/>
          <w:szCs w:val="22"/>
          <w:lang w:eastAsia="en-GB"/>
        </w:rPr>
      </w:pPr>
      <w:r>
        <w:rPr>
          <w:noProof/>
        </w:rPr>
        <w:t>5</w:t>
      </w:r>
      <w:r w:rsidRPr="00747627">
        <w:rPr>
          <w:rFonts w:ascii="Calibri" w:hAnsi="Calibri"/>
          <w:noProof/>
          <w:kern w:val="2"/>
          <w:szCs w:val="22"/>
          <w:lang w:eastAsia="en-GB"/>
        </w:rPr>
        <w:tab/>
      </w:r>
      <w:r>
        <w:rPr>
          <w:noProof/>
        </w:rPr>
        <w:t>Trace requirements</w:t>
      </w:r>
      <w:r>
        <w:rPr>
          <w:noProof/>
        </w:rPr>
        <w:tab/>
      </w:r>
      <w:r>
        <w:rPr>
          <w:noProof/>
        </w:rPr>
        <w:fldChar w:fldCharType="begin" w:fldLock="1"/>
      </w:r>
      <w:r>
        <w:rPr>
          <w:noProof/>
        </w:rPr>
        <w:instrText xml:space="preserve"> PAGEREF _Toc155282476 \h </w:instrText>
      </w:r>
      <w:r>
        <w:rPr>
          <w:noProof/>
        </w:rPr>
      </w:r>
      <w:r>
        <w:rPr>
          <w:noProof/>
        </w:rPr>
        <w:fldChar w:fldCharType="separate"/>
      </w:r>
      <w:r>
        <w:rPr>
          <w:noProof/>
        </w:rPr>
        <w:t>18</w:t>
      </w:r>
      <w:r>
        <w:rPr>
          <w:noProof/>
        </w:rPr>
        <w:fldChar w:fldCharType="end"/>
      </w:r>
    </w:p>
    <w:p w14:paraId="2DE1CE51" w14:textId="77777777" w:rsidR="00D71055" w:rsidRPr="00747627" w:rsidRDefault="00D71055">
      <w:pPr>
        <w:pStyle w:val="TOC2"/>
        <w:rPr>
          <w:rFonts w:ascii="Calibri" w:hAnsi="Calibri"/>
          <w:noProof/>
          <w:kern w:val="2"/>
          <w:sz w:val="22"/>
          <w:szCs w:val="22"/>
          <w:lang w:eastAsia="en-GB"/>
        </w:rPr>
      </w:pPr>
      <w:r>
        <w:rPr>
          <w:noProof/>
        </w:rPr>
        <w:t>5.1</w:t>
      </w:r>
      <w:r w:rsidRPr="00747627">
        <w:rPr>
          <w:rFonts w:ascii="Calibri" w:hAnsi="Calibri"/>
          <w:noProof/>
          <w:kern w:val="2"/>
          <w:sz w:val="22"/>
          <w:szCs w:val="22"/>
          <w:lang w:eastAsia="en-GB"/>
        </w:rPr>
        <w:tab/>
      </w:r>
      <w:r>
        <w:rPr>
          <w:noProof/>
        </w:rPr>
        <w:t>General trace requirements</w:t>
      </w:r>
      <w:r>
        <w:rPr>
          <w:noProof/>
        </w:rPr>
        <w:tab/>
      </w:r>
      <w:r>
        <w:rPr>
          <w:noProof/>
        </w:rPr>
        <w:fldChar w:fldCharType="begin" w:fldLock="1"/>
      </w:r>
      <w:r>
        <w:rPr>
          <w:noProof/>
        </w:rPr>
        <w:instrText xml:space="preserve"> PAGEREF _Toc155282477 \h </w:instrText>
      </w:r>
      <w:r>
        <w:rPr>
          <w:noProof/>
        </w:rPr>
      </w:r>
      <w:r>
        <w:rPr>
          <w:noProof/>
        </w:rPr>
        <w:fldChar w:fldCharType="separate"/>
      </w:r>
      <w:r>
        <w:rPr>
          <w:noProof/>
        </w:rPr>
        <w:t>18</w:t>
      </w:r>
      <w:r>
        <w:rPr>
          <w:noProof/>
        </w:rPr>
        <w:fldChar w:fldCharType="end"/>
      </w:r>
    </w:p>
    <w:p w14:paraId="4AB4BE22" w14:textId="77777777" w:rsidR="00D71055" w:rsidRPr="00747627" w:rsidRDefault="00D71055">
      <w:pPr>
        <w:pStyle w:val="TOC2"/>
        <w:rPr>
          <w:rFonts w:ascii="Calibri" w:hAnsi="Calibri"/>
          <w:noProof/>
          <w:kern w:val="2"/>
          <w:sz w:val="22"/>
          <w:szCs w:val="22"/>
          <w:lang w:eastAsia="en-GB"/>
        </w:rPr>
      </w:pPr>
      <w:r>
        <w:rPr>
          <w:noProof/>
        </w:rPr>
        <w:t>5.2</w:t>
      </w:r>
      <w:r w:rsidRPr="00747627">
        <w:rPr>
          <w:rFonts w:ascii="Calibri" w:hAnsi="Calibri"/>
          <w:noProof/>
          <w:kern w:val="2"/>
          <w:sz w:val="22"/>
          <w:szCs w:val="22"/>
          <w:lang w:eastAsia="en-GB"/>
        </w:rPr>
        <w:tab/>
      </w:r>
      <w:r>
        <w:rPr>
          <w:noProof/>
        </w:rPr>
        <w:t>Requirements for Trace data</w:t>
      </w:r>
      <w:r>
        <w:rPr>
          <w:noProof/>
        </w:rPr>
        <w:tab/>
      </w:r>
      <w:r>
        <w:rPr>
          <w:noProof/>
        </w:rPr>
        <w:fldChar w:fldCharType="begin" w:fldLock="1"/>
      </w:r>
      <w:r>
        <w:rPr>
          <w:noProof/>
        </w:rPr>
        <w:instrText xml:space="preserve"> PAGEREF _Toc155282478 \h </w:instrText>
      </w:r>
      <w:r>
        <w:rPr>
          <w:noProof/>
        </w:rPr>
      </w:r>
      <w:r>
        <w:rPr>
          <w:noProof/>
        </w:rPr>
        <w:fldChar w:fldCharType="separate"/>
      </w:r>
      <w:r>
        <w:rPr>
          <w:noProof/>
        </w:rPr>
        <w:t>19</w:t>
      </w:r>
      <w:r>
        <w:rPr>
          <w:noProof/>
        </w:rPr>
        <w:fldChar w:fldCharType="end"/>
      </w:r>
    </w:p>
    <w:p w14:paraId="12EF0DD9" w14:textId="77777777" w:rsidR="00D71055" w:rsidRPr="00747627" w:rsidRDefault="00D71055">
      <w:pPr>
        <w:pStyle w:val="TOC2"/>
        <w:rPr>
          <w:rFonts w:ascii="Calibri" w:hAnsi="Calibri"/>
          <w:noProof/>
          <w:kern w:val="2"/>
          <w:sz w:val="22"/>
          <w:szCs w:val="22"/>
          <w:lang w:eastAsia="en-GB"/>
        </w:rPr>
      </w:pPr>
      <w:r>
        <w:rPr>
          <w:noProof/>
        </w:rPr>
        <w:t>5.3</w:t>
      </w:r>
      <w:r w:rsidRPr="00747627">
        <w:rPr>
          <w:rFonts w:ascii="Calibri" w:hAnsi="Calibri"/>
          <w:noProof/>
          <w:kern w:val="2"/>
          <w:sz w:val="22"/>
          <w:szCs w:val="22"/>
          <w:lang w:eastAsia="en-GB"/>
        </w:rPr>
        <w:tab/>
      </w:r>
      <w:r>
        <w:rPr>
          <w:noProof/>
        </w:rPr>
        <w:t>Requirements for Trace activation</w:t>
      </w:r>
      <w:r>
        <w:rPr>
          <w:noProof/>
        </w:rPr>
        <w:tab/>
      </w:r>
      <w:r>
        <w:rPr>
          <w:noProof/>
        </w:rPr>
        <w:fldChar w:fldCharType="begin" w:fldLock="1"/>
      </w:r>
      <w:r>
        <w:rPr>
          <w:noProof/>
        </w:rPr>
        <w:instrText xml:space="preserve"> PAGEREF _Toc155282479 \h </w:instrText>
      </w:r>
      <w:r>
        <w:rPr>
          <w:noProof/>
        </w:rPr>
      </w:r>
      <w:r>
        <w:rPr>
          <w:noProof/>
        </w:rPr>
        <w:fldChar w:fldCharType="separate"/>
      </w:r>
      <w:r>
        <w:rPr>
          <w:noProof/>
        </w:rPr>
        <w:t>20</w:t>
      </w:r>
      <w:r>
        <w:rPr>
          <w:noProof/>
        </w:rPr>
        <w:fldChar w:fldCharType="end"/>
      </w:r>
    </w:p>
    <w:p w14:paraId="77F2FC18" w14:textId="77777777" w:rsidR="00D71055" w:rsidRPr="00747627" w:rsidRDefault="00D71055">
      <w:pPr>
        <w:pStyle w:val="TOC3"/>
        <w:rPr>
          <w:rFonts w:ascii="Calibri" w:hAnsi="Calibri"/>
          <w:noProof/>
          <w:kern w:val="2"/>
          <w:sz w:val="22"/>
          <w:szCs w:val="22"/>
          <w:lang w:eastAsia="en-GB"/>
        </w:rPr>
      </w:pPr>
      <w:r>
        <w:rPr>
          <w:noProof/>
        </w:rPr>
        <w:t>5.3.1</w:t>
      </w:r>
      <w:r w:rsidRPr="00747627">
        <w:rPr>
          <w:rFonts w:ascii="Calibri" w:hAnsi="Calibri"/>
          <w:noProof/>
          <w:kern w:val="2"/>
          <w:sz w:val="22"/>
          <w:szCs w:val="22"/>
          <w:lang w:eastAsia="en-GB"/>
        </w:rPr>
        <w:tab/>
      </w:r>
      <w:r>
        <w:rPr>
          <w:noProof/>
        </w:rPr>
        <w:t>Requirements for Trace Session activation</w:t>
      </w:r>
      <w:r>
        <w:rPr>
          <w:noProof/>
        </w:rPr>
        <w:tab/>
      </w:r>
      <w:r>
        <w:rPr>
          <w:noProof/>
        </w:rPr>
        <w:fldChar w:fldCharType="begin" w:fldLock="1"/>
      </w:r>
      <w:r>
        <w:rPr>
          <w:noProof/>
        </w:rPr>
        <w:instrText xml:space="preserve"> PAGEREF _Toc155282480 \h </w:instrText>
      </w:r>
      <w:r>
        <w:rPr>
          <w:noProof/>
        </w:rPr>
      </w:r>
      <w:r>
        <w:rPr>
          <w:noProof/>
        </w:rPr>
        <w:fldChar w:fldCharType="separate"/>
      </w:r>
      <w:r>
        <w:rPr>
          <w:noProof/>
        </w:rPr>
        <w:t>20</w:t>
      </w:r>
      <w:r>
        <w:rPr>
          <w:noProof/>
        </w:rPr>
        <w:fldChar w:fldCharType="end"/>
      </w:r>
    </w:p>
    <w:p w14:paraId="3FBE22C0" w14:textId="77777777" w:rsidR="00D71055" w:rsidRPr="00747627" w:rsidRDefault="00D71055">
      <w:pPr>
        <w:pStyle w:val="TOC3"/>
        <w:rPr>
          <w:rFonts w:ascii="Calibri" w:hAnsi="Calibri"/>
          <w:noProof/>
          <w:kern w:val="2"/>
          <w:sz w:val="22"/>
          <w:szCs w:val="22"/>
          <w:lang w:eastAsia="en-GB"/>
        </w:rPr>
      </w:pPr>
      <w:r>
        <w:rPr>
          <w:noProof/>
        </w:rPr>
        <w:t>5.3.2</w:t>
      </w:r>
      <w:r w:rsidRPr="00747627">
        <w:rPr>
          <w:rFonts w:ascii="Calibri" w:hAnsi="Calibri"/>
          <w:noProof/>
          <w:kern w:val="2"/>
          <w:sz w:val="22"/>
          <w:szCs w:val="22"/>
          <w:lang w:eastAsia="en-GB"/>
        </w:rPr>
        <w:tab/>
      </w:r>
      <w:r>
        <w:rPr>
          <w:noProof/>
        </w:rPr>
        <w:t>Requirements for starting a Trace Recording Session</w:t>
      </w:r>
      <w:r>
        <w:rPr>
          <w:noProof/>
        </w:rPr>
        <w:tab/>
      </w:r>
      <w:r>
        <w:rPr>
          <w:noProof/>
        </w:rPr>
        <w:fldChar w:fldCharType="begin" w:fldLock="1"/>
      </w:r>
      <w:r>
        <w:rPr>
          <w:noProof/>
        </w:rPr>
        <w:instrText xml:space="preserve"> PAGEREF _Toc155282481 \h </w:instrText>
      </w:r>
      <w:r>
        <w:rPr>
          <w:noProof/>
        </w:rPr>
      </w:r>
      <w:r>
        <w:rPr>
          <w:noProof/>
        </w:rPr>
        <w:fldChar w:fldCharType="separate"/>
      </w:r>
      <w:r>
        <w:rPr>
          <w:noProof/>
        </w:rPr>
        <w:t>23</w:t>
      </w:r>
      <w:r>
        <w:rPr>
          <w:noProof/>
        </w:rPr>
        <w:fldChar w:fldCharType="end"/>
      </w:r>
    </w:p>
    <w:p w14:paraId="7C47E74E" w14:textId="77777777" w:rsidR="00D71055" w:rsidRPr="00747627" w:rsidRDefault="00D71055">
      <w:pPr>
        <w:pStyle w:val="TOC2"/>
        <w:rPr>
          <w:rFonts w:ascii="Calibri" w:hAnsi="Calibri"/>
          <w:noProof/>
          <w:kern w:val="2"/>
          <w:sz w:val="22"/>
          <w:szCs w:val="22"/>
          <w:lang w:eastAsia="en-GB"/>
        </w:rPr>
      </w:pPr>
      <w:r>
        <w:rPr>
          <w:noProof/>
        </w:rPr>
        <w:t>5.4</w:t>
      </w:r>
      <w:r w:rsidRPr="00747627">
        <w:rPr>
          <w:rFonts w:ascii="Calibri" w:hAnsi="Calibri"/>
          <w:noProof/>
          <w:kern w:val="2"/>
          <w:sz w:val="22"/>
          <w:szCs w:val="22"/>
          <w:lang w:eastAsia="en-GB"/>
        </w:rPr>
        <w:tab/>
      </w:r>
      <w:r>
        <w:rPr>
          <w:noProof/>
        </w:rPr>
        <w:t>Requirements for Trace deactivation</w:t>
      </w:r>
      <w:r>
        <w:rPr>
          <w:noProof/>
        </w:rPr>
        <w:tab/>
      </w:r>
      <w:r>
        <w:rPr>
          <w:noProof/>
        </w:rPr>
        <w:fldChar w:fldCharType="begin" w:fldLock="1"/>
      </w:r>
      <w:r>
        <w:rPr>
          <w:noProof/>
        </w:rPr>
        <w:instrText xml:space="preserve"> PAGEREF _Toc155282482 \h </w:instrText>
      </w:r>
      <w:r>
        <w:rPr>
          <w:noProof/>
        </w:rPr>
      </w:r>
      <w:r>
        <w:rPr>
          <w:noProof/>
        </w:rPr>
        <w:fldChar w:fldCharType="separate"/>
      </w:r>
      <w:r>
        <w:rPr>
          <w:noProof/>
        </w:rPr>
        <w:t>25</w:t>
      </w:r>
      <w:r>
        <w:rPr>
          <w:noProof/>
        </w:rPr>
        <w:fldChar w:fldCharType="end"/>
      </w:r>
    </w:p>
    <w:p w14:paraId="6D818715" w14:textId="77777777" w:rsidR="00D71055" w:rsidRPr="00747627" w:rsidRDefault="00D71055">
      <w:pPr>
        <w:pStyle w:val="TOC3"/>
        <w:rPr>
          <w:rFonts w:ascii="Calibri" w:hAnsi="Calibri"/>
          <w:noProof/>
          <w:kern w:val="2"/>
          <w:sz w:val="22"/>
          <w:szCs w:val="22"/>
          <w:lang w:eastAsia="en-GB"/>
        </w:rPr>
      </w:pPr>
      <w:r>
        <w:rPr>
          <w:noProof/>
        </w:rPr>
        <w:t>5.4.1</w:t>
      </w:r>
      <w:r w:rsidRPr="00747627">
        <w:rPr>
          <w:rFonts w:ascii="Calibri" w:hAnsi="Calibri"/>
          <w:noProof/>
          <w:kern w:val="2"/>
          <w:sz w:val="22"/>
          <w:szCs w:val="22"/>
          <w:lang w:eastAsia="en-GB"/>
        </w:rPr>
        <w:tab/>
      </w:r>
      <w:r>
        <w:rPr>
          <w:noProof/>
        </w:rPr>
        <w:t>Requirements for Trace Session deactivation</w:t>
      </w:r>
      <w:r>
        <w:rPr>
          <w:noProof/>
        </w:rPr>
        <w:tab/>
      </w:r>
      <w:r>
        <w:rPr>
          <w:noProof/>
        </w:rPr>
        <w:fldChar w:fldCharType="begin" w:fldLock="1"/>
      </w:r>
      <w:r>
        <w:rPr>
          <w:noProof/>
        </w:rPr>
        <w:instrText xml:space="preserve"> PAGEREF _Toc155282483 \h </w:instrText>
      </w:r>
      <w:r>
        <w:rPr>
          <w:noProof/>
        </w:rPr>
      </w:r>
      <w:r>
        <w:rPr>
          <w:noProof/>
        </w:rPr>
        <w:fldChar w:fldCharType="separate"/>
      </w:r>
      <w:r>
        <w:rPr>
          <w:noProof/>
        </w:rPr>
        <w:t>25</w:t>
      </w:r>
      <w:r>
        <w:rPr>
          <w:noProof/>
        </w:rPr>
        <w:fldChar w:fldCharType="end"/>
      </w:r>
    </w:p>
    <w:p w14:paraId="1D281243" w14:textId="77777777" w:rsidR="00D71055" w:rsidRPr="00747627" w:rsidRDefault="00D71055">
      <w:pPr>
        <w:pStyle w:val="TOC3"/>
        <w:rPr>
          <w:rFonts w:ascii="Calibri" w:hAnsi="Calibri"/>
          <w:noProof/>
          <w:kern w:val="2"/>
          <w:sz w:val="22"/>
          <w:szCs w:val="22"/>
          <w:lang w:eastAsia="en-GB"/>
        </w:rPr>
      </w:pPr>
      <w:r>
        <w:rPr>
          <w:noProof/>
        </w:rPr>
        <w:t>5.4.2</w:t>
      </w:r>
      <w:r w:rsidRPr="00747627">
        <w:rPr>
          <w:rFonts w:ascii="Calibri" w:hAnsi="Calibri"/>
          <w:noProof/>
          <w:kern w:val="2"/>
          <w:sz w:val="22"/>
          <w:szCs w:val="22"/>
          <w:lang w:eastAsia="en-GB"/>
        </w:rPr>
        <w:tab/>
      </w:r>
      <w:r>
        <w:rPr>
          <w:noProof/>
        </w:rPr>
        <w:t>Requirements for stopping a Trace Recording Session</w:t>
      </w:r>
      <w:r>
        <w:rPr>
          <w:noProof/>
        </w:rPr>
        <w:tab/>
      </w:r>
      <w:r>
        <w:rPr>
          <w:noProof/>
        </w:rPr>
        <w:fldChar w:fldCharType="begin" w:fldLock="1"/>
      </w:r>
      <w:r>
        <w:rPr>
          <w:noProof/>
        </w:rPr>
        <w:instrText xml:space="preserve"> PAGEREF _Toc155282484 \h </w:instrText>
      </w:r>
      <w:r>
        <w:rPr>
          <w:noProof/>
        </w:rPr>
      </w:r>
      <w:r>
        <w:rPr>
          <w:noProof/>
        </w:rPr>
        <w:fldChar w:fldCharType="separate"/>
      </w:r>
      <w:r>
        <w:rPr>
          <w:noProof/>
        </w:rPr>
        <w:t>25</w:t>
      </w:r>
      <w:r>
        <w:rPr>
          <w:noProof/>
        </w:rPr>
        <w:fldChar w:fldCharType="end"/>
      </w:r>
    </w:p>
    <w:p w14:paraId="255161E5" w14:textId="77777777" w:rsidR="00D71055" w:rsidRPr="00747627" w:rsidRDefault="00D71055">
      <w:pPr>
        <w:pStyle w:val="TOC2"/>
        <w:rPr>
          <w:rFonts w:ascii="Calibri" w:hAnsi="Calibri"/>
          <w:noProof/>
          <w:kern w:val="2"/>
          <w:sz w:val="22"/>
          <w:szCs w:val="22"/>
          <w:lang w:eastAsia="en-GB"/>
        </w:rPr>
      </w:pPr>
      <w:r>
        <w:rPr>
          <w:noProof/>
        </w:rPr>
        <w:t>5.5</w:t>
      </w:r>
      <w:r w:rsidRPr="00747627">
        <w:rPr>
          <w:rFonts w:ascii="Calibri" w:hAnsi="Calibri"/>
          <w:noProof/>
          <w:kern w:val="2"/>
          <w:sz w:val="22"/>
          <w:szCs w:val="22"/>
          <w:lang w:eastAsia="en-GB"/>
        </w:rPr>
        <w:tab/>
      </w:r>
      <w:r>
        <w:rPr>
          <w:noProof/>
        </w:rPr>
        <w:t>Requirements for Trace Data reporting</w:t>
      </w:r>
      <w:r>
        <w:rPr>
          <w:noProof/>
        </w:rPr>
        <w:tab/>
      </w:r>
      <w:r>
        <w:rPr>
          <w:noProof/>
        </w:rPr>
        <w:fldChar w:fldCharType="begin" w:fldLock="1"/>
      </w:r>
      <w:r>
        <w:rPr>
          <w:noProof/>
        </w:rPr>
        <w:instrText xml:space="preserve"> PAGEREF _Toc155282485 \h </w:instrText>
      </w:r>
      <w:r>
        <w:rPr>
          <w:noProof/>
        </w:rPr>
      </w:r>
      <w:r>
        <w:rPr>
          <w:noProof/>
        </w:rPr>
        <w:fldChar w:fldCharType="separate"/>
      </w:r>
      <w:r>
        <w:rPr>
          <w:noProof/>
        </w:rPr>
        <w:t>27</w:t>
      </w:r>
      <w:r>
        <w:rPr>
          <w:noProof/>
        </w:rPr>
        <w:fldChar w:fldCharType="end"/>
      </w:r>
    </w:p>
    <w:p w14:paraId="3E254198" w14:textId="77777777" w:rsidR="00D71055" w:rsidRPr="00747627" w:rsidRDefault="00D71055">
      <w:pPr>
        <w:pStyle w:val="TOC2"/>
        <w:rPr>
          <w:rFonts w:ascii="Calibri" w:hAnsi="Calibri"/>
          <w:noProof/>
          <w:kern w:val="2"/>
          <w:sz w:val="22"/>
          <w:szCs w:val="22"/>
          <w:lang w:eastAsia="en-GB"/>
        </w:rPr>
      </w:pPr>
      <w:r>
        <w:rPr>
          <w:noProof/>
        </w:rPr>
        <w:t>5.6</w:t>
      </w:r>
      <w:r w:rsidRPr="00747627">
        <w:rPr>
          <w:rFonts w:ascii="Calibri" w:hAnsi="Calibri"/>
          <w:noProof/>
          <w:kern w:val="2"/>
          <w:sz w:val="22"/>
          <w:szCs w:val="22"/>
          <w:lang w:eastAsia="en-GB"/>
        </w:rPr>
        <w:tab/>
      </w:r>
      <w:r>
        <w:rPr>
          <w:noProof/>
        </w:rPr>
        <w:t>Requirements for Privacy and Security</w:t>
      </w:r>
      <w:r>
        <w:rPr>
          <w:noProof/>
        </w:rPr>
        <w:tab/>
      </w:r>
      <w:r>
        <w:rPr>
          <w:noProof/>
        </w:rPr>
        <w:fldChar w:fldCharType="begin" w:fldLock="1"/>
      </w:r>
      <w:r>
        <w:rPr>
          <w:noProof/>
        </w:rPr>
        <w:instrText xml:space="preserve"> PAGEREF _Toc155282486 \h </w:instrText>
      </w:r>
      <w:r>
        <w:rPr>
          <w:noProof/>
        </w:rPr>
      </w:r>
      <w:r>
        <w:rPr>
          <w:noProof/>
        </w:rPr>
        <w:fldChar w:fldCharType="separate"/>
      </w:r>
      <w:r>
        <w:rPr>
          <w:noProof/>
        </w:rPr>
        <w:t>29</w:t>
      </w:r>
      <w:r>
        <w:rPr>
          <w:noProof/>
        </w:rPr>
        <w:fldChar w:fldCharType="end"/>
      </w:r>
    </w:p>
    <w:p w14:paraId="36522EEC" w14:textId="77777777" w:rsidR="00D71055" w:rsidRPr="00747627" w:rsidRDefault="00D71055">
      <w:pPr>
        <w:pStyle w:val="TOC2"/>
        <w:rPr>
          <w:rFonts w:ascii="Calibri" w:hAnsi="Calibri"/>
          <w:noProof/>
          <w:kern w:val="2"/>
          <w:sz w:val="22"/>
          <w:szCs w:val="22"/>
          <w:lang w:eastAsia="en-GB"/>
        </w:rPr>
      </w:pPr>
      <w:r>
        <w:rPr>
          <w:noProof/>
        </w:rPr>
        <w:t>5.7</w:t>
      </w:r>
      <w:r w:rsidRPr="00747627">
        <w:rPr>
          <w:rFonts w:ascii="Calibri" w:hAnsi="Calibri"/>
          <w:noProof/>
          <w:kern w:val="2"/>
          <w:sz w:val="22"/>
          <w:szCs w:val="22"/>
          <w:lang w:eastAsia="en-GB"/>
        </w:rPr>
        <w:tab/>
      </w:r>
      <w:r>
        <w:rPr>
          <w:noProof/>
        </w:rPr>
        <w:t>Requirements for Charging</w:t>
      </w:r>
      <w:r>
        <w:rPr>
          <w:noProof/>
        </w:rPr>
        <w:tab/>
      </w:r>
      <w:r>
        <w:rPr>
          <w:noProof/>
        </w:rPr>
        <w:fldChar w:fldCharType="begin" w:fldLock="1"/>
      </w:r>
      <w:r>
        <w:rPr>
          <w:noProof/>
        </w:rPr>
        <w:instrText xml:space="preserve"> PAGEREF _Toc155282487 \h </w:instrText>
      </w:r>
      <w:r>
        <w:rPr>
          <w:noProof/>
        </w:rPr>
      </w:r>
      <w:r>
        <w:rPr>
          <w:noProof/>
        </w:rPr>
        <w:fldChar w:fldCharType="separate"/>
      </w:r>
      <w:r>
        <w:rPr>
          <w:noProof/>
        </w:rPr>
        <w:t>29</w:t>
      </w:r>
      <w:r>
        <w:rPr>
          <w:noProof/>
        </w:rPr>
        <w:fldChar w:fldCharType="end"/>
      </w:r>
    </w:p>
    <w:p w14:paraId="09DEF140" w14:textId="77777777" w:rsidR="00D71055" w:rsidRPr="00747627" w:rsidRDefault="00D71055">
      <w:pPr>
        <w:pStyle w:val="TOC2"/>
        <w:rPr>
          <w:rFonts w:ascii="Calibri" w:hAnsi="Calibri"/>
          <w:noProof/>
          <w:kern w:val="2"/>
          <w:sz w:val="22"/>
          <w:szCs w:val="22"/>
          <w:lang w:eastAsia="en-GB"/>
        </w:rPr>
      </w:pPr>
      <w:r>
        <w:rPr>
          <w:noProof/>
        </w:rPr>
        <w:t>5.8</w:t>
      </w:r>
      <w:r w:rsidRPr="00747627">
        <w:rPr>
          <w:rFonts w:ascii="Calibri" w:hAnsi="Calibri"/>
          <w:noProof/>
          <w:kern w:val="2"/>
          <w:sz w:val="22"/>
          <w:szCs w:val="22"/>
          <w:lang w:eastAsia="en-GB"/>
        </w:rPr>
        <w:tab/>
      </w:r>
      <w:r>
        <w:rPr>
          <w:noProof/>
        </w:rPr>
        <w:t>Use cases for Trace</w:t>
      </w:r>
      <w:r>
        <w:rPr>
          <w:noProof/>
        </w:rPr>
        <w:tab/>
      </w:r>
      <w:r>
        <w:rPr>
          <w:noProof/>
        </w:rPr>
        <w:fldChar w:fldCharType="begin" w:fldLock="1"/>
      </w:r>
      <w:r>
        <w:rPr>
          <w:noProof/>
        </w:rPr>
        <w:instrText xml:space="preserve"> PAGEREF _Toc155282488 \h </w:instrText>
      </w:r>
      <w:r>
        <w:rPr>
          <w:noProof/>
        </w:rPr>
      </w:r>
      <w:r>
        <w:rPr>
          <w:noProof/>
        </w:rPr>
        <w:fldChar w:fldCharType="separate"/>
      </w:r>
      <w:r>
        <w:rPr>
          <w:noProof/>
        </w:rPr>
        <w:t>30</w:t>
      </w:r>
      <w:r>
        <w:rPr>
          <w:noProof/>
        </w:rPr>
        <w:fldChar w:fldCharType="end"/>
      </w:r>
    </w:p>
    <w:p w14:paraId="48D9CBBD" w14:textId="77777777" w:rsidR="00D71055" w:rsidRPr="00747627" w:rsidRDefault="00D71055">
      <w:pPr>
        <w:pStyle w:val="TOC2"/>
        <w:rPr>
          <w:rFonts w:ascii="Calibri" w:hAnsi="Calibri"/>
          <w:noProof/>
          <w:kern w:val="2"/>
          <w:sz w:val="22"/>
          <w:szCs w:val="22"/>
          <w:lang w:eastAsia="en-GB"/>
        </w:rPr>
      </w:pPr>
      <w:r>
        <w:rPr>
          <w:noProof/>
        </w:rPr>
        <w:t>5.9</w:t>
      </w:r>
      <w:r w:rsidRPr="00747627">
        <w:rPr>
          <w:rFonts w:ascii="Calibri" w:hAnsi="Calibri"/>
          <w:noProof/>
          <w:kern w:val="2"/>
          <w:sz w:val="22"/>
          <w:szCs w:val="22"/>
          <w:lang w:eastAsia="en-GB"/>
        </w:rPr>
        <w:tab/>
      </w:r>
      <w:r>
        <w:rPr>
          <w:noProof/>
        </w:rPr>
        <w:t>Requirements for a throttled Trace Recording Session</w:t>
      </w:r>
      <w:r>
        <w:rPr>
          <w:noProof/>
        </w:rPr>
        <w:tab/>
      </w:r>
      <w:r>
        <w:rPr>
          <w:noProof/>
        </w:rPr>
        <w:fldChar w:fldCharType="begin" w:fldLock="1"/>
      </w:r>
      <w:r>
        <w:rPr>
          <w:noProof/>
        </w:rPr>
        <w:instrText xml:space="preserve"> PAGEREF _Toc155282489 \h </w:instrText>
      </w:r>
      <w:r>
        <w:rPr>
          <w:noProof/>
        </w:rPr>
      </w:r>
      <w:r>
        <w:rPr>
          <w:noProof/>
        </w:rPr>
        <w:fldChar w:fldCharType="separate"/>
      </w:r>
      <w:r>
        <w:rPr>
          <w:noProof/>
        </w:rPr>
        <w:t>30</w:t>
      </w:r>
      <w:r>
        <w:rPr>
          <w:noProof/>
        </w:rPr>
        <w:fldChar w:fldCharType="end"/>
      </w:r>
    </w:p>
    <w:p w14:paraId="6669E0EF" w14:textId="77777777" w:rsidR="00D71055" w:rsidRPr="00747627" w:rsidRDefault="00D71055">
      <w:pPr>
        <w:pStyle w:val="TOC1"/>
        <w:rPr>
          <w:rFonts w:ascii="Calibri" w:hAnsi="Calibri"/>
          <w:noProof/>
          <w:kern w:val="2"/>
          <w:szCs w:val="22"/>
          <w:lang w:eastAsia="en-GB"/>
        </w:rPr>
      </w:pPr>
      <w:r>
        <w:rPr>
          <w:noProof/>
        </w:rPr>
        <w:t>6</w:t>
      </w:r>
      <w:r w:rsidRPr="00747627">
        <w:rPr>
          <w:rFonts w:ascii="Calibri" w:hAnsi="Calibri"/>
          <w:noProof/>
          <w:kern w:val="2"/>
          <w:szCs w:val="22"/>
          <w:lang w:eastAsia="en-GB"/>
        </w:rPr>
        <w:tab/>
      </w:r>
      <w:r>
        <w:rPr>
          <w:noProof/>
        </w:rPr>
        <w:t>Requirements for managing MDT</w:t>
      </w:r>
      <w:r>
        <w:rPr>
          <w:noProof/>
        </w:rPr>
        <w:tab/>
      </w:r>
      <w:r>
        <w:rPr>
          <w:noProof/>
        </w:rPr>
        <w:fldChar w:fldCharType="begin" w:fldLock="1"/>
      </w:r>
      <w:r>
        <w:rPr>
          <w:noProof/>
        </w:rPr>
        <w:instrText xml:space="preserve"> PAGEREF _Toc155282490 \h </w:instrText>
      </w:r>
      <w:r>
        <w:rPr>
          <w:noProof/>
        </w:rPr>
      </w:r>
      <w:r>
        <w:rPr>
          <w:noProof/>
        </w:rPr>
        <w:fldChar w:fldCharType="separate"/>
      </w:r>
      <w:r>
        <w:rPr>
          <w:noProof/>
        </w:rPr>
        <w:t>31</w:t>
      </w:r>
      <w:r>
        <w:rPr>
          <w:noProof/>
        </w:rPr>
        <w:fldChar w:fldCharType="end"/>
      </w:r>
    </w:p>
    <w:p w14:paraId="06E71169" w14:textId="77777777" w:rsidR="00D71055" w:rsidRPr="00747627" w:rsidRDefault="00D71055">
      <w:pPr>
        <w:pStyle w:val="TOC2"/>
        <w:rPr>
          <w:rFonts w:ascii="Calibri" w:hAnsi="Calibri"/>
          <w:noProof/>
          <w:kern w:val="2"/>
          <w:sz w:val="22"/>
          <w:szCs w:val="22"/>
          <w:lang w:eastAsia="en-GB"/>
        </w:rPr>
      </w:pPr>
      <w:r>
        <w:rPr>
          <w:noProof/>
        </w:rPr>
        <w:t>6.1</w:t>
      </w:r>
      <w:r w:rsidRPr="00747627">
        <w:rPr>
          <w:rFonts w:ascii="Calibri" w:hAnsi="Calibri"/>
          <w:noProof/>
          <w:kern w:val="2"/>
          <w:sz w:val="22"/>
          <w:szCs w:val="22"/>
          <w:lang w:eastAsia="en-GB"/>
        </w:rPr>
        <w:tab/>
      </w:r>
      <w:r>
        <w:rPr>
          <w:noProof/>
        </w:rPr>
        <w:t>Business Level Requirements</w:t>
      </w:r>
      <w:r>
        <w:rPr>
          <w:noProof/>
        </w:rPr>
        <w:tab/>
      </w:r>
      <w:r>
        <w:rPr>
          <w:noProof/>
        </w:rPr>
        <w:fldChar w:fldCharType="begin" w:fldLock="1"/>
      </w:r>
      <w:r>
        <w:rPr>
          <w:noProof/>
        </w:rPr>
        <w:instrText xml:space="preserve"> PAGEREF _Toc155282491 \h </w:instrText>
      </w:r>
      <w:r>
        <w:rPr>
          <w:noProof/>
        </w:rPr>
      </w:r>
      <w:r>
        <w:rPr>
          <w:noProof/>
        </w:rPr>
        <w:fldChar w:fldCharType="separate"/>
      </w:r>
      <w:r>
        <w:rPr>
          <w:noProof/>
        </w:rPr>
        <w:t>31</w:t>
      </w:r>
      <w:r>
        <w:rPr>
          <w:noProof/>
        </w:rPr>
        <w:fldChar w:fldCharType="end"/>
      </w:r>
    </w:p>
    <w:p w14:paraId="6993A1CA" w14:textId="77777777" w:rsidR="00D71055" w:rsidRPr="00747627" w:rsidRDefault="00D71055">
      <w:pPr>
        <w:pStyle w:val="TOC2"/>
        <w:rPr>
          <w:rFonts w:ascii="Calibri" w:hAnsi="Calibri"/>
          <w:noProof/>
          <w:kern w:val="2"/>
          <w:sz w:val="22"/>
          <w:szCs w:val="22"/>
          <w:lang w:eastAsia="en-GB"/>
        </w:rPr>
      </w:pPr>
      <w:r>
        <w:rPr>
          <w:noProof/>
        </w:rPr>
        <w:t>6.2</w:t>
      </w:r>
      <w:r w:rsidRPr="00747627">
        <w:rPr>
          <w:rFonts w:ascii="Calibri" w:hAnsi="Calibri"/>
          <w:noProof/>
          <w:kern w:val="2"/>
          <w:sz w:val="22"/>
          <w:szCs w:val="22"/>
          <w:lang w:eastAsia="en-GB"/>
        </w:rPr>
        <w:tab/>
      </w:r>
      <w:r>
        <w:rPr>
          <w:noProof/>
        </w:rPr>
        <w:t>Specification level requirements</w:t>
      </w:r>
      <w:r>
        <w:rPr>
          <w:noProof/>
        </w:rPr>
        <w:tab/>
      </w:r>
      <w:r>
        <w:rPr>
          <w:noProof/>
        </w:rPr>
        <w:fldChar w:fldCharType="begin" w:fldLock="1"/>
      </w:r>
      <w:r>
        <w:rPr>
          <w:noProof/>
        </w:rPr>
        <w:instrText xml:space="preserve"> PAGEREF _Toc155282492 \h </w:instrText>
      </w:r>
      <w:r>
        <w:rPr>
          <w:noProof/>
        </w:rPr>
      </w:r>
      <w:r>
        <w:rPr>
          <w:noProof/>
        </w:rPr>
        <w:fldChar w:fldCharType="separate"/>
      </w:r>
      <w:r>
        <w:rPr>
          <w:noProof/>
        </w:rPr>
        <w:t>32</w:t>
      </w:r>
      <w:r>
        <w:rPr>
          <w:noProof/>
        </w:rPr>
        <w:fldChar w:fldCharType="end"/>
      </w:r>
    </w:p>
    <w:p w14:paraId="5FB2A882" w14:textId="77777777" w:rsidR="00D71055" w:rsidRPr="00747627" w:rsidRDefault="00D71055">
      <w:pPr>
        <w:pStyle w:val="TOC3"/>
        <w:rPr>
          <w:rFonts w:ascii="Calibri" w:hAnsi="Calibri"/>
          <w:noProof/>
          <w:kern w:val="2"/>
          <w:sz w:val="22"/>
          <w:szCs w:val="22"/>
          <w:lang w:eastAsia="en-GB"/>
        </w:rPr>
      </w:pPr>
      <w:r>
        <w:rPr>
          <w:noProof/>
        </w:rPr>
        <w:t>6.2.1</w:t>
      </w:r>
      <w:r w:rsidRPr="00747627">
        <w:rPr>
          <w:rFonts w:ascii="Calibri" w:hAnsi="Calibri"/>
          <w:noProof/>
          <w:kern w:val="2"/>
          <w:sz w:val="22"/>
          <w:szCs w:val="22"/>
          <w:lang w:eastAsia="en-GB"/>
        </w:rPr>
        <w:tab/>
      </w:r>
      <w:r>
        <w:rPr>
          <w:noProof/>
        </w:rPr>
        <w:t>Logged MDT and Immediate MDT requirements</w:t>
      </w:r>
      <w:r>
        <w:rPr>
          <w:noProof/>
        </w:rPr>
        <w:tab/>
      </w:r>
      <w:r>
        <w:rPr>
          <w:noProof/>
        </w:rPr>
        <w:fldChar w:fldCharType="begin" w:fldLock="1"/>
      </w:r>
      <w:r>
        <w:rPr>
          <w:noProof/>
        </w:rPr>
        <w:instrText xml:space="preserve"> PAGEREF _Toc155282493 \h </w:instrText>
      </w:r>
      <w:r>
        <w:rPr>
          <w:noProof/>
        </w:rPr>
      </w:r>
      <w:r>
        <w:rPr>
          <w:noProof/>
        </w:rPr>
        <w:fldChar w:fldCharType="separate"/>
      </w:r>
      <w:r>
        <w:rPr>
          <w:noProof/>
        </w:rPr>
        <w:t>32</w:t>
      </w:r>
      <w:r>
        <w:rPr>
          <w:noProof/>
        </w:rPr>
        <w:fldChar w:fldCharType="end"/>
      </w:r>
    </w:p>
    <w:p w14:paraId="63F7732B" w14:textId="77777777" w:rsidR="00D71055" w:rsidRPr="00747627" w:rsidRDefault="00D71055">
      <w:pPr>
        <w:pStyle w:val="TOC3"/>
        <w:rPr>
          <w:rFonts w:ascii="Calibri" w:hAnsi="Calibri"/>
          <w:noProof/>
          <w:kern w:val="2"/>
          <w:sz w:val="22"/>
          <w:szCs w:val="22"/>
          <w:lang w:eastAsia="en-GB"/>
        </w:rPr>
      </w:pPr>
      <w:r>
        <w:rPr>
          <w:noProof/>
        </w:rPr>
        <w:t>6.2.2</w:t>
      </w:r>
      <w:r w:rsidRPr="00747627">
        <w:rPr>
          <w:rFonts w:ascii="Calibri" w:hAnsi="Calibri"/>
          <w:noProof/>
          <w:kern w:val="2"/>
          <w:sz w:val="22"/>
          <w:szCs w:val="22"/>
          <w:lang w:eastAsia="en-GB"/>
        </w:rPr>
        <w:tab/>
      </w:r>
      <w:r>
        <w:rPr>
          <w:noProof/>
        </w:rPr>
        <w:t>Logged MBSFN MDT requirements</w:t>
      </w:r>
      <w:r>
        <w:rPr>
          <w:noProof/>
        </w:rPr>
        <w:tab/>
      </w:r>
      <w:r>
        <w:rPr>
          <w:noProof/>
        </w:rPr>
        <w:fldChar w:fldCharType="begin" w:fldLock="1"/>
      </w:r>
      <w:r>
        <w:rPr>
          <w:noProof/>
        </w:rPr>
        <w:instrText xml:space="preserve"> PAGEREF _Toc155282494 \h </w:instrText>
      </w:r>
      <w:r>
        <w:rPr>
          <w:noProof/>
        </w:rPr>
      </w:r>
      <w:r>
        <w:rPr>
          <w:noProof/>
        </w:rPr>
        <w:fldChar w:fldCharType="separate"/>
      </w:r>
      <w:r>
        <w:rPr>
          <w:noProof/>
        </w:rPr>
        <w:t>34</w:t>
      </w:r>
      <w:r>
        <w:rPr>
          <w:noProof/>
        </w:rPr>
        <w:fldChar w:fldCharType="end"/>
      </w:r>
    </w:p>
    <w:p w14:paraId="270A20B3" w14:textId="77777777" w:rsidR="00D71055" w:rsidRPr="00747627" w:rsidRDefault="00D71055">
      <w:pPr>
        <w:pStyle w:val="TOC1"/>
        <w:rPr>
          <w:rFonts w:ascii="Calibri" w:hAnsi="Calibri"/>
          <w:noProof/>
          <w:kern w:val="2"/>
          <w:szCs w:val="22"/>
          <w:lang w:eastAsia="en-GB"/>
        </w:rPr>
      </w:pPr>
      <w:r>
        <w:rPr>
          <w:noProof/>
        </w:rPr>
        <w:t>7</w:t>
      </w:r>
      <w:r w:rsidRPr="00747627">
        <w:rPr>
          <w:rFonts w:ascii="Calibri" w:hAnsi="Calibri"/>
          <w:noProof/>
          <w:kern w:val="2"/>
          <w:szCs w:val="22"/>
          <w:lang w:eastAsia="en-GB"/>
        </w:rPr>
        <w:tab/>
      </w:r>
      <w:r>
        <w:rPr>
          <w:noProof/>
        </w:rPr>
        <w:t>Requirements for managing RLF and RCEF reports</w:t>
      </w:r>
      <w:r>
        <w:rPr>
          <w:noProof/>
        </w:rPr>
        <w:tab/>
      </w:r>
      <w:r>
        <w:rPr>
          <w:noProof/>
        </w:rPr>
        <w:fldChar w:fldCharType="begin" w:fldLock="1"/>
      </w:r>
      <w:r>
        <w:rPr>
          <w:noProof/>
        </w:rPr>
        <w:instrText xml:space="preserve"> PAGEREF _Toc155282495 \h </w:instrText>
      </w:r>
      <w:r>
        <w:rPr>
          <w:noProof/>
        </w:rPr>
      </w:r>
      <w:r>
        <w:rPr>
          <w:noProof/>
        </w:rPr>
        <w:fldChar w:fldCharType="separate"/>
      </w:r>
      <w:r>
        <w:rPr>
          <w:noProof/>
        </w:rPr>
        <w:t>36</w:t>
      </w:r>
      <w:r>
        <w:rPr>
          <w:noProof/>
        </w:rPr>
        <w:fldChar w:fldCharType="end"/>
      </w:r>
    </w:p>
    <w:p w14:paraId="4A9531F7" w14:textId="77777777" w:rsidR="00D71055" w:rsidRPr="00747627" w:rsidRDefault="00D71055">
      <w:pPr>
        <w:pStyle w:val="TOC2"/>
        <w:rPr>
          <w:rFonts w:ascii="Calibri" w:hAnsi="Calibri"/>
          <w:noProof/>
          <w:kern w:val="2"/>
          <w:sz w:val="22"/>
          <w:szCs w:val="22"/>
          <w:lang w:eastAsia="en-GB"/>
        </w:rPr>
      </w:pPr>
      <w:r>
        <w:rPr>
          <w:noProof/>
        </w:rPr>
        <w:t>7.1</w:t>
      </w:r>
      <w:r w:rsidRPr="00747627">
        <w:rPr>
          <w:rFonts w:ascii="Calibri" w:hAnsi="Calibri"/>
          <w:noProof/>
          <w:kern w:val="2"/>
          <w:sz w:val="22"/>
          <w:szCs w:val="22"/>
          <w:lang w:eastAsia="en-GB"/>
        </w:rPr>
        <w:tab/>
      </w:r>
      <w:r>
        <w:rPr>
          <w:noProof/>
        </w:rPr>
        <w:t>Business level requirements</w:t>
      </w:r>
      <w:r>
        <w:rPr>
          <w:noProof/>
        </w:rPr>
        <w:tab/>
      </w:r>
      <w:r>
        <w:rPr>
          <w:noProof/>
        </w:rPr>
        <w:fldChar w:fldCharType="begin" w:fldLock="1"/>
      </w:r>
      <w:r>
        <w:rPr>
          <w:noProof/>
        </w:rPr>
        <w:instrText xml:space="preserve"> PAGEREF _Toc155282496 \h </w:instrText>
      </w:r>
      <w:r>
        <w:rPr>
          <w:noProof/>
        </w:rPr>
      </w:r>
      <w:r>
        <w:rPr>
          <w:noProof/>
        </w:rPr>
        <w:fldChar w:fldCharType="separate"/>
      </w:r>
      <w:r>
        <w:rPr>
          <w:noProof/>
        </w:rPr>
        <w:t>36</w:t>
      </w:r>
      <w:r>
        <w:rPr>
          <w:noProof/>
        </w:rPr>
        <w:fldChar w:fldCharType="end"/>
      </w:r>
    </w:p>
    <w:p w14:paraId="58AAC0BF" w14:textId="77777777" w:rsidR="00D71055" w:rsidRPr="00747627" w:rsidRDefault="00D71055">
      <w:pPr>
        <w:pStyle w:val="TOC2"/>
        <w:rPr>
          <w:rFonts w:ascii="Calibri" w:hAnsi="Calibri"/>
          <w:noProof/>
          <w:kern w:val="2"/>
          <w:sz w:val="22"/>
          <w:szCs w:val="22"/>
          <w:lang w:eastAsia="en-GB"/>
        </w:rPr>
      </w:pPr>
      <w:r>
        <w:rPr>
          <w:noProof/>
        </w:rPr>
        <w:t>7.2</w:t>
      </w:r>
      <w:r w:rsidRPr="00747627">
        <w:rPr>
          <w:rFonts w:ascii="Calibri" w:hAnsi="Calibri"/>
          <w:noProof/>
          <w:kern w:val="2"/>
          <w:sz w:val="22"/>
          <w:szCs w:val="22"/>
          <w:lang w:eastAsia="en-GB"/>
        </w:rPr>
        <w:tab/>
      </w:r>
      <w:r>
        <w:rPr>
          <w:noProof/>
        </w:rPr>
        <w:t>Specification level requirements</w:t>
      </w:r>
      <w:r>
        <w:rPr>
          <w:noProof/>
        </w:rPr>
        <w:tab/>
      </w:r>
      <w:r>
        <w:rPr>
          <w:noProof/>
        </w:rPr>
        <w:fldChar w:fldCharType="begin" w:fldLock="1"/>
      </w:r>
      <w:r>
        <w:rPr>
          <w:noProof/>
        </w:rPr>
        <w:instrText xml:space="preserve"> PAGEREF _Toc155282497 \h </w:instrText>
      </w:r>
      <w:r>
        <w:rPr>
          <w:noProof/>
        </w:rPr>
      </w:r>
      <w:r>
        <w:rPr>
          <w:noProof/>
        </w:rPr>
        <w:fldChar w:fldCharType="separate"/>
      </w:r>
      <w:r>
        <w:rPr>
          <w:noProof/>
        </w:rPr>
        <w:t>36</w:t>
      </w:r>
      <w:r>
        <w:rPr>
          <w:noProof/>
        </w:rPr>
        <w:fldChar w:fldCharType="end"/>
      </w:r>
    </w:p>
    <w:p w14:paraId="29B14E6F" w14:textId="77777777" w:rsidR="00D71055" w:rsidRPr="00747627" w:rsidRDefault="00D71055" w:rsidP="00D71055">
      <w:pPr>
        <w:pStyle w:val="TOC8"/>
        <w:rPr>
          <w:rFonts w:ascii="Calibri" w:hAnsi="Calibri"/>
          <w:b w:val="0"/>
          <w:noProof/>
          <w:kern w:val="2"/>
          <w:szCs w:val="22"/>
          <w:lang w:eastAsia="en-GB"/>
        </w:rPr>
      </w:pPr>
      <w:r>
        <w:rPr>
          <w:noProof/>
        </w:rPr>
        <w:t>Annex A (informative):</w:t>
      </w:r>
      <w:r>
        <w:rPr>
          <w:noProof/>
        </w:rPr>
        <w:tab/>
        <w:t>Trace use cases</w:t>
      </w:r>
      <w:r>
        <w:rPr>
          <w:noProof/>
        </w:rPr>
        <w:tab/>
      </w:r>
      <w:r>
        <w:rPr>
          <w:noProof/>
        </w:rPr>
        <w:fldChar w:fldCharType="begin" w:fldLock="1"/>
      </w:r>
      <w:r>
        <w:rPr>
          <w:noProof/>
        </w:rPr>
        <w:instrText xml:space="preserve"> PAGEREF _Toc155282498 \h </w:instrText>
      </w:r>
      <w:r>
        <w:rPr>
          <w:noProof/>
        </w:rPr>
      </w:r>
      <w:r>
        <w:rPr>
          <w:noProof/>
        </w:rPr>
        <w:fldChar w:fldCharType="separate"/>
      </w:r>
      <w:r>
        <w:rPr>
          <w:noProof/>
        </w:rPr>
        <w:t>37</w:t>
      </w:r>
      <w:r>
        <w:rPr>
          <w:noProof/>
        </w:rPr>
        <w:fldChar w:fldCharType="end"/>
      </w:r>
    </w:p>
    <w:p w14:paraId="121AB325" w14:textId="77777777" w:rsidR="00D71055" w:rsidRPr="00747627" w:rsidRDefault="00D71055">
      <w:pPr>
        <w:pStyle w:val="TOC1"/>
        <w:rPr>
          <w:rFonts w:ascii="Calibri" w:hAnsi="Calibri"/>
          <w:noProof/>
          <w:kern w:val="2"/>
          <w:szCs w:val="22"/>
          <w:lang w:eastAsia="en-GB"/>
        </w:rPr>
      </w:pPr>
      <w:r>
        <w:rPr>
          <w:noProof/>
        </w:rPr>
        <w:t>A.1</w:t>
      </w:r>
      <w:r w:rsidRPr="00747627">
        <w:rPr>
          <w:rFonts w:ascii="Calibri" w:hAnsi="Calibri"/>
          <w:noProof/>
          <w:kern w:val="2"/>
          <w:szCs w:val="22"/>
          <w:lang w:eastAsia="en-GB"/>
        </w:rPr>
        <w:tab/>
      </w:r>
      <w:r>
        <w:rPr>
          <w:noProof/>
        </w:rPr>
        <w:t>Use case #1: multi-vendor UE validation</w:t>
      </w:r>
      <w:r>
        <w:rPr>
          <w:noProof/>
        </w:rPr>
        <w:tab/>
      </w:r>
      <w:r>
        <w:rPr>
          <w:noProof/>
        </w:rPr>
        <w:fldChar w:fldCharType="begin" w:fldLock="1"/>
      </w:r>
      <w:r>
        <w:rPr>
          <w:noProof/>
        </w:rPr>
        <w:instrText xml:space="preserve"> PAGEREF _Toc155282499 \h </w:instrText>
      </w:r>
      <w:r>
        <w:rPr>
          <w:noProof/>
        </w:rPr>
      </w:r>
      <w:r>
        <w:rPr>
          <w:noProof/>
        </w:rPr>
        <w:fldChar w:fldCharType="separate"/>
      </w:r>
      <w:r>
        <w:rPr>
          <w:noProof/>
        </w:rPr>
        <w:t>37</w:t>
      </w:r>
      <w:r>
        <w:rPr>
          <w:noProof/>
        </w:rPr>
        <w:fldChar w:fldCharType="end"/>
      </w:r>
    </w:p>
    <w:p w14:paraId="25575C79" w14:textId="77777777" w:rsidR="00D71055" w:rsidRPr="00747627" w:rsidRDefault="00D71055">
      <w:pPr>
        <w:pStyle w:val="TOC2"/>
        <w:rPr>
          <w:rFonts w:ascii="Calibri" w:hAnsi="Calibri"/>
          <w:noProof/>
          <w:kern w:val="2"/>
          <w:sz w:val="22"/>
          <w:szCs w:val="22"/>
          <w:lang w:eastAsia="en-GB"/>
        </w:rPr>
      </w:pPr>
      <w:r>
        <w:rPr>
          <w:noProof/>
        </w:rPr>
        <w:t>A.1.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0 \h </w:instrText>
      </w:r>
      <w:r>
        <w:rPr>
          <w:noProof/>
        </w:rPr>
      </w:r>
      <w:r>
        <w:rPr>
          <w:noProof/>
        </w:rPr>
        <w:fldChar w:fldCharType="separate"/>
      </w:r>
      <w:r>
        <w:rPr>
          <w:noProof/>
        </w:rPr>
        <w:t>37</w:t>
      </w:r>
      <w:r>
        <w:rPr>
          <w:noProof/>
        </w:rPr>
        <w:fldChar w:fldCharType="end"/>
      </w:r>
    </w:p>
    <w:p w14:paraId="2383531E" w14:textId="77777777" w:rsidR="00D71055" w:rsidRPr="00747627" w:rsidRDefault="00D71055">
      <w:pPr>
        <w:pStyle w:val="TOC2"/>
        <w:rPr>
          <w:rFonts w:ascii="Calibri" w:hAnsi="Calibri"/>
          <w:noProof/>
          <w:kern w:val="2"/>
          <w:sz w:val="22"/>
          <w:szCs w:val="22"/>
          <w:lang w:eastAsia="en-GB"/>
        </w:rPr>
      </w:pPr>
      <w:r>
        <w:rPr>
          <w:noProof/>
        </w:rPr>
        <w:t>A.1.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1 \h </w:instrText>
      </w:r>
      <w:r>
        <w:rPr>
          <w:noProof/>
        </w:rPr>
      </w:r>
      <w:r>
        <w:rPr>
          <w:noProof/>
        </w:rPr>
        <w:fldChar w:fldCharType="separate"/>
      </w:r>
      <w:r>
        <w:rPr>
          <w:noProof/>
        </w:rPr>
        <w:t>37</w:t>
      </w:r>
      <w:r>
        <w:rPr>
          <w:noProof/>
        </w:rPr>
        <w:fldChar w:fldCharType="end"/>
      </w:r>
    </w:p>
    <w:p w14:paraId="0018727B" w14:textId="77777777" w:rsidR="00D71055" w:rsidRPr="00747627" w:rsidRDefault="00D71055">
      <w:pPr>
        <w:pStyle w:val="TOC1"/>
        <w:rPr>
          <w:rFonts w:ascii="Calibri" w:hAnsi="Calibri"/>
          <w:noProof/>
          <w:kern w:val="2"/>
          <w:szCs w:val="22"/>
          <w:lang w:eastAsia="en-GB"/>
        </w:rPr>
      </w:pPr>
      <w:r>
        <w:rPr>
          <w:noProof/>
        </w:rPr>
        <w:t>A.2</w:t>
      </w:r>
      <w:r w:rsidRPr="00747627">
        <w:rPr>
          <w:rFonts w:ascii="Calibri" w:hAnsi="Calibri"/>
          <w:noProof/>
          <w:kern w:val="2"/>
          <w:szCs w:val="22"/>
          <w:lang w:eastAsia="en-GB"/>
        </w:rPr>
        <w:tab/>
      </w:r>
      <w:r>
        <w:rPr>
          <w:noProof/>
        </w:rPr>
        <w:t>Use case #2: subscriber complaint</w:t>
      </w:r>
      <w:r>
        <w:rPr>
          <w:noProof/>
        </w:rPr>
        <w:tab/>
      </w:r>
      <w:r>
        <w:rPr>
          <w:noProof/>
        </w:rPr>
        <w:fldChar w:fldCharType="begin" w:fldLock="1"/>
      </w:r>
      <w:r>
        <w:rPr>
          <w:noProof/>
        </w:rPr>
        <w:instrText xml:space="preserve"> PAGEREF _Toc155282502 \h </w:instrText>
      </w:r>
      <w:r>
        <w:rPr>
          <w:noProof/>
        </w:rPr>
      </w:r>
      <w:r>
        <w:rPr>
          <w:noProof/>
        </w:rPr>
        <w:fldChar w:fldCharType="separate"/>
      </w:r>
      <w:r>
        <w:rPr>
          <w:noProof/>
        </w:rPr>
        <w:t>37</w:t>
      </w:r>
      <w:r>
        <w:rPr>
          <w:noProof/>
        </w:rPr>
        <w:fldChar w:fldCharType="end"/>
      </w:r>
    </w:p>
    <w:p w14:paraId="44EC7E39" w14:textId="77777777" w:rsidR="00D71055" w:rsidRPr="00747627" w:rsidRDefault="00D71055">
      <w:pPr>
        <w:pStyle w:val="TOC2"/>
        <w:rPr>
          <w:rFonts w:ascii="Calibri" w:hAnsi="Calibri"/>
          <w:noProof/>
          <w:kern w:val="2"/>
          <w:sz w:val="22"/>
          <w:szCs w:val="22"/>
          <w:lang w:eastAsia="en-GB"/>
        </w:rPr>
      </w:pPr>
      <w:r>
        <w:rPr>
          <w:noProof/>
        </w:rPr>
        <w:t>A.2.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3 \h </w:instrText>
      </w:r>
      <w:r>
        <w:rPr>
          <w:noProof/>
        </w:rPr>
      </w:r>
      <w:r>
        <w:rPr>
          <w:noProof/>
        </w:rPr>
        <w:fldChar w:fldCharType="separate"/>
      </w:r>
      <w:r>
        <w:rPr>
          <w:noProof/>
        </w:rPr>
        <w:t>37</w:t>
      </w:r>
      <w:r>
        <w:rPr>
          <w:noProof/>
        </w:rPr>
        <w:fldChar w:fldCharType="end"/>
      </w:r>
    </w:p>
    <w:p w14:paraId="3FB32A9F" w14:textId="77777777" w:rsidR="00D71055" w:rsidRPr="00747627" w:rsidRDefault="00D71055">
      <w:pPr>
        <w:pStyle w:val="TOC2"/>
        <w:rPr>
          <w:rFonts w:ascii="Calibri" w:hAnsi="Calibri"/>
          <w:noProof/>
          <w:kern w:val="2"/>
          <w:sz w:val="22"/>
          <w:szCs w:val="22"/>
          <w:lang w:eastAsia="en-GB"/>
        </w:rPr>
      </w:pPr>
      <w:r>
        <w:rPr>
          <w:noProof/>
        </w:rPr>
        <w:t>A.2.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4 \h </w:instrText>
      </w:r>
      <w:r>
        <w:rPr>
          <w:noProof/>
        </w:rPr>
      </w:r>
      <w:r>
        <w:rPr>
          <w:noProof/>
        </w:rPr>
        <w:fldChar w:fldCharType="separate"/>
      </w:r>
      <w:r>
        <w:rPr>
          <w:noProof/>
        </w:rPr>
        <w:t>38</w:t>
      </w:r>
      <w:r>
        <w:rPr>
          <w:noProof/>
        </w:rPr>
        <w:fldChar w:fldCharType="end"/>
      </w:r>
    </w:p>
    <w:p w14:paraId="5776FC0A" w14:textId="77777777" w:rsidR="00D71055" w:rsidRPr="00747627" w:rsidRDefault="00D71055">
      <w:pPr>
        <w:pStyle w:val="TOC1"/>
        <w:rPr>
          <w:rFonts w:ascii="Calibri" w:hAnsi="Calibri"/>
          <w:noProof/>
          <w:kern w:val="2"/>
          <w:szCs w:val="22"/>
          <w:lang w:eastAsia="en-GB"/>
        </w:rPr>
      </w:pPr>
      <w:r>
        <w:rPr>
          <w:noProof/>
        </w:rPr>
        <w:t>A.3</w:t>
      </w:r>
      <w:r w:rsidRPr="00747627">
        <w:rPr>
          <w:rFonts w:ascii="Calibri" w:hAnsi="Calibri"/>
          <w:noProof/>
          <w:kern w:val="2"/>
          <w:szCs w:val="22"/>
          <w:lang w:eastAsia="en-GB"/>
        </w:rPr>
        <w:tab/>
      </w:r>
      <w:r>
        <w:rPr>
          <w:noProof/>
        </w:rPr>
        <w:t>Use case #3: malfunctioning UE</w:t>
      </w:r>
      <w:r>
        <w:rPr>
          <w:noProof/>
        </w:rPr>
        <w:tab/>
      </w:r>
      <w:r>
        <w:rPr>
          <w:noProof/>
        </w:rPr>
        <w:fldChar w:fldCharType="begin" w:fldLock="1"/>
      </w:r>
      <w:r>
        <w:rPr>
          <w:noProof/>
        </w:rPr>
        <w:instrText xml:space="preserve"> PAGEREF _Toc155282505 \h </w:instrText>
      </w:r>
      <w:r>
        <w:rPr>
          <w:noProof/>
        </w:rPr>
      </w:r>
      <w:r>
        <w:rPr>
          <w:noProof/>
        </w:rPr>
        <w:fldChar w:fldCharType="separate"/>
      </w:r>
      <w:r>
        <w:rPr>
          <w:noProof/>
        </w:rPr>
        <w:t>39</w:t>
      </w:r>
      <w:r>
        <w:rPr>
          <w:noProof/>
        </w:rPr>
        <w:fldChar w:fldCharType="end"/>
      </w:r>
    </w:p>
    <w:p w14:paraId="0AAFE327" w14:textId="77777777" w:rsidR="00D71055" w:rsidRPr="00747627" w:rsidRDefault="00D71055">
      <w:pPr>
        <w:pStyle w:val="TOC2"/>
        <w:rPr>
          <w:rFonts w:ascii="Calibri" w:hAnsi="Calibri"/>
          <w:noProof/>
          <w:kern w:val="2"/>
          <w:sz w:val="22"/>
          <w:szCs w:val="22"/>
          <w:lang w:eastAsia="en-GB"/>
        </w:rPr>
      </w:pPr>
      <w:r>
        <w:rPr>
          <w:noProof/>
        </w:rPr>
        <w:t>A.3.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6 \h </w:instrText>
      </w:r>
      <w:r>
        <w:rPr>
          <w:noProof/>
        </w:rPr>
      </w:r>
      <w:r>
        <w:rPr>
          <w:noProof/>
        </w:rPr>
        <w:fldChar w:fldCharType="separate"/>
      </w:r>
      <w:r>
        <w:rPr>
          <w:noProof/>
        </w:rPr>
        <w:t>39</w:t>
      </w:r>
      <w:r>
        <w:rPr>
          <w:noProof/>
        </w:rPr>
        <w:fldChar w:fldCharType="end"/>
      </w:r>
    </w:p>
    <w:p w14:paraId="18AA08A4" w14:textId="77777777" w:rsidR="00D71055" w:rsidRPr="00747627" w:rsidRDefault="00D71055">
      <w:pPr>
        <w:pStyle w:val="TOC2"/>
        <w:rPr>
          <w:rFonts w:ascii="Calibri" w:hAnsi="Calibri"/>
          <w:noProof/>
          <w:kern w:val="2"/>
          <w:sz w:val="22"/>
          <w:szCs w:val="22"/>
          <w:lang w:eastAsia="en-GB"/>
        </w:rPr>
      </w:pPr>
      <w:r>
        <w:rPr>
          <w:noProof/>
        </w:rPr>
        <w:t>A.3.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7 \h </w:instrText>
      </w:r>
      <w:r>
        <w:rPr>
          <w:noProof/>
        </w:rPr>
      </w:r>
      <w:r>
        <w:rPr>
          <w:noProof/>
        </w:rPr>
        <w:fldChar w:fldCharType="separate"/>
      </w:r>
      <w:r>
        <w:rPr>
          <w:noProof/>
        </w:rPr>
        <w:t>39</w:t>
      </w:r>
      <w:r>
        <w:rPr>
          <w:noProof/>
        </w:rPr>
        <w:fldChar w:fldCharType="end"/>
      </w:r>
    </w:p>
    <w:p w14:paraId="4E1A3B44" w14:textId="77777777" w:rsidR="00D71055" w:rsidRPr="00747627" w:rsidRDefault="00D71055">
      <w:pPr>
        <w:pStyle w:val="TOC1"/>
        <w:rPr>
          <w:rFonts w:ascii="Calibri" w:hAnsi="Calibri"/>
          <w:noProof/>
          <w:kern w:val="2"/>
          <w:szCs w:val="22"/>
          <w:lang w:eastAsia="en-GB"/>
        </w:rPr>
      </w:pPr>
      <w:r>
        <w:rPr>
          <w:noProof/>
        </w:rPr>
        <w:t>A.4</w:t>
      </w:r>
      <w:r w:rsidRPr="00747627">
        <w:rPr>
          <w:rFonts w:ascii="Calibri" w:hAnsi="Calibri"/>
          <w:noProof/>
          <w:kern w:val="2"/>
          <w:szCs w:val="22"/>
          <w:lang w:eastAsia="en-GB"/>
        </w:rPr>
        <w:tab/>
      </w:r>
      <w:r>
        <w:rPr>
          <w:noProof/>
        </w:rPr>
        <w:t>Use case #4: checking radio coverage</w:t>
      </w:r>
      <w:r>
        <w:rPr>
          <w:noProof/>
        </w:rPr>
        <w:tab/>
      </w:r>
      <w:r>
        <w:rPr>
          <w:noProof/>
        </w:rPr>
        <w:fldChar w:fldCharType="begin" w:fldLock="1"/>
      </w:r>
      <w:r>
        <w:rPr>
          <w:noProof/>
        </w:rPr>
        <w:instrText xml:space="preserve"> PAGEREF _Toc155282508 \h </w:instrText>
      </w:r>
      <w:r>
        <w:rPr>
          <w:noProof/>
        </w:rPr>
      </w:r>
      <w:r>
        <w:rPr>
          <w:noProof/>
        </w:rPr>
        <w:fldChar w:fldCharType="separate"/>
      </w:r>
      <w:r>
        <w:rPr>
          <w:noProof/>
        </w:rPr>
        <w:t>39</w:t>
      </w:r>
      <w:r>
        <w:rPr>
          <w:noProof/>
        </w:rPr>
        <w:fldChar w:fldCharType="end"/>
      </w:r>
    </w:p>
    <w:p w14:paraId="5F6088AD" w14:textId="77777777" w:rsidR="00D71055" w:rsidRPr="00747627" w:rsidRDefault="00D71055">
      <w:pPr>
        <w:pStyle w:val="TOC2"/>
        <w:rPr>
          <w:rFonts w:ascii="Calibri" w:hAnsi="Calibri"/>
          <w:noProof/>
          <w:kern w:val="2"/>
          <w:sz w:val="22"/>
          <w:szCs w:val="22"/>
          <w:lang w:eastAsia="en-GB"/>
        </w:rPr>
      </w:pPr>
      <w:r>
        <w:rPr>
          <w:noProof/>
        </w:rPr>
        <w:t>A.4.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9 \h </w:instrText>
      </w:r>
      <w:r>
        <w:rPr>
          <w:noProof/>
        </w:rPr>
      </w:r>
      <w:r>
        <w:rPr>
          <w:noProof/>
        </w:rPr>
        <w:fldChar w:fldCharType="separate"/>
      </w:r>
      <w:r>
        <w:rPr>
          <w:noProof/>
        </w:rPr>
        <w:t>39</w:t>
      </w:r>
      <w:r>
        <w:rPr>
          <w:noProof/>
        </w:rPr>
        <w:fldChar w:fldCharType="end"/>
      </w:r>
    </w:p>
    <w:p w14:paraId="1568410C" w14:textId="77777777" w:rsidR="00D71055" w:rsidRPr="00747627" w:rsidRDefault="00D71055">
      <w:pPr>
        <w:pStyle w:val="TOC2"/>
        <w:rPr>
          <w:rFonts w:ascii="Calibri" w:hAnsi="Calibri"/>
          <w:noProof/>
          <w:kern w:val="2"/>
          <w:sz w:val="22"/>
          <w:szCs w:val="22"/>
          <w:lang w:eastAsia="en-GB"/>
        </w:rPr>
      </w:pPr>
      <w:r>
        <w:rPr>
          <w:noProof/>
        </w:rPr>
        <w:t>A.4.2</w:t>
      </w:r>
      <w:r w:rsidRPr="00747627">
        <w:rPr>
          <w:rFonts w:ascii="Calibri" w:hAnsi="Calibri"/>
          <w:noProof/>
          <w:kern w:val="2"/>
          <w:sz w:val="22"/>
          <w:szCs w:val="22"/>
          <w:lang w:eastAsia="en-GB"/>
        </w:rPr>
        <w:tab/>
      </w:r>
      <w:r>
        <w:rPr>
          <w:noProof/>
        </w:rPr>
        <w:t>Example of required data to cover use case #4</w:t>
      </w:r>
      <w:r>
        <w:rPr>
          <w:noProof/>
        </w:rPr>
        <w:tab/>
      </w:r>
      <w:r>
        <w:rPr>
          <w:noProof/>
        </w:rPr>
        <w:fldChar w:fldCharType="begin" w:fldLock="1"/>
      </w:r>
      <w:r>
        <w:rPr>
          <w:noProof/>
        </w:rPr>
        <w:instrText xml:space="preserve"> PAGEREF _Toc155282510 \h </w:instrText>
      </w:r>
      <w:r>
        <w:rPr>
          <w:noProof/>
        </w:rPr>
      </w:r>
      <w:r>
        <w:rPr>
          <w:noProof/>
        </w:rPr>
        <w:fldChar w:fldCharType="separate"/>
      </w:r>
      <w:r>
        <w:rPr>
          <w:noProof/>
        </w:rPr>
        <w:t>39</w:t>
      </w:r>
      <w:r>
        <w:rPr>
          <w:noProof/>
        </w:rPr>
        <w:fldChar w:fldCharType="end"/>
      </w:r>
    </w:p>
    <w:p w14:paraId="5B9427EC" w14:textId="77777777" w:rsidR="00D71055" w:rsidRPr="00747627" w:rsidRDefault="00D71055">
      <w:pPr>
        <w:pStyle w:val="TOC1"/>
        <w:rPr>
          <w:rFonts w:ascii="Calibri" w:hAnsi="Calibri"/>
          <w:noProof/>
          <w:kern w:val="2"/>
          <w:szCs w:val="22"/>
          <w:lang w:eastAsia="en-GB"/>
        </w:rPr>
      </w:pPr>
      <w:r>
        <w:rPr>
          <w:noProof/>
        </w:rPr>
        <w:t>A.5</w:t>
      </w:r>
      <w:r w:rsidRPr="00747627">
        <w:rPr>
          <w:rFonts w:ascii="Calibri" w:hAnsi="Calibri"/>
          <w:noProof/>
          <w:kern w:val="2"/>
          <w:szCs w:val="22"/>
          <w:lang w:eastAsia="en-GB"/>
        </w:rPr>
        <w:tab/>
      </w:r>
      <w:r>
        <w:rPr>
          <w:noProof/>
        </w:rPr>
        <w:t>Use case #5: testing a new feature</w:t>
      </w:r>
      <w:r>
        <w:rPr>
          <w:noProof/>
        </w:rPr>
        <w:tab/>
      </w:r>
      <w:r>
        <w:rPr>
          <w:noProof/>
        </w:rPr>
        <w:fldChar w:fldCharType="begin" w:fldLock="1"/>
      </w:r>
      <w:r>
        <w:rPr>
          <w:noProof/>
        </w:rPr>
        <w:instrText xml:space="preserve"> PAGEREF _Toc155282511 \h </w:instrText>
      </w:r>
      <w:r>
        <w:rPr>
          <w:noProof/>
        </w:rPr>
      </w:r>
      <w:r>
        <w:rPr>
          <w:noProof/>
        </w:rPr>
        <w:fldChar w:fldCharType="separate"/>
      </w:r>
      <w:r>
        <w:rPr>
          <w:noProof/>
        </w:rPr>
        <w:t>40</w:t>
      </w:r>
      <w:r>
        <w:rPr>
          <w:noProof/>
        </w:rPr>
        <w:fldChar w:fldCharType="end"/>
      </w:r>
    </w:p>
    <w:p w14:paraId="5DCC7C46" w14:textId="77777777" w:rsidR="00D71055" w:rsidRPr="00747627" w:rsidRDefault="00D71055">
      <w:pPr>
        <w:pStyle w:val="TOC2"/>
        <w:rPr>
          <w:rFonts w:ascii="Calibri" w:hAnsi="Calibri"/>
          <w:noProof/>
          <w:kern w:val="2"/>
          <w:sz w:val="22"/>
          <w:szCs w:val="22"/>
          <w:lang w:eastAsia="en-GB"/>
        </w:rPr>
      </w:pPr>
      <w:r>
        <w:rPr>
          <w:noProof/>
        </w:rPr>
        <w:t>A.5.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2 \h </w:instrText>
      </w:r>
      <w:r>
        <w:rPr>
          <w:noProof/>
        </w:rPr>
      </w:r>
      <w:r>
        <w:rPr>
          <w:noProof/>
        </w:rPr>
        <w:fldChar w:fldCharType="separate"/>
      </w:r>
      <w:r>
        <w:rPr>
          <w:noProof/>
        </w:rPr>
        <w:t>40</w:t>
      </w:r>
      <w:r>
        <w:rPr>
          <w:noProof/>
        </w:rPr>
        <w:fldChar w:fldCharType="end"/>
      </w:r>
    </w:p>
    <w:p w14:paraId="08C866B8" w14:textId="77777777" w:rsidR="00D71055" w:rsidRPr="00747627" w:rsidRDefault="00D71055">
      <w:pPr>
        <w:pStyle w:val="TOC2"/>
        <w:rPr>
          <w:rFonts w:ascii="Calibri" w:hAnsi="Calibri"/>
          <w:noProof/>
          <w:kern w:val="2"/>
          <w:sz w:val="22"/>
          <w:szCs w:val="22"/>
          <w:lang w:eastAsia="en-GB"/>
        </w:rPr>
      </w:pPr>
      <w:r>
        <w:rPr>
          <w:noProof/>
        </w:rPr>
        <w:t>A.5.2</w:t>
      </w:r>
      <w:r w:rsidRPr="00747627">
        <w:rPr>
          <w:rFonts w:ascii="Calibri" w:hAnsi="Calibri"/>
          <w:noProof/>
          <w:kern w:val="2"/>
          <w:sz w:val="22"/>
          <w:szCs w:val="22"/>
          <w:lang w:eastAsia="en-GB"/>
        </w:rPr>
        <w:tab/>
      </w:r>
      <w:r>
        <w:rPr>
          <w:noProof/>
        </w:rPr>
        <w:t>Example of required data to cover use case #5</w:t>
      </w:r>
      <w:r>
        <w:rPr>
          <w:noProof/>
        </w:rPr>
        <w:tab/>
      </w:r>
      <w:r>
        <w:rPr>
          <w:noProof/>
        </w:rPr>
        <w:fldChar w:fldCharType="begin" w:fldLock="1"/>
      </w:r>
      <w:r>
        <w:rPr>
          <w:noProof/>
        </w:rPr>
        <w:instrText xml:space="preserve"> PAGEREF _Toc155282513 \h </w:instrText>
      </w:r>
      <w:r>
        <w:rPr>
          <w:noProof/>
        </w:rPr>
      </w:r>
      <w:r>
        <w:rPr>
          <w:noProof/>
        </w:rPr>
        <w:fldChar w:fldCharType="separate"/>
      </w:r>
      <w:r>
        <w:rPr>
          <w:noProof/>
        </w:rPr>
        <w:t>40</w:t>
      </w:r>
      <w:r>
        <w:rPr>
          <w:noProof/>
        </w:rPr>
        <w:fldChar w:fldCharType="end"/>
      </w:r>
    </w:p>
    <w:p w14:paraId="0B1959CB" w14:textId="77777777" w:rsidR="00D71055" w:rsidRPr="00747627" w:rsidRDefault="00D71055">
      <w:pPr>
        <w:pStyle w:val="TOC1"/>
        <w:rPr>
          <w:rFonts w:ascii="Calibri" w:hAnsi="Calibri"/>
          <w:noProof/>
          <w:kern w:val="2"/>
          <w:szCs w:val="22"/>
          <w:lang w:eastAsia="en-GB"/>
        </w:rPr>
      </w:pPr>
      <w:r>
        <w:rPr>
          <w:noProof/>
        </w:rPr>
        <w:lastRenderedPageBreak/>
        <w:t>A.6</w:t>
      </w:r>
      <w:r w:rsidRPr="00747627">
        <w:rPr>
          <w:rFonts w:ascii="Calibri" w:hAnsi="Calibri"/>
          <w:noProof/>
          <w:kern w:val="2"/>
          <w:szCs w:val="22"/>
          <w:lang w:eastAsia="en-GB"/>
        </w:rPr>
        <w:tab/>
      </w:r>
      <w:r>
        <w:rPr>
          <w:noProof/>
        </w:rPr>
        <w:t>Use case #6: fine-tuning and optimisation of algorithms/procedures</w:t>
      </w:r>
      <w:r>
        <w:rPr>
          <w:noProof/>
        </w:rPr>
        <w:tab/>
      </w:r>
      <w:r>
        <w:rPr>
          <w:noProof/>
        </w:rPr>
        <w:fldChar w:fldCharType="begin" w:fldLock="1"/>
      </w:r>
      <w:r>
        <w:rPr>
          <w:noProof/>
        </w:rPr>
        <w:instrText xml:space="preserve"> PAGEREF _Toc155282514 \h </w:instrText>
      </w:r>
      <w:r>
        <w:rPr>
          <w:noProof/>
        </w:rPr>
      </w:r>
      <w:r>
        <w:rPr>
          <w:noProof/>
        </w:rPr>
        <w:fldChar w:fldCharType="separate"/>
      </w:r>
      <w:r>
        <w:rPr>
          <w:noProof/>
        </w:rPr>
        <w:t>40</w:t>
      </w:r>
      <w:r>
        <w:rPr>
          <w:noProof/>
        </w:rPr>
        <w:fldChar w:fldCharType="end"/>
      </w:r>
    </w:p>
    <w:p w14:paraId="66967605" w14:textId="77777777" w:rsidR="00D71055" w:rsidRPr="00747627" w:rsidRDefault="00D71055">
      <w:pPr>
        <w:pStyle w:val="TOC2"/>
        <w:rPr>
          <w:rFonts w:ascii="Calibri" w:hAnsi="Calibri"/>
          <w:noProof/>
          <w:kern w:val="2"/>
          <w:sz w:val="22"/>
          <w:szCs w:val="22"/>
          <w:lang w:eastAsia="en-GB"/>
        </w:rPr>
      </w:pPr>
      <w:r>
        <w:rPr>
          <w:noProof/>
        </w:rPr>
        <w:t>A.6.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5 \h </w:instrText>
      </w:r>
      <w:r>
        <w:rPr>
          <w:noProof/>
        </w:rPr>
      </w:r>
      <w:r>
        <w:rPr>
          <w:noProof/>
        </w:rPr>
        <w:fldChar w:fldCharType="separate"/>
      </w:r>
      <w:r>
        <w:rPr>
          <w:noProof/>
        </w:rPr>
        <w:t>40</w:t>
      </w:r>
      <w:r>
        <w:rPr>
          <w:noProof/>
        </w:rPr>
        <w:fldChar w:fldCharType="end"/>
      </w:r>
    </w:p>
    <w:p w14:paraId="353A7D47" w14:textId="77777777" w:rsidR="00D71055" w:rsidRPr="00747627" w:rsidRDefault="00D71055">
      <w:pPr>
        <w:pStyle w:val="TOC2"/>
        <w:rPr>
          <w:rFonts w:ascii="Calibri" w:hAnsi="Calibri"/>
          <w:noProof/>
          <w:kern w:val="2"/>
          <w:sz w:val="22"/>
          <w:szCs w:val="22"/>
          <w:lang w:eastAsia="en-GB"/>
        </w:rPr>
      </w:pPr>
      <w:r>
        <w:rPr>
          <w:noProof/>
        </w:rPr>
        <w:t>A.6.2</w:t>
      </w:r>
      <w:r w:rsidRPr="00747627">
        <w:rPr>
          <w:rFonts w:ascii="Calibri" w:hAnsi="Calibri"/>
          <w:noProof/>
          <w:kern w:val="2"/>
          <w:sz w:val="22"/>
          <w:szCs w:val="22"/>
          <w:lang w:eastAsia="en-GB"/>
        </w:rPr>
        <w:tab/>
      </w:r>
      <w:r>
        <w:rPr>
          <w:noProof/>
        </w:rPr>
        <w:t>Example of required data to cover use case #6</w:t>
      </w:r>
      <w:r>
        <w:rPr>
          <w:noProof/>
        </w:rPr>
        <w:tab/>
      </w:r>
      <w:r>
        <w:rPr>
          <w:noProof/>
        </w:rPr>
        <w:fldChar w:fldCharType="begin" w:fldLock="1"/>
      </w:r>
      <w:r>
        <w:rPr>
          <w:noProof/>
        </w:rPr>
        <w:instrText xml:space="preserve"> PAGEREF _Toc155282516 \h </w:instrText>
      </w:r>
      <w:r>
        <w:rPr>
          <w:noProof/>
        </w:rPr>
      </w:r>
      <w:r>
        <w:rPr>
          <w:noProof/>
        </w:rPr>
        <w:fldChar w:fldCharType="separate"/>
      </w:r>
      <w:r>
        <w:rPr>
          <w:noProof/>
        </w:rPr>
        <w:t>42</w:t>
      </w:r>
      <w:r>
        <w:rPr>
          <w:noProof/>
        </w:rPr>
        <w:fldChar w:fldCharType="end"/>
      </w:r>
    </w:p>
    <w:p w14:paraId="1FE4D002" w14:textId="77777777" w:rsidR="00D71055" w:rsidRPr="00747627" w:rsidRDefault="00D71055">
      <w:pPr>
        <w:pStyle w:val="TOC1"/>
        <w:rPr>
          <w:rFonts w:ascii="Calibri" w:hAnsi="Calibri"/>
          <w:noProof/>
          <w:kern w:val="2"/>
          <w:szCs w:val="22"/>
          <w:lang w:eastAsia="en-GB"/>
        </w:rPr>
      </w:pPr>
      <w:r>
        <w:rPr>
          <w:noProof/>
        </w:rPr>
        <w:t>A.7</w:t>
      </w:r>
      <w:r w:rsidRPr="00747627">
        <w:rPr>
          <w:rFonts w:ascii="Calibri" w:hAnsi="Calibri"/>
          <w:noProof/>
          <w:kern w:val="2"/>
          <w:szCs w:val="22"/>
          <w:lang w:eastAsia="en-GB"/>
        </w:rPr>
        <w:tab/>
      </w:r>
      <w:r>
        <w:rPr>
          <w:noProof/>
        </w:rPr>
        <w:t>Use case #7: Automated testing of Service Provider services</w:t>
      </w:r>
      <w:r>
        <w:rPr>
          <w:noProof/>
        </w:rPr>
        <w:tab/>
      </w:r>
      <w:r>
        <w:rPr>
          <w:noProof/>
        </w:rPr>
        <w:fldChar w:fldCharType="begin" w:fldLock="1"/>
      </w:r>
      <w:r>
        <w:rPr>
          <w:noProof/>
        </w:rPr>
        <w:instrText xml:space="preserve"> PAGEREF _Toc155282517 \h </w:instrText>
      </w:r>
      <w:r>
        <w:rPr>
          <w:noProof/>
        </w:rPr>
      </w:r>
      <w:r>
        <w:rPr>
          <w:noProof/>
        </w:rPr>
        <w:fldChar w:fldCharType="separate"/>
      </w:r>
      <w:r>
        <w:rPr>
          <w:noProof/>
        </w:rPr>
        <w:t>42</w:t>
      </w:r>
      <w:r>
        <w:rPr>
          <w:noProof/>
        </w:rPr>
        <w:fldChar w:fldCharType="end"/>
      </w:r>
    </w:p>
    <w:p w14:paraId="280C8D95" w14:textId="77777777" w:rsidR="00D71055" w:rsidRPr="00747627" w:rsidRDefault="00D71055">
      <w:pPr>
        <w:pStyle w:val="TOC2"/>
        <w:rPr>
          <w:rFonts w:ascii="Calibri" w:hAnsi="Calibri"/>
          <w:noProof/>
          <w:kern w:val="2"/>
          <w:sz w:val="22"/>
          <w:szCs w:val="22"/>
          <w:lang w:eastAsia="en-GB"/>
        </w:rPr>
      </w:pPr>
      <w:r>
        <w:rPr>
          <w:noProof/>
        </w:rPr>
        <w:t>A.7.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8 \h </w:instrText>
      </w:r>
      <w:r>
        <w:rPr>
          <w:noProof/>
        </w:rPr>
      </w:r>
      <w:r>
        <w:rPr>
          <w:noProof/>
        </w:rPr>
        <w:fldChar w:fldCharType="separate"/>
      </w:r>
      <w:r>
        <w:rPr>
          <w:noProof/>
        </w:rPr>
        <w:t>42</w:t>
      </w:r>
      <w:r>
        <w:rPr>
          <w:noProof/>
        </w:rPr>
        <w:fldChar w:fldCharType="end"/>
      </w:r>
    </w:p>
    <w:p w14:paraId="04A05118" w14:textId="77777777" w:rsidR="00D71055" w:rsidRPr="00747627" w:rsidRDefault="00D71055">
      <w:pPr>
        <w:pStyle w:val="TOC1"/>
        <w:rPr>
          <w:rFonts w:ascii="Calibri" w:hAnsi="Calibri"/>
          <w:noProof/>
          <w:kern w:val="2"/>
          <w:szCs w:val="22"/>
          <w:lang w:eastAsia="en-GB"/>
        </w:rPr>
      </w:pPr>
      <w:r>
        <w:rPr>
          <w:noProof/>
        </w:rPr>
        <w:t>A.8</w:t>
      </w:r>
      <w:r w:rsidRPr="00747627">
        <w:rPr>
          <w:rFonts w:ascii="Calibri" w:hAnsi="Calibri"/>
          <w:noProof/>
          <w:kern w:val="2"/>
          <w:szCs w:val="22"/>
          <w:lang w:eastAsia="en-GB"/>
        </w:rPr>
        <w:tab/>
      </w:r>
      <w:r>
        <w:rPr>
          <w:noProof/>
        </w:rPr>
        <w:t>Use case #8: Regression testing following a network fix</w:t>
      </w:r>
      <w:r>
        <w:rPr>
          <w:noProof/>
        </w:rPr>
        <w:tab/>
      </w:r>
      <w:r>
        <w:rPr>
          <w:noProof/>
        </w:rPr>
        <w:fldChar w:fldCharType="begin" w:fldLock="1"/>
      </w:r>
      <w:r>
        <w:rPr>
          <w:noProof/>
        </w:rPr>
        <w:instrText xml:space="preserve"> PAGEREF _Toc155282519 \h </w:instrText>
      </w:r>
      <w:r>
        <w:rPr>
          <w:noProof/>
        </w:rPr>
      </w:r>
      <w:r>
        <w:rPr>
          <w:noProof/>
        </w:rPr>
        <w:fldChar w:fldCharType="separate"/>
      </w:r>
      <w:r>
        <w:rPr>
          <w:noProof/>
        </w:rPr>
        <w:t>42</w:t>
      </w:r>
      <w:r>
        <w:rPr>
          <w:noProof/>
        </w:rPr>
        <w:fldChar w:fldCharType="end"/>
      </w:r>
    </w:p>
    <w:p w14:paraId="1553AF88" w14:textId="77777777" w:rsidR="00D71055" w:rsidRPr="00747627" w:rsidRDefault="00D71055">
      <w:pPr>
        <w:pStyle w:val="TOC2"/>
        <w:rPr>
          <w:rFonts w:ascii="Calibri" w:hAnsi="Calibri"/>
          <w:noProof/>
          <w:kern w:val="2"/>
          <w:sz w:val="22"/>
          <w:szCs w:val="22"/>
          <w:lang w:eastAsia="en-GB"/>
        </w:rPr>
      </w:pPr>
      <w:r>
        <w:rPr>
          <w:noProof/>
        </w:rPr>
        <w:t>A.8.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0 \h </w:instrText>
      </w:r>
      <w:r>
        <w:rPr>
          <w:noProof/>
        </w:rPr>
      </w:r>
      <w:r>
        <w:rPr>
          <w:noProof/>
        </w:rPr>
        <w:fldChar w:fldCharType="separate"/>
      </w:r>
      <w:r>
        <w:rPr>
          <w:noProof/>
        </w:rPr>
        <w:t>42</w:t>
      </w:r>
      <w:r>
        <w:rPr>
          <w:noProof/>
        </w:rPr>
        <w:fldChar w:fldCharType="end"/>
      </w:r>
    </w:p>
    <w:p w14:paraId="4681B585" w14:textId="77777777" w:rsidR="00D71055" w:rsidRPr="00747627" w:rsidRDefault="00D71055">
      <w:pPr>
        <w:pStyle w:val="TOC1"/>
        <w:rPr>
          <w:rFonts w:ascii="Calibri" w:hAnsi="Calibri"/>
          <w:noProof/>
          <w:kern w:val="2"/>
          <w:szCs w:val="22"/>
          <w:lang w:eastAsia="en-GB"/>
        </w:rPr>
      </w:pPr>
      <w:r>
        <w:rPr>
          <w:noProof/>
        </w:rPr>
        <w:t>A.9</w:t>
      </w:r>
      <w:r w:rsidRPr="00747627">
        <w:rPr>
          <w:rFonts w:ascii="Calibri" w:hAnsi="Calibri"/>
          <w:noProof/>
          <w:kern w:val="2"/>
          <w:szCs w:val="22"/>
          <w:lang w:eastAsia="en-GB"/>
        </w:rPr>
        <w:tab/>
      </w:r>
      <w:r>
        <w:rPr>
          <w:noProof/>
        </w:rPr>
        <w:t>Use case #9: Service fault localization within a Service Provider network</w:t>
      </w:r>
      <w:r>
        <w:rPr>
          <w:noProof/>
        </w:rPr>
        <w:tab/>
      </w:r>
      <w:r>
        <w:rPr>
          <w:noProof/>
        </w:rPr>
        <w:fldChar w:fldCharType="begin" w:fldLock="1"/>
      </w:r>
      <w:r>
        <w:rPr>
          <w:noProof/>
        </w:rPr>
        <w:instrText xml:space="preserve"> PAGEREF _Toc155282521 \h </w:instrText>
      </w:r>
      <w:r>
        <w:rPr>
          <w:noProof/>
        </w:rPr>
      </w:r>
      <w:r>
        <w:rPr>
          <w:noProof/>
        </w:rPr>
        <w:fldChar w:fldCharType="separate"/>
      </w:r>
      <w:r>
        <w:rPr>
          <w:noProof/>
        </w:rPr>
        <w:t>42</w:t>
      </w:r>
      <w:r>
        <w:rPr>
          <w:noProof/>
        </w:rPr>
        <w:fldChar w:fldCharType="end"/>
      </w:r>
    </w:p>
    <w:p w14:paraId="791D833C" w14:textId="77777777" w:rsidR="00D71055" w:rsidRPr="00747627" w:rsidRDefault="00D71055">
      <w:pPr>
        <w:pStyle w:val="TOC2"/>
        <w:rPr>
          <w:rFonts w:ascii="Calibri" w:hAnsi="Calibri"/>
          <w:noProof/>
          <w:kern w:val="2"/>
          <w:sz w:val="22"/>
          <w:szCs w:val="22"/>
          <w:lang w:eastAsia="en-GB"/>
        </w:rPr>
      </w:pPr>
      <w:r>
        <w:rPr>
          <w:noProof/>
        </w:rPr>
        <w:t>A.9.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2 \h </w:instrText>
      </w:r>
      <w:r>
        <w:rPr>
          <w:noProof/>
        </w:rPr>
      </w:r>
      <w:r>
        <w:rPr>
          <w:noProof/>
        </w:rPr>
        <w:fldChar w:fldCharType="separate"/>
      </w:r>
      <w:r>
        <w:rPr>
          <w:noProof/>
        </w:rPr>
        <w:t>42</w:t>
      </w:r>
      <w:r>
        <w:rPr>
          <w:noProof/>
        </w:rPr>
        <w:fldChar w:fldCharType="end"/>
      </w:r>
    </w:p>
    <w:p w14:paraId="7C407F6B" w14:textId="77777777" w:rsidR="00D71055" w:rsidRPr="00747627" w:rsidRDefault="00D71055">
      <w:pPr>
        <w:pStyle w:val="TOC1"/>
        <w:rPr>
          <w:rFonts w:ascii="Calibri" w:hAnsi="Calibri"/>
          <w:noProof/>
          <w:kern w:val="2"/>
          <w:szCs w:val="22"/>
          <w:lang w:eastAsia="en-GB"/>
        </w:rPr>
      </w:pPr>
      <w:r>
        <w:rPr>
          <w:noProof/>
        </w:rPr>
        <w:t>A.10</w:t>
      </w:r>
      <w:r w:rsidRPr="00747627">
        <w:rPr>
          <w:rFonts w:ascii="Calibri" w:hAnsi="Calibri"/>
          <w:noProof/>
          <w:kern w:val="2"/>
          <w:szCs w:val="22"/>
          <w:lang w:eastAsia="en-GB"/>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55282523 \h </w:instrText>
      </w:r>
      <w:r>
        <w:rPr>
          <w:noProof/>
        </w:rPr>
      </w:r>
      <w:r>
        <w:rPr>
          <w:noProof/>
        </w:rPr>
        <w:fldChar w:fldCharType="separate"/>
      </w:r>
      <w:r>
        <w:rPr>
          <w:noProof/>
        </w:rPr>
        <w:t>42</w:t>
      </w:r>
      <w:r>
        <w:rPr>
          <w:noProof/>
        </w:rPr>
        <w:fldChar w:fldCharType="end"/>
      </w:r>
    </w:p>
    <w:p w14:paraId="516517FE" w14:textId="77777777" w:rsidR="00D71055" w:rsidRPr="00747627" w:rsidRDefault="00D71055">
      <w:pPr>
        <w:pStyle w:val="TOC2"/>
        <w:rPr>
          <w:rFonts w:ascii="Calibri" w:hAnsi="Calibri"/>
          <w:noProof/>
          <w:kern w:val="2"/>
          <w:sz w:val="22"/>
          <w:szCs w:val="22"/>
          <w:lang w:eastAsia="en-GB"/>
        </w:rPr>
      </w:pPr>
      <w:r>
        <w:rPr>
          <w:noProof/>
        </w:rPr>
        <w:t>A.10.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4 \h </w:instrText>
      </w:r>
      <w:r>
        <w:rPr>
          <w:noProof/>
        </w:rPr>
      </w:r>
      <w:r>
        <w:rPr>
          <w:noProof/>
        </w:rPr>
        <w:fldChar w:fldCharType="separate"/>
      </w:r>
      <w:r>
        <w:rPr>
          <w:noProof/>
        </w:rPr>
        <w:t>42</w:t>
      </w:r>
      <w:r>
        <w:rPr>
          <w:noProof/>
        </w:rPr>
        <w:fldChar w:fldCharType="end"/>
      </w:r>
    </w:p>
    <w:p w14:paraId="2E56494F" w14:textId="77777777" w:rsidR="00D71055" w:rsidRPr="00747627" w:rsidRDefault="00D71055">
      <w:pPr>
        <w:pStyle w:val="TOC1"/>
        <w:rPr>
          <w:rFonts w:ascii="Calibri" w:hAnsi="Calibri"/>
          <w:noProof/>
          <w:kern w:val="2"/>
          <w:szCs w:val="22"/>
          <w:lang w:eastAsia="en-GB"/>
        </w:rPr>
      </w:pPr>
      <w:r>
        <w:rPr>
          <w:noProof/>
        </w:rPr>
        <w:t>A.11</w:t>
      </w:r>
      <w:r w:rsidRPr="00747627">
        <w:rPr>
          <w:rFonts w:ascii="Calibri" w:hAnsi="Calibri"/>
          <w:noProof/>
          <w:kern w:val="2"/>
          <w:szCs w:val="22"/>
          <w:lang w:eastAsia="en-GB"/>
        </w:rPr>
        <w:tab/>
      </w:r>
      <w:r>
        <w:rPr>
          <w:noProof/>
        </w:rPr>
        <w:t>Use case #11 Analysing drop calls in E-UTRAN</w:t>
      </w:r>
      <w:r>
        <w:rPr>
          <w:noProof/>
        </w:rPr>
        <w:tab/>
      </w:r>
      <w:r>
        <w:rPr>
          <w:noProof/>
        </w:rPr>
        <w:fldChar w:fldCharType="begin" w:fldLock="1"/>
      </w:r>
      <w:r>
        <w:rPr>
          <w:noProof/>
        </w:rPr>
        <w:instrText xml:space="preserve"> PAGEREF _Toc155282525 \h </w:instrText>
      </w:r>
      <w:r>
        <w:rPr>
          <w:noProof/>
        </w:rPr>
      </w:r>
      <w:r>
        <w:rPr>
          <w:noProof/>
        </w:rPr>
        <w:fldChar w:fldCharType="separate"/>
      </w:r>
      <w:r>
        <w:rPr>
          <w:noProof/>
        </w:rPr>
        <w:t>43</w:t>
      </w:r>
      <w:r>
        <w:rPr>
          <w:noProof/>
        </w:rPr>
        <w:fldChar w:fldCharType="end"/>
      </w:r>
    </w:p>
    <w:p w14:paraId="3F4733F7" w14:textId="77777777" w:rsidR="00D71055" w:rsidRPr="00747627" w:rsidRDefault="00D71055">
      <w:pPr>
        <w:pStyle w:val="TOC2"/>
        <w:rPr>
          <w:rFonts w:ascii="Calibri" w:hAnsi="Calibri"/>
          <w:noProof/>
          <w:kern w:val="2"/>
          <w:sz w:val="22"/>
          <w:szCs w:val="22"/>
          <w:lang w:eastAsia="en-GB"/>
        </w:rPr>
      </w:pPr>
      <w:r>
        <w:rPr>
          <w:noProof/>
        </w:rPr>
        <w:t>A.11.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6 \h </w:instrText>
      </w:r>
      <w:r>
        <w:rPr>
          <w:noProof/>
        </w:rPr>
      </w:r>
      <w:r>
        <w:rPr>
          <w:noProof/>
        </w:rPr>
        <w:fldChar w:fldCharType="separate"/>
      </w:r>
      <w:r>
        <w:rPr>
          <w:noProof/>
        </w:rPr>
        <w:t>43</w:t>
      </w:r>
      <w:r>
        <w:rPr>
          <w:noProof/>
        </w:rPr>
        <w:fldChar w:fldCharType="end"/>
      </w:r>
    </w:p>
    <w:p w14:paraId="29A16386" w14:textId="77777777" w:rsidR="00D71055" w:rsidRPr="00747627" w:rsidRDefault="00D71055">
      <w:pPr>
        <w:pStyle w:val="TOC2"/>
        <w:rPr>
          <w:rFonts w:ascii="Calibri" w:hAnsi="Calibri"/>
          <w:noProof/>
          <w:kern w:val="2"/>
          <w:sz w:val="22"/>
          <w:szCs w:val="22"/>
          <w:lang w:eastAsia="en-GB"/>
        </w:rPr>
      </w:pPr>
      <w:r>
        <w:rPr>
          <w:noProof/>
        </w:rPr>
        <w:t>A.11.2</w:t>
      </w:r>
      <w:r w:rsidRPr="00747627">
        <w:rPr>
          <w:rFonts w:ascii="Calibri" w:hAnsi="Calibri"/>
          <w:noProof/>
          <w:kern w:val="2"/>
          <w:sz w:val="22"/>
          <w:szCs w:val="22"/>
          <w:lang w:eastAsia="en-GB"/>
        </w:rPr>
        <w:tab/>
      </w:r>
      <w:r>
        <w:rPr>
          <w:noProof/>
        </w:rPr>
        <w:t>Example of required data to cover use case #11</w:t>
      </w:r>
      <w:r>
        <w:rPr>
          <w:noProof/>
        </w:rPr>
        <w:tab/>
      </w:r>
      <w:r>
        <w:rPr>
          <w:noProof/>
        </w:rPr>
        <w:fldChar w:fldCharType="begin" w:fldLock="1"/>
      </w:r>
      <w:r>
        <w:rPr>
          <w:noProof/>
        </w:rPr>
        <w:instrText xml:space="preserve"> PAGEREF _Toc155282527 \h </w:instrText>
      </w:r>
      <w:r>
        <w:rPr>
          <w:noProof/>
        </w:rPr>
      </w:r>
      <w:r>
        <w:rPr>
          <w:noProof/>
        </w:rPr>
        <w:fldChar w:fldCharType="separate"/>
      </w:r>
      <w:r>
        <w:rPr>
          <w:noProof/>
        </w:rPr>
        <w:t>43</w:t>
      </w:r>
      <w:r>
        <w:rPr>
          <w:noProof/>
        </w:rPr>
        <w:fldChar w:fldCharType="end"/>
      </w:r>
    </w:p>
    <w:p w14:paraId="2F73C886" w14:textId="77777777" w:rsidR="00D71055" w:rsidRPr="00747627" w:rsidRDefault="00D71055">
      <w:pPr>
        <w:pStyle w:val="TOC1"/>
        <w:rPr>
          <w:rFonts w:ascii="Calibri" w:hAnsi="Calibri"/>
          <w:noProof/>
          <w:kern w:val="2"/>
          <w:szCs w:val="22"/>
          <w:lang w:eastAsia="en-GB"/>
        </w:rPr>
      </w:pPr>
      <w:r>
        <w:rPr>
          <w:noProof/>
          <w:lang w:eastAsia="zh-CN"/>
        </w:rPr>
        <w:t>A.12</w:t>
      </w:r>
      <w:r w:rsidRPr="00747627">
        <w:rPr>
          <w:rFonts w:ascii="Calibri" w:hAnsi="Calibri"/>
          <w:noProof/>
          <w:kern w:val="2"/>
          <w:szCs w:val="22"/>
          <w:lang w:eastAsia="en-GB"/>
        </w:rPr>
        <w:tab/>
      </w:r>
      <w:r>
        <w:rPr>
          <w:noProof/>
          <w:lang w:eastAsia="zh-CN"/>
        </w:rPr>
        <w:t>Use case #12 Periodical sampling of network performance</w:t>
      </w:r>
      <w:r>
        <w:rPr>
          <w:noProof/>
        </w:rPr>
        <w:tab/>
      </w:r>
      <w:r>
        <w:rPr>
          <w:noProof/>
        </w:rPr>
        <w:fldChar w:fldCharType="begin" w:fldLock="1"/>
      </w:r>
      <w:r>
        <w:rPr>
          <w:noProof/>
        </w:rPr>
        <w:instrText xml:space="preserve"> PAGEREF _Toc155282528 \h </w:instrText>
      </w:r>
      <w:r>
        <w:rPr>
          <w:noProof/>
        </w:rPr>
      </w:r>
      <w:r>
        <w:rPr>
          <w:noProof/>
        </w:rPr>
        <w:fldChar w:fldCharType="separate"/>
      </w:r>
      <w:r>
        <w:rPr>
          <w:noProof/>
        </w:rPr>
        <w:t>43</w:t>
      </w:r>
      <w:r>
        <w:rPr>
          <w:noProof/>
        </w:rPr>
        <w:fldChar w:fldCharType="end"/>
      </w:r>
    </w:p>
    <w:p w14:paraId="07E0830B" w14:textId="77777777" w:rsidR="00D71055" w:rsidRPr="00747627" w:rsidRDefault="00D71055">
      <w:pPr>
        <w:pStyle w:val="TOC2"/>
        <w:rPr>
          <w:rFonts w:ascii="Calibri" w:hAnsi="Calibri"/>
          <w:noProof/>
          <w:kern w:val="2"/>
          <w:sz w:val="22"/>
          <w:szCs w:val="22"/>
          <w:lang w:eastAsia="en-GB"/>
        </w:rPr>
      </w:pPr>
      <w:r>
        <w:rPr>
          <w:noProof/>
        </w:rPr>
        <w:t>A.12.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9 \h </w:instrText>
      </w:r>
      <w:r>
        <w:rPr>
          <w:noProof/>
        </w:rPr>
      </w:r>
      <w:r>
        <w:rPr>
          <w:noProof/>
        </w:rPr>
        <w:fldChar w:fldCharType="separate"/>
      </w:r>
      <w:r>
        <w:rPr>
          <w:noProof/>
        </w:rPr>
        <w:t>43</w:t>
      </w:r>
      <w:r>
        <w:rPr>
          <w:noProof/>
        </w:rPr>
        <w:fldChar w:fldCharType="end"/>
      </w:r>
    </w:p>
    <w:p w14:paraId="4B0FDF9D" w14:textId="77777777" w:rsidR="00D71055" w:rsidRPr="00747627" w:rsidRDefault="00D71055">
      <w:pPr>
        <w:pStyle w:val="TOC2"/>
        <w:rPr>
          <w:rFonts w:ascii="Calibri" w:hAnsi="Calibri"/>
          <w:noProof/>
          <w:kern w:val="2"/>
          <w:sz w:val="22"/>
          <w:szCs w:val="22"/>
          <w:lang w:eastAsia="en-GB"/>
        </w:rPr>
      </w:pPr>
      <w:r>
        <w:rPr>
          <w:noProof/>
        </w:rPr>
        <w:t>A.12.2</w:t>
      </w:r>
      <w:r w:rsidRPr="00747627">
        <w:rPr>
          <w:rFonts w:ascii="Calibri" w:hAnsi="Calibri"/>
          <w:noProof/>
          <w:kern w:val="2"/>
          <w:sz w:val="22"/>
          <w:szCs w:val="22"/>
          <w:lang w:eastAsia="en-GB"/>
        </w:rPr>
        <w:tab/>
      </w:r>
      <w:r>
        <w:rPr>
          <w:noProof/>
        </w:rPr>
        <w:t>Example of required data to cover use case #12</w:t>
      </w:r>
      <w:r>
        <w:rPr>
          <w:noProof/>
        </w:rPr>
        <w:tab/>
      </w:r>
      <w:r>
        <w:rPr>
          <w:noProof/>
        </w:rPr>
        <w:fldChar w:fldCharType="begin" w:fldLock="1"/>
      </w:r>
      <w:r>
        <w:rPr>
          <w:noProof/>
        </w:rPr>
        <w:instrText xml:space="preserve"> PAGEREF _Toc155282530 \h </w:instrText>
      </w:r>
      <w:r>
        <w:rPr>
          <w:noProof/>
        </w:rPr>
      </w:r>
      <w:r>
        <w:rPr>
          <w:noProof/>
        </w:rPr>
        <w:fldChar w:fldCharType="separate"/>
      </w:r>
      <w:r>
        <w:rPr>
          <w:noProof/>
        </w:rPr>
        <w:t>43</w:t>
      </w:r>
      <w:r>
        <w:rPr>
          <w:noProof/>
        </w:rPr>
        <w:fldChar w:fldCharType="end"/>
      </w:r>
    </w:p>
    <w:p w14:paraId="3B0260BA" w14:textId="77777777" w:rsidR="00D71055" w:rsidRPr="00747627" w:rsidRDefault="00D71055">
      <w:pPr>
        <w:pStyle w:val="TOC1"/>
        <w:rPr>
          <w:rFonts w:ascii="Calibri" w:hAnsi="Calibri"/>
          <w:noProof/>
          <w:kern w:val="2"/>
          <w:szCs w:val="22"/>
          <w:lang w:eastAsia="en-GB"/>
        </w:rPr>
      </w:pPr>
      <w:r>
        <w:rPr>
          <w:noProof/>
        </w:rPr>
        <w:t>A.1</w:t>
      </w:r>
      <w:r>
        <w:rPr>
          <w:noProof/>
          <w:lang w:eastAsia="zh-CN"/>
        </w:rPr>
        <w:t>3</w:t>
      </w:r>
      <w:r w:rsidRPr="00747627">
        <w:rPr>
          <w:rFonts w:ascii="Calibri" w:hAnsi="Calibri"/>
          <w:noProof/>
          <w:kern w:val="2"/>
          <w:szCs w:val="22"/>
          <w:lang w:eastAsia="en-GB"/>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55282531 \h </w:instrText>
      </w:r>
      <w:r>
        <w:rPr>
          <w:noProof/>
        </w:rPr>
      </w:r>
      <w:r>
        <w:rPr>
          <w:noProof/>
        </w:rPr>
        <w:fldChar w:fldCharType="separate"/>
      </w:r>
      <w:r>
        <w:rPr>
          <w:noProof/>
        </w:rPr>
        <w:t>44</w:t>
      </w:r>
      <w:r>
        <w:rPr>
          <w:noProof/>
        </w:rPr>
        <w:fldChar w:fldCharType="end"/>
      </w:r>
    </w:p>
    <w:p w14:paraId="65459F7A"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3</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2 \h </w:instrText>
      </w:r>
      <w:r>
        <w:rPr>
          <w:noProof/>
        </w:rPr>
      </w:r>
      <w:r>
        <w:rPr>
          <w:noProof/>
        </w:rPr>
        <w:fldChar w:fldCharType="separate"/>
      </w:r>
      <w:r>
        <w:rPr>
          <w:noProof/>
        </w:rPr>
        <w:t>44</w:t>
      </w:r>
      <w:r>
        <w:rPr>
          <w:noProof/>
        </w:rPr>
        <w:fldChar w:fldCharType="end"/>
      </w:r>
    </w:p>
    <w:p w14:paraId="3B03F857"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3</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55282533 \h </w:instrText>
      </w:r>
      <w:r>
        <w:rPr>
          <w:noProof/>
        </w:rPr>
      </w:r>
      <w:r>
        <w:rPr>
          <w:noProof/>
        </w:rPr>
        <w:fldChar w:fldCharType="separate"/>
      </w:r>
      <w:r>
        <w:rPr>
          <w:noProof/>
        </w:rPr>
        <w:t>44</w:t>
      </w:r>
      <w:r>
        <w:rPr>
          <w:noProof/>
        </w:rPr>
        <w:fldChar w:fldCharType="end"/>
      </w:r>
    </w:p>
    <w:p w14:paraId="225B0676" w14:textId="77777777" w:rsidR="00D71055" w:rsidRPr="00747627" w:rsidRDefault="00D71055">
      <w:pPr>
        <w:pStyle w:val="TOC1"/>
        <w:rPr>
          <w:rFonts w:ascii="Calibri" w:hAnsi="Calibri"/>
          <w:noProof/>
          <w:kern w:val="2"/>
          <w:szCs w:val="22"/>
          <w:lang w:eastAsia="en-GB"/>
        </w:rPr>
      </w:pPr>
      <w:r>
        <w:rPr>
          <w:noProof/>
        </w:rPr>
        <w:t>A.1</w:t>
      </w:r>
      <w:r>
        <w:rPr>
          <w:noProof/>
          <w:lang w:eastAsia="zh-CN"/>
        </w:rPr>
        <w:t>4</w:t>
      </w:r>
      <w:r w:rsidRPr="00747627">
        <w:rPr>
          <w:rFonts w:ascii="Calibri" w:hAnsi="Calibri"/>
          <w:noProof/>
          <w:kern w:val="2"/>
          <w:szCs w:val="22"/>
          <w:lang w:eastAsia="en-GB"/>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55282534 \h </w:instrText>
      </w:r>
      <w:r>
        <w:rPr>
          <w:noProof/>
        </w:rPr>
      </w:r>
      <w:r>
        <w:rPr>
          <w:noProof/>
        </w:rPr>
        <w:fldChar w:fldCharType="separate"/>
      </w:r>
      <w:r>
        <w:rPr>
          <w:noProof/>
        </w:rPr>
        <w:t>44</w:t>
      </w:r>
      <w:r>
        <w:rPr>
          <w:noProof/>
        </w:rPr>
        <w:fldChar w:fldCharType="end"/>
      </w:r>
    </w:p>
    <w:p w14:paraId="1913A314"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4</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5 \h </w:instrText>
      </w:r>
      <w:r>
        <w:rPr>
          <w:noProof/>
        </w:rPr>
      </w:r>
      <w:r>
        <w:rPr>
          <w:noProof/>
        </w:rPr>
        <w:fldChar w:fldCharType="separate"/>
      </w:r>
      <w:r>
        <w:rPr>
          <w:noProof/>
        </w:rPr>
        <w:t>44</w:t>
      </w:r>
      <w:r>
        <w:rPr>
          <w:noProof/>
        </w:rPr>
        <w:fldChar w:fldCharType="end"/>
      </w:r>
    </w:p>
    <w:p w14:paraId="2163F150"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4</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55282536 \h </w:instrText>
      </w:r>
      <w:r>
        <w:rPr>
          <w:noProof/>
        </w:rPr>
      </w:r>
      <w:r>
        <w:rPr>
          <w:noProof/>
        </w:rPr>
        <w:fldChar w:fldCharType="separate"/>
      </w:r>
      <w:r>
        <w:rPr>
          <w:noProof/>
        </w:rPr>
        <w:t>44</w:t>
      </w:r>
      <w:r>
        <w:rPr>
          <w:noProof/>
        </w:rPr>
        <w:fldChar w:fldCharType="end"/>
      </w:r>
    </w:p>
    <w:p w14:paraId="122D42A3" w14:textId="77777777" w:rsidR="00D71055" w:rsidRPr="00747627" w:rsidRDefault="00D71055">
      <w:pPr>
        <w:pStyle w:val="TOC1"/>
        <w:rPr>
          <w:rFonts w:ascii="Calibri" w:hAnsi="Calibri"/>
          <w:noProof/>
          <w:kern w:val="2"/>
          <w:szCs w:val="22"/>
          <w:lang w:eastAsia="en-GB"/>
        </w:rPr>
      </w:pPr>
      <w:r>
        <w:rPr>
          <w:noProof/>
        </w:rPr>
        <w:t>A.1</w:t>
      </w:r>
      <w:r>
        <w:rPr>
          <w:noProof/>
          <w:lang w:eastAsia="zh-CN"/>
        </w:rPr>
        <w:t>5</w:t>
      </w:r>
      <w:r w:rsidRPr="00747627">
        <w:rPr>
          <w:rFonts w:ascii="Calibri" w:hAnsi="Calibri"/>
          <w:noProof/>
          <w:kern w:val="2"/>
          <w:szCs w:val="22"/>
          <w:lang w:eastAsia="en-GB"/>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55282537 \h </w:instrText>
      </w:r>
      <w:r>
        <w:rPr>
          <w:noProof/>
        </w:rPr>
      </w:r>
      <w:r>
        <w:rPr>
          <w:noProof/>
        </w:rPr>
        <w:fldChar w:fldCharType="separate"/>
      </w:r>
      <w:r>
        <w:rPr>
          <w:noProof/>
        </w:rPr>
        <w:t>44</w:t>
      </w:r>
      <w:r>
        <w:rPr>
          <w:noProof/>
        </w:rPr>
        <w:fldChar w:fldCharType="end"/>
      </w:r>
    </w:p>
    <w:p w14:paraId="6D622002"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5</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8 \h </w:instrText>
      </w:r>
      <w:r>
        <w:rPr>
          <w:noProof/>
        </w:rPr>
      </w:r>
      <w:r>
        <w:rPr>
          <w:noProof/>
        </w:rPr>
        <w:fldChar w:fldCharType="separate"/>
      </w:r>
      <w:r>
        <w:rPr>
          <w:noProof/>
        </w:rPr>
        <w:t>44</w:t>
      </w:r>
      <w:r>
        <w:rPr>
          <w:noProof/>
        </w:rPr>
        <w:fldChar w:fldCharType="end"/>
      </w:r>
    </w:p>
    <w:p w14:paraId="6872E0CA"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5</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55282539 \h </w:instrText>
      </w:r>
      <w:r>
        <w:rPr>
          <w:noProof/>
        </w:rPr>
      </w:r>
      <w:r>
        <w:rPr>
          <w:noProof/>
        </w:rPr>
        <w:fldChar w:fldCharType="separate"/>
      </w:r>
      <w:r>
        <w:rPr>
          <w:noProof/>
        </w:rPr>
        <w:t>45</w:t>
      </w:r>
      <w:r>
        <w:rPr>
          <w:noProof/>
        </w:rPr>
        <w:fldChar w:fldCharType="end"/>
      </w:r>
    </w:p>
    <w:p w14:paraId="1A268D29" w14:textId="77777777" w:rsidR="00D71055" w:rsidRPr="00747627" w:rsidRDefault="00D71055">
      <w:pPr>
        <w:pStyle w:val="TOC1"/>
        <w:rPr>
          <w:rFonts w:ascii="Calibri" w:hAnsi="Calibri"/>
          <w:noProof/>
          <w:kern w:val="2"/>
          <w:szCs w:val="22"/>
          <w:lang w:eastAsia="en-GB"/>
        </w:rPr>
      </w:pPr>
      <w:r>
        <w:rPr>
          <w:noProof/>
        </w:rPr>
        <w:t>A.16</w:t>
      </w:r>
      <w:r w:rsidRPr="00747627">
        <w:rPr>
          <w:rFonts w:ascii="Calibri" w:hAnsi="Calibri"/>
          <w:noProof/>
          <w:kern w:val="2"/>
          <w:szCs w:val="22"/>
          <w:lang w:eastAsia="en-GB"/>
        </w:rPr>
        <w:tab/>
      </w:r>
      <w:r>
        <w:rPr>
          <w:noProof/>
        </w:rPr>
        <w:t>Use case #16 Collecting Cell and UE data for analytics</w:t>
      </w:r>
      <w:r>
        <w:rPr>
          <w:noProof/>
        </w:rPr>
        <w:tab/>
      </w:r>
      <w:r>
        <w:rPr>
          <w:noProof/>
        </w:rPr>
        <w:fldChar w:fldCharType="begin" w:fldLock="1"/>
      </w:r>
      <w:r>
        <w:rPr>
          <w:noProof/>
        </w:rPr>
        <w:instrText xml:space="preserve"> PAGEREF _Toc155282540 \h </w:instrText>
      </w:r>
      <w:r>
        <w:rPr>
          <w:noProof/>
        </w:rPr>
      </w:r>
      <w:r>
        <w:rPr>
          <w:noProof/>
        </w:rPr>
        <w:fldChar w:fldCharType="separate"/>
      </w:r>
      <w:r>
        <w:rPr>
          <w:noProof/>
        </w:rPr>
        <w:t>45</w:t>
      </w:r>
      <w:r>
        <w:rPr>
          <w:noProof/>
        </w:rPr>
        <w:fldChar w:fldCharType="end"/>
      </w:r>
    </w:p>
    <w:p w14:paraId="54022753" w14:textId="77777777" w:rsidR="00D71055" w:rsidRPr="00747627" w:rsidRDefault="00D71055">
      <w:pPr>
        <w:pStyle w:val="TOC2"/>
        <w:rPr>
          <w:rFonts w:ascii="Calibri" w:hAnsi="Calibri"/>
          <w:noProof/>
          <w:kern w:val="2"/>
          <w:sz w:val="22"/>
          <w:szCs w:val="22"/>
          <w:lang w:eastAsia="en-GB"/>
        </w:rPr>
      </w:pPr>
      <w:r>
        <w:rPr>
          <w:noProof/>
        </w:rPr>
        <w:t>A.16.1</w:t>
      </w:r>
      <w:r w:rsidRPr="00747627">
        <w:rPr>
          <w:rFonts w:ascii="Calibri" w:hAnsi="Calibri"/>
          <w:noProof/>
          <w:kern w:val="2"/>
          <w:sz w:val="22"/>
          <w:szCs w:val="22"/>
          <w:lang w:eastAsia="en-GB"/>
        </w:rPr>
        <w:tab/>
      </w:r>
      <w:r>
        <w:rPr>
          <w:noProof/>
        </w:rPr>
        <w:t>Goal</w:t>
      </w:r>
      <w:r>
        <w:rPr>
          <w:noProof/>
        </w:rPr>
        <w:tab/>
      </w:r>
      <w:r>
        <w:rPr>
          <w:noProof/>
        </w:rPr>
        <w:fldChar w:fldCharType="begin" w:fldLock="1"/>
      </w:r>
      <w:r>
        <w:rPr>
          <w:noProof/>
        </w:rPr>
        <w:instrText xml:space="preserve"> PAGEREF _Toc155282541 \h </w:instrText>
      </w:r>
      <w:r>
        <w:rPr>
          <w:noProof/>
        </w:rPr>
      </w:r>
      <w:r>
        <w:rPr>
          <w:noProof/>
        </w:rPr>
        <w:fldChar w:fldCharType="separate"/>
      </w:r>
      <w:r>
        <w:rPr>
          <w:noProof/>
        </w:rPr>
        <w:t>45</w:t>
      </w:r>
      <w:r>
        <w:rPr>
          <w:noProof/>
        </w:rPr>
        <w:fldChar w:fldCharType="end"/>
      </w:r>
    </w:p>
    <w:p w14:paraId="71AB754A" w14:textId="77777777" w:rsidR="00D71055" w:rsidRPr="00747627" w:rsidRDefault="00D71055">
      <w:pPr>
        <w:pStyle w:val="TOC2"/>
        <w:rPr>
          <w:rFonts w:ascii="Calibri" w:hAnsi="Calibri"/>
          <w:noProof/>
          <w:kern w:val="2"/>
          <w:sz w:val="22"/>
          <w:szCs w:val="22"/>
          <w:lang w:eastAsia="en-GB"/>
        </w:rPr>
      </w:pPr>
      <w:r>
        <w:rPr>
          <w:noProof/>
        </w:rPr>
        <w:t>A.16.2</w:t>
      </w:r>
      <w:r w:rsidRPr="00747627">
        <w:rPr>
          <w:rFonts w:ascii="Calibri" w:hAnsi="Calibri"/>
          <w:noProof/>
          <w:kern w:val="2"/>
          <w:sz w:val="22"/>
          <w:szCs w:val="22"/>
          <w:lang w:eastAsia="en-GB"/>
        </w:rPr>
        <w:tab/>
      </w:r>
      <w:r>
        <w:rPr>
          <w:noProof/>
        </w:rPr>
        <w:t>Pre-conditions</w:t>
      </w:r>
      <w:r>
        <w:rPr>
          <w:noProof/>
        </w:rPr>
        <w:tab/>
      </w:r>
      <w:r>
        <w:rPr>
          <w:noProof/>
        </w:rPr>
        <w:fldChar w:fldCharType="begin" w:fldLock="1"/>
      </w:r>
      <w:r>
        <w:rPr>
          <w:noProof/>
        </w:rPr>
        <w:instrText xml:space="preserve"> PAGEREF _Toc155282542 \h </w:instrText>
      </w:r>
      <w:r>
        <w:rPr>
          <w:noProof/>
        </w:rPr>
      </w:r>
      <w:r>
        <w:rPr>
          <w:noProof/>
        </w:rPr>
        <w:fldChar w:fldCharType="separate"/>
      </w:r>
      <w:r>
        <w:rPr>
          <w:noProof/>
        </w:rPr>
        <w:t>45</w:t>
      </w:r>
      <w:r>
        <w:rPr>
          <w:noProof/>
        </w:rPr>
        <w:fldChar w:fldCharType="end"/>
      </w:r>
    </w:p>
    <w:p w14:paraId="59BF856D" w14:textId="77777777" w:rsidR="00D71055" w:rsidRPr="00747627" w:rsidRDefault="00D71055">
      <w:pPr>
        <w:pStyle w:val="TOC2"/>
        <w:rPr>
          <w:rFonts w:ascii="Calibri" w:hAnsi="Calibri"/>
          <w:noProof/>
          <w:kern w:val="2"/>
          <w:sz w:val="22"/>
          <w:szCs w:val="22"/>
          <w:lang w:eastAsia="en-GB"/>
        </w:rPr>
      </w:pPr>
      <w:r>
        <w:rPr>
          <w:noProof/>
        </w:rPr>
        <w:t>A.16.3</w:t>
      </w:r>
      <w:r w:rsidRPr="00747627">
        <w:rPr>
          <w:rFonts w:ascii="Calibri" w:hAnsi="Calibri"/>
          <w:noProof/>
          <w:kern w:val="2"/>
          <w:sz w:val="22"/>
          <w:szCs w:val="22"/>
          <w:lang w:eastAsia="en-GB"/>
        </w:rPr>
        <w:tab/>
      </w:r>
      <w:r>
        <w:rPr>
          <w:noProof/>
        </w:rPr>
        <w:t>Description/steps</w:t>
      </w:r>
      <w:r>
        <w:rPr>
          <w:noProof/>
        </w:rPr>
        <w:tab/>
      </w:r>
      <w:r>
        <w:rPr>
          <w:noProof/>
        </w:rPr>
        <w:fldChar w:fldCharType="begin" w:fldLock="1"/>
      </w:r>
      <w:r>
        <w:rPr>
          <w:noProof/>
        </w:rPr>
        <w:instrText xml:space="preserve"> PAGEREF _Toc155282543 \h </w:instrText>
      </w:r>
      <w:r>
        <w:rPr>
          <w:noProof/>
        </w:rPr>
      </w:r>
      <w:r>
        <w:rPr>
          <w:noProof/>
        </w:rPr>
        <w:fldChar w:fldCharType="separate"/>
      </w:r>
      <w:r>
        <w:rPr>
          <w:noProof/>
        </w:rPr>
        <w:t>45</w:t>
      </w:r>
      <w:r>
        <w:rPr>
          <w:noProof/>
        </w:rPr>
        <w:fldChar w:fldCharType="end"/>
      </w:r>
    </w:p>
    <w:p w14:paraId="236E9605" w14:textId="77777777" w:rsidR="00D71055" w:rsidRPr="00747627" w:rsidRDefault="00D71055">
      <w:pPr>
        <w:pStyle w:val="TOC2"/>
        <w:rPr>
          <w:rFonts w:ascii="Calibri" w:hAnsi="Calibri"/>
          <w:noProof/>
          <w:kern w:val="2"/>
          <w:sz w:val="22"/>
          <w:szCs w:val="22"/>
          <w:lang w:eastAsia="en-GB"/>
        </w:rPr>
      </w:pPr>
      <w:r>
        <w:rPr>
          <w:noProof/>
        </w:rPr>
        <w:t>A.16.4</w:t>
      </w:r>
      <w:r w:rsidRPr="00747627">
        <w:rPr>
          <w:rFonts w:ascii="Calibri" w:hAnsi="Calibri"/>
          <w:noProof/>
          <w:kern w:val="2"/>
          <w:sz w:val="22"/>
          <w:szCs w:val="22"/>
          <w:lang w:eastAsia="en-GB"/>
        </w:rPr>
        <w:tab/>
      </w:r>
      <w:r>
        <w:rPr>
          <w:noProof/>
        </w:rPr>
        <w:t>Post-conditions</w:t>
      </w:r>
      <w:r>
        <w:rPr>
          <w:noProof/>
        </w:rPr>
        <w:tab/>
      </w:r>
      <w:r>
        <w:rPr>
          <w:noProof/>
        </w:rPr>
        <w:fldChar w:fldCharType="begin" w:fldLock="1"/>
      </w:r>
      <w:r>
        <w:rPr>
          <w:noProof/>
        </w:rPr>
        <w:instrText xml:space="preserve"> PAGEREF _Toc155282544 \h </w:instrText>
      </w:r>
      <w:r>
        <w:rPr>
          <w:noProof/>
        </w:rPr>
      </w:r>
      <w:r>
        <w:rPr>
          <w:noProof/>
        </w:rPr>
        <w:fldChar w:fldCharType="separate"/>
      </w:r>
      <w:r>
        <w:rPr>
          <w:noProof/>
        </w:rPr>
        <w:t>46</w:t>
      </w:r>
      <w:r>
        <w:rPr>
          <w:noProof/>
        </w:rPr>
        <w:fldChar w:fldCharType="end"/>
      </w:r>
    </w:p>
    <w:p w14:paraId="647DF51D" w14:textId="77777777" w:rsidR="00D71055" w:rsidRPr="00747627" w:rsidRDefault="00D71055">
      <w:pPr>
        <w:pStyle w:val="TOC1"/>
        <w:rPr>
          <w:rFonts w:ascii="Calibri" w:hAnsi="Calibri"/>
          <w:noProof/>
          <w:kern w:val="2"/>
          <w:szCs w:val="22"/>
          <w:lang w:eastAsia="en-GB"/>
        </w:rPr>
      </w:pPr>
      <w:r>
        <w:rPr>
          <w:noProof/>
        </w:rPr>
        <w:t>A.17</w:t>
      </w:r>
      <w:r w:rsidRPr="00747627">
        <w:rPr>
          <w:rFonts w:ascii="Calibri" w:hAnsi="Calibri"/>
          <w:noProof/>
          <w:kern w:val="2"/>
          <w:szCs w:val="22"/>
          <w:lang w:eastAsia="en-GB"/>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55282545 \h </w:instrText>
      </w:r>
      <w:r>
        <w:rPr>
          <w:noProof/>
        </w:rPr>
      </w:r>
      <w:r>
        <w:rPr>
          <w:noProof/>
        </w:rPr>
        <w:fldChar w:fldCharType="separate"/>
      </w:r>
      <w:r>
        <w:rPr>
          <w:noProof/>
        </w:rPr>
        <w:t>46</w:t>
      </w:r>
      <w:r>
        <w:rPr>
          <w:noProof/>
        </w:rPr>
        <w:fldChar w:fldCharType="end"/>
      </w:r>
    </w:p>
    <w:p w14:paraId="4F313552" w14:textId="77777777" w:rsidR="00D71055" w:rsidRPr="00747627" w:rsidRDefault="00D71055">
      <w:pPr>
        <w:pStyle w:val="TOC2"/>
        <w:rPr>
          <w:rFonts w:ascii="Calibri" w:hAnsi="Calibri"/>
          <w:noProof/>
          <w:kern w:val="2"/>
          <w:sz w:val="22"/>
          <w:szCs w:val="22"/>
          <w:lang w:eastAsia="en-GB"/>
        </w:rPr>
      </w:pPr>
      <w:r>
        <w:rPr>
          <w:noProof/>
        </w:rPr>
        <w:t>A.17.1</w:t>
      </w:r>
      <w:r w:rsidRPr="00747627">
        <w:rPr>
          <w:rFonts w:ascii="Calibri" w:hAnsi="Calibri"/>
          <w:noProof/>
          <w:kern w:val="2"/>
          <w:sz w:val="22"/>
          <w:szCs w:val="22"/>
          <w:lang w:eastAsia="en-GB"/>
        </w:rPr>
        <w:tab/>
      </w:r>
      <w:r>
        <w:rPr>
          <w:noProof/>
        </w:rPr>
        <w:t>Goal</w:t>
      </w:r>
      <w:r>
        <w:rPr>
          <w:noProof/>
        </w:rPr>
        <w:tab/>
      </w:r>
      <w:r>
        <w:rPr>
          <w:noProof/>
        </w:rPr>
        <w:fldChar w:fldCharType="begin" w:fldLock="1"/>
      </w:r>
      <w:r>
        <w:rPr>
          <w:noProof/>
        </w:rPr>
        <w:instrText xml:space="preserve"> PAGEREF _Toc155282546 \h </w:instrText>
      </w:r>
      <w:r>
        <w:rPr>
          <w:noProof/>
        </w:rPr>
      </w:r>
      <w:r>
        <w:rPr>
          <w:noProof/>
        </w:rPr>
        <w:fldChar w:fldCharType="separate"/>
      </w:r>
      <w:r>
        <w:rPr>
          <w:noProof/>
        </w:rPr>
        <w:t>46</w:t>
      </w:r>
      <w:r>
        <w:rPr>
          <w:noProof/>
        </w:rPr>
        <w:fldChar w:fldCharType="end"/>
      </w:r>
    </w:p>
    <w:p w14:paraId="2DD77830" w14:textId="77777777" w:rsidR="00D71055" w:rsidRPr="00747627" w:rsidRDefault="00D71055">
      <w:pPr>
        <w:pStyle w:val="TOC2"/>
        <w:rPr>
          <w:rFonts w:ascii="Calibri" w:hAnsi="Calibri"/>
          <w:noProof/>
          <w:kern w:val="2"/>
          <w:sz w:val="22"/>
          <w:szCs w:val="22"/>
          <w:lang w:eastAsia="en-GB"/>
        </w:rPr>
      </w:pPr>
      <w:r>
        <w:rPr>
          <w:noProof/>
        </w:rPr>
        <w:t>A.17.2</w:t>
      </w:r>
      <w:r w:rsidRPr="00747627">
        <w:rPr>
          <w:rFonts w:ascii="Calibri" w:hAnsi="Calibri"/>
          <w:noProof/>
          <w:kern w:val="2"/>
          <w:sz w:val="22"/>
          <w:szCs w:val="22"/>
          <w:lang w:eastAsia="en-GB"/>
        </w:rPr>
        <w:tab/>
      </w:r>
      <w:r>
        <w:rPr>
          <w:noProof/>
        </w:rPr>
        <w:t>Pre-conditions</w:t>
      </w:r>
      <w:r>
        <w:rPr>
          <w:noProof/>
        </w:rPr>
        <w:tab/>
      </w:r>
      <w:r>
        <w:rPr>
          <w:noProof/>
        </w:rPr>
        <w:fldChar w:fldCharType="begin" w:fldLock="1"/>
      </w:r>
      <w:r>
        <w:rPr>
          <w:noProof/>
        </w:rPr>
        <w:instrText xml:space="preserve"> PAGEREF _Toc155282547 \h </w:instrText>
      </w:r>
      <w:r>
        <w:rPr>
          <w:noProof/>
        </w:rPr>
      </w:r>
      <w:r>
        <w:rPr>
          <w:noProof/>
        </w:rPr>
        <w:fldChar w:fldCharType="separate"/>
      </w:r>
      <w:r>
        <w:rPr>
          <w:noProof/>
        </w:rPr>
        <w:t>46</w:t>
      </w:r>
      <w:r>
        <w:rPr>
          <w:noProof/>
        </w:rPr>
        <w:fldChar w:fldCharType="end"/>
      </w:r>
    </w:p>
    <w:p w14:paraId="3E2A8468" w14:textId="77777777" w:rsidR="00D71055" w:rsidRPr="00747627" w:rsidRDefault="00D71055">
      <w:pPr>
        <w:pStyle w:val="TOC2"/>
        <w:rPr>
          <w:rFonts w:ascii="Calibri" w:hAnsi="Calibri"/>
          <w:noProof/>
          <w:kern w:val="2"/>
          <w:sz w:val="22"/>
          <w:szCs w:val="22"/>
          <w:lang w:eastAsia="en-GB"/>
        </w:rPr>
      </w:pPr>
      <w:r>
        <w:rPr>
          <w:noProof/>
        </w:rPr>
        <w:t>A.17.3</w:t>
      </w:r>
      <w:r w:rsidRPr="00747627">
        <w:rPr>
          <w:rFonts w:ascii="Calibri" w:hAnsi="Calibri"/>
          <w:noProof/>
          <w:kern w:val="2"/>
          <w:sz w:val="22"/>
          <w:szCs w:val="22"/>
          <w:lang w:eastAsia="en-GB"/>
        </w:rPr>
        <w:tab/>
      </w:r>
      <w:r>
        <w:rPr>
          <w:noProof/>
        </w:rPr>
        <w:t>Description/steps</w:t>
      </w:r>
      <w:r>
        <w:rPr>
          <w:noProof/>
        </w:rPr>
        <w:tab/>
      </w:r>
      <w:r>
        <w:rPr>
          <w:noProof/>
        </w:rPr>
        <w:fldChar w:fldCharType="begin" w:fldLock="1"/>
      </w:r>
      <w:r>
        <w:rPr>
          <w:noProof/>
        </w:rPr>
        <w:instrText xml:space="preserve"> PAGEREF _Toc155282548 \h </w:instrText>
      </w:r>
      <w:r>
        <w:rPr>
          <w:noProof/>
        </w:rPr>
      </w:r>
      <w:r>
        <w:rPr>
          <w:noProof/>
        </w:rPr>
        <w:fldChar w:fldCharType="separate"/>
      </w:r>
      <w:r>
        <w:rPr>
          <w:noProof/>
        </w:rPr>
        <w:t>47</w:t>
      </w:r>
      <w:r>
        <w:rPr>
          <w:noProof/>
        </w:rPr>
        <w:fldChar w:fldCharType="end"/>
      </w:r>
    </w:p>
    <w:p w14:paraId="002661C0" w14:textId="77777777" w:rsidR="00D71055" w:rsidRPr="00747627" w:rsidRDefault="00D71055">
      <w:pPr>
        <w:pStyle w:val="TOC2"/>
        <w:rPr>
          <w:rFonts w:ascii="Calibri" w:hAnsi="Calibri"/>
          <w:noProof/>
          <w:kern w:val="2"/>
          <w:sz w:val="22"/>
          <w:szCs w:val="22"/>
          <w:lang w:eastAsia="en-GB"/>
        </w:rPr>
      </w:pPr>
      <w:r>
        <w:rPr>
          <w:noProof/>
        </w:rPr>
        <w:t>A.17.4</w:t>
      </w:r>
      <w:r w:rsidRPr="00747627">
        <w:rPr>
          <w:rFonts w:ascii="Calibri" w:hAnsi="Calibri"/>
          <w:noProof/>
          <w:kern w:val="2"/>
          <w:sz w:val="22"/>
          <w:szCs w:val="22"/>
          <w:lang w:eastAsia="en-GB"/>
        </w:rPr>
        <w:tab/>
      </w:r>
      <w:r>
        <w:rPr>
          <w:noProof/>
        </w:rPr>
        <w:t>Post-conditions</w:t>
      </w:r>
      <w:r>
        <w:rPr>
          <w:noProof/>
        </w:rPr>
        <w:tab/>
      </w:r>
      <w:r>
        <w:rPr>
          <w:noProof/>
        </w:rPr>
        <w:fldChar w:fldCharType="begin" w:fldLock="1"/>
      </w:r>
      <w:r>
        <w:rPr>
          <w:noProof/>
        </w:rPr>
        <w:instrText xml:space="preserve"> PAGEREF _Toc155282549 \h </w:instrText>
      </w:r>
      <w:r>
        <w:rPr>
          <w:noProof/>
        </w:rPr>
      </w:r>
      <w:r>
        <w:rPr>
          <w:noProof/>
        </w:rPr>
        <w:fldChar w:fldCharType="separate"/>
      </w:r>
      <w:r>
        <w:rPr>
          <w:noProof/>
        </w:rPr>
        <w:t>48</w:t>
      </w:r>
      <w:r>
        <w:rPr>
          <w:noProof/>
        </w:rPr>
        <w:fldChar w:fldCharType="end"/>
      </w:r>
    </w:p>
    <w:p w14:paraId="5B80BFAA" w14:textId="77777777" w:rsidR="00D71055" w:rsidRPr="00747627" w:rsidRDefault="00D71055" w:rsidP="00D7105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282550 \h </w:instrText>
      </w:r>
      <w:r>
        <w:rPr>
          <w:noProof/>
        </w:rPr>
      </w:r>
      <w:r>
        <w:rPr>
          <w:noProof/>
        </w:rPr>
        <w:fldChar w:fldCharType="separate"/>
      </w:r>
      <w:r>
        <w:rPr>
          <w:noProof/>
        </w:rPr>
        <w:t>49</w:t>
      </w:r>
      <w:r>
        <w:rPr>
          <w:noProof/>
        </w:rPr>
        <w:fldChar w:fldCharType="end"/>
      </w:r>
    </w:p>
    <w:p w14:paraId="7545D072" w14:textId="77777777" w:rsidR="00E901E2" w:rsidRDefault="007B3DDA">
      <w:r>
        <w:fldChar w:fldCharType="end"/>
      </w:r>
    </w:p>
    <w:p w14:paraId="125A9F07" w14:textId="77777777" w:rsidR="00E901E2" w:rsidRDefault="00E901E2">
      <w:pPr>
        <w:pStyle w:val="Heading1"/>
      </w:pPr>
      <w:r>
        <w:br w:type="page"/>
      </w:r>
      <w:bookmarkStart w:id="11" w:name="_Toc20235688"/>
      <w:bookmarkStart w:id="12" w:name="_Toc28275173"/>
      <w:bookmarkStart w:id="13" w:name="_Toc155282465"/>
      <w:r>
        <w:lastRenderedPageBreak/>
        <w:t>Foreword</w:t>
      </w:r>
      <w:bookmarkEnd w:id="11"/>
      <w:bookmarkEnd w:id="12"/>
      <w:bookmarkEnd w:id="13"/>
    </w:p>
    <w:p w14:paraId="39937B87" w14:textId="77777777" w:rsidR="00E901E2" w:rsidRDefault="00E901E2">
      <w:r>
        <w:t>This Technical Specification has been produced by the 3</w:t>
      </w:r>
      <w:r>
        <w:rPr>
          <w:vertAlign w:val="superscript"/>
        </w:rPr>
        <w:t>rd</w:t>
      </w:r>
      <w:r>
        <w:t xml:space="preserve"> Generation Partnership Project (3GPP).</w:t>
      </w:r>
    </w:p>
    <w:p w14:paraId="69F6B56B"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9ABFBC" w14:textId="77777777" w:rsidR="00E901E2" w:rsidRDefault="00E901E2">
      <w:r>
        <w:t xml:space="preserve">Version </w:t>
      </w:r>
      <w:proofErr w:type="spellStart"/>
      <w:r>
        <w:t>x.y.z</w:t>
      </w:r>
      <w:proofErr w:type="spellEnd"/>
    </w:p>
    <w:p w14:paraId="23BA5E6C" w14:textId="77777777" w:rsidR="00E901E2" w:rsidRDefault="00E901E2">
      <w:r>
        <w:t>where:</w:t>
      </w:r>
    </w:p>
    <w:p w14:paraId="3FC527E1" w14:textId="77777777" w:rsidR="00E901E2" w:rsidRDefault="00E901E2">
      <w:pPr>
        <w:pStyle w:val="B2"/>
      </w:pPr>
      <w:r>
        <w:t>x</w:t>
      </w:r>
      <w:r>
        <w:tab/>
        <w:t>the first digit:</w:t>
      </w:r>
    </w:p>
    <w:p w14:paraId="0997C9FE" w14:textId="77777777" w:rsidR="00E901E2" w:rsidRDefault="00E901E2">
      <w:pPr>
        <w:pStyle w:val="B3"/>
      </w:pPr>
      <w:r>
        <w:t>1</w:t>
      </w:r>
      <w:r>
        <w:tab/>
        <w:t>presented to TSG for information;</w:t>
      </w:r>
    </w:p>
    <w:p w14:paraId="1F2CD44A" w14:textId="77777777" w:rsidR="00E901E2" w:rsidRDefault="00E901E2">
      <w:pPr>
        <w:pStyle w:val="B3"/>
      </w:pPr>
      <w:r>
        <w:t>2</w:t>
      </w:r>
      <w:r>
        <w:tab/>
        <w:t>presented to TSG for approval;</w:t>
      </w:r>
    </w:p>
    <w:p w14:paraId="15D8EB82" w14:textId="77777777" w:rsidR="00E901E2" w:rsidRDefault="00E901E2">
      <w:pPr>
        <w:pStyle w:val="B3"/>
      </w:pPr>
      <w:r>
        <w:t>3</w:t>
      </w:r>
      <w:r>
        <w:tab/>
        <w:t>or greater indicates TSG approved document under change control.</w:t>
      </w:r>
    </w:p>
    <w:p w14:paraId="3DCF9EC9" w14:textId="77777777" w:rsidR="00E901E2" w:rsidRDefault="00E901E2">
      <w:pPr>
        <w:pStyle w:val="B2"/>
      </w:pPr>
      <w:r>
        <w:t>y</w:t>
      </w:r>
      <w:r>
        <w:tab/>
        <w:t>the second digit is incremented for all changes of substance, i.e. technical enhancements, corrections, updates, etc.</w:t>
      </w:r>
    </w:p>
    <w:p w14:paraId="610B6693" w14:textId="77777777" w:rsidR="00E901E2" w:rsidRDefault="00E901E2">
      <w:pPr>
        <w:pStyle w:val="B2"/>
      </w:pPr>
      <w:r>
        <w:t>z</w:t>
      </w:r>
      <w:r>
        <w:tab/>
        <w:t>the third digit is incremented when editorial only changes have been incorporated in the document.</w:t>
      </w:r>
    </w:p>
    <w:p w14:paraId="0D6B0247" w14:textId="77777777" w:rsidR="00E901E2" w:rsidRDefault="00E901E2">
      <w:pPr>
        <w:pStyle w:val="Heading1"/>
      </w:pPr>
      <w:r>
        <w:br w:type="page"/>
      </w:r>
      <w:bookmarkStart w:id="14" w:name="_Toc20235689"/>
      <w:bookmarkStart w:id="15" w:name="_Toc28275174"/>
      <w:bookmarkStart w:id="16" w:name="_Toc155282466"/>
      <w:r>
        <w:lastRenderedPageBreak/>
        <w:t>Introduction</w:t>
      </w:r>
      <w:bookmarkEnd w:id="14"/>
      <w:bookmarkEnd w:id="15"/>
      <w:bookmarkEnd w:id="16"/>
    </w:p>
    <w:p w14:paraId="5D430E58"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708A3AC8"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1FDEB51" w14:textId="77777777" w:rsidR="00E901E2" w:rsidRDefault="00E901E2" w:rsidP="004F119B">
      <w:pPr>
        <w:pStyle w:val="B1"/>
      </w:pPr>
      <w:r>
        <w:t>TS 32.422:</w:t>
      </w:r>
      <w:r>
        <w:tab/>
        <w:t>"Subscriber and equipment trace: Trace control and configuration management";</w:t>
      </w:r>
    </w:p>
    <w:p w14:paraId="05394232" w14:textId="77777777" w:rsidR="00E901E2" w:rsidRDefault="00E901E2" w:rsidP="004F119B">
      <w:pPr>
        <w:pStyle w:val="B1"/>
      </w:pPr>
      <w:r>
        <w:t>TS 32.423:</w:t>
      </w:r>
      <w:r>
        <w:tab/>
        <w:t>"Subscriber and equipment trace: Trace data definition and management";</w:t>
      </w:r>
    </w:p>
    <w:p w14:paraId="00AD1B6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C005750" w14:textId="77777777" w:rsidR="00E901E2" w:rsidRDefault="00E901E2">
      <w:r>
        <w:t>Contrary to Performance measurements, which are a permanent source of information, trace is activated on user demand for a limited period of time for specific analysis purposes.</w:t>
      </w:r>
    </w:p>
    <w:p w14:paraId="04223EAF"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0CB7481"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08413CE4" w14:textId="77777777" w:rsidR="00E901E2" w:rsidRDefault="00E901E2">
      <w:r>
        <w:t>Moreover, performance measurements provide values aggregated on an observation period; Subscriber and UE Trace give instantaneous values for a specific event (e.g. call, location update, etc.).</w:t>
      </w:r>
    </w:p>
    <w:p w14:paraId="49C9BEB9"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5BA690C4"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00C915D" w14:textId="77777777" w:rsidR="00E901E2" w:rsidRDefault="00E901E2">
      <w:pPr>
        <w:pStyle w:val="Heading1"/>
      </w:pPr>
      <w:r>
        <w:br w:type="page"/>
      </w:r>
      <w:bookmarkStart w:id="17" w:name="_Toc20235690"/>
      <w:bookmarkStart w:id="18" w:name="_Toc28275175"/>
      <w:bookmarkStart w:id="19" w:name="_Toc155282467"/>
      <w:r>
        <w:lastRenderedPageBreak/>
        <w:t>1</w:t>
      </w:r>
      <w:r>
        <w:tab/>
        <w:t>Scope</w:t>
      </w:r>
      <w:bookmarkEnd w:id="17"/>
      <w:bookmarkEnd w:id="18"/>
      <w:bookmarkEnd w:id="19"/>
    </w:p>
    <w:p w14:paraId="1D314E51"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rsidRPr="00817E65">
        <w:t xml:space="preserve"> </w:t>
      </w:r>
      <w:r w:rsidR="00817E65">
        <w:t>management system</w:t>
      </w:r>
      <w:r>
        <w:t>, the network or User Equipment (UE) itself via signalling, the generation of Trace results in the Network Elements (NEs) and UE and the transfer of these results to one or more Operations Systems.</w:t>
      </w:r>
    </w:p>
    <w:p w14:paraId="07962F61" w14:textId="77777777" w:rsidR="00E901E2" w:rsidRDefault="00E901E2">
      <w:pPr>
        <w:jc w:val="both"/>
        <w:rPr>
          <w:rFonts w:hint="eastAsia"/>
          <w:lang w:eastAsia="zh-CN"/>
        </w:rPr>
      </w:pPr>
      <w:r>
        <w:rPr>
          <w:rFonts w:hint="eastAsia"/>
          <w:lang w:eastAsia="zh-CN"/>
        </w:rPr>
        <w:t>GSM Trace is outside of the scope of this specification (see [7]).</w:t>
      </w:r>
    </w:p>
    <w:p w14:paraId="27A44753" w14:textId="77777777" w:rsidR="00E901E2" w:rsidRDefault="00E901E2" w:rsidP="004D126A">
      <w:pPr>
        <w:rPr>
          <w:rFonts w:hint="eastAsia"/>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6450FFA3"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r w:rsidR="004D126A" w:rsidRPr="004D126A">
        <w:rPr>
          <w:lang w:eastAsia="zh-CN"/>
        </w:rPr>
        <w:t xml:space="preserve">and RCEF </w:t>
      </w:r>
      <w:proofErr w:type="spellStart"/>
      <w:r>
        <w:rPr>
          <w:rFonts w:hint="eastAsia"/>
          <w:lang w:eastAsia="zh-CN"/>
        </w:rPr>
        <w:t>reports.</w:t>
      </w:r>
      <w:r>
        <w:t>Trace</w:t>
      </w:r>
      <w:proofErr w:type="spellEnd"/>
      <w:r>
        <w:t xml:space="preserve"> control and configuration management are described in 3GPP TS 32.422 [2], and Trace data definition and management are described in 3GPP TS 32.423 [3].</w:t>
      </w:r>
    </w:p>
    <w:p w14:paraId="126BEACE"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11BAB77" w14:textId="77777777" w:rsidR="00E901E2" w:rsidRDefault="00E901E2">
      <w:r>
        <w:t>The objectives of the Trace specifications are:</w:t>
      </w:r>
    </w:p>
    <w:p w14:paraId="2D8DCAC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33A8DFE7"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and RCEF</w:t>
      </w:r>
      <w:r w:rsidR="00E901E2">
        <w:t xml:space="preserve"> administration and result reporting;</w:t>
      </w:r>
    </w:p>
    <w:p w14:paraId="70A26FD1"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r w:rsidR="00E901E2">
        <w:t xml:space="preserve"> </w:t>
      </w:r>
      <w:r w:rsidR="004D126A" w:rsidRPr="004D126A">
        <w:t xml:space="preserve">and RCEF </w:t>
      </w:r>
      <w:r w:rsidR="00E901E2">
        <w:t>results across the management interfaces.</w:t>
      </w:r>
    </w:p>
    <w:p w14:paraId="22A88908" w14:textId="77777777" w:rsidR="00E901E2" w:rsidRDefault="00E901E2">
      <w:r>
        <w:t>The following is beyond the scope of the present document, and therefore the present document does not describe:</w:t>
      </w:r>
    </w:p>
    <w:p w14:paraId="369DC529" w14:textId="77777777" w:rsidR="00E901E2" w:rsidRDefault="004F119B" w:rsidP="004F119B">
      <w:pPr>
        <w:pStyle w:val="B1"/>
      </w:pPr>
      <w:r>
        <w:t>-</w:t>
      </w:r>
      <w:r>
        <w:tab/>
      </w:r>
      <w:r w:rsidR="00E901E2">
        <w:t>tracing non-Subscriber or non-UE related events within an NE;</w:t>
      </w:r>
    </w:p>
    <w:p w14:paraId="5DA173C9"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15E3C13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5D77EA44"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5C630EA4" w14:textId="77777777" w:rsidR="00E901E2" w:rsidRDefault="00E901E2">
      <w:r>
        <w:t>All functions (trace, MDT etc.) specified in this specification support Network Sharing, with the following condition</w:t>
      </w:r>
      <w:r w:rsidR="004F119B">
        <w:t>s</w:t>
      </w:r>
      <w:r>
        <w:t>:</w:t>
      </w:r>
    </w:p>
    <w:p w14:paraId="5F357E8C"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 xml:space="preserve">Recorded information that is collected in a </w:t>
      </w:r>
      <w:proofErr w:type="spellStart"/>
      <w:r w:rsidRPr="00125134">
        <w:t>non shared</w:t>
      </w:r>
      <w:proofErr w:type="spellEnd"/>
      <w:r w:rsidRPr="00125134">
        <w:t xml:space="preserve"> node or cell will only be available to the operator managing the </w:t>
      </w:r>
      <w:proofErr w:type="spellStart"/>
      <w:r w:rsidRPr="00125134">
        <w:t>non shared</w:t>
      </w:r>
      <w:proofErr w:type="spellEnd"/>
      <w:r w:rsidRPr="00125134">
        <w:t xml:space="preserve"> node or cell.</w:t>
      </w:r>
    </w:p>
    <w:p w14:paraId="224499F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3CD2D7FE" w14:textId="77777777" w:rsidR="004F119B" w:rsidRPr="0072721E" w:rsidRDefault="004F119B" w:rsidP="004F119B">
      <w:pPr>
        <w:pStyle w:val="B1"/>
        <w:rPr>
          <w:color w:val="1F497D"/>
          <w:lang w:val="en-US"/>
        </w:rPr>
      </w:pPr>
      <w:r>
        <w:rPr>
          <w:lang w:val="en-US"/>
        </w:rPr>
        <w:lastRenderedPageBreak/>
        <w:t>-</w:t>
      </w:r>
      <w:r>
        <w:rPr>
          <w:lang w:val="en-US"/>
        </w:rPr>
        <w:tab/>
        <w:t>It is accepted that the inter-PLMN recorded information for Logged MDT from the non-shared nodes of  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7FB50782"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5EEDF711" w14:textId="77777777" w:rsidR="00E901E2" w:rsidRDefault="00DD198D" w:rsidP="00DD198D">
      <w:r>
        <w:t>For UMTS and EPS the</w:t>
      </w:r>
      <w:r w:rsidR="00E901E2">
        <w:t xml:space="preserve"> 3GPP </w:t>
      </w:r>
      <w:proofErr w:type="spellStart"/>
      <w:r w:rsidR="00E901E2">
        <w:t>Managment</w:t>
      </w:r>
      <w:proofErr w:type="spellEnd"/>
      <w:r w:rsidR="00E901E2">
        <w:t xml:space="preserve"> reference model, 3GPP TS 32.101 [1] is followed.</w:t>
      </w:r>
    </w:p>
    <w:p w14:paraId="6A2C364B" w14:textId="77777777" w:rsidR="00DD198D" w:rsidRDefault="00DD198D" w:rsidP="006013A9">
      <w:r>
        <w:t>For 5GS t</w:t>
      </w:r>
      <w:r w:rsidRPr="00FD1D4E">
        <w:t>he 3GPP Services Based Management Architecture, 3GPP TS 28.533 [20] is followed.</w:t>
      </w:r>
    </w:p>
    <w:p w14:paraId="3D2BC366" w14:textId="77777777" w:rsidR="00E901E2" w:rsidRDefault="00E901E2"/>
    <w:p w14:paraId="52F3E5F6" w14:textId="77777777" w:rsidR="00E901E2" w:rsidRDefault="00E901E2">
      <w:pPr>
        <w:pStyle w:val="Heading1"/>
      </w:pPr>
      <w:bookmarkStart w:id="20" w:name="_Toc20235691"/>
      <w:bookmarkStart w:id="21" w:name="_Toc28275176"/>
      <w:bookmarkStart w:id="22" w:name="_Toc155282468"/>
      <w:r>
        <w:t>2</w:t>
      </w:r>
      <w:r>
        <w:tab/>
        <w:t>References</w:t>
      </w:r>
      <w:bookmarkEnd w:id="20"/>
      <w:bookmarkEnd w:id="21"/>
      <w:bookmarkEnd w:id="22"/>
    </w:p>
    <w:p w14:paraId="71C9FA43" w14:textId="77777777" w:rsidR="00E901E2" w:rsidRDefault="00E901E2">
      <w:r>
        <w:t>The following documents contain provisions, which, through reference in this text, constitute provisions of the present document.</w:t>
      </w:r>
    </w:p>
    <w:p w14:paraId="6C92CBC1"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569FAF36" w14:textId="77777777" w:rsidR="00E901E2" w:rsidRDefault="00E6760A" w:rsidP="00E6760A">
      <w:pPr>
        <w:pStyle w:val="B1"/>
      </w:pPr>
      <w:r>
        <w:t>-</w:t>
      </w:r>
      <w:r>
        <w:tab/>
      </w:r>
      <w:r w:rsidR="00E901E2">
        <w:t>For a specific reference, subsequent revisions do not apply.</w:t>
      </w:r>
    </w:p>
    <w:p w14:paraId="47118D7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76C3EA9" w14:textId="77777777" w:rsidR="00E901E2" w:rsidRDefault="00E901E2">
      <w:pPr>
        <w:pStyle w:val="EX"/>
      </w:pPr>
      <w:r>
        <w:t>[1]</w:t>
      </w:r>
      <w:r>
        <w:tab/>
        <w:t>3GPP TS 32.101: "Telecommunication management; Principles and high level requirements".</w:t>
      </w:r>
    </w:p>
    <w:p w14:paraId="5EAC909D" w14:textId="77777777" w:rsidR="00E901E2" w:rsidRDefault="00E901E2">
      <w:pPr>
        <w:pStyle w:val="EX"/>
      </w:pPr>
      <w:r>
        <w:t>[2]</w:t>
      </w:r>
      <w:r>
        <w:tab/>
        <w:t>3GPP TS 32.422: "Telecommunication management; Subscriber and equipment trace: Trace control and configuration management".</w:t>
      </w:r>
    </w:p>
    <w:p w14:paraId="1D34D238" w14:textId="77777777" w:rsidR="00E901E2" w:rsidRDefault="00E901E2">
      <w:pPr>
        <w:pStyle w:val="EX"/>
      </w:pPr>
      <w:r>
        <w:t>[3]</w:t>
      </w:r>
      <w:r>
        <w:tab/>
        <w:t>3GPP TS 32.423: "Telecommunication management; Subscriber and equipment trace: Trace data definition and management".</w:t>
      </w:r>
    </w:p>
    <w:p w14:paraId="0E717980" w14:textId="77777777" w:rsidR="00E901E2" w:rsidRDefault="00E901E2">
      <w:pPr>
        <w:pStyle w:val="EX"/>
      </w:pPr>
      <w:r>
        <w:t>[4]</w:t>
      </w:r>
      <w:r>
        <w:tab/>
        <w:t>3GPP TS 23.002: "</w:t>
      </w:r>
      <w:r>
        <w:rPr>
          <w:color w:val="000000"/>
        </w:rPr>
        <w:t>Network architecture</w:t>
      </w:r>
      <w:r>
        <w:t>".</w:t>
      </w:r>
    </w:p>
    <w:p w14:paraId="324EDE18" w14:textId="77777777" w:rsidR="00E901E2" w:rsidRDefault="00E901E2">
      <w:pPr>
        <w:pStyle w:val="EX"/>
      </w:pPr>
      <w:r>
        <w:t>[6]</w:t>
      </w:r>
      <w:r>
        <w:tab/>
      </w:r>
      <w:r w:rsidR="004A5E22">
        <w:t>Void</w:t>
      </w:r>
    </w:p>
    <w:p w14:paraId="16AB1A36" w14:textId="77777777" w:rsidR="00E901E2" w:rsidRDefault="00E901E2">
      <w:pPr>
        <w:pStyle w:val="EX"/>
      </w:pPr>
      <w:r>
        <w:t>[7]</w:t>
      </w:r>
      <w:r>
        <w:tab/>
        <w:t>3GPP TS 52.008: "Telecommunication management; GSM subscriber and equipment trace".</w:t>
      </w:r>
    </w:p>
    <w:p w14:paraId="3D1934C7" w14:textId="77777777" w:rsidR="00E901E2" w:rsidRDefault="00E901E2">
      <w:pPr>
        <w:pStyle w:val="EX"/>
      </w:pPr>
      <w:r>
        <w:t>[8]</w:t>
      </w:r>
      <w:r>
        <w:tab/>
        <w:t>3GPP TR 21.905: "Vocabulary for 3GPP Specifications".</w:t>
      </w:r>
    </w:p>
    <w:p w14:paraId="0B0A81C0"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14:paraId="2D2052DB" w14:textId="77777777" w:rsidR="00E901E2" w:rsidRDefault="00E901E2">
      <w:pPr>
        <w:pStyle w:val="EX"/>
      </w:pPr>
      <w:r>
        <w:t>[10]</w:t>
      </w:r>
      <w:r>
        <w:tab/>
        <w:t>3GPP TS 33.401: "System Architecture Evolution (SAE); Security architecture".</w:t>
      </w:r>
    </w:p>
    <w:p w14:paraId="4C176690"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38C67555" w14:textId="77777777" w:rsidR="00E901E2" w:rsidRDefault="00E901E2">
      <w:pPr>
        <w:pStyle w:val="EX"/>
        <w:rPr>
          <w:b/>
        </w:rPr>
      </w:pPr>
      <w:r>
        <w:t>[12]</w:t>
      </w:r>
      <w:r>
        <w:tab/>
        <w:t>3GPP TS 32.450: "Key Performance Indicators (KPI) for Evolved Universal Terrestrial Radio Access Network (E-UTRAN): Definitions".</w:t>
      </w:r>
    </w:p>
    <w:p w14:paraId="3090219C" w14:textId="77777777" w:rsidR="00F053E5" w:rsidRDefault="004F119B" w:rsidP="00F053E5">
      <w:pPr>
        <w:pStyle w:val="EX"/>
      </w:pPr>
      <w:r>
        <w:t>[13]</w:t>
      </w:r>
      <w:r>
        <w:tab/>
        <w:t>3GPP TS 32.130: "Network sharing; Concepts and requirements".</w:t>
      </w:r>
    </w:p>
    <w:p w14:paraId="24662E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7F109DE8" w14:textId="77777777" w:rsidR="00817E65" w:rsidRDefault="00817E65" w:rsidP="00817E65">
      <w:pPr>
        <w:pStyle w:val="EX"/>
      </w:pPr>
      <w:r>
        <w:t>[15]</w:t>
      </w:r>
      <w:r>
        <w:tab/>
        <w:t>3GPP TS 23.501: "System Architecture for the 5G System; Stage 2"</w:t>
      </w:r>
      <w:r w:rsidR="00C230A4">
        <w:t>.</w:t>
      </w:r>
    </w:p>
    <w:p w14:paraId="3B86CCF6" w14:textId="77777777" w:rsidR="00817E65" w:rsidRDefault="00817E65" w:rsidP="00817E65">
      <w:pPr>
        <w:pStyle w:val="EX"/>
      </w:pPr>
      <w:r>
        <w:t>[16]</w:t>
      </w:r>
      <w:r>
        <w:tab/>
        <w:t>3GPP TS 38.300: "NR and NG-RAN Overall Description; Stage 2"</w:t>
      </w:r>
      <w:r w:rsidR="00C230A4">
        <w:t>.</w:t>
      </w:r>
    </w:p>
    <w:p w14:paraId="3D71C0A0" w14:textId="77777777" w:rsidR="00817E65" w:rsidRDefault="00817E65" w:rsidP="00817E65">
      <w:pPr>
        <w:pStyle w:val="EX"/>
      </w:pPr>
      <w:r>
        <w:t>[17]</w:t>
      </w:r>
      <w:r>
        <w:tab/>
        <w:t>3GPP TS 38.401: "NG-RAN; Architecture Description"</w:t>
      </w:r>
      <w:r w:rsidR="00C230A4">
        <w:t>.</w:t>
      </w:r>
    </w:p>
    <w:p w14:paraId="4FF789FF" w14:textId="77777777" w:rsidR="00C230A4" w:rsidRDefault="00C230A4" w:rsidP="00C230A4">
      <w:pPr>
        <w:pStyle w:val="EX"/>
      </w:pPr>
      <w:r>
        <w:lastRenderedPageBreak/>
        <w:t>[18]</w:t>
      </w:r>
      <w:r>
        <w:tab/>
        <w:t>3GPP TS 36.331: "Evolved Universal Terrestrial Radio Access (E-UTRA) Radio Resource Control (RRC); Protocol Specification".</w:t>
      </w:r>
    </w:p>
    <w:p w14:paraId="6675ED9A" w14:textId="77777777" w:rsidR="00C230A4" w:rsidRDefault="00C230A4" w:rsidP="00C230A4">
      <w:pPr>
        <w:pStyle w:val="EX"/>
      </w:pPr>
      <w:r>
        <w:t>[19]</w:t>
      </w:r>
      <w:r>
        <w:tab/>
        <w:t>3GPP TS 25.331: "Radio Resource Control (RRC); protocol specification".</w:t>
      </w:r>
    </w:p>
    <w:p w14:paraId="55291159" w14:textId="77777777" w:rsidR="00387205" w:rsidRDefault="00387205" w:rsidP="00387205">
      <w:pPr>
        <w:pStyle w:val="EX"/>
      </w:pPr>
      <w:r>
        <w:t>[20]</w:t>
      </w:r>
      <w:r>
        <w:tab/>
        <w:t>3GPP TS 38.413: "NG-RAN; NG Application Protocol (NGAP)"</w:t>
      </w:r>
    </w:p>
    <w:p w14:paraId="238B6C75"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36CC9846" w14:textId="77777777" w:rsidR="00387205" w:rsidRDefault="00387205" w:rsidP="00387205">
      <w:pPr>
        <w:pStyle w:val="EX"/>
        <w:rPr>
          <w:b/>
        </w:rPr>
      </w:pPr>
      <w:r>
        <w:t>[22]</w:t>
      </w:r>
      <w:r>
        <w:tab/>
        <w:t>3GPP TS 28.533: "Management and orchestration; Architecture framework"</w:t>
      </w:r>
    </w:p>
    <w:p w14:paraId="61FA921D" w14:textId="77777777" w:rsidR="00E901E2" w:rsidRDefault="00E901E2">
      <w:pPr>
        <w:pStyle w:val="NO"/>
      </w:pPr>
      <w:r>
        <w:t>NOTE:</w:t>
      </w:r>
      <w:r>
        <w:tab/>
      </w:r>
      <w:r w:rsidR="001D4EF9">
        <w:t>Void.</w:t>
      </w:r>
    </w:p>
    <w:p w14:paraId="64C456D2" w14:textId="77777777" w:rsidR="00E901E2" w:rsidRDefault="00E901E2">
      <w:pPr>
        <w:pStyle w:val="Heading1"/>
      </w:pPr>
      <w:bookmarkStart w:id="23" w:name="_Toc20235692"/>
      <w:bookmarkStart w:id="24" w:name="_Toc28275177"/>
      <w:bookmarkStart w:id="25" w:name="_Toc155282469"/>
      <w:r>
        <w:t>3</w:t>
      </w:r>
      <w:r>
        <w:tab/>
        <w:t>Definitions, symbols and abbreviations</w:t>
      </w:r>
      <w:bookmarkEnd w:id="23"/>
      <w:bookmarkEnd w:id="24"/>
      <w:bookmarkEnd w:id="25"/>
    </w:p>
    <w:p w14:paraId="5B43B2E5" w14:textId="77777777" w:rsidR="00E901E2" w:rsidRDefault="00E901E2">
      <w:pPr>
        <w:pStyle w:val="Heading2"/>
      </w:pPr>
      <w:bookmarkStart w:id="26" w:name="_Toc20235693"/>
      <w:bookmarkStart w:id="27" w:name="_Toc28275178"/>
      <w:bookmarkStart w:id="28" w:name="_Toc155282470"/>
      <w:r>
        <w:t>3.1</w:t>
      </w:r>
      <w:r>
        <w:tab/>
        <w:t>Definitions</w:t>
      </w:r>
      <w:bookmarkEnd w:id="26"/>
      <w:bookmarkEnd w:id="27"/>
      <w:bookmarkEnd w:id="28"/>
    </w:p>
    <w:p w14:paraId="4F32D7A7"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6C88010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389D3254"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1A09BD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987E426" w14:textId="77777777" w:rsidR="00E901E2" w:rsidRDefault="00E901E2">
      <w:pPr>
        <w:rPr>
          <w:b/>
          <w:bCs/>
        </w:rPr>
      </w:pPr>
      <w:r>
        <w:rPr>
          <w:b/>
          <w:bCs/>
        </w:rPr>
        <w:t xml:space="preserve">End user visible events: </w:t>
      </w:r>
      <w:r>
        <w:t>Refer to OMA Service Provider Requirements [9].</w:t>
      </w:r>
    </w:p>
    <w:p w14:paraId="3D483323" w14:textId="77777777" w:rsidR="00E901E2" w:rsidRDefault="00E901E2">
      <w:r>
        <w:rPr>
          <w:b/>
          <w:bCs/>
        </w:rPr>
        <w:t xml:space="preserve">Immediate MDT: </w:t>
      </w:r>
      <w:r>
        <w:t>See 3GPP TS 37.320 [11].</w:t>
      </w:r>
    </w:p>
    <w:p w14:paraId="15DEA6F0" w14:textId="77777777" w:rsidR="00E901E2" w:rsidRDefault="00E901E2">
      <w:r>
        <w:rPr>
          <w:b/>
          <w:bCs/>
        </w:rPr>
        <w:t>Logged MDT:</w:t>
      </w:r>
      <w:r>
        <w:t xml:space="preserve"> See 3GPP TS 37.320 [11].</w:t>
      </w:r>
    </w:p>
    <w:p w14:paraId="19B6FF7C"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C73F7AA"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27F0F067"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6143695F"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22E4610"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7442CADF"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416DBEFA" w14:textId="77777777" w:rsidR="00E901E2" w:rsidRDefault="00E901E2">
      <w:r>
        <w:rPr>
          <w:b/>
          <w:bCs/>
        </w:rPr>
        <w:t>Trace:</w:t>
      </w:r>
      <w:r>
        <w:t xml:space="preserve"> general term used for Subscriber, Equipment and Service Trace.</w:t>
      </w:r>
    </w:p>
    <w:p w14:paraId="2A44614D" w14:textId="77777777" w:rsidR="00E901E2" w:rsidRDefault="00E901E2">
      <w:r>
        <w:rPr>
          <w:b/>
          <w:bCs/>
        </w:rPr>
        <w:t>Trace record:</w:t>
      </w:r>
      <w:r>
        <w:t xml:space="preserve"> in the NE a Trace record is a set of Traceable data collected as determined by the Trace control and configuration parameters.</w:t>
      </w:r>
    </w:p>
    <w:p w14:paraId="1C5590B4"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199D190B" w14:textId="77777777" w:rsidR="00E901E2" w:rsidRDefault="00E901E2">
      <w:r>
        <w:rPr>
          <w:b/>
          <w:bCs/>
        </w:rPr>
        <w:t>Trace Recording Session Reference</w:t>
      </w:r>
      <w:r>
        <w:rPr>
          <w:b/>
        </w:rPr>
        <w:t>:</w:t>
      </w:r>
      <w:r>
        <w:t xml:space="preserve"> identifies a Trace Recording Session within a Trace Session (see figure 1)</w:t>
      </w:r>
    </w:p>
    <w:bookmarkStart w:id="29" w:name="_MON_1276432956"/>
    <w:bookmarkStart w:id="30" w:name="_MON_1276434493"/>
    <w:bookmarkEnd w:id="29"/>
    <w:bookmarkEnd w:id="30"/>
    <w:p w14:paraId="3AD671B2" w14:textId="77777777" w:rsidR="00E901E2" w:rsidRDefault="00E901E2">
      <w:pPr>
        <w:pStyle w:val="TH"/>
      </w:pPr>
      <w:r>
        <w:object w:dxaOrig="8279" w:dyaOrig="7387" w14:anchorId="2E68CA67">
          <v:shape id="_x0000_i1027" type="#_x0000_t75" style="width:414.15pt;height:369.2pt" o:ole="">
            <v:imagedata r:id="rId13" o:title=""/>
          </v:shape>
          <o:OLEObject Type="Embed" ProgID="Word.Picture.8" ShapeID="_x0000_i1027" DrawAspect="Content" ObjectID="_1782132690" r:id="rId14"/>
        </w:object>
      </w:r>
    </w:p>
    <w:p w14:paraId="4FD48411" w14:textId="77777777" w:rsidR="00E901E2" w:rsidRDefault="00E901E2">
      <w:pPr>
        <w:pStyle w:val="TF"/>
      </w:pPr>
      <w:r>
        <w:t>Figure 1: Trace Recording Session</w:t>
      </w:r>
    </w:p>
    <w:p w14:paraId="26DB682E" w14:textId="77777777" w:rsidR="00E901E2" w:rsidRDefault="00E901E2">
      <w:r>
        <w:t>Note that overlapping calls/sessions are possible for e.g. Cell Traffic Trace.</w:t>
      </w:r>
    </w:p>
    <w:p w14:paraId="4A3864AF" w14:textId="77777777" w:rsidR="00E901E2" w:rsidRDefault="00E901E2">
      <w:r>
        <w:rPr>
          <w:b/>
          <w:bCs/>
        </w:rPr>
        <w:t>Trace Reference</w:t>
      </w:r>
      <w:r>
        <w:rPr>
          <w:b/>
        </w:rPr>
        <w:t>:</w:t>
      </w:r>
      <w:r>
        <w:t xml:space="preserve"> identifies a Trace Session and is globally unique (see figure 2)</w:t>
      </w:r>
    </w:p>
    <w:p w14:paraId="707B5B59"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76C5400" w14:textId="77777777" w:rsidR="00E901E2" w:rsidRDefault="00E901E2">
      <w:pPr>
        <w:pStyle w:val="TH"/>
      </w:pPr>
      <w:r>
        <w:object w:dxaOrig="5040" w:dyaOrig="2160" w14:anchorId="0529B035">
          <v:shape id="_x0000_i1028" type="#_x0000_t75" style="width:252.25pt;height:108.25pt" o:ole="">
            <v:imagedata r:id="rId15" o:title=""/>
          </v:shape>
          <o:OLEObject Type="Embed" ProgID="Word.Picture.8" ShapeID="_x0000_i1028" DrawAspect="Content" ObjectID="_1782132691" r:id="rId16"/>
        </w:object>
      </w:r>
    </w:p>
    <w:p w14:paraId="21DF68C8" w14:textId="77777777" w:rsidR="00E901E2" w:rsidRDefault="00E901E2">
      <w:pPr>
        <w:pStyle w:val="TF"/>
      </w:pPr>
      <w:r>
        <w:t>Figure 2: Trace Session</w:t>
      </w:r>
    </w:p>
    <w:p w14:paraId="12C37FE6"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10E59B7"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4E94C667" w14:textId="77777777" w:rsidR="00E901E2" w:rsidRDefault="00E901E2">
      <w:r>
        <w:rPr>
          <w:b/>
        </w:rPr>
        <w:t>Service Level Tracing:</w:t>
      </w:r>
      <w:r>
        <w:t xml:space="preserve"> Refer to OMA Service Provider Requirements [9].</w:t>
      </w:r>
    </w:p>
    <w:p w14:paraId="3C8C4040" w14:textId="77777777" w:rsidR="00E901E2" w:rsidRDefault="00E901E2">
      <w:pPr>
        <w:pStyle w:val="Heading2"/>
      </w:pPr>
      <w:bookmarkStart w:id="31" w:name="_Toc20235694"/>
      <w:bookmarkStart w:id="32" w:name="_Toc28275179"/>
      <w:bookmarkStart w:id="33" w:name="_Toc155282471"/>
      <w:r>
        <w:lastRenderedPageBreak/>
        <w:t>3.2</w:t>
      </w:r>
      <w:r>
        <w:tab/>
        <w:t>Abbreviations</w:t>
      </w:r>
      <w:bookmarkEnd w:id="31"/>
      <w:bookmarkEnd w:id="32"/>
      <w:bookmarkEnd w:id="33"/>
    </w:p>
    <w:p w14:paraId="6B89A121" w14:textId="77777777"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r w:rsidR="004F119B" w:rsidRPr="004F119B">
        <w:t xml:space="preserve"> </w:t>
      </w:r>
      <w:r w:rsidR="004F119B">
        <w:t xml:space="preserve">, </w:t>
      </w:r>
      <w:r w:rsidR="004A5E22">
        <w:t xml:space="preserve">TS </w:t>
      </w:r>
      <w:r w:rsidR="004F119B">
        <w:t>32.130 [13]</w:t>
      </w:r>
      <w:r w:rsidR="00817E65" w:rsidRPr="00817E65">
        <w:t xml:space="preserve"> </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19F74C94" w14:textId="77777777" w:rsidR="00E901E2" w:rsidRDefault="00E901E2" w:rsidP="00F053E5">
      <w:pPr>
        <w:pStyle w:val="EW"/>
      </w:pPr>
    </w:p>
    <w:p w14:paraId="3F41784C" w14:textId="77777777" w:rsidR="00CF33DD" w:rsidRDefault="00CF33DD" w:rsidP="00F053E5">
      <w:pPr>
        <w:pStyle w:val="EW"/>
        <w:rPr>
          <w:rFonts w:hint="eastAsia"/>
        </w:rPr>
      </w:pPr>
      <w:r>
        <w:t>RCEF</w:t>
      </w:r>
      <w:r>
        <w:tab/>
        <w:t>RRC Connection Establishment Failure</w:t>
      </w:r>
    </w:p>
    <w:p w14:paraId="4DB0CDBB" w14:textId="77777777" w:rsidR="00734BDA" w:rsidRDefault="00E901E2" w:rsidP="00F053E5">
      <w:pPr>
        <w:pStyle w:val="EW"/>
      </w:pPr>
      <w:r>
        <w:rPr>
          <w:rFonts w:hint="eastAsia"/>
        </w:rPr>
        <w:t>RLF</w:t>
      </w:r>
      <w:r>
        <w:rPr>
          <w:rFonts w:hint="eastAsia"/>
        </w:rPr>
        <w:tab/>
        <w:t>Radio Link Failure</w:t>
      </w:r>
    </w:p>
    <w:p w14:paraId="12D15BC6" w14:textId="77777777" w:rsidR="00E901E2" w:rsidRDefault="00E901E2" w:rsidP="00F053E5">
      <w:pPr>
        <w:pStyle w:val="EW"/>
      </w:pPr>
      <w:r>
        <w:t>TCE</w:t>
      </w:r>
      <w:r>
        <w:tab/>
        <w:t>Trace Collection Entity</w:t>
      </w:r>
    </w:p>
    <w:p w14:paraId="04BA706F" w14:textId="2E48344A" w:rsidR="007A3B63" w:rsidDel="00B551B1" w:rsidRDefault="007A3B63" w:rsidP="00F053E5">
      <w:pPr>
        <w:pStyle w:val="EW"/>
        <w:rPr>
          <w:del w:id="34" w:author="32.421_CR0140_(Rel-18)_TEI18" w:date="2024-07-10T16:04:00Z"/>
        </w:rPr>
      </w:pPr>
      <w:del w:id="35" w:author="32.421_CR0140_(Rel-18)_TEI18" w:date="2024-07-10T16:04:00Z">
        <w:r w:rsidDel="00B551B1">
          <w:delText>TCE</w:delText>
        </w:r>
        <w:r w:rsidDel="00B551B1">
          <w:tab/>
          <w:delText>Trace Collection Entity</w:delText>
        </w:r>
      </w:del>
    </w:p>
    <w:p w14:paraId="7F77F9F5" w14:textId="77777777" w:rsidR="007A3B63" w:rsidRDefault="007A3B63" w:rsidP="00F053E5">
      <w:pPr>
        <w:pStyle w:val="EW"/>
      </w:pPr>
      <w:r>
        <w:t>SCGF</w:t>
      </w:r>
      <w:r>
        <w:tab/>
        <w:t>Second Cell Group Failure</w:t>
      </w:r>
    </w:p>
    <w:p w14:paraId="38BD2F94" w14:textId="77777777" w:rsidR="00E901E2" w:rsidRDefault="00E901E2">
      <w:pPr>
        <w:pStyle w:val="Heading1"/>
        <w:rPr>
          <w:rFonts w:eastAsia="Arial Unicode MS"/>
        </w:rPr>
      </w:pPr>
      <w:r>
        <w:br w:type="page"/>
      </w:r>
      <w:bookmarkStart w:id="36" w:name="_Toc20235695"/>
      <w:bookmarkStart w:id="37" w:name="_Toc28275180"/>
      <w:bookmarkStart w:id="38" w:name="_Toc155282472"/>
      <w:r>
        <w:lastRenderedPageBreak/>
        <w:t>4</w:t>
      </w:r>
      <w:r>
        <w:tab/>
        <w:t>Trace concepts and high-level architecture</w:t>
      </w:r>
      <w:bookmarkEnd w:id="36"/>
      <w:bookmarkEnd w:id="37"/>
      <w:bookmarkEnd w:id="38"/>
    </w:p>
    <w:p w14:paraId="4CD7191B" w14:textId="77777777" w:rsidR="00E901E2" w:rsidRDefault="00E901E2">
      <w:pPr>
        <w:pStyle w:val="Heading2"/>
        <w:rPr>
          <w:rFonts w:eastAsia="Arial Unicode MS"/>
        </w:rPr>
      </w:pPr>
      <w:bookmarkStart w:id="39" w:name="_Toc20235696"/>
      <w:bookmarkStart w:id="40" w:name="_Toc28275181"/>
      <w:bookmarkStart w:id="41" w:name="_Toc155282473"/>
      <w:r>
        <w:t>4.1</w:t>
      </w:r>
      <w:r>
        <w:tab/>
        <w:t>Trace concepts</w:t>
      </w:r>
      <w:bookmarkEnd w:id="39"/>
      <w:bookmarkEnd w:id="40"/>
      <w:bookmarkEnd w:id="41"/>
    </w:p>
    <w:p w14:paraId="72EB0090"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C8199C3" w14:textId="77777777" w:rsidR="00E901E2" w:rsidRDefault="00E901E2" w:rsidP="004F119B">
      <w:pPr>
        <w:pStyle w:val="B1"/>
      </w:pPr>
      <w:r>
        <w:t>-</w:t>
      </w:r>
      <w:r>
        <w:tab/>
        <w:t>Trace scope: NEs and signalling interfaces to Trace.</w:t>
      </w:r>
    </w:p>
    <w:p w14:paraId="52F494A5" w14:textId="77777777" w:rsidR="00E901E2" w:rsidRDefault="00E901E2" w:rsidP="004F119B">
      <w:pPr>
        <w:pStyle w:val="B1"/>
      </w:pPr>
      <w:r>
        <w:t>-</w:t>
      </w:r>
      <w:r>
        <w:tab/>
        <w:t>Trace depth: level of details of Trace data.</w:t>
      </w:r>
    </w:p>
    <w:p w14:paraId="0BF770BC"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2EAC9A44"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2EA6DE7F"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52B28607"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25CC96DB" w14:textId="77777777" w:rsidR="00E901E2" w:rsidRDefault="00E901E2">
      <w:pPr>
        <w:pStyle w:val="TH"/>
      </w:pPr>
      <w:r>
        <w:object w:dxaOrig="8626" w:dyaOrig="4981" w14:anchorId="2B598C1D">
          <v:shape id="_x0000_i1029" type="#_x0000_t75" style="width:383.3pt;height:221.95pt" o:ole="" o:allowoverlap="f">
            <v:imagedata r:id="rId17" o:title=""/>
          </v:shape>
          <o:OLEObject Type="Embed" ProgID="Word.Picture.8" ShapeID="_x0000_i1029" DrawAspect="Content" ObjectID="_1782132692" r:id="rId18"/>
        </w:object>
      </w:r>
    </w:p>
    <w:p w14:paraId="34C42102" w14:textId="77777777" w:rsidR="00E901E2" w:rsidRDefault="00E901E2">
      <w:pPr>
        <w:pStyle w:val="TF"/>
      </w:pPr>
      <w:r>
        <w:t xml:space="preserve">Figure 4.1.1: Maximum (or </w:t>
      </w:r>
      <w:proofErr w:type="spellStart"/>
      <w:r>
        <w:t>MaximumWithoutVendorSpecificExtension</w:t>
      </w:r>
      <w:proofErr w:type="spellEnd"/>
      <w:r>
        <w:t>) Levels of details of Trace</w:t>
      </w:r>
    </w:p>
    <w:p w14:paraId="63330E36"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38B50835" w14:textId="77777777" w:rsidR="00E901E2" w:rsidRDefault="00E901E2">
      <w:pPr>
        <w:pStyle w:val="TH"/>
      </w:pPr>
      <w:r>
        <w:object w:dxaOrig="7903" w:dyaOrig="4251" w14:anchorId="25610A7B">
          <v:shape id="_x0000_i1030" type="#_x0000_t75" style="width:395.2pt;height:212.2pt" o:ole="" o:allowoverlap="f">
            <v:imagedata r:id="rId19" o:title=""/>
          </v:shape>
          <o:OLEObject Type="Embed" ProgID="Word.Picture.8" ShapeID="_x0000_i1030" DrawAspect="Content" ObjectID="_1782132693" r:id="rId20"/>
        </w:object>
      </w:r>
    </w:p>
    <w:p w14:paraId="1408A3E3" w14:textId="77777777" w:rsidR="00E901E2" w:rsidRDefault="00E901E2">
      <w:pPr>
        <w:pStyle w:val="TF"/>
      </w:pPr>
      <w:r>
        <w:t xml:space="preserve">Figure 4.1.2: Minimum (or </w:t>
      </w:r>
      <w:proofErr w:type="spellStart"/>
      <w:r>
        <w:t>MinimumWithoutVendorSpecificExtension</w:t>
      </w:r>
      <w:proofErr w:type="spellEnd"/>
      <w:r>
        <w:t>) Levels of detail of Trace</w:t>
      </w:r>
    </w:p>
    <w:p w14:paraId="2A83EBA5"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21F3EAEA" w14:textId="77777777" w:rsidR="00E901E2" w:rsidRDefault="00E901E2">
      <w:r>
        <w:t>The Trace data recorded at each Level is defined in 3GPP TS 32.423 [3].</w:t>
      </w:r>
    </w:p>
    <w:p w14:paraId="2587E1E9" w14:textId="77777777" w:rsidR="00E901E2" w:rsidRDefault="00E901E2">
      <w:pPr>
        <w:pStyle w:val="Heading2"/>
        <w:tabs>
          <w:tab w:val="left" w:pos="1140"/>
        </w:tabs>
        <w:ind w:left="1140" w:hanging="1140"/>
        <w:rPr>
          <w:rFonts w:eastAsia="Arial Unicode MS"/>
        </w:rPr>
      </w:pPr>
      <w:bookmarkStart w:id="42" w:name="_Toc20235697"/>
      <w:bookmarkStart w:id="43" w:name="_Toc28275182"/>
      <w:bookmarkStart w:id="44" w:name="_Toc155282474"/>
      <w:r>
        <w:rPr>
          <w:rFonts w:eastAsia="Arial Unicode MS"/>
        </w:rPr>
        <w:t>4.2</w:t>
      </w:r>
      <w:r>
        <w:rPr>
          <w:rFonts w:eastAsia="Arial Unicode MS"/>
        </w:rPr>
        <w:tab/>
      </w:r>
      <w:r>
        <w:t>Trace high level Architecture</w:t>
      </w:r>
      <w:bookmarkEnd w:id="42"/>
      <w:bookmarkEnd w:id="43"/>
      <w:bookmarkEnd w:id="44"/>
    </w:p>
    <w:p w14:paraId="68F26562" w14:textId="77777777" w:rsidR="00E901E2" w:rsidRDefault="00E901E2">
      <w:pPr>
        <w:keepNext/>
      </w:pPr>
      <w:r>
        <w:t>There are two types of activation, management based activation and signalling based activation.</w:t>
      </w:r>
    </w:p>
    <w:p w14:paraId="3628543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4433A63C" w14:textId="330DC54D" w:rsidR="00E901E2" w:rsidRDefault="00842A8B">
      <w:pPr>
        <w:pStyle w:val="TH"/>
      </w:pPr>
      <w:r w:rsidRPr="00E8626E">
        <w:rPr>
          <w:noProof/>
        </w:rPr>
        <w:drawing>
          <wp:inline distT="0" distB="0" distL="0" distR="0" wp14:anchorId="16DBD146" wp14:editId="4AAB9206">
            <wp:extent cx="3054985" cy="2037080"/>
            <wp:effectExtent l="0" t="0" r="0" b="0"/>
            <wp:docPr id="7" name="Picture 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985" cy="2037080"/>
                    </a:xfrm>
                    <a:prstGeom prst="rect">
                      <a:avLst/>
                    </a:prstGeom>
                    <a:noFill/>
                    <a:ln>
                      <a:noFill/>
                    </a:ln>
                  </pic:spPr>
                </pic:pic>
              </a:graphicData>
            </a:graphic>
          </wp:inline>
        </w:drawing>
      </w:r>
    </w:p>
    <w:p w14:paraId="0C7D26FD" w14:textId="77777777" w:rsidR="00E901E2" w:rsidRDefault="00E901E2">
      <w:pPr>
        <w:pStyle w:val="TF"/>
      </w:pPr>
      <w:r>
        <w:t>Figure 4.2.1:  Architecture for Management Based Activation/Deactivation</w:t>
      </w:r>
    </w:p>
    <w:p w14:paraId="384D6D8F"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0D70E2E4" w14:textId="5DEC01A5" w:rsidR="00E901E2" w:rsidRDefault="00842A8B">
      <w:pPr>
        <w:pStyle w:val="TH"/>
        <w:rPr>
          <w:bCs/>
        </w:rPr>
      </w:pPr>
      <w:r w:rsidRPr="00E8626E">
        <w:rPr>
          <w:noProof/>
        </w:rPr>
        <w:drawing>
          <wp:inline distT="0" distB="0" distL="0" distR="0" wp14:anchorId="09F833F0" wp14:editId="02C1BFE9">
            <wp:extent cx="4522470" cy="2868930"/>
            <wp:effectExtent l="0" t="0" r="0" b="0"/>
            <wp:docPr id="8" name="Picture 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by PlantUM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470" cy="2868930"/>
                    </a:xfrm>
                    <a:prstGeom prst="rect">
                      <a:avLst/>
                    </a:prstGeom>
                    <a:noFill/>
                    <a:ln>
                      <a:noFill/>
                    </a:ln>
                  </pic:spPr>
                </pic:pic>
              </a:graphicData>
            </a:graphic>
          </wp:inline>
        </w:drawing>
      </w:r>
    </w:p>
    <w:p w14:paraId="3EBCF36F" w14:textId="77777777" w:rsidR="00E901E2" w:rsidRDefault="00E901E2">
      <w:pPr>
        <w:pStyle w:val="TF"/>
      </w:pPr>
      <w:r>
        <w:t>Figure 4.2.2: Architecture for Signalling Based Activation/Deactivation</w:t>
      </w:r>
    </w:p>
    <w:p w14:paraId="71D3C26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63D63539" w14:textId="64E86CD2" w:rsidR="00E901E2" w:rsidRDefault="00842A8B">
      <w:pPr>
        <w:pStyle w:val="TH"/>
      </w:pPr>
      <w:r w:rsidRPr="00E8626E">
        <w:rPr>
          <w:noProof/>
        </w:rPr>
        <w:drawing>
          <wp:inline distT="0" distB="0" distL="0" distR="0" wp14:anchorId="11ED38EF" wp14:editId="2ECC0BAB">
            <wp:extent cx="4845685" cy="2858135"/>
            <wp:effectExtent l="0" t="0" r="0" b="0"/>
            <wp:docPr id="9"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5685" cy="2858135"/>
                    </a:xfrm>
                    <a:prstGeom prst="rect">
                      <a:avLst/>
                    </a:prstGeom>
                    <a:noFill/>
                    <a:ln>
                      <a:noFill/>
                    </a:ln>
                  </pic:spPr>
                </pic:pic>
              </a:graphicData>
            </a:graphic>
          </wp:inline>
        </w:drawing>
      </w:r>
    </w:p>
    <w:p w14:paraId="2BC4A7F2" w14:textId="77777777" w:rsidR="00E901E2" w:rsidRDefault="00E901E2">
      <w:pPr>
        <w:pStyle w:val="TF"/>
      </w:pPr>
      <w:r>
        <w:t xml:space="preserve">Figure 4.2.3: Architecture for High-level view of Trace Reporting </w:t>
      </w:r>
    </w:p>
    <w:p w14:paraId="326BB965" w14:textId="77777777" w:rsidR="00E901E2" w:rsidRDefault="00E901E2" w:rsidP="00BF16DE">
      <w:pPr>
        <w:keepNext/>
      </w:pPr>
    </w:p>
    <w:p w14:paraId="69B4204B" w14:textId="77777777" w:rsidR="00E901E2" w:rsidRDefault="00BF16DE" w:rsidP="00BF16DE">
      <w:pPr>
        <w:pStyle w:val="NO"/>
        <w:rPr>
          <w:lang w:val="en-GB"/>
        </w:rPr>
      </w:pPr>
      <w:r>
        <w:t>NOTE</w:t>
      </w:r>
      <w:r w:rsidR="00E901E2">
        <w:rPr>
          <w:lang w:val="en-GB"/>
        </w:rPr>
        <w:t>:</w:t>
      </w:r>
      <w:r>
        <w:tab/>
      </w:r>
      <w:r w:rsidR="00E901E2">
        <w:rPr>
          <w:lang w:val="en-GB"/>
        </w:rPr>
        <w:t>The placement of the Trace Collection Entity is a deployment matter for the operator. If it is placed outside the operator's secure zone, it is up to the operator to use secure connections to and from the Trace Collection Entity.</w:t>
      </w:r>
    </w:p>
    <w:p w14:paraId="3E47DDD3" w14:textId="77777777" w:rsidR="000A460B" w:rsidRDefault="000A460B" w:rsidP="000A460B">
      <w:r>
        <w:rPr>
          <w:lang w:val="en-US"/>
        </w:rPr>
        <w:t xml:space="preserve">Figure 4.2.4 represents </w:t>
      </w:r>
      <w:r>
        <w:t xml:space="preserve">the high-level view of the architecture of Trace Reporting within the context of the Services Based Management Architecture (see TS 28.533 [22]) illustrating the relationship between Network Element as "trace data reporting </w:t>
      </w:r>
      <w:proofErr w:type="spellStart"/>
      <w:r>
        <w:t>MnS</w:t>
      </w:r>
      <w:proofErr w:type="spellEnd"/>
      <w:r>
        <w:t xml:space="preserve">" producer, Management Function as both producer and consumer of this </w:t>
      </w:r>
      <w:proofErr w:type="spellStart"/>
      <w:r>
        <w:t>MnS</w:t>
      </w:r>
      <w:proofErr w:type="spellEnd"/>
      <w:r>
        <w:t xml:space="preserve"> and data consumer (TCE) as consumer of this </w:t>
      </w:r>
      <w:proofErr w:type="spellStart"/>
      <w:r>
        <w:t>MnS</w:t>
      </w:r>
      <w:proofErr w:type="spellEnd"/>
      <w:r>
        <w:t>.</w:t>
      </w:r>
    </w:p>
    <w:p w14:paraId="6615B5CD" w14:textId="1629499E" w:rsidR="000A460B" w:rsidRDefault="00842A8B" w:rsidP="000A460B">
      <w:pPr>
        <w:pStyle w:val="TH"/>
      </w:pPr>
      <w:r>
        <w:rPr>
          <w:noProof/>
        </w:rPr>
        <w:lastRenderedPageBreak/>
        <w:drawing>
          <wp:inline distT="0" distB="0" distL="0" distR="0" wp14:anchorId="54ADEBE2" wp14:editId="1D8BC5A0">
            <wp:extent cx="3980815" cy="2031365"/>
            <wp:effectExtent l="0" t="0" r="0" b="0"/>
            <wp:docPr id="10"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2031365"/>
                    </a:xfrm>
                    <a:prstGeom prst="rect">
                      <a:avLst/>
                    </a:prstGeom>
                    <a:noFill/>
                    <a:ln>
                      <a:noFill/>
                    </a:ln>
                  </pic:spPr>
                </pic:pic>
              </a:graphicData>
            </a:graphic>
          </wp:inline>
        </w:drawing>
      </w:r>
      <w:r w:rsidR="000A460B">
        <w:t xml:space="preserve"> </w:t>
      </w:r>
    </w:p>
    <w:p w14:paraId="69EC649E" w14:textId="77777777" w:rsidR="000A460B" w:rsidRDefault="000A460B" w:rsidP="000A460B">
      <w:pPr>
        <w:pStyle w:val="TF"/>
      </w:pPr>
      <w:r>
        <w:t xml:space="preserve">Figure 4.2.4: Interactions between producers and consumers of "trace data reporting </w:t>
      </w:r>
      <w:proofErr w:type="spellStart"/>
      <w:r>
        <w:t>MnS</w:t>
      </w:r>
      <w:proofErr w:type="spellEnd"/>
      <w:r>
        <w:t>"</w:t>
      </w:r>
    </w:p>
    <w:p w14:paraId="2CDCF7DD" w14:textId="77777777" w:rsidR="000A460B" w:rsidRPr="006013A9" w:rsidRDefault="000A460B" w:rsidP="006013A9"/>
    <w:p w14:paraId="341D936E" w14:textId="77777777" w:rsidR="00E901E2" w:rsidRDefault="00E901E2">
      <w:pPr>
        <w:pStyle w:val="Heading2"/>
        <w:tabs>
          <w:tab w:val="left" w:pos="1140"/>
        </w:tabs>
        <w:ind w:left="1140" w:hanging="1140"/>
        <w:rPr>
          <w:rFonts w:eastAsia="Arial Unicode MS"/>
        </w:rPr>
      </w:pPr>
      <w:bookmarkStart w:id="45" w:name="_Toc20235698"/>
      <w:bookmarkStart w:id="46" w:name="_Toc28275183"/>
      <w:bookmarkStart w:id="47" w:name="_Toc155282475"/>
      <w:r>
        <w:rPr>
          <w:rFonts w:eastAsia="Arial Unicode MS"/>
        </w:rPr>
        <w:t>4.3</w:t>
      </w:r>
      <w:r>
        <w:rPr>
          <w:rFonts w:eastAsia="Arial Unicode MS"/>
        </w:rPr>
        <w:tab/>
        <w:t xml:space="preserve">Service Level </w:t>
      </w:r>
      <w:r>
        <w:t>Tracing for IMS high level Architecture</w:t>
      </w:r>
      <w:bookmarkEnd w:id="45"/>
      <w:bookmarkEnd w:id="46"/>
      <w:bookmarkEnd w:id="47"/>
    </w:p>
    <w:p w14:paraId="6DADBB00" w14:textId="77777777" w:rsidR="00E901E2" w:rsidRDefault="00E901E2">
      <w:pPr>
        <w:keepNext/>
      </w:pPr>
      <w:bookmarkStart w:id="48" w:name="OLE_LINK1"/>
      <w:r>
        <w:t xml:space="preserve">There are two ways in which to activate service level trace for IMS: </w:t>
      </w:r>
    </w:p>
    <w:p w14:paraId="3CEBD940" w14:textId="77777777" w:rsidR="00E901E2" w:rsidRDefault="00BF16DE" w:rsidP="00BF16DE">
      <w:pPr>
        <w:pStyle w:val="B1"/>
      </w:pPr>
      <w:r>
        <w:t>a)</w:t>
      </w:r>
      <w:r>
        <w:tab/>
      </w:r>
      <w:r w:rsidR="00E901E2">
        <w:t xml:space="preserve">Trace activation at the UE, and </w:t>
      </w:r>
    </w:p>
    <w:p w14:paraId="3EFA359B" w14:textId="77777777" w:rsidR="00E901E2" w:rsidRDefault="00BF16DE" w:rsidP="00BF16DE">
      <w:pPr>
        <w:pStyle w:val="B1"/>
      </w:pPr>
      <w:r>
        <w:t>b)</w:t>
      </w:r>
      <w:r>
        <w:tab/>
      </w:r>
      <w:r w:rsidR="00E901E2">
        <w:t>Trace activation at an IMS NE.</w:t>
      </w:r>
    </w:p>
    <w:p w14:paraId="1FE74E7B"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48"/>
    <w:p w14:paraId="07BA8FFE" w14:textId="0BAA95D2" w:rsidR="00E901E2" w:rsidRDefault="00842A8B">
      <w:pPr>
        <w:pStyle w:val="TH"/>
      </w:pPr>
      <w:r w:rsidRPr="00E8626E">
        <w:rPr>
          <w:noProof/>
        </w:rPr>
        <w:drawing>
          <wp:inline distT="0" distB="0" distL="0" distR="0" wp14:anchorId="2F3F2CBF" wp14:editId="1BD669EE">
            <wp:extent cx="5086985" cy="4495165"/>
            <wp:effectExtent l="0" t="0" r="0" b="0"/>
            <wp:docPr id="11"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by PlantUM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985" cy="4495165"/>
                    </a:xfrm>
                    <a:prstGeom prst="rect">
                      <a:avLst/>
                    </a:prstGeom>
                    <a:noFill/>
                    <a:ln>
                      <a:noFill/>
                    </a:ln>
                  </pic:spPr>
                </pic:pic>
              </a:graphicData>
            </a:graphic>
          </wp:inline>
        </w:drawing>
      </w:r>
    </w:p>
    <w:p w14:paraId="1B32A571" w14:textId="77777777" w:rsidR="00E901E2" w:rsidRDefault="00E901E2">
      <w:pPr>
        <w:pStyle w:val="TF"/>
      </w:pPr>
      <w:bookmarkStart w:id="49" w:name="OLE_LINK3"/>
      <w:r>
        <w:t>Figure 4.3.1: Architecture for Signalling Based Activation/Deactivation required for Service Level Tracing for IMS at the UE</w:t>
      </w:r>
    </w:p>
    <w:bookmarkEnd w:id="49"/>
    <w:p w14:paraId="0101B34D"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39483CE2" w14:textId="250F633E" w:rsidR="00E901E2" w:rsidRDefault="00842A8B">
      <w:pPr>
        <w:pStyle w:val="TH"/>
      </w:pPr>
      <w:r w:rsidRPr="00E8626E">
        <w:rPr>
          <w:noProof/>
        </w:rPr>
        <w:drawing>
          <wp:inline distT="0" distB="0" distL="0" distR="0" wp14:anchorId="25A46797" wp14:editId="32A2A7E2">
            <wp:extent cx="3789045" cy="2868930"/>
            <wp:effectExtent l="0" t="0" r="0" b="0"/>
            <wp:docPr id="12"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9045" cy="2868930"/>
                    </a:xfrm>
                    <a:prstGeom prst="rect">
                      <a:avLst/>
                    </a:prstGeom>
                    <a:noFill/>
                    <a:ln>
                      <a:noFill/>
                    </a:ln>
                  </pic:spPr>
                </pic:pic>
              </a:graphicData>
            </a:graphic>
          </wp:inline>
        </w:drawing>
      </w:r>
    </w:p>
    <w:p w14:paraId="23546E84" w14:textId="77777777" w:rsidR="00E901E2" w:rsidRDefault="00E901E2">
      <w:pPr>
        <w:pStyle w:val="TF"/>
      </w:pPr>
      <w:r>
        <w:t xml:space="preserve">Figure 4.3.2 : Architecture for Signalling Based Activation/Deactivation required for </w:t>
      </w:r>
      <w:r>
        <w:br/>
        <w:t>Service Level Tracing for IMS at the IMS NE</w:t>
      </w:r>
    </w:p>
    <w:p w14:paraId="792076AC"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6D759194" w14:textId="20A3AA78" w:rsidR="00E901E2" w:rsidRDefault="00842A8B">
      <w:pPr>
        <w:ind w:left="2840" w:firstLine="284"/>
      </w:pPr>
      <w:r w:rsidRPr="00E8626E">
        <w:rPr>
          <w:noProof/>
        </w:rPr>
        <w:drawing>
          <wp:inline distT="0" distB="0" distL="0" distR="0" wp14:anchorId="2F26DB48" wp14:editId="7D36212D">
            <wp:extent cx="2256155" cy="2037080"/>
            <wp:effectExtent l="0" t="0" r="0" b="0"/>
            <wp:docPr id="13"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155" cy="2037080"/>
                    </a:xfrm>
                    <a:prstGeom prst="rect">
                      <a:avLst/>
                    </a:prstGeom>
                    <a:noFill/>
                    <a:ln>
                      <a:noFill/>
                    </a:ln>
                  </pic:spPr>
                </pic:pic>
              </a:graphicData>
            </a:graphic>
          </wp:inline>
        </w:drawing>
      </w:r>
    </w:p>
    <w:p w14:paraId="525EC696" w14:textId="77777777" w:rsidR="00E901E2" w:rsidRDefault="00E901E2">
      <w:pPr>
        <w:pStyle w:val="TF"/>
        <w:spacing w:after="0"/>
      </w:pPr>
      <w:r>
        <w:t>Figure 4.3.3: Architecture for Trace Reporting from UE to support Service Level Tracing for IMS</w:t>
      </w:r>
    </w:p>
    <w:p w14:paraId="18F55105" w14:textId="77777777" w:rsidR="00E901E2" w:rsidRDefault="00E901E2">
      <w:pPr>
        <w:pStyle w:val="Heading1"/>
      </w:pPr>
      <w:r>
        <w:br w:type="page"/>
      </w:r>
      <w:bookmarkStart w:id="50" w:name="_Toc20235699"/>
      <w:bookmarkStart w:id="51" w:name="_Toc28275184"/>
      <w:bookmarkStart w:id="52" w:name="_Toc155282476"/>
      <w:r>
        <w:lastRenderedPageBreak/>
        <w:t>5</w:t>
      </w:r>
      <w:r>
        <w:tab/>
        <w:t>Trace requirements</w:t>
      </w:r>
      <w:bookmarkEnd w:id="50"/>
      <w:bookmarkEnd w:id="51"/>
      <w:bookmarkEnd w:id="52"/>
    </w:p>
    <w:p w14:paraId="1631EF35" w14:textId="77777777" w:rsidR="00E901E2" w:rsidRDefault="00E901E2">
      <w:pPr>
        <w:pStyle w:val="Heading2"/>
      </w:pPr>
      <w:bookmarkStart w:id="53" w:name="_Toc20235700"/>
      <w:bookmarkStart w:id="54" w:name="_Toc28275185"/>
      <w:bookmarkStart w:id="55" w:name="_Toc155282477"/>
      <w:r>
        <w:t>5.1</w:t>
      </w:r>
      <w:r>
        <w:tab/>
        <w:t>General trace requirements</w:t>
      </w:r>
      <w:bookmarkEnd w:id="53"/>
      <w:bookmarkEnd w:id="54"/>
      <w:bookmarkEnd w:id="55"/>
    </w:p>
    <w:p w14:paraId="14B2752F" w14:textId="77777777" w:rsidR="00E901E2" w:rsidRDefault="00E901E2">
      <w:pPr>
        <w:keepNext/>
        <w:keepLines/>
      </w:pPr>
      <w:r>
        <w:t>The general high-level requirements for Trace, common to both Management activation/deactivation and Signalling Based Activation/Deactivation, are as follows:</w:t>
      </w:r>
    </w:p>
    <w:p w14:paraId="1D46570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2E848D6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E32035C"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FB7B0D2"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55073E4E"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1EE2442"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77F1BD5B" w14:textId="77777777" w:rsidR="00E901E2" w:rsidRDefault="00E901E2">
      <w:pPr>
        <w:keepNext/>
        <w:keepLines/>
      </w:pPr>
      <w:r>
        <w:t>The high-level requirements for Trace, specific for Service Level Tracing for IMS are as follows:</w:t>
      </w:r>
    </w:p>
    <w:p w14:paraId="0FFA53E8" w14:textId="77777777" w:rsidR="00E901E2" w:rsidRDefault="00E901E2">
      <w:r>
        <w:t>The following high-level OMA Service Level Tracing requirements apply. (refer to OMA Service Provider Environment Requirements [9]).</w:t>
      </w:r>
    </w:p>
    <w:p w14:paraId="1171AAE6"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50B5F532" w14:textId="77777777" w:rsidR="00E901E2" w:rsidRDefault="00E901E2">
      <w:pPr>
        <w:numPr>
          <w:ilvl w:val="0"/>
          <w:numId w:val="2"/>
        </w:numPr>
        <w:overflowPunct/>
        <w:autoSpaceDE/>
        <w:autoSpaceDN/>
        <w:adjustRightInd/>
        <w:textAlignment w:val="auto"/>
      </w:pPr>
      <w:r>
        <w:t>[SLT-HL-1] with the following clarification:</w:t>
      </w:r>
    </w:p>
    <w:p w14:paraId="6F8C6F7B" w14:textId="77777777" w:rsidR="00E901E2" w:rsidRDefault="00E901E2">
      <w:pPr>
        <w:pStyle w:val="B3"/>
      </w:pPr>
      <w:r>
        <w:t>-</w:t>
      </w:r>
      <w:r>
        <w:tab/>
        <w:t xml:space="preserve">The OMA term </w:t>
      </w:r>
      <w:r>
        <w:rPr>
          <w:i/>
          <w:iCs/>
        </w:rPr>
        <w:t>OMA Service Provider Environment (OSPE)</w:t>
      </w:r>
      <w:r>
        <w:t xml:space="preserve"> shall be understood as PLMN.</w:t>
      </w:r>
    </w:p>
    <w:p w14:paraId="799DA63C" w14:textId="77777777" w:rsidR="00E901E2" w:rsidRDefault="00E901E2">
      <w:pPr>
        <w:numPr>
          <w:ilvl w:val="0"/>
          <w:numId w:val="2"/>
        </w:numPr>
        <w:overflowPunct/>
        <w:autoSpaceDE/>
        <w:autoSpaceDN/>
        <w:adjustRightInd/>
        <w:textAlignment w:val="auto"/>
      </w:pPr>
      <w:r>
        <w:t>[SLT-HL-5] with the following clarification:</w:t>
      </w:r>
    </w:p>
    <w:p w14:paraId="2FFF4302"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6EBA7D43" w14:textId="77777777" w:rsidR="00E901E2" w:rsidRDefault="00E901E2">
      <w:pPr>
        <w:numPr>
          <w:ilvl w:val="0"/>
          <w:numId w:val="2"/>
        </w:numPr>
        <w:overflowPunct/>
        <w:autoSpaceDE/>
        <w:autoSpaceDN/>
        <w:adjustRightInd/>
        <w:textAlignment w:val="auto"/>
      </w:pPr>
      <w:r>
        <w:t>[SLT-HL-6] with the following clarification:</w:t>
      </w:r>
    </w:p>
    <w:p w14:paraId="036475DE"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400A894F"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6F42765C" w14:textId="77777777" w:rsidR="00E901E2" w:rsidRDefault="00E901E2">
      <w:pPr>
        <w:numPr>
          <w:ilvl w:val="0"/>
          <w:numId w:val="2"/>
        </w:numPr>
        <w:overflowPunct/>
        <w:autoSpaceDE/>
        <w:autoSpaceDN/>
        <w:adjustRightInd/>
        <w:textAlignment w:val="auto"/>
      </w:pPr>
      <w:r>
        <w:t>[SLT-HL-10] with the following clarification:</w:t>
      </w:r>
    </w:p>
    <w:p w14:paraId="63C39F61" w14:textId="77777777" w:rsidR="00E901E2" w:rsidRDefault="00E901E2">
      <w:pPr>
        <w:pStyle w:val="B3"/>
      </w:pPr>
      <w:r>
        <w:t>-</w:t>
      </w:r>
      <w:r>
        <w:tab/>
        <w:t>IMS elements that do not support Service Level Tracing shall not prohibit the propagation of the Trace Parameter Propagation.</w:t>
      </w:r>
    </w:p>
    <w:p w14:paraId="62C64519" w14:textId="77777777" w:rsidR="00E901E2" w:rsidRDefault="00E901E2">
      <w:pPr>
        <w:numPr>
          <w:ilvl w:val="0"/>
          <w:numId w:val="2"/>
        </w:numPr>
        <w:overflowPunct/>
        <w:autoSpaceDE/>
        <w:autoSpaceDN/>
        <w:adjustRightInd/>
        <w:textAlignment w:val="auto"/>
      </w:pPr>
      <w:r>
        <w:t>[SLT-OSR-1</w:t>
      </w:r>
    </w:p>
    <w:p w14:paraId="6B55A96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0507550" w14:textId="77777777" w:rsidR="00E901E2" w:rsidRDefault="00E901E2">
      <w:pPr>
        <w:pStyle w:val="Heading2"/>
      </w:pPr>
      <w:r>
        <w:br w:type="page"/>
      </w:r>
      <w:bookmarkStart w:id="56" w:name="_Toc20235701"/>
      <w:bookmarkStart w:id="57" w:name="_Toc28275186"/>
      <w:bookmarkStart w:id="58" w:name="_Toc155282478"/>
      <w:r>
        <w:lastRenderedPageBreak/>
        <w:t>5.2</w:t>
      </w:r>
      <w:r>
        <w:tab/>
        <w:t>Requirements for Trace data</w:t>
      </w:r>
      <w:bookmarkEnd w:id="56"/>
      <w:bookmarkEnd w:id="57"/>
      <w:bookmarkEnd w:id="58"/>
    </w:p>
    <w:p w14:paraId="39B14E03" w14:textId="77777777" w:rsidR="00E901E2" w:rsidRDefault="00E901E2">
      <w:r>
        <w:t>The high level requirements for Trace data, common to both Management activation/deactivation and Signalling Based Activation/Deactivation, are as follows:</w:t>
      </w:r>
    </w:p>
    <w:p w14:paraId="620A9BA9"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4C0282AD" w14:textId="77777777" w:rsidR="00E901E2" w:rsidRDefault="00E901E2">
      <w:pPr>
        <w:pStyle w:val="B3"/>
      </w:pPr>
      <w:r>
        <w:t>-</w:t>
      </w:r>
      <w:r>
        <w:tab/>
        <w:t xml:space="preserve">MSC Server: A, </w:t>
      </w:r>
      <w:proofErr w:type="spellStart"/>
      <w:r>
        <w:t>Iu</w:t>
      </w:r>
      <w:proofErr w:type="spellEnd"/>
      <w:r>
        <w:t>-CS, Mc and MAP (G, B, E, F, D, C) interfaces; CAP</w:t>
      </w:r>
    </w:p>
    <w:p w14:paraId="175C1059" w14:textId="77777777" w:rsidR="00E901E2" w:rsidRDefault="00E901E2">
      <w:pPr>
        <w:pStyle w:val="B3"/>
      </w:pPr>
      <w:r>
        <w:t>-</w:t>
      </w:r>
      <w:r>
        <w:tab/>
        <w:t xml:space="preserve">MGW: Mc, Nb-UP, </w:t>
      </w:r>
      <w:proofErr w:type="spellStart"/>
      <w:r>
        <w:t>Iu</w:t>
      </w:r>
      <w:proofErr w:type="spellEnd"/>
      <w:r>
        <w:t>-UP</w:t>
      </w:r>
    </w:p>
    <w:p w14:paraId="41EBF695" w14:textId="77777777" w:rsidR="00E901E2" w:rsidRDefault="00E901E2">
      <w:pPr>
        <w:pStyle w:val="B3"/>
      </w:pPr>
      <w:r>
        <w:t>-</w:t>
      </w:r>
      <w:r>
        <w:tab/>
        <w:t>HSS: MAP (C, D, Gc, Gr) Cx, S6a</w:t>
      </w:r>
      <w:r w:rsidR="000A3DC3">
        <w:t>,</w:t>
      </w:r>
      <w:r>
        <w:t xml:space="preserve"> S6d</w:t>
      </w:r>
      <w:r w:rsidR="000A3DC3">
        <w:t>, Sh, N70, N71 and NU1</w:t>
      </w:r>
      <w:r>
        <w:t xml:space="preserve"> interfaces and location and subscription information</w:t>
      </w:r>
    </w:p>
    <w:p w14:paraId="145F7A37" w14:textId="77777777" w:rsidR="00E901E2" w:rsidRDefault="00E901E2">
      <w:pPr>
        <w:pStyle w:val="B3"/>
        <w:rPr>
          <w:rFonts w:hint="eastAsia"/>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2DE0396B"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E078282"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51267763" w14:textId="77777777" w:rsidR="00E901E2" w:rsidRDefault="00E901E2">
      <w:pPr>
        <w:pStyle w:val="B3"/>
      </w:pPr>
      <w:r>
        <w:t>-</w:t>
      </w:r>
      <w:r>
        <w:tab/>
        <w:t>S-CSCF: Mw, Mg, Mr and Mi interfaces</w:t>
      </w:r>
    </w:p>
    <w:p w14:paraId="4BBEF9B7" w14:textId="77777777" w:rsidR="00E901E2" w:rsidRDefault="00E901E2">
      <w:pPr>
        <w:pStyle w:val="B3"/>
      </w:pPr>
      <w:r>
        <w:t>-</w:t>
      </w:r>
      <w:r>
        <w:tab/>
        <w:t>P-CSCF: Gm and Go interfaces</w:t>
      </w:r>
    </w:p>
    <w:p w14:paraId="787EB8C5"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Iub and </w:t>
      </w:r>
      <w:proofErr w:type="spellStart"/>
      <w:r>
        <w:t>Uu</w:t>
      </w:r>
      <w:proofErr w:type="spellEnd"/>
      <w:r>
        <w:t xml:space="preserve"> interfaces</w:t>
      </w:r>
    </w:p>
    <w:p w14:paraId="30834EDC" w14:textId="77777777" w:rsidR="00E901E2" w:rsidRPr="00084DDA" w:rsidRDefault="00E901E2">
      <w:pPr>
        <w:pStyle w:val="B3"/>
        <w:rPr>
          <w:lang w:val="fr-FR"/>
        </w:rPr>
      </w:pPr>
      <w:r w:rsidRPr="00084DDA">
        <w:rPr>
          <w:lang w:val="fr-FR"/>
        </w:rPr>
        <w:t>-</w:t>
      </w:r>
      <w:r w:rsidRPr="00084DDA">
        <w:rPr>
          <w:lang w:val="fr-FR"/>
        </w:rPr>
        <w:tab/>
        <w:t xml:space="preserve">BM-SC: </w:t>
      </w:r>
      <w:proofErr w:type="spellStart"/>
      <w:r w:rsidRPr="00084DDA">
        <w:rPr>
          <w:lang w:val="fr-FR"/>
        </w:rPr>
        <w:t>Gmb</w:t>
      </w:r>
      <w:proofErr w:type="spellEnd"/>
      <w:r w:rsidRPr="00084DDA">
        <w:rPr>
          <w:lang w:val="fr-FR"/>
        </w:rPr>
        <w:t xml:space="preserve"> interface</w:t>
      </w:r>
    </w:p>
    <w:p w14:paraId="387519FA" w14:textId="77777777" w:rsidR="00FB0D99" w:rsidRPr="00084DDA" w:rsidRDefault="00FB0D99" w:rsidP="00893A0F">
      <w:pPr>
        <w:pStyle w:val="B1"/>
        <w:ind w:left="1135"/>
        <w:rPr>
          <w:lang w:val="fr-FR"/>
        </w:rPr>
      </w:pPr>
      <w:bookmarkStart w:id="59" w:name="_Hlk5031928"/>
      <w:r w:rsidRPr="00084DDA">
        <w:rPr>
          <w:lang w:val="fr-FR"/>
        </w:rPr>
        <w:t>-</w:t>
      </w:r>
      <w:r w:rsidRPr="00084DDA">
        <w:rPr>
          <w:lang w:val="fr-FR"/>
        </w:rPr>
        <w:tab/>
      </w:r>
      <w:proofErr w:type="spellStart"/>
      <w:r w:rsidRPr="00084DDA">
        <w:rPr>
          <w:lang w:val="fr-FR"/>
        </w:rPr>
        <w:t>eNB</w:t>
      </w:r>
      <w:proofErr w:type="spellEnd"/>
      <w:r w:rsidRPr="00084DDA">
        <w:rPr>
          <w:lang w:val="fr-FR"/>
        </w:rPr>
        <w:t>/en-</w:t>
      </w:r>
      <w:proofErr w:type="spellStart"/>
      <w:r w:rsidRPr="00084DDA">
        <w:rPr>
          <w:lang w:val="fr-FR"/>
        </w:rPr>
        <w:t>gNB</w:t>
      </w:r>
      <w:proofErr w:type="spellEnd"/>
      <w:r w:rsidRPr="00084DDA">
        <w:rPr>
          <w:lang w:val="fr-FR"/>
        </w:rPr>
        <w:t xml:space="preserve">: S1-MME, X2, </w:t>
      </w:r>
      <w:proofErr w:type="spellStart"/>
      <w:r w:rsidRPr="00084DDA">
        <w:rPr>
          <w:lang w:val="fr-FR"/>
        </w:rPr>
        <w:t>Uu</w:t>
      </w:r>
      <w:proofErr w:type="spellEnd"/>
      <w:r w:rsidRPr="00084DDA">
        <w:rPr>
          <w:lang w:val="fr-FR"/>
        </w:rPr>
        <w:t>, F1-C, E1</w:t>
      </w:r>
      <w:bookmarkEnd w:id="59"/>
    </w:p>
    <w:p w14:paraId="7F724D4E" w14:textId="77777777" w:rsidR="00E901E2" w:rsidRDefault="00E901E2">
      <w:pPr>
        <w:pStyle w:val="B3"/>
      </w:pPr>
      <w:r>
        <w:t>-</w:t>
      </w:r>
      <w:r>
        <w:tab/>
        <w:t>MME: S1-MME, S3, S6a, S10, S11, S13</w:t>
      </w:r>
      <w:r w:rsidR="00BF16DE">
        <w:t>, N26</w:t>
      </w:r>
    </w:p>
    <w:p w14:paraId="5F0CA019" w14:textId="77777777" w:rsidR="00E901E2" w:rsidRDefault="00E901E2">
      <w:pPr>
        <w:pStyle w:val="B3"/>
      </w:pPr>
      <w:r>
        <w:t>-</w:t>
      </w:r>
      <w:r>
        <w:tab/>
        <w:t>Serving Gateway: S4, S5, S8, S11</w:t>
      </w:r>
    </w:p>
    <w:p w14:paraId="0266B52E" w14:textId="77777777" w:rsidR="00E901E2" w:rsidRDefault="00E901E2">
      <w:pPr>
        <w:pStyle w:val="B3"/>
      </w:pPr>
      <w:r>
        <w:t>-</w:t>
      </w:r>
      <w:r>
        <w:tab/>
        <w:t xml:space="preserve">PDN Gateway: S2a, S2b, S2c, S5, S6b, Gx, S8, </w:t>
      </w:r>
      <w:proofErr w:type="spellStart"/>
      <w:r>
        <w:t>SGi</w:t>
      </w:r>
      <w:proofErr w:type="spellEnd"/>
    </w:p>
    <w:p w14:paraId="39414DE0" w14:textId="77777777" w:rsidR="00BF16DE" w:rsidRDefault="00BF16DE" w:rsidP="00BF16DE">
      <w:pPr>
        <w:pStyle w:val="B3"/>
      </w:pPr>
      <w:r>
        <w:t>-</w:t>
      </w:r>
      <w:r>
        <w:tab/>
        <w:t>AUSF: N12, N13</w:t>
      </w:r>
    </w:p>
    <w:p w14:paraId="19554BA4" w14:textId="77777777" w:rsidR="00BF16DE" w:rsidRDefault="00BF16DE" w:rsidP="00BF16DE">
      <w:pPr>
        <w:pStyle w:val="B3"/>
      </w:pPr>
      <w:r>
        <w:t>-</w:t>
      </w:r>
      <w:r>
        <w:tab/>
        <w:t>AMF: N1, N2, N8, N11, N12, N14, N15, N20, N22, N26</w:t>
      </w:r>
    </w:p>
    <w:p w14:paraId="7843A512" w14:textId="77777777" w:rsidR="00BF16DE" w:rsidRDefault="00BF16DE" w:rsidP="00BF16DE">
      <w:pPr>
        <w:pStyle w:val="B3"/>
      </w:pPr>
      <w:r>
        <w:t>-</w:t>
      </w:r>
      <w:r>
        <w:tab/>
        <w:t>NEF: N29, N30, N33</w:t>
      </w:r>
    </w:p>
    <w:p w14:paraId="5620A337" w14:textId="77777777" w:rsidR="00BF16DE" w:rsidRDefault="00BF16DE" w:rsidP="00BF16DE">
      <w:pPr>
        <w:pStyle w:val="B3"/>
      </w:pPr>
      <w:r>
        <w:t>-</w:t>
      </w:r>
      <w:r>
        <w:tab/>
        <w:t>NRF: N27</w:t>
      </w:r>
    </w:p>
    <w:p w14:paraId="3D22629A" w14:textId="77777777" w:rsidR="00BF16DE" w:rsidRDefault="00BF16DE" w:rsidP="00BF16DE">
      <w:pPr>
        <w:pStyle w:val="B3"/>
      </w:pPr>
      <w:r>
        <w:t>-</w:t>
      </w:r>
      <w:r>
        <w:tab/>
        <w:t>NSSF: N22, N31</w:t>
      </w:r>
    </w:p>
    <w:p w14:paraId="6B2D7DD1" w14:textId="77777777" w:rsidR="00BF16DE" w:rsidRDefault="00BF16DE" w:rsidP="00BF16DE">
      <w:pPr>
        <w:pStyle w:val="B3"/>
      </w:pPr>
      <w:r>
        <w:t>-</w:t>
      </w:r>
      <w:r>
        <w:tab/>
        <w:t>PCF: N5, N7, N15</w:t>
      </w:r>
    </w:p>
    <w:p w14:paraId="4B40ACE4" w14:textId="77777777" w:rsidR="00BF16DE" w:rsidRDefault="00BF16DE" w:rsidP="00BF16DE">
      <w:pPr>
        <w:pStyle w:val="B3"/>
      </w:pPr>
      <w:r>
        <w:t>-</w:t>
      </w:r>
      <w:r>
        <w:tab/>
        <w:t xml:space="preserve">SMF: N4, N7, N10, N11, </w:t>
      </w:r>
      <w:r w:rsidR="00AA0128">
        <w:t xml:space="preserve">N16, N16a, N38, </w:t>
      </w:r>
      <w:r>
        <w:t>S5-C</w:t>
      </w:r>
    </w:p>
    <w:p w14:paraId="0B358B4F" w14:textId="77777777" w:rsidR="00BF16DE" w:rsidRDefault="00BF16DE" w:rsidP="00BF16DE">
      <w:pPr>
        <w:pStyle w:val="B3"/>
      </w:pPr>
      <w:r>
        <w:t>-</w:t>
      </w:r>
      <w:r>
        <w:tab/>
        <w:t>SMSF: N20, N21</w:t>
      </w:r>
    </w:p>
    <w:p w14:paraId="202E1F6E" w14:textId="77777777" w:rsidR="00BF16DE" w:rsidRDefault="00BF16DE" w:rsidP="00BF16DE">
      <w:pPr>
        <w:pStyle w:val="B3"/>
      </w:pPr>
      <w:r>
        <w:t>-</w:t>
      </w:r>
      <w:r>
        <w:tab/>
        <w:t>UDM: N8, N10, N13, N21</w:t>
      </w:r>
      <w:r w:rsidR="000A3DC3">
        <w:t>, NU1</w:t>
      </w:r>
    </w:p>
    <w:p w14:paraId="24788E9D" w14:textId="77777777" w:rsidR="00BF16DE" w:rsidRDefault="00BF16DE" w:rsidP="00BF16DE">
      <w:pPr>
        <w:pStyle w:val="B3"/>
      </w:pPr>
      <w:r>
        <w:t>-</w:t>
      </w:r>
      <w:r>
        <w:tab/>
        <w:t>UPF: N4</w:t>
      </w:r>
    </w:p>
    <w:p w14:paraId="4003D3BC" w14:textId="77777777" w:rsidR="00BF16DE" w:rsidRPr="00CC2A3B" w:rsidRDefault="00BF16DE" w:rsidP="00BF16DE">
      <w:pPr>
        <w:pStyle w:val="B3"/>
      </w:pPr>
      <w:r w:rsidRPr="00CC2A3B">
        <w:t>-</w:t>
      </w:r>
      <w:r w:rsidRPr="00CC2A3B">
        <w:tab/>
        <w:t>AF: N5, N33</w:t>
      </w:r>
    </w:p>
    <w:p w14:paraId="6DDE9DB3" w14:textId="77777777" w:rsidR="000E13BD" w:rsidRPr="00893A0F" w:rsidRDefault="000E13BD" w:rsidP="000E13BD">
      <w:pPr>
        <w:pStyle w:val="B3"/>
        <w:rPr>
          <w:lang w:val="sv-SE"/>
        </w:rPr>
      </w:pPr>
      <w:r w:rsidRPr="00893A0F">
        <w:rPr>
          <w:lang w:val="sv-SE"/>
        </w:rPr>
        <w:tab/>
        <w:t>ng-eNB: NG-C, Xn-C, Uu</w:t>
      </w:r>
    </w:p>
    <w:p w14:paraId="1054C408"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1EF11EE1"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233A6B84"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3B6F43" w14:textId="77777777" w:rsidR="00E901E2" w:rsidRDefault="00E901E2">
      <w:r>
        <w:lastRenderedPageBreak/>
        <w:t>-</w:t>
      </w:r>
      <w:r>
        <w:tab/>
        <w:t>A unique ID within a Trace Session shall be generated for each Trace Recording Session. This is called the Trace Recording Session Reference.</w:t>
      </w:r>
    </w:p>
    <w:p w14:paraId="6A281BAE" w14:textId="77777777" w:rsidR="00E901E2" w:rsidRDefault="00E901E2">
      <w:r>
        <w:t>The high level requirements for Trace data applicable for Signalling Based Activation/Deactivation for Service Level Tracing for IMS, are as follows:</w:t>
      </w:r>
    </w:p>
    <w:p w14:paraId="1FBAC0D9"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A85081E" w14:textId="77777777" w:rsidR="00E901E2" w:rsidRDefault="00E901E2">
      <w:pPr>
        <w:pStyle w:val="B3"/>
      </w:pPr>
      <w:r>
        <w:t>-</w:t>
      </w:r>
      <w:r>
        <w:tab/>
        <w:t>HSS: Sh and Cx interfaces and location and subscription information;</w:t>
      </w:r>
    </w:p>
    <w:p w14:paraId="3C954515" w14:textId="77777777" w:rsidR="00E901E2" w:rsidRDefault="00E901E2">
      <w:pPr>
        <w:pStyle w:val="B3"/>
      </w:pPr>
      <w:r>
        <w:t>-</w:t>
      </w:r>
      <w:r>
        <w:tab/>
        <w:t>S-CSCF: ISC, Mw, Mg, Mr and Mi interfaces;</w:t>
      </w:r>
    </w:p>
    <w:p w14:paraId="45881CD5" w14:textId="77777777" w:rsidR="00E901E2" w:rsidRDefault="00E901E2">
      <w:pPr>
        <w:pStyle w:val="B3"/>
      </w:pPr>
      <w:r>
        <w:t>-</w:t>
      </w:r>
      <w:r>
        <w:tab/>
        <w:t>P-CSCF: Gm and Go interfaces;</w:t>
      </w:r>
    </w:p>
    <w:p w14:paraId="11C6E7EE" w14:textId="77777777" w:rsidR="00E901E2" w:rsidRDefault="00E901E2">
      <w:pPr>
        <w:pStyle w:val="B3"/>
      </w:pPr>
      <w:r>
        <w:t>-</w:t>
      </w:r>
      <w:r>
        <w:tab/>
        <w:t>I-CSCF: Mw and Cx interfaces;</w:t>
      </w:r>
    </w:p>
    <w:p w14:paraId="16BC530E" w14:textId="77777777" w:rsidR="00E901E2" w:rsidRDefault="00E901E2">
      <w:pPr>
        <w:pStyle w:val="B3"/>
      </w:pPr>
      <w:r>
        <w:t>-</w:t>
      </w:r>
      <w:r>
        <w:tab/>
        <w:t>SIP AS: ISC interface;</w:t>
      </w:r>
    </w:p>
    <w:p w14:paraId="51CAFF66" w14:textId="77777777" w:rsidR="00E901E2" w:rsidRDefault="00E901E2">
      <w:pPr>
        <w:pStyle w:val="B3"/>
      </w:pPr>
      <w:r>
        <w:t>-</w:t>
      </w:r>
      <w:r>
        <w:tab/>
        <w:t>MRF: Mr interfaces;</w:t>
      </w:r>
    </w:p>
    <w:p w14:paraId="73B4D88C" w14:textId="77777777" w:rsidR="00E901E2" w:rsidRDefault="00E901E2">
      <w:pPr>
        <w:pStyle w:val="B3"/>
        <w:rPr>
          <w:lang w:val="de-DE"/>
        </w:rPr>
      </w:pPr>
      <w:r>
        <w:rPr>
          <w:lang w:val="de-DE"/>
        </w:rPr>
        <w:t>-</w:t>
      </w:r>
      <w:r>
        <w:rPr>
          <w:lang w:val="de-DE"/>
        </w:rPr>
        <w:tab/>
        <w:t>MGCF: Mg interfaces;</w:t>
      </w:r>
    </w:p>
    <w:p w14:paraId="7BE473A8" w14:textId="77777777" w:rsidR="00E901E2" w:rsidRDefault="00E901E2">
      <w:pPr>
        <w:pStyle w:val="B3"/>
        <w:rPr>
          <w:lang w:val="de-DE"/>
        </w:rPr>
      </w:pPr>
      <w:r>
        <w:rPr>
          <w:lang w:val="de-DE"/>
        </w:rPr>
        <w:t>-</w:t>
      </w:r>
      <w:r>
        <w:rPr>
          <w:lang w:val="de-DE"/>
        </w:rPr>
        <w:tab/>
        <w:t>BGCF: Mi interfaces;</w:t>
      </w:r>
    </w:p>
    <w:p w14:paraId="0635FD87"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604BE381"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A63C64B" w14:textId="77777777" w:rsidR="00E901E2" w:rsidRDefault="00E901E2">
      <w:r>
        <w:t>For a detailed description of NEs and interfaces above see 3GPP TS 23.002 [4].</w:t>
      </w:r>
    </w:p>
    <w:p w14:paraId="40BB23CE" w14:textId="77777777" w:rsidR="00E901E2" w:rsidRDefault="00E901E2">
      <w:pPr>
        <w:pStyle w:val="Heading2"/>
      </w:pPr>
      <w:bookmarkStart w:id="60" w:name="_Toc20235702"/>
      <w:bookmarkStart w:id="61" w:name="_Toc28275187"/>
      <w:bookmarkStart w:id="62" w:name="_Toc155282479"/>
      <w:r>
        <w:t>5.3</w:t>
      </w:r>
      <w:r>
        <w:tab/>
        <w:t>Requirements for Trace activation</w:t>
      </w:r>
      <w:bookmarkEnd w:id="60"/>
      <w:bookmarkEnd w:id="61"/>
      <w:bookmarkEnd w:id="62"/>
    </w:p>
    <w:p w14:paraId="665979A3" w14:textId="77777777" w:rsidR="00E901E2" w:rsidRDefault="00E901E2">
      <w:pPr>
        <w:pStyle w:val="Heading3"/>
      </w:pPr>
      <w:bookmarkStart w:id="63" w:name="_Toc20235703"/>
      <w:bookmarkStart w:id="64" w:name="_Toc28275188"/>
      <w:bookmarkStart w:id="65" w:name="_Toc155282480"/>
      <w:r>
        <w:t>5.3.1</w:t>
      </w:r>
      <w:r>
        <w:tab/>
        <w:t>Requirements for Trace Session activation</w:t>
      </w:r>
      <w:bookmarkEnd w:id="63"/>
      <w:bookmarkEnd w:id="64"/>
      <w:bookmarkEnd w:id="65"/>
    </w:p>
    <w:p w14:paraId="119C6053" w14:textId="77777777" w:rsidR="00E901E2" w:rsidRDefault="00E901E2">
      <w:pPr>
        <w:keepNext/>
        <w:keepLines/>
      </w:pPr>
      <w:r>
        <w:t>The high level requirements for Trace Session activation, common to both Management activation and Signalling based activation), are as follows:</w:t>
      </w:r>
    </w:p>
    <w:p w14:paraId="3727F82A"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13683CF3"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20F6FA04" w14:textId="77777777" w:rsidR="00E901E2" w:rsidRDefault="00E901E2" w:rsidP="004F119B">
      <w:pPr>
        <w:pStyle w:val="B1"/>
      </w:pPr>
      <w:r>
        <w:t>-</w:t>
      </w:r>
      <w:r>
        <w:tab/>
        <w:t xml:space="preserve">There are two methods for Trace Session activation: Management activation and Signalling activation. </w:t>
      </w:r>
    </w:p>
    <w:p w14:paraId="3DE226B9"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27F454AF"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Type">
        <w:smartTag w:uri="urn:schemas-microsoft-com:office:smarttags" w:element="place">
          <w:r>
            <w:t>Id.</w:t>
          </w:r>
        </w:smartTag>
      </w:smartTag>
    </w:p>
    <w:p w14:paraId="6361905E"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30EC5B56" w14:textId="77777777" w:rsidR="00E901E2" w:rsidRDefault="00E901E2" w:rsidP="004F119B">
      <w:pPr>
        <w:pStyle w:val="B1"/>
      </w:pPr>
      <w:r>
        <w:t>-</w:t>
      </w:r>
      <w:r>
        <w:tab/>
        <w:t>The Trace Scope and Depth shall be specified within the control and configuration parameters during Trace Session activation.</w:t>
      </w:r>
    </w:p>
    <w:p w14:paraId="7678CF60"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13B88D9D" w14:textId="77777777" w:rsidR="00E901E2" w:rsidRDefault="00E901E2">
      <w:pPr>
        <w:pStyle w:val="B3"/>
      </w:pPr>
      <w:r>
        <w:t>-</w:t>
      </w:r>
      <w:r>
        <w:tab/>
        <w:t>If the Trace Reference is equal to an existing one, a new Trace Session shall not be started;</w:t>
      </w:r>
    </w:p>
    <w:p w14:paraId="2A1D7DB4" w14:textId="77777777" w:rsidR="00E901E2" w:rsidRDefault="00E901E2">
      <w:pPr>
        <w:pStyle w:val="B3"/>
      </w:pPr>
      <w:r>
        <w:t>-</w:t>
      </w:r>
      <w:r>
        <w:tab/>
        <w:t>If the Trace Reference is not equal to an existing one, a new Trace Session may be started.</w:t>
      </w:r>
    </w:p>
    <w:p w14:paraId="486C28AC"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786136DB"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448270BC" w14:textId="77777777" w:rsidR="000A460B" w:rsidRDefault="000A460B" w:rsidP="000A460B">
      <w:pPr>
        <w:pStyle w:val="B1"/>
      </w:pPr>
      <w:r>
        <w:t>-</w:t>
      </w:r>
      <w:r>
        <w:tab/>
        <w:t>It shall be possible to specify the trace reporting method (file-based vs. streaming) during Trace Session Activation.</w:t>
      </w:r>
    </w:p>
    <w:p w14:paraId="5B2BBBD4"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37D1A48F" w14:textId="77777777" w:rsidR="00E901E2" w:rsidRDefault="00E901E2">
      <w:pPr>
        <w:keepNext/>
        <w:keepLines/>
      </w:pPr>
      <w:r>
        <w:t>The high-level requirements for Trace Session activation, specific to Signalling Based activation, are as follows:</w:t>
      </w:r>
    </w:p>
    <w:p w14:paraId="00A2D50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1D3F1B3" w14:textId="77777777" w:rsidR="00E901E2" w:rsidRDefault="00E901E2" w:rsidP="004F119B">
      <w:pPr>
        <w:pStyle w:val="B1"/>
      </w:pPr>
      <w:r>
        <w:tab/>
        <w:t>For active users, it shall be possible to start trace recording when the trace order is received,  by means of a distinct trace invocation message.</w:t>
      </w:r>
    </w:p>
    <w:p w14:paraId="3AEC0651" w14:textId="77777777" w:rsidR="00E901E2" w:rsidRDefault="00E901E2">
      <w:pPr>
        <w:keepNext/>
        <w:keepLines/>
      </w:pPr>
      <w:r>
        <w:t>The high-level requirements for Trace Session activation, specific to Management activation, are as follows:</w:t>
      </w:r>
    </w:p>
    <w:p w14:paraId="0BBB2FCD"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27257296"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2A9B749" w14:textId="77777777" w:rsidR="00E901E2" w:rsidRDefault="00E901E2" w:rsidP="004F119B">
      <w:pPr>
        <w:pStyle w:val="B1"/>
      </w:pPr>
      <w:r>
        <w:t>-</w:t>
      </w:r>
      <w:r>
        <w:tab/>
        <w:t>In the case of a Cell Traffic Trace, Trace Sessions should be activated for all the NEs where Cell Traffic Trace is specified.</w:t>
      </w:r>
    </w:p>
    <w:p w14:paraId="23E960B6"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4B2FDCE4" w14:textId="77777777" w:rsidR="00E901E2" w:rsidRDefault="00E901E2">
      <w:pPr>
        <w:keepNext/>
        <w:keepLines/>
      </w:pPr>
      <w:r>
        <w:t>The high-level requirements for Trace Session activation specific for Service Level Tracing for IMS are as follows:</w:t>
      </w:r>
    </w:p>
    <w:p w14:paraId="0639E834" w14:textId="77777777" w:rsidR="00E901E2" w:rsidRDefault="00E901E2">
      <w:r>
        <w:t>The following high-level OMA Service Level Tracing requirements apply [9]:</w:t>
      </w:r>
    </w:p>
    <w:p w14:paraId="768DD067" w14:textId="77777777" w:rsidR="00E901E2" w:rsidRDefault="00E901E2">
      <w:pPr>
        <w:numPr>
          <w:ilvl w:val="0"/>
          <w:numId w:val="2"/>
        </w:numPr>
        <w:overflowPunct/>
        <w:autoSpaceDE/>
        <w:autoSpaceDN/>
        <w:adjustRightInd/>
        <w:textAlignment w:val="auto"/>
      </w:pPr>
      <w:r>
        <w:t>[SLT-COM-2] with the following clarification:</w:t>
      </w:r>
    </w:p>
    <w:p w14:paraId="3981047E"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14:paraId="25962008" w14:textId="77777777" w:rsidR="00E901E2" w:rsidRDefault="00E901E2">
      <w:pPr>
        <w:numPr>
          <w:ilvl w:val="0"/>
          <w:numId w:val="2"/>
        </w:numPr>
        <w:overflowPunct/>
        <w:autoSpaceDE/>
        <w:autoSpaceDN/>
        <w:adjustRightInd/>
        <w:textAlignment w:val="auto"/>
      </w:pPr>
      <w:r>
        <w:t>[SLT-HL-2] with the following clarification:</w:t>
      </w:r>
    </w:p>
    <w:p w14:paraId="0B57869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14:paraId="37D3CEE3" w14:textId="77777777" w:rsidR="00E901E2" w:rsidRDefault="00E901E2">
      <w:pPr>
        <w:pStyle w:val="B3"/>
      </w:pPr>
      <w:r>
        <w:t>-</w:t>
      </w:r>
      <w:r>
        <w:tab/>
        <w:t>The IMS NEs HSS, P/I/S-CSCF, AS and UE, apply only.</w:t>
      </w:r>
    </w:p>
    <w:p w14:paraId="53B4A77E" w14:textId="77777777" w:rsidR="00E901E2" w:rsidRDefault="00E901E2">
      <w:pPr>
        <w:numPr>
          <w:ilvl w:val="0"/>
          <w:numId w:val="2"/>
        </w:numPr>
        <w:overflowPunct/>
        <w:autoSpaceDE/>
        <w:autoSpaceDN/>
        <w:adjustRightInd/>
        <w:textAlignment w:val="auto"/>
      </w:pPr>
      <w:r>
        <w:lastRenderedPageBreak/>
        <w:t>[SLT-AC-1] with the following clarification:</w:t>
      </w:r>
    </w:p>
    <w:p w14:paraId="548A5C1F" w14:textId="77777777" w:rsidR="00E901E2" w:rsidRDefault="00E901E2">
      <w:pPr>
        <w:pStyle w:val="B3"/>
      </w:pPr>
      <w:r>
        <w:t>-</w:t>
      </w:r>
      <w:r>
        <w:tab/>
        <w:t xml:space="preserve">The OMA term </w:t>
      </w:r>
      <w:r>
        <w:rPr>
          <w:i/>
          <w:iCs/>
        </w:rPr>
        <w:t xml:space="preserve">Authorised Actor </w:t>
      </w:r>
      <w:r>
        <w:t>shall be understood as NE, EM or NM;</w:t>
      </w:r>
    </w:p>
    <w:p w14:paraId="5AFCF8D0" w14:textId="77777777" w:rsidR="00E901E2" w:rsidRDefault="00E901E2">
      <w:pPr>
        <w:pStyle w:val="B3"/>
      </w:pPr>
      <w:r>
        <w:t>-</w:t>
      </w:r>
      <w:r>
        <w:tab/>
        <w:t xml:space="preserve">The OMA term </w:t>
      </w:r>
      <w:r>
        <w:rPr>
          <w:i/>
          <w:iCs/>
        </w:rPr>
        <w:t>trace indication</w:t>
      </w:r>
      <w:r>
        <w:t xml:space="preserve"> shall be understood as Start Trigger Event.</w:t>
      </w:r>
    </w:p>
    <w:p w14:paraId="35E21E74" w14:textId="77777777" w:rsidR="00E901E2" w:rsidRDefault="00E901E2">
      <w:pPr>
        <w:numPr>
          <w:ilvl w:val="0"/>
          <w:numId w:val="2"/>
        </w:numPr>
        <w:overflowPunct/>
        <w:autoSpaceDE/>
        <w:autoSpaceDN/>
        <w:adjustRightInd/>
        <w:textAlignment w:val="auto"/>
      </w:pPr>
      <w:r>
        <w:t>[SLT-AC-2] with the following clarification:</w:t>
      </w:r>
    </w:p>
    <w:p w14:paraId="3EB70848" w14:textId="77777777" w:rsidR="00E901E2" w:rsidRDefault="00E901E2">
      <w:pPr>
        <w:pStyle w:val="B3"/>
      </w:pPr>
      <w:r>
        <w:t>-</w:t>
      </w:r>
      <w:r>
        <w:tab/>
        <w:t xml:space="preserve">The OMA term </w:t>
      </w:r>
      <w:r>
        <w:rPr>
          <w:i/>
          <w:iCs/>
        </w:rPr>
        <w:t xml:space="preserve">Service Provider </w:t>
      </w:r>
      <w:r>
        <w:t>shall be understood as Service Provider;</w:t>
      </w:r>
    </w:p>
    <w:p w14:paraId="0EC57838"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14:paraId="48A1A973" w14:textId="77777777" w:rsidR="00E901E2" w:rsidRDefault="00E901E2">
      <w:pPr>
        <w:numPr>
          <w:ilvl w:val="0"/>
          <w:numId w:val="2"/>
        </w:numPr>
        <w:overflowPunct/>
        <w:autoSpaceDE/>
        <w:autoSpaceDN/>
        <w:adjustRightInd/>
        <w:textAlignment w:val="auto"/>
      </w:pPr>
      <w:r>
        <w:t>[SLT-AC-6]</w:t>
      </w:r>
    </w:p>
    <w:p w14:paraId="7CEE87F3" w14:textId="77777777" w:rsidR="00E901E2" w:rsidRDefault="00E901E2">
      <w:pPr>
        <w:numPr>
          <w:ilvl w:val="0"/>
          <w:numId w:val="2"/>
        </w:numPr>
        <w:overflowPunct/>
        <w:autoSpaceDE/>
        <w:autoSpaceDN/>
        <w:adjustRightInd/>
        <w:textAlignment w:val="auto"/>
      </w:pPr>
      <w:r>
        <w:t>[SLT-AC-7] with the following clarification:</w:t>
      </w:r>
    </w:p>
    <w:p w14:paraId="65E27A0C" w14:textId="77777777" w:rsidR="00E901E2" w:rsidRDefault="00E901E2">
      <w:pPr>
        <w:pStyle w:val="B3"/>
      </w:pPr>
      <w:r>
        <w:t>-</w:t>
      </w:r>
      <w:r>
        <w:tab/>
        <w:t xml:space="preserve">The OMA term </w:t>
      </w:r>
      <w:r>
        <w:rPr>
          <w:i/>
          <w:iCs/>
        </w:rPr>
        <w:t xml:space="preserve">criteria </w:t>
      </w:r>
      <w:r>
        <w:t>shall be understood as Trace Configuration Parameters.</w:t>
      </w:r>
    </w:p>
    <w:p w14:paraId="3C711978" w14:textId="77777777" w:rsidR="00E901E2" w:rsidRDefault="00E901E2">
      <w:pPr>
        <w:pStyle w:val="Heading3"/>
      </w:pPr>
      <w:r>
        <w:br w:type="page"/>
      </w:r>
      <w:bookmarkStart w:id="66" w:name="_Toc20235704"/>
      <w:bookmarkStart w:id="67" w:name="_Toc28275189"/>
      <w:bookmarkStart w:id="68" w:name="_Toc155282481"/>
      <w:r>
        <w:lastRenderedPageBreak/>
        <w:t>5.3.2</w:t>
      </w:r>
      <w:r>
        <w:tab/>
        <w:t>Requirements for starting a Trace Recording Session</w:t>
      </w:r>
      <w:bookmarkEnd w:id="66"/>
      <w:bookmarkEnd w:id="67"/>
      <w:bookmarkEnd w:id="68"/>
    </w:p>
    <w:p w14:paraId="59EAD4C7" w14:textId="77777777" w:rsidR="00E901E2" w:rsidRDefault="00E901E2">
      <w:r>
        <w:t>The high level requirements for starting a Trace Recording Session, common to both Management activation and Signalling based activation), are as follows:</w:t>
      </w:r>
    </w:p>
    <w:p w14:paraId="20F1BB60" w14:textId="77777777" w:rsidR="00E901E2" w:rsidRDefault="00E901E2" w:rsidP="00D528A6">
      <w:pPr>
        <w:pStyle w:val="B1"/>
      </w:pPr>
      <w:r>
        <w:t>-</w:t>
      </w:r>
      <w:r>
        <w:tab/>
        <w:t>It is optional for the NE to start a Trace Recording Session if there are insufficient resources available within the NE.</w:t>
      </w:r>
    </w:p>
    <w:p w14:paraId="74AE069F" w14:textId="77777777" w:rsidR="00E901E2" w:rsidRDefault="00E901E2" w:rsidP="00D528A6">
      <w:pPr>
        <w:pStyle w:val="B1"/>
      </w:pPr>
      <w:r>
        <w:t>-</w:t>
      </w:r>
      <w:r>
        <w:tab/>
        <w:t>The Trace Recording Session Reference shall be unique within a Trace Session.</w:t>
      </w:r>
    </w:p>
    <w:p w14:paraId="5340FD2B" w14:textId="77777777" w:rsidR="00E901E2" w:rsidRDefault="00E901E2" w:rsidP="00D528A6">
      <w:pPr>
        <w:pStyle w:val="B1"/>
      </w:pPr>
      <w:r>
        <w:t>-</w:t>
      </w:r>
      <w:r>
        <w:tab/>
        <w:t>The Trace Recording Session should be started after appropriate start trigger events are detected.</w:t>
      </w:r>
    </w:p>
    <w:p w14:paraId="7F3D3AC0" w14:textId="77777777" w:rsidR="00E901E2" w:rsidRDefault="00E901E2">
      <w:r>
        <w:t>The high level requirements for starting a Trace Recording Session, specific to Management activation, are as follows:</w:t>
      </w:r>
    </w:p>
    <w:p w14:paraId="6B03D9AC" w14:textId="77777777" w:rsidR="00E901E2" w:rsidRDefault="00E901E2" w:rsidP="00D528A6">
      <w:pPr>
        <w:pStyle w:val="B1"/>
      </w:pPr>
      <w:r>
        <w:t>-</w:t>
      </w:r>
      <w:r>
        <w:tab/>
        <w:t>Each NE shall generate its own Trace Recording Session Reference (i.e., independent Trace Recording Sessions).</w:t>
      </w:r>
    </w:p>
    <w:p w14:paraId="0DC29A7E"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7DAD82C0"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047DFBA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702D2CD5" w14:textId="77777777" w:rsidR="00E901E2" w:rsidRDefault="00E901E2" w:rsidP="00D528A6">
      <w:pPr>
        <w:pStyle w:val="B1"/>
      </w:pPr>
      <w:r>
        <w:t>-</w:t>
      </w:r>
      <w:r>
        <w:tab/>
        <w:t>In the case of E-UTRAN the Core Network node that triggers a Trace Recording Session to E-UTRAN shall either:</w:t>
      </w:r>
    </w:p>
    <w:p w14:paraId="101DD36E"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344D3BD"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27BDD03" w14:textId="77777777" w:rsidR="00BF16DE" w:rsidRDefault="00BF16DE" w:rsidP="00BF16DE">
      <w:pPr>
        <w:pStyle w:val="B1"/>
      </w:pPr>
      <w:r>
        <w:t>-</w:t>
      </w:r>
      <w:r>
        <w:tab/>
        <w:t>In the case of NG-RAN the Core Network node that triggers a Trace Recording Session to NG-RAN shall either:</w:t>
      </w:r>
    </w:p>
    <w:p w14:paraId="44DAB6BF"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5A1A47E"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53026D9" w14:textId="77777777"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place">
        <w:smartTag w:uri="urn:schemas-microsoft-com:office:smarttags" w:element="City">
          <w:r>
            <w:t>Furth</w:t>
          </w:r>
        </w:smartTag>
      </w:smartTag>
      <w:r>
        <w:t>ermore, the</w:t>
      </w:r>
      <w:del w:id="69" w:author="32.421_CR0140_(Rel-18)_TEI18" w:date="2024-07-10T16:04:00Z">
        <w:r w:rsidDel="00B551B1">
          <w:delText xml:space="preserve"> </w:delText>
        </w:r>
        <w:r w:rsidDel="00B551B1">
          <w:rPr>
            <w:lang w:eastAsia="zh-CN"/>
          </w:rPr>
          <w:delText>the</w:delText>
        </w:r>
      </w:del>
      <w:r>
        <w:rPr>
          <w:lang w:eastAsia="zh-CN"/>
        </w:rPr>
        <w:t xml:space="preserve"> Core Network node that handles the traced session should be requested to:</w:t>
      </w:r>
    </w:p>
    <w:p w14:paraId="534F520F"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250BF3C6"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5693C31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7DB0A3EB" w14:textId="77777777" w:rsidR="00E901E2" w:rsidRDefault="00E901E2">
      <w:pPr>
        <w:keepNext/>
        <w:keepLines/>
      </w:pPr>
      <w:r>
        <w:t>The high-level requirements for starting a Trace Recording Session, specific for Service Level Tracing for IMS are as follows:</w:t>
      </w:r>
    </w:p>
    <w:p w14:paraId="7C8D68A7" w14:textId="77777777" w:rsidR="00E901E2" w:rsidRDefault="00E901E2">
      <w:r>
        <w:t>The following high-level OMA Service Level Tracing requirements apply [9]:</w:t>
      </w:r>
    </w:p>
    <w:p w14:paraId="57F4B94A" w14:textId="77777777" w:rsidR="00E901E2" w:rsidRDefault="00E901E2" w:rsidP="00D528A6">
      <w:pPr>
        <w:pStyle w:val="B1"/>
      </w:pPr>
      <w:r>
        <w:t>[SLT-HL-3] with the following clarification:</w:t>
      </w:r>
    </w:p>
    <w:p w14:paraId="62753801"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14:paraId="45F25C53"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7DCCAD72" w14:textId="77777777" w:rsidR="00E901E2" w:rsidRDefault="00E901E2" w:rsidP="00D528A6">
      <w:pPr>
        <w:pStyle w:val="B1"/>
      </w:pPr>
      <w:r>
        <w:t>[SLT-COM-3] with the following clarification:</w:t>
      </w:r>
    </w:p>
    <w:p w14:paraId="3026F1B1"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6112CFC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29B98273" w14:textId="77777777" w:rsidR="00E901E2" w:rsidRDefault="00E901E2">
      <w:pPr>
        <w:pStyle w:val="Heading2"/>
      </w:pPr>
      <w:r>
        <w:br w:type="page"/>
      </w:r>
      <w:bookmarkStart w:id="70" w:name="_Toc20235705"/>
      <w:bookmarkStart w:id="71" w:name="_Toc28275190"/>
      <w:bookmarkStart w:id="72" w:name="_Toc155282482"/>
      <w:r>
        <w:lastRenderedPageBreak/>
        <w:t>5.4</w:t>
      </w:r>
      <w:r>
        <w:tab/>
        <w:t>Requirements for Trace deactivation</w:t>
      </w:r>
      <w:bookmarkEnd w:id="70"/>
      <w:bookmarkEnd w:id="71"/>
      <w:bookmarkEnd w:id="72"/>
    </w:p>
    <w:p w14:paraId="4CCE2D00" w14:textId="77777777" w:rsidR="00E901E2" w:rsidRDefault="00E901E2">
      <w:pPr>
        <w:pStyle w:val="Heading3"/>
      </w:pPr>
      <w:bookmarkStart w:id="73" w:name="_Toc20235706"/>
      <w:bookmarkStart w:id="74" w:name="_Toc28275191"/>
      <w:bookmarkStart w:id="75" w:name="_Toc155282483"/>
      <w:r>
        <w:t>5.4.1</w:t>
      </w:r>
      <w:r>
        <w:tab/>
        <w:t>Requirements for Trace Session deactivation</w:t>
      </w:r>
      <w:bookmarkEnd w:id="73"/>
      <w:bookmarkEnd w:id="74"/>
      <w:bookmarkEnd w:id="75"/>
    </w:p>
    <w:p w14:paraId="1CA12DD2" w14:textId="77777777" w:rsidR="00E901E2" w:rsidRDefault="00E901E2">
      <w:r>
        <w:t>The high level requirements for Trace Session deactivation, common to both Management deactivation and Signalling based deactivation, are as follows:</w:t>
      </w:r>
    </w:p>
    <w:p w14:paraId="6E679C71" w14:textId="77777777" w:rsidR="00E901E2" w:rsidRDefault="00E901E2" w:rsidP="00F35FA6">
      <w:pPr>
        <w:pStyle w:val="B1"/>
      </w:pPr>
      <w:r>
        <w:t>-</w:t>
      </w:r>
      <w:r>
        <w:tab/>
        <w:t>The Trace Session shall be deactivated using the Trace Reference specified for the Trace Session activation.</w:t>
      </w:r>
    </w:p>
    <w:p w14:paraId="17E97C03" w14:textId="77777777" w:rsidR="00E901E2" w:rsidRDefault="00E901E2" w:rsidP="00F35FA6">
      <w:pPr>
        <w:pStyle w:val="B1"/>
      </w:pPr>
      <w:r>
        <w:t>-</w:t>
      </w:r>
      <w:r>
        <w:tab/>
        <w:t>The Trace Session shall be deactivated in all those NEs where it was activated.</w:t>
      </w:r>
    </w:p>
    <w:p w14:paraId="7347345C" w14:textId="77777777" w:rsidR="00E901E2" w:rsidRDefault="00E901E2" w:rsidP="00F35FA6">
      <w:pPr>
        <w:pStyle w:val="B1"/>
      </w:pPr>
      <w:r>
        <w:t>-</w:t>
      </w:r>
      <w:r>
        <w:tab/>
        <w:t xml:space="preserve">The deactivation of a Trace Session during a Trace Recording Session within a NE may take place </w:t>
      </w:r>
      <w:proofErr w:type="spellStart"/>
      <w:r>
        <w:t>anytime</w:t>
      </w:r>
      <w:proofErr w:type="spellEnd"/>
      <w:r>
        <w:t xml:space="preserve"> after the NE receives the deactivation request until the end of the current Trace Recording Session related to the traced Subscriber or UE.</w:t>
      </w:r>
    </w:p>
    <w:p w14:paraId="0DB0B33F"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4ED93B3F" w14:textId="77777777" w:rsidR="00E901E2" w:rsidRDefault="00E901E2">
      <w:pPr>
        <w:pStyle w:val="TH"/>
      </w:pPr>
      <w:r>
        <w:object w:dxaOrig="3585" w:dyaOrig="2355" w14:anchorId="00B72151">
          <v:shape id="_x0000_i1038" type="#_x0000_t75" style="width:179.2pt;height:118pt" o:ole="">
            <v:imagedata r:id="rId28" o:title=""/>
          </v:shape>
          <o:OLEObject Type="Embed" ProgID="Word.Picture.8" ShapeID="_x0000_i1038" DrawAspect="Content" ObjectID="_1782132694" r:id="rId29"/>
        </w:object>
      </w:r>
    </w:p>
    <w:p w14:paraId="7EC2C509" w14:textId="77777777" w:rsidR="00E901E2" w:rsidRDefault="00E901E2">
      <w:pPr>
        <w:pStyle w:val="TF"/>
      </w:pPr>
      <w:r>
        <w:t>Figure 5.4.1: Trace Session closure</w:t>
      </w:r>
    </w:p>
    <w:p w14:paraId="110DF2B8"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5F25277A" w14:textId="77777777" w:rsidR="00E901E2" w:rsidRDefault="00E901E2">
      <w:pPr>
        <w:keepNext/>
        <w:keepLines/>
      </w:pPr>
      <w:r>
        <w:t>The high-level requirements for Trace Session deactivation specific for Service Level Tracing for IMS are as follows:</w:t>
      </w:r>
    </w:p>
    <w:p w14:paraId="2F685AB9" w14:textId="77777777" w:rsidR="00E901E2" w:rsidRDefault="00E901E2">
      <w:r>
        <w:t>The following high-level OMA Service Level Tracing requirements apply [9].</w:t>
      </w:r>
    </w:p>
    <w:p w14:paraId="516D3828" w14:textId="77777777" w:rsidR="00E901E2" w:rsidRDefault="00E901E2" w:rsidP="00F35FA6">
      <w:pPr>
        <w:pStyle w:val="B1"/>
      </w:pPr>
      <w:r>
        <w:t>[SLT-COM-2] with the following clarification:</w:t>
      </w:r>
    </w:p>
    <w:p w14:paraId="66104546" w14:textId="77777777" w:rsidR="00E901E2" w:rsidRDefault="00E901E2" w:rsidP="00F35FA6">
      <w:pPr>
        <w:pStyle w:val="B1"/>
      </w:pPr>
      <w:r>
        <w:t>[SLT-AC-1] with the following clarification:</w:t>
      </w:r>
    </w:p>
    <w:p w14:paraId="193E7A1B"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0CDF11F6" w14:textId="77777777" w:rsidR="00E901E2" w:rsidRDefault="00E901E2">
      <w:pPr>
        <w:pStyle w:val="Heading3"/>
      </w:pPr>
      <w:bookmarkStart w:id="76" w:name="_Toc20235707"/>
      <w:bookmarkStart w:id="77" w:name="_Toc28275192"/>
      <w:bookmarkStart w:id="78" w:name="_Toc155282484"/>
      <w:r>
        <w:t>5.4.2</w:t>
      </w:r>
      <w:r>
        <w:tab/>
        <w:t>Requirements for stopping a Trace Recording Session</w:t>
      </w:r>
      <w:bookmarkEnd w:id="76"/>
      <w:bookmarkEnd w:id="77"/>
      <w:bookmarkEnd w:id="78"/>
    </w:p>
    <w:p w14:paraId="64C0CE07" w14:textId="77777777" w:rsidR="00E901E2" w:rsidRDefault="00E901E2">
      <w:pPr>
        <w:keepNext/>
      </w:pPr>
      <w:r>
        <w:t>The high level requirements for stopping a Trace Recording Session, common to both Management deactivation and Signalling based deactivation, are as follows:</w:t>
      </w:r>
    </w:p>
    <w:p w14:paraId="53ACBD35" w14:textId="77777777" w:rsidR="00E901E2" w:rsidRDefault="00E901E2" w:rsidP="00F35FA6">
      <w:pPr>
        <w:pStyle w:val="B1"/>
      </w:pPr>
      <w:r>
        <w:t>-</w:t>
      </w:r>
      <w:r>
        <w:tab/>
        <w:t>The Trace Recording Session should be stopped after appropriate stop trigger events are detected.</w:t>
      </w:r>
    </w:p>
    <w:p w14:paraId="24E36BD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3AD5C9E" w14:textId="77777777" w:rsidR="00E901E2" w:rsidRDefault="00E901E2">
      <w:pPr>
        <w:pStyle w:val="TH"/>
      </w:pPr>
      <w:r>
        <w:object w:dxaOrig="3990" w:dyaOrig="2355" w14:anchorId="0C85D0D5">
          <v:shape id="_x0000_i1039" type="#_x0000_t75" style="width:199.75pt;height:118pt" o:ole="">
            <v:imagedata r:id="rId30" o:title=""/>
          </v:shape>
          <o:OLEObject Type="Embed" ProgID="Word.Picture.8" ShapeID="_x0000_i1039" DrawAspect="Content" ObjectID="_1782132695" r:id="rId31"/>
        </w:object>
      </w:r>
    </w:p>
    <w:p w14:paraId="6CC6EBBE" w14:textId="77777777" w:rsidR="00E901E2" w:rsidRDefault="00E901E2">
      <w:pPr>
        <w:pStyle w:val="TF"/>
      </w:pPr>
      <w:r>
        <w:t>Figure 5.4.2: Trace Recording Session closure</w:t>
      </w:r>
    </w:p>
    <w:p w14:paraId="264EC9C4" w14:textId="77777777" w:rsidR="00E901E2" w:rsidRDefault="00E901E2">
      <w:r>
        <w:t>The high level requirements for stopping a Trace Recording Session, specific to Signalling based deactivation, are as follows:</w:t>
      </w:r>
    </w:p>
    <w:p w14:paraId="379F33DA" w14:textId="77777777" w:rsidR="00E901E2" w:rsidRDefault="00E901E2" w:rsidP="00F35FA6">
      <w:pPr>
        <w:pStyle w:val="B1"/>
      </w:pPr>
      <w:r>
        <w:t>The Trace Recording Session should be stopped after an NE receives the appropriate signalling deactivation message.</w:t>
      </w:r>
    </w:p>
    <w:p w14:paraId="71950F41" w14:textId="77777777" w:rsidR="00E901E2" w:rsidRDefault="00E901E2">
      <w:pPr>
        <w:keepNext/>
        <w:keepLines/>
      </w:pPr>
      <w:r>
        <w:t>The high-level requirements for stopping a Trace Recording Session, specific for Service Level Tracing for IMS are as follows:</w:t>
      </w:r>
    </w:p>
    <w:p w14:paraId="7E772160" w14:textId="77777777" w:rsidR="00E901E2" w:rsidRDefault="00E901E2">
      <w:r>
        <w:t>The following high-level OMA Service Level Tracing requirements apply [9].</w:t>
      </w:r>
    </w:p>
    <w:p w14:paraId="3B486E50" w14:textId="77777777" w:rsidR="00E901E2" w:rsidRDefault="00E901E2" w:rsidP="00F35FA6">
      <w:pPr>
        <w:pStyle w:val="B1"/>
      </w:pPr>
      <w:r>
        <w:t>[SLT-AC-3] with the following clarification:</w:t>
      </w:r>
    </w:p>
    <w:p w14:paraId="64BCD870" w14:textId="77777777" w:rsidR="00E901E2" w:rsidRDefault="00E901E2">
      <w:pPr>
        <w:pStyle w:val="B3"/>
      </w:pPr>
      <w:r>
        <w:t>-</w:t>
      </w:r>
      <w:r>
        <w:tab/>
        <w:t>The implication of un-marking a UE is threefold:</w:t>
      </w:r>
    </w:p>
    <w:p w14:paraId="3BC837A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14:paraId="0B0CAC6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14:paraId="003EF358" w14:textId="77777777" w:rsidR="00E901E2" w:rsidRDefault="00F35FA6" w:rsidP="00F35FA6">
      <w:pPr>
        <w:pStyle w:val="B5"/>
      </w:pPr>
      <w:r>
        <w:t>c)</w:t>
      </w:r>
      <w:r>
        <w:tab/>
      </w:r>
      <w:r w:rsidR="00E901E2">
        <w:t>Existing trace recording sessions active in the PLMN may continue until an appropriate Stop Event Trigger.</w:t>
      </w:r>
    </w:p>
    <w:p w14:paraId="0A0A171E" w14:textId="77777777" w:rsidR="00E901E2" w:rsidRDefault="00E901E2">
      <w:pPr>
        <w:pStyle w:val="Heading2"/>
      </w:pPr>
      <w:r>
        <w:br w:type="page"/>
      </w:r>
      <w:bookmarkStart w:id="79" w:name="_Toc20235708"/>
      <w:bookmarkStart w:id="80" w:name="_Toc28275193"/>
      <w:bookmarkStart w:id="81" w:name="_Toc155282485"/>
      <w:r>
        <w:lastRenderedPageBreak/>
        <w:t>5.5</w:t>
      </w:r>
      <w:r>
        <w:tab/>
        <w:t>Requirements for Trace Data reporting</w:t>
      </w:r>
      <w:bookmarkEnd w:id="79"/>
      <w:bookmarkEnd w:id="80"/>
      <w:bookmarkEnd w:id="81"/>
    </w:p>
    <w:p w14:paraId="40258A74"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B3D60F7" w14:textId="77777777" w:rsidR="00E901E2" w:rsidRDefault="00E901E2" w:rsidP="005673B5">
      <w:pPr>
        <w:pStyle w:val="B1"/>
      </w:pPr>
      <w:r>
        <w:t>-</w:t>
      </w:r>
      <w:r>
        <w:tab/>
        <w:t>Trace records should be generated in each NE where a Trace Session has been activated and a Trace Recording Session has been started.</w:t>
      </w:r>
    </w:p>
    <w:p w14:paraId="7CBDD6AB"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19E1508A"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73DB7FB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6BEA708" w14:textId="77777777" w:rsidR="00E901E2" w:rsidRDefault="005673B5" w:rsidP="005673B5">
      <w:pPr>
        <w:pStyle w:val="B2"/>
      </w:pPr>
      <w:r>
        <w:t>1)</w:t>
      </w:r>
      <w:r>
        <w:tab/>
      </w:r>
      <w:r w:rsidR="00E901E2">
        <w:t xml:space="preserve">Direct transfer from NE to IP address </w:t>
      </w:r>
    </w:p>
    <w:p w14:paraId="1B1AAFF5" w14:textId="77777777" w:rsidR="00E901E2" w:rsidRDefault="005673B5" w:rsidP="005673B5">
      <w:pPr>
        <w:pStyle w:val="B2"/>
      </w:pPr>
      <w:r>
        <w:t>2)</w:t>
      </w:r>
      <w:r>
        <w:tab/>
      </w:r>
      <w:r w:rsidR="00E901E2">
        <w:t xml:space="preserve">Transfer from NE to IP address via </w:t>
      </w:r>
      <w:r w:rsidR="00BF16DE">
        <w:t>management system</w:t>
      </w:r>
    </w:p>
    <w:p w14:paraId="69DCF982"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D5CD035"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4CAC753E" w14:textId="77777777" w:rsidR="00E901E2" w:rsidRDefault="00E901E2">
      <w:pPr>
        <w:keepNext/>
        <w:keepLines/>
      </w:pPr>
      <w:r>
        <w:t>The high-level requirements for stopping a Trace Recording Session, specific for Service Level Tracing for IMS are as follows:</w:t>
      </w:r>
    </w:p>
    <w:p w14:paraId="0F1AAC42" w14:textId="77777777" w:rsidR="00E901E2" w:rsidRDefault="00E901E2">
      <w:r>
        <w:t>The following high-level OMA Service Level Tracing requirements apply [9].</w:t>
      </w:r>
    </w:p>
    <w:p w14:paraId="0D4F2690" w14:textId="77777777" w:rsidR="00E901E2" w:rsidRDefault="00E901E2" w:rsidP="00D03E1C">
      <w:pPr>
        <w:pStyle w:val="B1"/>
      </w:pPr>
      <w:r>
        <w:t>[SLT-HL-4] with the following clarification:</w:t>
      </w:r>
    </w:p>
    <w:p w14:paraId="308719D6" w14:textId="77777777" w:rsidR="00E901E2" w:rsidRDefault="00E901E2">
      <w:pPr>
        <w:pStyle w:val="B3"/>
      </w:pPr>
      <w:r>
        <w:t>-</w:t>
      </w:r>
      <w:r>
        <w:tab/>
        <w:t>Encoded trace information shall be Standard File Format. Standard File Format may not be applicable for encoded trace information at the UE.</w:t>
      </w:r>
    </w:p>
    <w:p w14:paraId="49F6F112" w14:textId="77777777" w:rsidR="00E901E2" w:rsidRDefault="00E901E2" w:rsidP="00D03E1C">
      <w:pPr>
        <w:pStyle w:val="B1"/>
      </w:pPr>
      <w:r>
        <w:t>[SLT-HL-7] with the following clarification:</w:t>
      </w:r>
    </w:p>
    <w:p w14:paraId="218B2093" w14:textId="77777777" w:rsidR="00E901E2" w:rsidRDefault="00E901E2">
      <w:pPr>
        <w:pStyle w:val="B3"/>
      </w:pPr>
      <w:r>
        <w:t>-</w:t>
      </w:r>
      <w:r>
        <w:tab/>
        <w:t>An instance of a service level trace across a PLMN shall be uniquely identifiable using the Trace Recording Session Reference.</w:t>
      </w:r>
    </w:p>
    <w:p w14:paraId="716D637E" w14:textId="77777777" w:rsidR="00E901E2" w:rsidRDefault="00E901E2" w:rsidP="00D03E1C">
      <w:pPr>
        <w:pStyle w:val="B1"/>
      </w:pPr>
      <w:r>
        <w:t>[SLT-HL-8]</w:t>
      </w:r>
    </w:p>
    <w:p w14:paraId="0C8ECC8B" w14:textId="77777777" w:rsidR="00E901E2" w:rsidRDefault="00E901E2" w:rsidP="00D03E1C">
      <w:pPr>
        <w:pStyle w:val="B1"/>
      </w:pPr>
      <w:r>
        <w:t>[SLT-COM-1] with the following clarification:</w:t>
      </w:r>
    </w:p>
    <w:p w14:paraId="5D499609"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B0DB12E"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14:paraId="075330B8" w14:textId="77777777" w:rsidR="00E901E2" w:rsidRDefault="00E901E2">
      <w:pPr>
        <w:pStyle w:val="B3"/>
      </w:pPr>
      <w:r>
        <w:t>-</w:t>
      </w:r>
      <w:r>
        <w:tab/>
        <w:t>Service Level Tracing shall apply only to the IMS session layer and not the underlying transport layers.</w:t>
      </w:r>
    </w:p>
    <w:p w14:paraId="1D80B1D4" w14:textId="77777777" w:rsidR="00E901E2" w:rsidRDefault="00E901E2" w:rsidP="00D03E1C">
      <w:pPr>
        <w:pStyle w:val="B1"/>
      </w:pPr>
      <w:r>
        <w:t>[SLT-COM-4] with the following clarification:</w:t>
      </w:r>
    </w:p>
    <w:p w14:paraId="6D32C13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4F2B6BD1" w14:textId="77777777" w:rsidR="00E901E2" w:rsidRDefault="00E901E2" w:rsidP="00D03E1C">
      <w:pPr>
        <w:pStyle w:val="B1"/>
      </w:pPr>
      <w:r>
        <w:t>[SLT-NI-1] with the following clarification:</w:t>
      </w:r>
    </w:p>
    <w:p w14:paraId="4FD40F1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5548B61" w14:textId="77777777" w:rsidR="00E901E2" w:rsidRDefault="00E901E2" w:rsidP="00D03E1C">
      <w:pPr>
        <w:pStyle w:val="B1"/>
      </w:pPr>
      <w:r>
        <w:t>[SLT-NI-2] with the following clarification:</w:t>
      </w:r>
    </w:p>
    <w:p w14:paraId="6773B26C" w14:textId="77777777" w:rsidR="00E901E2" w:rsidRDefault="00E901E2">
      <w:pPr>
        <w:pStyle w:val="B3"/>
      </w:pPr>
      <w:r>
        <w:t>-</w:t>
      </w:r>
      <w:r>
        <w:tab/>
        <w:t>An IMS NE shall transfer Trace records in Standard File Formats.</w:t>
      </w:r>
    </w:p>
    <w:p w14:paraId="5C90BD30" w14:textId="77777777" w:rsidR="003D22D8" w:rsidRDefault="003D22D8" w:rsidP="006013A9">
      <w:r>
        <w:lastRenderedPageBreak/>
        <w:t>The high-level requirements for Trace Data reporting in case of file-based trace reporting are as follows:</w:t>
      </w:r>
    </w:p>
    <w:p w14:paraId="37B6C01E" w14:textId="77777777" w:rsidR="00E901E2" w:rsidRDefault="003D22D8" w:rsidP="006013A9">
      <w:pPr>
        <w:pStyle w:val="B1"/>
      </w:pPr>
      <w:r>
        <w:t>-</w:t>
      </w:r>
      <w:r>
        <w:tab/>
      </w:r>
      <w:r w:rsidR="00E901E2">
        <w:t>For transfer of Trace records FTP or secure FTP shall be used.</w:t>
      </w:r>
    </w:p>
    <w:p w14:paraId="78F5050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6ACEDE58" w14:textId="77777777" w:rsidR="003D22D8" w:rsidRDefault="003D22D8" w:rsidP="003D22D8">
      <w:pPr>
        <w:keepNext/>
        <w:keepLines/>
      </w:pPr>
      <w:r>
        <w:t>The high-level requirements for Trace Data reporting in case of streaming trace reporting are as follows:</w:t>
      </w:r>
    </w:p>
    <w:p w14:paraId="1D34B91A" w14:textId="77777777" w:rsidR="003D22D8" w:rsidRDefault="003D22D8" w:rsidP="003D22D8">
      <w:pPr>
        <w:pStyle w:val="B1"/>
      </w:pPr>
      <w:bookmarkStart w:id="82" w:name="_Hlk22093874"/>
      <w:r>
        <w:t>-</w:t>
      </w:r>
      <w:r>
        <w:tab/>
        <w:t>The same connection between data producer and data consumer may be used for the reporting of Trace data under all Trace Recording Sessions of the same Trace Session reported by the same data producer.</w:t>
      </w:r>
    </w:p>
    <w:bookmarkEnd w:id="82"/>
    <w:p w14:paraId="0AADD9EA"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4A8D93B7" w14:textId="77777777" w:rsidR="003D22D8" w:rsidRDefault="003D22D8" w:rsidP="003D22D8">
      <w:pPr>
        <w:pStyle w:val="B1"/>
      </w:pPr>
      <w:r>
        <w:t>-</w:t>
      </w:r>
      <w:r>
        <w:tab/>
        <w:t>Binary encoding shall be used for the transfer of all Trace data from data producer to the data consumer.</w:t>
      </w:r>
    </w:p>
    <w:p w14:paraId="3468A5AE"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2DA8C1A7"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3E19FB69"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05CEB986" w14:textId="77777777" w:rsidR="00E901E2" w:rsidRDefault="00E901E2">
      <w:pPr>
        <w:pStyle w:val="Heading2"/>
      </w:pPr>
      <w:r>
        <w:br w:type="page"/>
      </w:r>
      <w:bookmarkStart w:id="83" w:name="_Toc20235709"/>
      <w:bookmarkStart w:id="84" w:name="_Toc28275194"/>
      <w:bookmarkStart w:id="85" w:name="_Toc155282486"/>
      <w:r>
        <w:lastRenderedPageBreak/>
        <w:t>5.6</w:t>
      </w:r>
      <w:r>
        <w:tab/>
        <w:t>Requirements for Privacy and Security</w:t>
      </w:r>
      <w:bookmarkEnd w:id="83"/>
      <w:bookmarkEnd w:id="84"/>
      <w:bookmarkEnd w:id="85"/>
    </w:p>
    <w:p w14:paraId="66AFFD01" w14:textId="77777777" w:rsidR="00E901E2" w:rsidRDefault="00E901E2">
      <w:pPr>
        <w:keepNext/>
        <w:keepLines/>
      </w:pPr>
      <w:r>
        <w:t>The high-level requirements for privacy and security, specific for Service Level Tracing for IMS are as follows:</w:t>
      </w:r>
    </w:p>
    <w:p w14:paraId="0889F977" w14:textId="77777777" w:rsidR="00E901E2" w:rsidRDefault="00E901E2">
      <w:r>
        <w:t>The following high-level OMA Service Level Tracing requirements apply [9].</w:t>
      </w:r>
    </w:p>
    <w:p w14:paraId="30340580" w14:textId="77777777" w:rsidR="00E901E2" w:rsidRDefault="00E901E2" w:rsidP="00BF16DE">
      <w:pPr>
        <w:pStyle w:val="B1"/>
      </w:pPr>
      <w:r>
        <w:t>[SLT-PRV-1] with the following clarification:</w:t>
      </w:r>
    </w:p>
    <w:p w14:paraId="56C3CCFA" w14:textId="77777777" w:rsidR="00E901E2" w:rsidRDefault="00E901E2">
      <w:pPr>
        <w:pStyle w:val="B3"/>
      </w:pPr>
      <w:r>
        <w:t>-</w:t>
      </w:r>
      <w:r>
        <w:tab/>
        <w:t xml:space="preserve">Privacy shall be applied across the appropriate Trace </w:t>
      </w:r>
      <w:proofErr w:type="spellStart"/>
      <w:r>
        <w:t>Itf</w:t>
      </w:r>
      <w:proofErr w:type="spellEnd"/>
      <w:r>
        <w:t>-N.</w:t>
      </w:r>
    </w:p>
    <w:p w14:paraId="309B659E" w14:textId="77777777" w:rsidR="00E901E2" w:rsidRDefault="00E901E2" w:rsidP="00BF16DE">
      <w:pPr>
        <w:pStyle w:val="B1"/>
      </w:pPr>
      <w:r>
        <w:t>[SLT-SEC-1]</w:t>
      </w:r>
    </w:p>
    <w:p w14:paraId="54962D39" w14:textId="77777777" w:rsidR="00E901E2" w:rsidRDefault="00E901E2" w:rsidP="00BF16DE">
      <w:pPr>
        <w:pStyle w:val="B1"/>
      </w:pPr>
      <w:r>
        <w:t>[SLT-SEC-2]</w:t>
      </w:r>
    </w:p>
    <w:p w14:paraId="2051C0D8" w14:textId="77777777" w:rsidR="00E901E2" w:rsidRDefault="00E901E2" w:rsidP="00BF16DE">
      <w:pPr>
        <w:pStyle w:val="B1"/>
      </w:pPr>
      <w:r>
        <w:t>[SLT-SEC-3] with the following clarification:</w:t>
      </w:r>
    </w:p>
    <w:p w14:paraId="7B5FEFD6" w14:textId="77777777" w:rsidR="00E901E2" w:rsidRDefault="00E901E2" w:rsidP="00BF16DE">
      <w:pPr>
        <w:pStyle w:val="B3"/>
      </w:pPr>
      <w:r>
        <w:t>-</w:t>
      </w:r>
      <w:r>
        <w:tab/>
        <w:t>It may not be possible to retrieve Trace information from IMS NEs from outside the PLMN where the IMS NEs reside.</w:t>
      </w:r>
    </w:p>
    <w:p w14:paraId="2A80EEFD" w14:textId="77777777" w:rsidR="00E901E2" w:rsidRDefault="00E901E2" w:rsidP="00BF16DE">
      <w:pPr>
        <w:pStyle w:val="B1"/>
      </w:pPr>
      <w:r>
        <w:t>[SLT-IOP-1] with the following clarification:</w:t>
      </w:r>
    </w:p>
    <w:p w14:paraId="2F5D1855"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7B461A" w14:textId="77777777" w:rsidR="00E901E2" w:rsidRDefault="00E901E2" w:rsidP="00BF16DE">
      <w:r>
        <w:t>As the radio access nodes in E-UTRAN are outside an operator’s secure domain, the following requirement applies for E-UTRAN as described in 3GPP TS 33.401 [10]:</w:t>
      </w:r>
    </w:p>
    <w:p w14:paraId="113D2964"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7269A1EA" w14:textId="77777777" w:rsidR="00BF16DE" w:rsidRDefault="00BF16DE" w:rsidP="003B7229">
      <w:r>
        <w:t>As the radio access nodes in NG-RAN are outside an operator’s secure domain, the following requirement applies for NG-RAN as described in 3GPP TS 38.401 [17]:</w:t>
      </w:r>
    </w:p>
    <w:p w14:paraId="59757DE0"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0B6ADB8F" w14:textId="77777777" w:rsidR="00DB1980" w:rsidRDefault="00DB1980" w:rsidP="00DB1980">
      <w:pPr>
        <w:keepNext/>
        <w:keepLines/>
      </w:pPr>
      <w:r>
        <w:t>The high-level requirements for privacy and security in case of streaming trace reporting are as follows:</w:t>
      </w:r>
    </w:p>
    <w:p w14:paraId="1D75C6FB" w14:textId="77777777" w:rsidR="00DB1980" w:rsidRDefault="00DB1980" w:rsidP="00DB1980">
      <w:pPr>
        <w:pStyle w:val="B1"/>
      </w:pPr>
      <w:r>
        <w:t>-</w:t>
      </w:r>
      <w:r>
        <w:tab/>
        <w:t>The connection between data producer and data consumer shall provide the data privacy.</w:t>
      </w:r>
    </w:p>
    <w:p w14:paraId="4A5F5058" w14:textId="77777777" w:rsidR="00DB1980" w:rsidRDefault="00DB1980" w:rsidP="00DB1980">
      <w:pPr>
        <w:pStyle w:val="B1"/>
      </w:pPr>
      <w:r>
        <w:t>-</w:t>
      </w:r>
      <w:r>
        <w:tab/>
        <w:t>The connection between data producer and data consumer shall provide the data integrity.</w:t>
      </w:r>
    </w:p>
    <w:p w14:paraId="459A0C8C" w14:textId="77777777" w:rsidR="00E901E2" w:rsidRDefault="00E901E2">
      <w:pPr>
        <w:pStyle w:val="Heading2"/>
      </w:pPr>
      <w:bookmarkStart w:id="86" w:name="_Toc20235710"/>
      <w:bookmarkStart w:id="87" w:name="_Toc28275195"/>
      <w:bookmarkStart w:id="88" w:name="_Toc155282487"/>
      <w:r>
        <w:t>5.7</w:t>
      </w:r>
      <w:r>
        <w:tab/>
        <w:t>Requirements for Charging</w:t>
      </w:r>
      <w:bookmarkEnd w:id="86"/>
      <w:bookmarkEnd w:id="87"/>
      <w:bookmarkEnd w:id="88"/>
    </w:p>
    <w:p w14:paraId="41E022C3" w14:textId="77777777" w:rsidR="00E901E2" w:rsidRDefault="00E901E2">
      <w:pPr>
        <w:keepNext/>
        <w:keepLines/>
      </w:pPr>
      <w:r>
        <w:t>The high-level requirements for charging, specific for Service Level Tracing for IMS are as follows:</w:t>
      </w:r>
    </w:p>
    <w:p w14:paraId="4EA26CC1" w14:textId="77777777" w:rsidR="00E901E2" w:rsidRDefault="00E901E2">
      <w:r>
        <w:t>The following high-level OMA Service Level Tracing requirements apply [9].</w:t>
      </w:r>
    </w:p>
    <w:p w14:paraId="483300C1" w14:textId="77777777" w:rsidR="00E901E2" w:rsidRDefault="00E901E2" w:rsidP="00BF16DE">
      <w:pPr>
        <w:pStyle w:val="B1"/>
      </w:pPr>
      <w:r>
        <w:t>[SLT-CRG-1]</w:t>
      </w:r>
    </w:p>
    <w:p w14:paraId="67B0C161" w14:textId="77777777" w:rsidR="00E901E2" w:rsidRDefault="00E901E2">
      <w:pPr>
        <w:pStyle w:val="Heading2"/>
      </w:pPr>
      <w:r>
        <w:br w:type="page"/>
      </w:r>
      <w:bookmarkStart w:id="89" w:name="_Toc20235711"/>
      <w:bookmarkStart w:id="90" w:name="_Toc28275196"/>
      <w:bookmarkStart w:id="91" w:name="_Toc155282488"/>
      <w:r>
        <w:lastRenderedPageBreak/>
        <w:t>5.8</w:t>
      </w:r>
      <w:r>
        <w:tab/>
        <w:t>Use cases for Trace</w:t>
      </w:r>
      <w:bookmarkEnd w:id="89"/>
      <w:bookmarkEnd w:id="90"/>
      <w:bookmarkEnd w:id="91"/>
    </w:p>
    <w:p w14:paraId="02F79B35" w14:textId="77777777" w:rsidR="00E901E2" w:rsidRDefault="00E901E2">
      <w:r>
        <w:t>The operator can use Subscriber and UE Trace for numerous purposes. However, the use cases for Trace can be divided into two basic categories:</w:t>
      </w:r>
    </w:p>
    <w:p w14:paraId="7009E21E" w14:textId="77777777" w:rsidR="00E901E2" w:rsidRDefault="00E901E2" w:rsidP="00CF1EEE">
      <w:pPr>
        <w:pStyle w:val="B1"/>
      </w:pPr>
      <w:r>
        <w:t>-</w:t>
      </w:r>
      <w:r>
        <w:tab/>
        <w:t>Troubleshooting use cases cover situations where the operator is solving an existing problem in his network;</w:t>
      </w:r>
    </w:p>
    <w:p w14:paraId="46349D00"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6B77DC65" w14:textId="77777777" w:rsidR="00E901E2" w:rsidRDefault="00E901E2">
      <w:r>
        <w:t>A more detailed description for the following use cases for Subscriber and UE Trace can be found in annex A:</w:t>
      </w:r>
    </w:p>
    <w:p w14:paraId="704EEEE6" w14:textId="77777777" w:rsidR="00E901E2" w:rsidRDefault="00E901E2" w:rsidP="00CF1EEE">
      <w:pPr>
        <w:pStyle w:val="B1"/>
      </w:pPr>
      <w:r>
        <w:t>-</w:t>
      </w:r>
      <w:r>
        <w:tab/>
        <w:t>Interoperability checking between UE from different vendors;</w:t>
      </w:r>
    </w:p>
    <w:p w14:paraId="1F2FD016" w14:textId="77777777" w:rsidR="00E901E2" w:rsidRDefault="00E901E2" w:rsidP="00CF1EEE">
      <w:pPr>
        <w:pStyle w:val="B1"/>
      </w:pPr>
      <w:r>
        <w:t>-</w:t>
      </w:r>
      <w:r>
        <w:tab/>
        <w:t>QoS profile checking for a subscriber after a subscriber complaint;</w:t>
      </w:r>
    </w:p>
    <w:p w14:paraId="084EB071" w14:textId="77777777" w:rsidR="00E901E2" w:rsidRDefault="00E901E2" w:rsidP="00CF1EEE">
      <w:pPr>
        <w:pStyle w:val="B1"/>
      </w:pPr>
      <w:r>
        <w:t>-</w:t>
      </w:r>
      <w:r>
        <w:tab/>
        <w:t>Malfunctioning UE;</w:t>
      </w:r>
    </w:p>
    <w:p w14:paraId="4DD3875D" w14:textId="77777777" w:rsidR="00E901E2" w:rsidRDefault="00E901E2" w:rsidP="00CF1EEE">
      <w:pPr>
        <w:pStyle w:val="B1"/>
      </w:pPr>
      <w:r>
        <w:t>-</w:t>
      </w:r>
      <w:r>
        <w:tab/>
        <w:t>Checking radio coverage in a certain area;</w:t>
      </w:r>
    </w:p>
    <w:p w14:paraId="46FCC9FC" w14:textId="77777777" w:rsidR="00E901E2" w:rsidRDefault="00E901E2" w:rsidP="00CF1EEE">
      <w:pPr>
        <w:pStyle w:val="B1"/>
      </w:pPr>
      <w:r>
        <w:t>-</w:t>
      </w:r>
      <w:r>
        <w:tab/>
        <w:t>Testing new features;</w:t>
      </w:r>
    </w:p>
    <w:p w14:paraId="6ADDA229" w14:textId="77777777" w:rsidR="00E901E2" w:rsidRDefault="00E901E2" w:rsidP="00CF1EEE">
      <w:pPr>
        <w:pStyle w:val="B1"/>
      </w:pPr>
      <w:r>
        <w:t>-</w:t>
      </w:r>
      <w:r>
        <w:tab/>
        <w:t>Fine-tuning and optimisation of algorithms or procedures.</w:t>
      </w:r>
    </w:p>
    <w:p w14:paraId="53A2E206" w14:textId="77777777" w:rsidR="00E901E2" w:rsidRDefault="00E901E2">
      <w:r>
        <w:t>The operator can use Service Level Tracing for IMS for numerous purposes. However, the use cases for Trace can be divided into two basic categories:</w:t>
      </w:r>
    </w:p>
    <w:p w14:paraId="2AC5E602" w14:textId="77777777" w:rsidR="00E901E2" w:rsidRDefault="00E901E2" w:rsidP="00CF1EEE">
      <w:pPr>
        <w:pStyle w:val="B1"/>
      </w:pPr>
      <w:r>
        <w:t>-</w:t>
      </w:r>
      <w:r>
        <w:tab/>
        <w:t>Troubleshooting use cases cover situations where the operator is solving existing problems with services offered to their subscribers.</w:t>
      </w:r>
    </w:p>
    <w:p w14:paraId="0515AECD"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BDF9A4F" w14:textId="77777777" w:rsidR="00E901E2" w:rsidRDefault="00E901E2">
      <w:r>
        <w:t>A more detailed description of the following use cases for Service Level Tracing can be found in annex A:</w:t>
      </w:r>
    </w:p>
    <w:p w14:paraId="3C2F8624" w14:textId="77777777" w:rsidR="00E901E2" w:rsidRDefault="00E901E2" w:rsidP="00CF1EEE">
      <w:pPr>
        <w:pStyle w:val="B1"/>
      </w:pPr>
      <w:r>
        <w:t>Automated testing of service provider services;</w:t>
      </w:r>
    </w:p>
    <w:p w14:paraId="0639EAD3" w14:textId="77777777" w:rsidR="00E901E2" w:rsidRDefault="00E901E2" w:rsidP="00CF1EEE">
      <w:pPr>
        <w:pStyle w:val="B1"/>
      </w:pPr>
      <w:r>
        <w:t>Regression testing following a network fix;</w:t>
      </w:r>
    </w:p>
    <w:p w14:paraId="76F248A9" w14:textId="77777777" w:rsidR="00E901E2" w:rsidRDefault="00E901E2" w:rsidP="00CF1EEE">
      <w:pPr>
        <w:pStyle w:val="B1"/>
      </w:pPr>
      <w:r>
        <w:t>Service fault localization within a Service Provider’s network;</w:t>
      </w:r>
    </w:p>
    <w:p w14:paraId="47DA7B72" w14:textId="77777777" w:rsidR="00E901E2" w:rsidRDefault="00E901E2" w:rsidP="00CF1EEE">
      <w:pPr>
        <w:pStyle w:val="B1"/>
      </w:pPr>
      <w:r>
        <w:t>Service fault localization when a service is hosted by a third party Service Provider.</w:t>
      </w:r>
    </w:p>
    <w:p w14:paraId="23BEAE97" w14:textId="77777777" w:rsidR="00D1604E" w:rsidRDefault="00D1604E" w:rsidP="00CF1EEE">
      <w:pPr>
        <w:pStyle w:val="B1"/>
      </w:pPr>
    </w:p>
    <w:p w14:paraId="653C9917" w14:textId="77777777" w:rsidR="00D1604E" w:rsidRDefault="00D1604E" w:rsidP="001B2ED2">
      <w:pPr>
        <w:pStyle w:val="Heading2"/>
        <w:rPr>
          <w:lang w:eastAsia="en-US"/>
        </w:rPr>
      </w:pPr>
      <w:bookmarkStart w:id="92" w:name="_Toc155282489"/>
      <w:r>
        <w:t>5.9</w:t>
      </w:r>
      <w:r>
        <w:tab/>
        <w:t>Requirements for a throttled Trace Recording Session</w:t>
      </w:r>
      <w:bookmarkEnd w:id="92"/>
    </w:p>
    <w:p w14:paraId="60C9F712" w14:textId="77777777" w:rsidR="00D1604E" w:rsidRDefault="00D1604E" w:rsidP="001B2ED2">
      <w:pPr>
        <w:pStyle w:val="B1"/>
        <w:ind w:left="0" w:firstLine="0"/>
      </w:pPr>
      <w:r>
        <w:t>The high-level requirements for throttled Trace Recording Session are as following:</w:t>
      </w:r>
    </w:p>
    <w:p w14:paraId="3F186713" w14:textId="77777777" w:rsidR="00D1604E" w:rsidRDefault="00D1604E" w:rsidP="001B2ED2">
      <w:pPr>
        <w:pStyle w:val="B1"/>
      </w:pPr>
      <w:r>
        <w:t>-</w:t>
      </w:r>
      <w:r>
        <w:tab/>
        <w:t>It shall be possible for the NE to start a throttled trace recording session if there are insufficient resources available within the NE.</w:t>
      </w:r>
    </w:p>
    <w:p w14:paraId="26370F35"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294F2CC9" w14:textId="77777777" w:rsidR="00D1604E" w:rsidRDefault="00D1604E" w:rsidP="00D1604E">
      <w:pPr>
        <w:pStyle w:val="B1"/>
        <w:ind w:left="0" w:firstLine="0"/>
      </w:pPr>
      <w:r>
        <w:t>The high-level requirements for clearing up a throttled Trace Recording Session are as following:</w:t>
      </w:r>
    </w:p>
    <w:p w14:paraId="5D75EE43" w14:textId="77777777" w:rsidR="00D1604E" w:rsidRDefault="00D1604E" w:rsidP="00D1604E">
      <w:pPr>
        <w:pStyle w:val="B1"/>
      </w:pPr>
      <w:r>
        <w:t>-</w:t>
      </w:r>
      <w:r>
        <w:tab/>
        <w:t>It shall be possible for the NE to clear up a throttled trace recording session if there are sufficient resources available within the NE.</w:t>
      </w:r>
    </w:p>
    <w:p w14:paraId="104278FA" w14:textId="77777777" w:rsidR="00E901E2" w:rsidRDefault="00E901E2">
      <w:pPr>
        <w:pStyle w:val="Heading1"/>
        <w:rPr>
          <w:noProof/>
        </w:rPr>
      </w:pPr>
      <w:r>
        <w:br w:type="page"/>
      </w:r>
      <w:bookmarkStart w:id="93" w:name="_Toc20235712"/>
      <w:bookmarkStart w:id="94" w:name="_Toc28275197"/>
      <w:bookmarkStart w:id="95" w:name="_Toc155282490"/>
      <w:r>
        <w:rPr>
          <w:noProof/>
        </w:rPr>
        <w:lastRenderedPageBreak/>
        <w:t>6</w:t>
      </w:r>
      <w:r>
        <w:rPr>
          <w:noProof/>
        </w:rPr>
        <w:tab/>
        <w:t>Requirements for managing MDT</w:t>
      </w:r>
      <w:bookmarkEnd w:id="93"/>
      <w:bookmarkEnd w:id="94"/>
      <w:bookmarkEnd w:id="95"/>
    </w:p>
    <w:p w14:paraId="6127D33A" w14:textId="77777777" w:rsidR="00E901E2" w:rsidRDefault="00E901E2">
      <w:pPr>
        <w:pStyle w:val="Heading2"/>
      </w:pPr>
      <w:bookmarkStart w:id="96" w:name="_Toc20235713"/>
      <w:bookmarkStart w:id="97" w:name="_Toc28275198"/>
      <w:bookmarkStart w:id="98" w:name="_Toc155282491"/>
      <w:r>
        <w:t>6.1</w:t>
      </w:r>
      <w:r>
        <w:tab/>
        <w:t>Business Level Requirements</w:t>
      </w:r>
      <w:bookmarkEnd w:id="96"/>
      <w:bookmarkEnd w:id="97"/>
      <w:bookmarkEnd w:id="98"/>
    </w:p>
    <w:p w14:paraId="4FDF520E" w14:textId="77777777" w:rsidR="00E901E2" w:rsidRDefault="00E901E2">
      <w:r>
        <w:t>REQ-MDT-CON-1</w:t>
      </w:r>
      <w:r>
        <w:tab/>
        <w:t>The Operator shall be able to collect measurements for Network Performance Management purposes from UEs within their network.</w:t>
      </w:r>
    </w:p>
    <w:p w14:paraId="455BB1D6" w14:textId="77777777" w:rsidR="00E901E2" w:rsidRDefault="00E901E2">
      <w:r>
        <w:t>REQ-MDT-CON-2 The collected measurements shall be made available in a centralised entity.</w:t>
      </w:r>
    </w:p>
    <w:p w14:paraId="69C234E8" w14:textId="77777777" w:rsidR="00E901E2" w:rsidRDefault="00E901E2">
      <w:r>
        <w:t>REQ-MDT-CON-3</w:t>
      </w:r>
      <w:r>
        <w:tab/>
        <w:t>Operator shall be able to select specific set of subscribers for the measurement collection based on IMSI.</w:t>
      </w:r>
    </w:p>
    <w:p w14:paraId="5A74A423" w14:textId="77777777" w:rsidR="00E901E2" w:rsidRDefault="00E901E2">
      <w:r>
        <w:t xml:space="preserve">REQ-MDT-CON-4 </w:t>
      </w:r>
      <w:r>
        <w:tab/>
        <w:t>Operator shall be able to select specific set of devices for the measurement collection based on IMEI(SV).</w:t>
      </w:r>
    </w:p>
    <w:p w14:paraId="47C9B638" w14:textId="77777777" w:rsidR="00E901E2" w:rsidRDefault="00E901E2">
      <w:r>
        <w:t>REQ-MDT-CON-5</w:t>
      </w:r>
      <w:r>
        <w:tab/>
        <w:t>Operator shall be able to select specific set of devices for the measurement collection based on geographical area.</w:t>
      </w:r>
    </w:p>
    <w:p w14:paraId="20606494" w14:textId="77777777" w:rsidR="00E901E2" w:rsidRDefault="00E901E2">
      <w:r>
        <w:t>REQ-MDT-CON-6</w:t>
      </w:r>
      <w:r>
        <w:tab/>
        <w:t>Operator shall be able to select specific set of devices for the measurement collection based on device capabilities.</w:t>
      </w:r>
    </w:p>
    <w:p w14:paraId="2CFF3A43" w14:textId="77777777" w:rsidR="00E901E2" w:rsidRDefault="00E901E2">
      <w:r>
        <w:t>REQ-MDT-CON-7</w:t>
      </w:r>
      <w:r>
        <w:tab/>
        <w:t>Operator shall be able to select specific set of subscribers based on IMSI and a geographical area for the measurement collection.</w:t>
      </w:r>
    </w:p>
    <w:p w14:paraId="566AF488" w14:textId="77777777" w:rsidR="00E901E2" w:rsidRDefault="00E901E2">
      <w:r>
        <w:t>REQ-MDT-CON-8</w:t>
      </w:r>
      <w:r>
        <w:tab/>
        <w:t>Operator shall be able to select specific set of devices based on IMEI(SV) and a geographical area for the measurement collection.</w:t>
      </w:r>
    </w:p>
    <w:p w14:paraId="6033D73A" w14:textId="77777777" w:rsidR="00E901E2" w:rsidRDefault="00E901E2">
      <w:r>
        <w:t>REQ-MDT-CON-9</w:t>
      </w:r>
      <w:r>
        <w:tab/>
        <w:t>Operator shall be able to configure set of device capabilities and a geographical area for the measurement collection.</w:t>
      </w:r>
    </w:p>
    <w:p w14:paraId="3FD4B366" w14:textId="77777777" w:rsidR="00E901E2" w:rsidRDefault="00E901E2">
      <w:r>
        <w:t>REQ-MDT-CON-10</w:t>
      </w:r>
      <w:r>
        <w:tab/>
        <w:t>Operator shall be able to select specific set of subscribers based on IMSI and a set of device capabilities and a geographical area for the measurement collection.</w:t>
      </w:r>
    </w:p>
    <w:p w14:paraId="5DF31609"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51A14A22" w14:textId="77777777" w:rsidR="00E901E2" w:rsidRDefault="00E901E2">
      <w:r>
        <w:t>REQ-MDT-CON-12</w:t>
      </w:r>
      <w:r>
        <w:tab/>
        <w:t xml:space="preserve">Operator shall be able to select set of subscribers based on IMSI and a set of device capabilities for the measurement collection </w:t>
      </w:r>
    </w:p>
    <w:p w14:paraId="33A5E5A6" w14:textId="77777777" w:rsidR="00E901E2" w:rsidRDefault="00E901E2">
      <w:r>
        <w:t>REQ-MDT-CON-13</w:t>
      </w:r>
      <w:r>
        <w:tab/>
        <w:t>Operator shall be able to select specific set of device</w:t>
      </w:r>
      <w:r w:rsidR="004A5E22">
        <w:t>s</w:t>
      </w:r>
      <w:r>
        <w:t xml:space="preserve"> IMEI(SV) and capabilities for the measurement collection.</w:t>
      </w:r>
    </w:p>
    <w:p w14:paraId="7E67EF56" w14:textId="77777777" w:rsidR="00E901E2" w:rsidRDefault="00E901E2">
      <w:r>
        <w:t>REQ-MDT-CON-14 The operator shall be able to configure the duration of the measurement collection</w:t>
      </w:r>
      <w:r w:rsidR="00F053E5">
        <w:t>.</w:t>
      </w:r>
    </w:p>
    <w:p w14:paraId="7455B4DE" w14:textId="77777777" w:rsidR="00E901E2" w:rsidRDefault="00E901E2">
      <w:r>
        <w:t>REQ-MDT-CON-15</w:t>
      </w:r>
      <w:r>
        <w:tab/>
        <w:t>The operator shall be able to configure the UE measurement types and events for collection</w:t>
      </w:r>
      <w:r w:rsidR="00F053E5">
        <w:t>.</w:t>
      </w:r>
    </w:p>
    <w:p w14:paraId="1708A7F4"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4220067F" w14:textId="77777777" w:rsidR="00E901E2" w:rsidRDefault="00E901E2">
      <w:r>
        <w:t>REQ-MDT-CON-17 The management of MDT shall be independent from the management of SON functionalities</w:t>
      </w:r>
    </w:p>
    <w:p w14:paraId="61A5FB38"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7A37F5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6581674"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4C621351" w14:textId="77777777" w:rsidR="00E901E2" w:rsidRDefault="00E901E2">
      <w:r>
        <w:t xml:space="preserve">REQ-MDT-CON-20 The operator shall be able to request collection of positioning information related to UE measurements. </w:t>
      </w:r>
    </w:p>
    <w:p w14:paraId="698BE696" w14:textId="77777777" w:rsidR="00E901E2" w:rsidRDefault="00E901E2">
      <w:pPr>
        <w:rPr>
          <w:lang w:eastAsia="zh-CN"/>
        </w:rPr>
      </w:pPr>
      <w:r>
        <w:lastRenderedPageBreak/>
        <w:t>REQ-MDT-CON-</w:t>
      </w:r>
      <w:r>
        <w:rPr>
          <w:lang w:eastAsia="zh-CN"/>
        </w:rPr>
        <w:t>21</w:t>
      </w:r>
      <w:r>
        <w:tab/>
        <w:t>O</w:t>
      </w:r>
      <w:r>
        <w:rPr>
          <w:rFonts w:hint="eastAsia"/>
          <w:lang w:eastAsia="zh-CN"/>
        </w:rPr>
        <w:t>perator shall be able to correlate the location information with the MDT UE measurements.</w:t>
      </w:r>
    </w:p>
    <w:p w14:paraId="3719F25E"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7973CCDF"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6A878736" w14:textId="77777777" w:rsidR="00E901E2" w:rsidRDefault="00E901E2">
      <w:r>
        <w:t>REQ-MDT-CON-24 Operator shall be able to minimize the amount of redundant MDT data.</w:t>
      </w:r>
    </w:p>
    <w:p w14:paraId="6C5B1ABA"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D31ED"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411141B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4E12E39E" w14:textId="77777777" w:rsidR="00E901E2" w:rsidRDefault="00F053E5">
      <w:r>
        <w:t>REQ-MDT-CON-28 The Operator shall be able to collect MBSFN UE measurements.</w:t>
      </w:r>
    </w:p>
    <w:p w14:paraId="45B311F2" w14:textId="77777777" w:rsidR="0052122C" w:rsidRDefault="0052122C" w:rsidP="0052122C">
      <w:r>
        <w:t xml:space="preserve">REQ-MDT-CON-29 The operator shall be able to request collection of sensor information related to UE measurements. </w:t>
      </w:r>
    </w:p>
    <w:p w14:paraId="01C439D3"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FEAFD03" w14:textId="77777777" w:rsidR="00F053E5" w:rsidRDefault="00E901E2" w:rsidP="00F053E5">
      <w:pPr>
        <w:pStyle w:val="Heading2"/>
      </w:pPr>
      <w:bookmarkStart w:id="99" w:name="_Toc20235714"/>
      <w:bookmarkStart w:id="100" w:name="_Toc28275199"/>
      <w:bookmarkStart w:id="101" w:name="_Toc155282492"/>
      <w:r>
        <w:t>6.2</w:t>
      </w:r>
      <w:r>
        <w:tab/>
        <w:t>Specification level requirements</w:t>
      </w:r>
      <w:bookmarkEnd w:id="99"/>
      <w:bookmarkEnd w:id="100"/>
      <w:bookmarkEnd w:id="101"/>
    </w:p>
    <w:p w14:paraId="54F9401F" w14:textId="77777777" w:rsidR="00E901E2" w:rsidRDefault="00F053E5" w:rsidP="006013A9">
      <w:pPr>
        <w:pStyle w:val="Heading3"/>
      </w:pPr>
      <w:bookmarkStart w:id="102" w:name="_Toc20235715"/>
      <w:bookmarkStart w:id="103" w:name="_Toc28275200"/>
      <w:bookmarkStart w:id="104" w:name="_Toc155282493"/>
      <w:r>
        <w:t>6.2.1</w:t>
      </w:r>
      <w:r>
        <w:tab/>
        <w:t>Logged MDT and Immediate MDT requirements</w:t>
      </w:r>
      <w:bookmarkEnd w:id="102"/>
      <w:bookmarkEnd w:id="103"/>
      <w:bookmarkEnd w:id="104"/>
    </w:p>
    <w:p w14:paraId="791DC28B" w14:textId="77777777" w:rsidR="00E901E2" w:rsidRDefault="00E901E2">
      <w:pPr>
        <w:rPr>
          <w:rFonts w:hint="eastAsia"/>
          <w:lang w:eastAsia="zh-CN"/>
        </w:rPr>
      </w:pPr>
      <w:r>
        <w:t>All requirements are valid for Logged MDT and Immediate MDT functionality if not mentioned otherwise:</w:t>
      </w:r>
    </w:p>
    <w:p w14:paraId="05BD542C" w14:textId="77777777" w:rsidR="00E901E2" w:rsidRDefault="00E901E2">
      <w:r>
        <w:t>REQ-MDT-FUN-01</w:t>
      </w:r>
      <w:r>
        <w:tab/>
        <w:t>It shall be possible to collect UE measurements based on one or more IMEI(SV) number.</w:t>
      </w:r>
    </w:p>
    <w:p w14:paraId="4B52D142" w14:textId="77777777" w:rsidR="00E901E2" w:rsidRDefault="00E901E2">
      <w:r>
        <w:t>REQ-MDT-FUN-02</w:t>
      </w:r>
      <w:r>
        <w:tab/>
        <w:t>It shall be possible to collect UE measurements based on one or more IMSI number.</w:t>
      </w:r>
    </w:p>
    <w:p w14:paraId="4332B06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AA77BE7"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5648FDC5"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93C58E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B2AF301"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9B92E7A" w14:textId="77777777" w:rsidR="00E901E2" w:rsidRDefault="00E901E2">
      <w:pPr>
        <w:rPr>
          <w:rFonts w:hint="eastAsia"/>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038D23E" w14:textId="77777777" w:rsidR="00E901E2" w:rsidRDefault="00E901E2">
      <w:pPr>
        <w:rPr>
          <w:rFonts w:hint="eastAsia"/>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5EE658C8" w14:textId="77777777" w:rsidR="00E901E2" w:rsidRDefault="00E901E2">
      <w:pPr>
        <w:rPr>
          <w:rFonts w:hint="eastAsia"/>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45E8DCB4" w14:textId="77777777" w:rsidR="00E901E2" w:rsidRDefault="00E901E2">
      <w:pPr>
        <w:rPr>
          <w:rFonts w:hint="eastAsia"/>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167BC63"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53B2D105"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0E09895B"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1EE7280D" w14:textId="77777777" w:rsidR="00E901E2" w:rsidRDefault="00E901E2">
      <w:pPr>
        <w:rPr>
          <w:rFonts w:hint="eastAsia"/>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24F832D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0C3642E"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42E71F23"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37A2672B" w14:textId="77777777" w:rsidR="00E901E2" w:rsidRDefault="00E901E2">
      <w:pPr>
        <w:rPr>
          <w:lang w:eastAsia="zh-CN"/>
        </w:rPr>
      </w:pPr>
      <w:r>
        <w:rPr>
          <w:lang w:eastAsia="zh-CN"/>
        </w:rPr>
        <w:t>REQ-MDT-FUN-19</w:t>
      </w:r>
      <w:r>
        <w:rPr>
          <w:lang w:eastAsia="zh-CN"/>
        </w:rPr>
        <w:tab/>
        <w:t>Void.</w:t>
      </w:r>
    </w:p>
    <w:p w14:paraId="6C5CB436"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3B7A626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611E84CD"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6AD995D2"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85581F7" w14:textId="77777777" w:rsidR="00E901E2" w:rsidRDefault="00E901E2">
      <w:pPr>
        <w:pStyle w:val="NO"/>
        <w:rPr>
          <w:noProof/>
        </w:rPr>
      </w:pPr>
      <w:r>
        <w:rPr>
          <w:noProof/>
        </w:rPr>
        <w:t>NOTE:</w:t>
      </w:r>
      <w:r>
        <w:rPr>
          <w:noProof/>
        </w:rPr>
        <w:tab/>
        <w:t>There may be regulatory obligation to delete MDT data after processing.</w:t>
      </w:r>
    </w:p>
    <w:p w14:paraId="4367B121"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7C031501"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1D49B549"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FBC76FB" w14:textId="77777777" w:rsidR="00073D76" w:rsidRDefault="00073D76" w:rsidP="00F053E5">
      <w:r>
        <w:t>REQ-MDT-FUN-27</w:t>
      </w:r>
      <w:r>
        <w:tab/>
        <w:t>In case of non-file-based trace reporting, binary encoding shall be used for the transfer of all MDT data from data producer to the data consumer.</w:t>
      </w:r>
    </w:p>
    <w:p w14:paraId="6C2D3D4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1E9461DA"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3D7A9D52"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sidR="00DE59CF">
        <w:rPr>
          <w:lang w:val="en-US"/>
        </w:rPr>
        <w:t xml:space="preserve"> on cell level.</w:t>
      </w:r>
    </w:p>
    <w:p w14:paraId="23F22450"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1B67DC85"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7A838A6B"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 xml:space="preserve">for the case of </w:t>
      </w:r>
      <w:proofErr w:type="spellStart"/>
      <w:r>
        <w:rPr>
          <w:color w:val="000000"/>
          <w:lang w:val="en-US" w:eastAsia="zh-CN"/>
        </w:rPr>
        <w:t>Xn</w:t>
      </w:r>
      <w:proofErr w:type="spellEnd"/>
      <w:r>
        <w:rPr>
          <w:color w:val="000000"/>
          <w:lang w:val="en-US" w:eastAsia="zh-CN"/>
        </w:rPr>
        <w:t xml:space="preserve"> inter-RAT intra-system handover</w:t>
      </w:r>
      <w:r>
        <w:rPr>
          <w:rFonts w:eastAsia="DengXian"/>
          <w:color w:val="000000"/>
          <w:lang w:eastAsia="zh-CN"/>
        </w:rPr>
        <w:t xml:space="preserve"> to/from NR</w:t>
      </w:r>
      <w:r>
        <w:rPr>
          <w:color w:val="000000"/>
          <w:lang w:eastAsia="zh-CN"/>
        </w:rPr>
        <w:t>.</w:t>
      </w:r>
    </w:p>
    <w:p w14:paraId="23621C3D" w14:textId="77777777"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05E22342" w14:textId="77777777" w:rsidR="00E05172" w:rsidRDefault="007A3B63" w:rsidP="00DE59CF">
      <w:pPr>
        <w:rPr>
          <w:lang w:val="en-US"/>
        </w:rPr>
      </w:pPr>
      <w:r>
        <w:rPr>
          <w:lang w:val="en-US"/>
        </w:rPr>
        <w:lastRenderedPageBreak/>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4F6F5F50"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7EA84CB6" w14:textId="77777777"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1993DB5B" w14:textId="77777777"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14:paraId="5852E1A3" w14:textId="77777777" w:rsidR="00734BDA" w:rsidRDefault="00734BDA" w:rsidP="00734BDA">
      <w:r>
        <w:t>REQ-MDT-FUN-39</w:t>
      </w:r>
      <w:r>
        <w:rPr>
          <w:lang w:eastAsia="zh-CN"/>
        </w:rPr>
        <w:tab/>
      </w:r>
      <w:r>
        <w:t xml:space="preserve">It shall be possible to collect UE measurements based on one or more IMSI in one or more CAG in case of PNI-NPN networks. </w:t>
      </w:r>
    </w:p>
    <w:p w14:paraId="7EA7112A" w14:textId="77777777"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14:paraId="6A4A6820" w14:textId="77777777"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14:paraId="438974CF" w14:textId="77777777"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14:paraId="0B52F33B" w14:textId="77777777"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14:paraId="0849E399" w14:textId="77777777" w:rsidR="00F053E5" w:rsidRDefault="00F053E5" w:rsidP="00F053E5">
      <w:pPr>
        <w:pStyle w:val="Heading3"/>
      </w:pPr>
      <w:bookmarkStart w:id="105" w:name="_Toc20235716"/>
      <w:bookmarkStart w:id="106" w:name="_Toc28275201"/>
      <w:bookmarkStart w:id="107" w:name="_Toc155282494"/>
      <w:r>
        <w:t>6.2.2</w:t>
      </w:r>
      <w:r>
        <w:tab/>
        <w:t>Logged MBSFN MDT requirements</w:t>
      </w:r>
      <w:bookmarkEnd w:id="105"/>
      <w:bookmarkEnd w:id="106"/>
      <w:bookmarkEnd w:id="107"/>
    </w:p>
    <w:p w14:paraId="15AD0ACC" w14:textId="77777777" w:rsidR="00F053E5" w:rsidRDefault="00F053E5" w:rsidP="00F053E5">
      <w:r>
        <w:t xml:space="preserve">Requirements in </w:t>
      </w:r>
      <w:r w:rsidR="00B850D1">
        <w:t>clause</w:t>
      </w:r>
      <w:r>
        <w:t xml:space="preserve"> 6.2.1 that apply to MBSFN MDT are as follows:</w:t>
      </w:r>
    </w:p>
    <w:p w14:paraId="2A840003" w14:textId="77777777" w:rsidR="00F053E5" w:rsidRDefault="00F053E5" w:rsidP="00F053E5">
      <w:pPr>
        <w:ind w:left="1136"/>
      </w:pPr>
      <w:r>
        <w:t>REQ-MDT-FUN-01</w:t>
      </w:r>
    </w:p>
    <w:p w14:paraId="25014D01" w14:textId="77777777" w:rsidR="00F053E5" w:rsidRDefault="00F053E5" w:rsidP="00F053E5">
      <w:pPr>
        <w:ind w:left="1136"/>
      </w:pPr>
      <w:r>
        <w:t>REQ-MDT-FUN-02</w:t>
      </w:r>
      <w:r>
        <w:tab/>
      </w:r>
    </w:p>
    <w:p w14:paraId="3DF3F801" w14:textId="77777777" w:rsidR="00F053E5" w:rsidRDefault="00F053E5" w:rsidP="00F053E5">
      <w:pPr>
        <w:ind w:left="1136"/>
      </w:pPr>
      <w:r>
        <w:t>REQ-MDT-FUN-03</w:t>
      </w:r>
      <w:r>
        <w:tab/>
      </w:r>
    </w:p>
    <w:p w14:paraId="537E13A1" w14:textId="77777777" w:rsidR="00F053E5" w:rsidRDefault="00F053E5" w:rsidP="00F053E5">
      <w:pPr>
        <w:ind w:left="1136"/>
      </w:pPr>
      <w:r>
        <w:t>REQ-MDT-FUN-04</w:t>
      </w:r>
      <w:r>
        <w:tab/>
      </w:r>
    </w:p>
    <w:p w14:paraId="26C3FC74" w14:textId="77777777" w:rsidR="00F053E5" w:rsidRDefault="00F053E5" w:rsidP="00F053E5">
      <w:pPr>
        <w:ind w:left="1136"/>
      </w:pPr>
      <w:r>
        <w:t>REQ-MDT-FUN-05</w:t>
      </w:r>
      <w:r>
        <w:tab/>
      </w:r>
    </w:p>
    <w:p w14:paraId="47B8B65F" w14:textId="77777777" w:rsidR="00F053E5" w:rsidRDefault="00F053E5" w:rsidP="00F053E5">
      <w:pPr>
        <w:ind w:left="1136"/>
        <w:rPr>
          <w:lang w:eastAsia="zh-CN"/>
        </w:rPr>
      </w:pPr>
      <w:r>
        <w:t>REQ-MDT-FUN-</w:t>
      </w:r>
      <w:r>
        <w:rPr>
          <w:rFonts w:hint="eastAsia"/>
          <w:lang w:eastAsia="zh-CN"/>
        </w:rPr>
        <w:t>06</w:t>
      </w:r>
      <w:r>
        <w:rPr>
          <w:lang w:eastAsia="zh-CN"/>
        </w:rPr>
        <w:tab/>
      </w:r>
    </w:p>
    <w:p w14:paraId="14393840"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722FABA4" w14:textId="77777777" w:rsidR="00F053E5" w:rsidRDefault="00F053E5" w:rsidP="00F053E5">
      <w:pPr>
        <w:ind w:left="1136"/>
        <w:rPr>
          <w:lang w:eastAsia="zh-CN"/>
        </w:rPr>
      </w:pPr>
      <w:r>
        <w:t>REQ-MDT-FUN-</w:t>
      </w:r>
      <w:r>
        <w:rPr>
          <w:rFonts w:hint="eastAsia"/>
          <w:lang w:eastAsia="zh-CN"/>
        </w:rPr>
        <w:t>0</w:t>
      </w:r>
      <w:r>
        <w:rPr>
          <w:lang w:eastAsia="zh-CN"/>
        </w:rPr>
        <w:t>8</w:t>
      </w:r>
    </w:p>
    <w:p w14:paraId="29D89BDB"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75DFDBF9"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806E13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2AFB855A"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0E379D46"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0699362A"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3EBF916B" w14:textId="77777777" w:rsidR="00F053E5" w:rsidRDefault="00F053E5" w:rsidP="00F053E5">
      <w:pPr>
        <w:ind w:left="1136"/>
        <w:rPr>
          <w:lang w:eastAsia="sv-SE"/>
        </w:rPr>
      </w:pPr>
      <w:r>
        <w:rPr>
          <w:lang w:eastAsia="sv-SE"/>
        </w:rPr>
        <w:t>REQ-MDT-FUN-20</w:t>
      </w:r>
      <w:r>
        <w:rPr>
          <w:lang w:eastAsia="sv-SE"/>
        </w:rPr>
        <w:tab/>
      </w:r>
    </w:p>
    <w:p w14:paraId="563A9D7F" w14:textId="77777777" w:rsidR="00F053E5" w:rsidRDefault="00F053E5" w:rsidP="00F053E5">
      <w:pPr>
        <w:ind w:left="1136"/>
        <w:rPr>
          <w:lang w:eastAsia="sv-SE"/>
        </w:rPr>
      </w:pPr>
      <w:r>
        <w:rPr>
          <w:lang w:eastAsia="sv-SE"/>
        </w:rPr>
        <w:t>REQ-MDT-FUN-21</w:t>
      </w:r>
      <w:r>
        <w:rPr>
          <w:lang w:eastAsia="sv-SE"/>
        </w:rPr>
        <w:tab/>
      </w:r>
    </w:p>
    <w:p w14:paraId="21B8F2FF" w14:textId="77777777" w:rsidR="00F053E5" w:rsidRDefault="00F053E5" w:rsidP="00F053E5">
      <w:pPr>
        <w:ind w:left="1136"/>
        <w:rPr>
          <w:lang w:eastAsia="sv-SE"/>
        </w:rPr>
      </w:pPr>
      <w:r>
        <w:rPr>
          <w:lang w:eastAsia="sv-SE"/>
        </w:rPr>
        <w:t>REQ-MDT-FUN-24</w:t>
      </w:r>
      <w:r>
        <w:rPr>
          <w:lang w:eastAsia="sv-SE"/>
        </w:rPr>
        <w:tab/>
      </w:r>
    </w:p>
    <w:p w14:paraId="4F4EDCA7" w14:textId="77777777" w:rsidR="00F053E5" w:rsidRDefault="00F053E5" w:rsidP="00F053E5">
      <w:pPr>
        <w:ind w:left="1136"/>
      </w:pPr>
      <w:r w:rsidRPr="004348C8">
        <w:t>REQ-MDT-FUN-</w:t>
      </w:r>
      <w:r>
        <w:t>25</w:t>
      </w:r>
      <w:r w:rsidRPr="004348C8">
        <w:tab/>
      </w:r>
    </w:p>
    <w:p w14:paraId="1F73DF77" w14:textId="77777777" w:rsidR="00F053E5" w:rsidRDefault="00F053E5" w:rsidP="00F053E5">
      <w:r>
        <w:lastRenderedPageBreak/>
        <w:t xml:space="preserve">REQ-MDT-MBSFN-FUN-1 It shall be possible to activate a Session for Logged MBSFN MDT data collection independently from other mobility related performance measurements and call trace collection. </w:t>
      </w:r>
    </w:p>
    <w:p w14:paraId="3B50A82E"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050BF49"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4C70D70"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735B6B2F" w14:textId="77777777" w:rsidR="00E901E2" w:rsidRDefault="00E901E2">
      <w:pPr>
        <w:pStyle w:val="Heading1"/>
      </w:pPr>
      <w:r>
        <w:rPr>
          <w:lang w:eastAsia="zh-CN"/>
        </w:rPr>
        <w:br w:type="page"/>
      </w:r>
      <w:bookmarkStart w:id="108" w:name="_Toc20235717"/>
      <w:bookmarkStart w:id="109" w:name="_Toc28275202"/>
      <w:bookmarkStart w:id="110" w:name="_Toc155282495"/>
      <w:r>
        <w:lastRenderedPageBreak/>
        <w:t>7</w:t>
      </w:r>
      <w:r>
        <w:tab/>
        <w:t xml:space="preserve">Requirements for managing RLF </w:t>
      </w:r>
      <w:r w:rsidR="00CF33DD">
        <w:t xml:space="preserve">and RCEF </w:t>
      </w:r>
      <w:r>
        <w:t>reports</w:t>
      </w:r>
      <w:bookmarkEnd w:id="108"/>
      <w:bookmarkEnd w:id="109"/>
      <w:bookmarkEnd w:id="110"/>
    </w:p>
    <w:p w14:paraId="152BE0B0" w14:textId="77777777" w:rsidR="00E901E2" w:rsidRDefault="00E901E2">
      <w:pPr>
        <w:pStyle w:val="Heading2"/>
      </w:pPr>
      <w:bookmarkStart w:id="111" w:name="_Toc20235718"/>
      <w:bookmarkStart w:id="112" w:name="_Toc28275203"/>
      <w:bookmarkStart w:id="113" w:name="_Toc155282496"/>
      <w:r>
        <w:t>7.1</w:t>
      </w:r>
      <w:r>
        <w:tab/>
        <w:t>Business level requirements</w:t>
      </w:r>
      <w:bookmarkEnd w:id="111"/>
      <w:bookmarkEnd w:id="112"/>
      <w:bookmarkEnd w:id="113"/>
    </w:p>
    <w:p w14:paraId="4F578818"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6C0CD77C" w14:textId="77777777" w:rsidR="00E901E2" w:rsidRDefault="00E901E2">
      <w:r>
        <w:t xml:space="preserve">REQ-RLF-CON-2 </w:t>
      </w:r>
      <w:r>
        <w:tab/>
        <w:t xml:space="preserve">The collected RLF </w:t>
      </w:r>
      <w:r w:rsidR="00CF33DD">
        <w:t xml:space="preserve">and RCEF </w:t>
      </w:r>
      <w:r>
        <w:t>reports shall be made available in a centralised entity.</w:t>
      </w:r>
    </w:p>
    <w:p w14:paraId="43B396EC" w14:textId="77777777" w:rsidR="00CF1EEE" w:rsidRDefault="00E901E2" w:rsidP="00CF1EEE">
      <w:r>
        <w:t>REQ-RLF-CON-3</w:t>
      </w:r>
      <w:r>
        <w:tab/>
        <w:t xml:space="preserve">The Operator shall be able to select certain areas for collecting RLF </w:t>
      </w:r>
      <w:r w:rsidR="00CF33DD">
        <w:t xml:space="preserve">and RCEF </w:t>
      </w:r>
      <w:r>
        <w:t>reports.</w:t>
      </w:r>
      <w:r w:rsidR="00CF1EEE" w:rsidRPr="00CF1EEE">
        <w:t xml:space="preserve"> </w:t>
      </w:r>
    </w:p>
    <w:p w14:paraId="5BB1C4B5" w14:textId="77777777" w:rsidR="00E901E2" w:rsidRDefault="00CF1EEE" w:rsidP="00CF1EEE">
      <w:r>
        <w:t>REQ-RLF-CON-4</w:t>
      </w:r>
      <w:r>
        <w:tab/>
        <w:t xml:space="preserve">The Operator shall be able to collect RLF </w:t>
      </w:r>
      <w:r w:rsidR="00CF33DD">
        <w:t xml:space="preserve">and RCEF </w:t>
      </w:r>
      <w:r>
        <w:t>reports from NG-RAN nodes within their network.</w:t>
      </w:r>
    </w:p>
    <w:p w14:paraId="4DD43FF3" w14:textId="77777777" w:rsidR="00E901E2" w:rsidRDefault="00E901E2">
      <w:pPr>
        <w:pStyle w:val="Heading2"/>
      </w:pPr>
      <w:bookmarkStart w:id="114" w:name="_Toc20235719"/>
      <w:bookmarkStart w:id="115" w:name="_Toc28275204"/>
      <w:bookmarkStart w:id="116" w:name="_Toc155282497"/>
      <w:r>
        <w:t>7.2</w:t>
      </w:r>
      <w:r>
        <w:tab/>
        <w:t>Specification level requirements</w:t>
      </w:r>
      <w:bookmarkEnd w:id="114"/>
      <w:bookmarkEnd w:id="115"/>
      <w:bookmarkEnd w:id="116"/>
    </w:p>
    <w:p w14:paraId="62A63234"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1CE0E86F" w14:textId="77777777" w:rsidR="00CF1EEE" w:rsidRDefault="00E901E2" w:rsidP="00CF1EEE">
      <w:r>
        <w:t>REQ-RLF-FUN-02</w:t>
      </w:r>
      <w:r>
        <w:tab/>
        <w:t xml:space="preserve">It shall be possible to activate a Trace Session for RLF </w:t>
      </w:r>
      <w:r w:rsidR="00992195">
        <w:t xml:space="preserve">and RCEF </w:t>
      </w:r>
      <w:r>
        <w:t>data collection independently from other Trace jobs.</w:t>
      </w:r>
      <w:r w:rsidR="00CF1EEE" w:rsidRPr="00CF1EEE">
        <w:t xml:space="preserve"> </w:t>
      </w:r>
    </w:p>
    <w:p w14:paraId="7B41A13E" w14:textId="77777777" w:rsidR="00E901E2" w:rsidRDefault="00CF1EEE" w:rsidP="00CF1EEE">
      <w:r>
        <w:t>REQ-RLF-FUN-03</w:t>
      </w:r>
      <w:r>
        <w:tab/>
        <w:t xml:space="preserve">It shall be possible to collect RLF </w:t>
      </w:r>
      <w:r w:rsidR="00992195">
        <w:t xml:space="preserve">and RCEF </w:t>
      </w:r>
      <w:r>
        <w:t>reports in one or more NG-RAN nodes.</w:t>
      </w:r>
    </w:p>
    <w:p w14:paraId="1FD3CD33" w14:textId="77777777" w:rsidR="00D55DF3" w:rsidRDefault="00D55DF3" w:rsidP="00CF1EEE">
      <w:r>
        <w:t>REQ-RLF-FUN-04</w:t>
      </w:r>
      <w:r>
        <w:tab/>
        <w:t>In case of non-file-based trace reporting, binary encoding shall be used for the transfer of all RLF and RCEF reports data from data producer to the data consumer.</w:t>
      </w:r>
    </w:p>
    <w:p w14:paraId="1B73D2CE" w14:textId="77777777" w:rsidR="00103B99" w:rsidRDefault="00E05172" w:rsidP="00103B99">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p>
    <w:p w14:paraId="456AE1EE" w14:textId="77777777" w:rsidR="00E05172" w:rsidRDefault="00103B99" w:rsidP="00103B99">
      <w:r>
        <w:t>REQ-RLF-FUN-06</w:t>
      </w:r>
      <w:r>
        <w:tab/>
        <w:t>It shall be possible to collect SCGF information for RLF reports in one or more RAN nodes in the case of MR-DC scenario.</w:t>
      </w:r>
    </w:p>
    <w:p w14:paraId="306A5109" w14:textId="77777777" w:rsidR="00E901E2" w:rsidRDefault="00E901E2">
      <w:pPr>
        <w:pStyle w:val="Heading8"/>
      </w:pPr>
      <w:r>
        <w:br w:type="page"/>
      </w:r>
      <w:bookmarkStart w:id="117" w:name="_Toc20235720"/>
      <w:bookmarkStart w:id="118" w:name="_Toc28275205"/>
      <w:bookmarkStart w:id="119" w:name="_Toc155282498"/>
      <w:r>
        <w:lastRenderedPageBreak/>
        <w:t>Annex A (informative):</w:t>
      </w:r>
      <w:r>
        <w:br/>
        <w:t>Trace use cases</w:t>
      </w:r>
      <w:bookmarkEnd w:id="117"/>
      <w:bookmarkEnd w:id="118"/>
      <w:bookmarkEnd w:id="119"/>
    </w:p>
    <w:p w14:paraId="79B39D7C" w14:textId="77777777" w:rsidR="00E901E2" w:rsidRDefault="00E901E2">
      <w:pPr>
        <w:pStyle w:val="Heading1"/>
      </w:pPr>
      <w:bookmarkStart w:id="120" w:name="_Toc20235721"/>
      <w:bookmarkStart w:id="121" w:name="_Toc28275206"/>
      <w:bookmarkStart w:id="122" w:name="_Toc155282499"/>
      <w:r>
        <w:t>A.1</w:t>
      </w:r>
      <w:r>
        <w:tab/>
        <w:t>Use case #1: multi-vendor UE validation</w:t>
      </w:r>
      <w:bookmarkEnd w:id="120"/>
      <w:bookmarkEnd w:id="121"/>
      <w:bookmarkEnd w:id="122"/>
    </w:p>
    <w:p w14:paraId="7AAD885E" w14:textId="77777777" w:rsidR="00E901E2" w:rsidRDefault="00E901E2">
      <w:pPr>
        <w:pStyle w:val="Heading2"/>
      </w:pPr>
      <w:bookmarkStart w:id="123" w:name="_Toc20235722"/>
      <w:bookmarkStart w:id="124" w:name="_Toc28275207"/>
      <w:bookmarkStart w:id="125" w:name="_Toc155282500"/>
      <w:r>
        <w:t>A.1.1</w:t>
      </w:r>
      <w:r>
        <w:tab/>
        <w:t>Description</w:t>
      </w:r>
      <w:bookmarkEnd w:id="123"/>
      <w:bookmarkEnd w:id="124"/>
      <w:bookmarkEnd w:id="125"/>
    </w:p>
    <w:p w14:paraId="6E5574C2" w14:textId="77777777" w:rsidR="00E901E2" w:rsidRDefault="00E901E2">
      <w:r>
        <w:t xml:space="preserve">The aim of this use case is to check how different vendor's UEs are working (e.g. in field testing) in the mobile network or to get detailed information on the UE. </w:t>
      </w:r>
    </w:p>
    <w:p w14:paraId="5F6D24FF" w14:textId="77777777" w:rsidR="00E901E2" w:rsidRDefault="00E901E2">
      <w:r>
        <w:t>The study can be started by an initiative from operator for verification of UE from different vendors (e.g. testing how the UE fulfils the requirements set by the standards).</w:t>
      </w:r>
    </w:p>
    <w:p w14:paraId="7931217A" w14:textId="77777777" w:rsidR="00E901E2" w:rsidRDefault="00E901E2">
      <w:r>
        <w:t>The operator can perform the test using test UEs or tracing subscribers' mobiles.</w:t>
      </w:r>
    </w:p>
    <w:p w14:paraId="6CDE332A" w14:textId="77777777" w:rsidR="00E901E2" w:rsidRDefault="00E901E2">
      <w:pPr>
        <w:pStyle w:val="Heading2"/>
      </w:pPr>
      <w:bookmarkStart w:id="126" w:name="_Toc20235723"/>
      <w:bookmarkStart w:id="127" w:name="_Toc28275208"/>
      <w:bookmarkStart w:id="128" w:name="_Toc155282501"/>
      <w:r>
        <w:t>A.1.2</w:t>
      </w:r>
      <w:r>
        <w:tab/>
        <w:t>Example of required data for this use case</w:t>
      </w:r>
      <w:bookmarkEnd w:id="126"/>
      <w:bookmarkEnd w:id="127"/>
      <w:bookmarkEnd w:id="128"/>
    </w:p>
    <w:p w14:paraId="235DB730" w14:textId="77777777" w:rsidR="00E901E2" w:rsidRDefault="00E901E2">
      <w:r>
        <w:t>The Trace parameters required to cover use case #1 are listed below:</w:t>
      </w:r>
    </w:p>
    <w:p w14:paraId="5D4979B0" w14:textId="77777777" w:rsidR="00E901E2" w:rsidRDefault="00E901E2" w:rsidP="00F053E5">
      <w:pPr>
        <w:pStyle w:val="B1"/>
      </w:pPr>
      <w:r>
        <w:t>-</w:t>
      </w:r>
      <w:r>
        <w:tab/>
        <w:t>Tracing is needed in the Radio Network (RNC) or in the Core Network (MSS, SGSN);</w:t>
      </w:r>
    </w:p>
    <w:p w14:paraId="66CE3931" w14:textId="77777777" w:rsidR="00E901E2" w:rsidRDefault="00E901E2" w:rsidP="00F053E5">
      <w:pPr>
        <w:pStyle w:val="B1"/>
      </w:pPr>
      <w:r>
        <w:t>-</w:t>
      </w:r>
      <w:r>
        <w:tab/>
        <w:t>The identification of the Trace case shall be IMEI or IMEISV (and possibly IMSI);</w:t>
      </w:r>
    </w:p>
    <w:p w14:paraId="1074E7FE"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6FF4B0EB" w14:textId="77777777" w:rsidR="00E901E2" w:rsidRDefault="00E901E2">
      <w:r>
        <w:t>The traceable protocols are:</w:t>
      </w:r>
    </w:p>
    <w:p w14:paraId="193429AD" w14:textId="77777777" w:rsidR="00E901E2" w:rsidRDefault="00E901E2" w:rsidP="00F053E5">
      <w:pPr>
        <w:pStyle w:val="B1"/>
      </w:pPr>
      <w:r>
        <w:t>-</w:t>
      </w:r>
      <w:r>
        <w:tab/>
        <w:t>In RNC: RRC, NBAP, RNSAP, RANAP.</w:t>
      </w:r>
    </w:p>
    <w:p w14:paraId="012F8088" w14:textId="77777777" w:rsidR="00E901E2" w:rsidRDefault="00E901E2" w:rsidP="00F053E5">
      <w:pPr>
        <w:pStyle w:val="B1"/>
        <w:rPr>
          <w:lang w:val="de-DE"/>
        </w:rPr>
      </w:pPr>
      <w:r>
        <w:rPr>
          <w:lang w:val="de-DE"/>
        </w:rPr>
        <w:t>-</w:t>
      </w:r>
      <w:r>
        <w:rPr>
          <w:lang w:val="de-DE"/>
        </w:rPr>
        <w:tab/>
        <w:t>In MSS/SGSN: DTAP messages.</w:t>
      </w:r>
    </w:p>
    <w:p w14:paraId="16629B1B" w14:textId="77777777" w:rsidR="00E901E2" w:rsidRDefault="00E901E2">
      <w:pPr>
        <w:pStyle w:val="Heading1"/>
      </w:pPr>
      <w:bookmarkStart w:id="129" w:name="_Toc20235724"/>
      <w:bookmarkStart w:id="130" w:name="_Toc28275209"/>
      <w:bookmarkStart w:id="131" w:name="_Toc155282502"/>
      <w:r>
        <w:t>A.2</w:t>
      </w:r>
      <w:r>
        <w:tab/>
        <w:t>Use case #2: subscriber complaint</w:t>
      </w:r>
      <w:bookmarkEnd w:id="129"/>
      <w:bookmarkEnd w:id="130"/>
      <w:bookmarkEnd w:id="131"/>
    </w:p>
    <w:p w14:paraId="5FE5090A" w14:textId="77777777" w:rsidR="00E901E2" w:rsidRDefault="00E901E2">
      <w:pPr>
        <w:pStyle w:val="Heading2"/>
      </w:pPr>
      <w:bookmarkStart w:id="132" w:name="_Toc20235725"/>
      <w:bookmarkStart w:id="133" w:name="_Toc28275210"/>
      <w:bookmarkStart w:id="134" w:name="_Toc155282503"/>
      <w:r>
        <w:t>A.2.1</w:t>
      </w:r>
      <w:r>
        <w:tab/>
        <w:t>Description</w:t>
      </w:r>
      <w:bookmarkEnd w:id="132"/>
      <w:bookmarkEnd w:id="133"/>
      <w:bookmarkEnd w:id="134"/>
    </w:p>
    <w:p w14:paraId="7098ACBE" w14:textId="77777777" w:rsidR="00E901E2" w:rsidRDefault="00E901E2">
      <w:r>
        <w:t>The aim of this use case is to check how the complaining subscriber's services are working, to get information on the services in order to find out the reason for the complaint.</w:t>
      </w:r>
    </w:p>
    <w:p w14:paraId="2C27F0F5" w14:textId="77777777" w:rsidR="00E901E2" w:rsidRDefault="00E901E2">
      <w:r>
        <w:t>The study can be started after a subscriber is complaining at his/her home or visited operator that some of the service to which he/she subscribed is not working. E.g. the subscriber:</w:t>
      </w:r>
    </w:p>
    <w:p w14:paraId="1353AB44" w14:textId="77777777" w:rsidR="00E901E2" w:rsidRDefault="00E901E2" w:rsidP="00F053E5">
      <w:pPr>
        <w:pStyle w:val="B1"/>
      </w:pPr>
      <w:r>
        <w:t>-</w:t>
      </w:r>
      <w:r>
        <w:tab/>
        <w:t>cannot make calls;</w:t>
      </w:r>
    </w:p>
    <w:p w14:paraId="0BDE1564" w14:textId="77777777" w:rsidR="00E901E2" w:rsidRDefault="00E901E2" w:rsidP="00F053E5">
      <w:pPr>
        <w:pStyle w:val="B1"/>
      </w:pPr>
      <w:r>
        <w:t>-</w:t>
      </w:r>
      <w:r>
        <w:tab/>
        <w:t>cannot use some supplementary service;</w:t>
      </w:r>
    </w:p>
    <w:p w14:paraId="61E74DF4"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01A6856D" w14:textId="77777777" w:rsidR="00E901E2" w:rsidRDefault="00E901E2">
      <w:r>
        <w:t>As the Trace is activated for a subscriber, the signalling based Trace Session activation shall be used, as the location of the subscriber is not known.</w:t>
      </w:r>
    </w:p>
    <w:p w14:paraId="6C595CC5" w14:textId="77777777" w:rsidR="00E901E2" w:rsidRDefault="00E901E2">
      <w:pPr>
        <w:pStyle w:val="Heading2"/>
      </w:pPr>
      <w:r>
        <w:br w:type="page"/>
      </w:r>
      <w:bookmarkStart w:id="135" w:name="_Toc20235726"/>
      <w:bookmarkStart w:id="136" w:name="_Toc28275211"/>
      <w:bookmarkStart w:id="137" w:name="_Toc155282504"/>
      <w:r>
        <w:lastRenderedPageBreak/>
        <w:t>A.2.2</w:t>
      </w:r>
      <w:r>
        <w:tab/>
        <w:t>Example of required data for this use case</w:t>
      </w:r>
      <w:bookmarkEnd w:id="135"/>
      <w:bookmarkEnd w:id="136"/>
      <w:bookmarkEnd w:id="137"/>
    </w:p>
    <w:p w14:paraId="3B48D7EC" w14:textId="77777777" w:rsidR="00E901E2" w:rsidRDefault="00E901E2">
      <w:r>
        <w:t>The Trace parameters required to cover the use case #2 are listed below:</w:t>
      </w:r>
    </w:p>
    <w:p w14:paraId="74903C6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5C69C95A" w14:textId="77777777" w:rsidR="00E901E2" w:rsidRDefault="00E901E2" w:rsidP="00F053E5">
      <w:pPr>
        <w:pStyle w:val="B1"/>
      </w:pPr>
      <w:r>
        <w:t>-</w:t>
      </w:r>
      <w:r>
        <w:tab/>
        <w:t>The identification of the subscriber in a Trace is IMSI in UTRAN/CS/PS. The identification of the UE in a Trace is IMEI or IMEISV.</w:t>
      </w:r>
    </w:p>
    <w:p w14:paraId="615E79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0073B433" w14:textId="77777777" w:rsidR="00E901E2" w:rsidRDefault="00E901E2">
      <w:r>
        <w:t>Example cases, which can be the basis for subscriber complaint:</w:t>
      </w:r>
    </w:p>
    <w:p w14:paraId="71D4AC44" w14:textId="77777777" w:rsidR="00E901E2" w:rsidRDefault="00E901E2">
      <w:r>
        <w:t>1.</w:t>
      </w:r>
      <w:r>
        <w:tab/>
        <w:t>The subscriber's CS call is misrouted</w:t>
      </w:r>
    </w:p>
    <w:p w14:paraId="06E19F33"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8A51529" w14:textId="77777777" w:rsidR="00E901E2" w:rsidRDefault="00E901E2">
      <w:r>
        <w:t>2.</w:t>
      </w:r>
      <w:r>
        <w:tab/>
        <w:t>The subscriber's call is dropped</w:t>
      </w:r>
    </w:p>
    <w:p w14:paraId="10299120"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25B13A30" w14:textId="77777777" w:rsidR="00E901E2" w:rsidRDefault="00E901E2">
      <w:r>
        <w:t>3.</w:t>
      </w:r>
      <w:r>
        <w:tab/>
        <w:t>The received QoS level is less than the negotiated level.</w:t>
      </w:r>
    </w:p>
    <w:p w14:paraId="1B121ACE"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209B22BC"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A904E3A" w14:textId="77777777" w:rsidR="00E901E2" w:rsidRDefault="00E901E2">
      <w:pPr>
        <w:pStyle w:val="Heading1"/>
      </w:pPr>
      <w:r>
        <w:br w:type="page"/>
      </w:r>
      <w:bookmarkStart w:id="138" w:name="_Toc20235727"/>
      <w:bookmarkStart w:id="139" w:name="_Toc28275212"/>
      <w:bookmarkStart w:id="140" w:name="_Toc155282505"/>
      <w:r>
        <w:lastRenderedPageBreak/>
        <w:t>A.3</w:t>
      </w:r>
      <w:r>
        <w:tab/>
        <w:t>Use case #3: malfunctioning UE</w:t>
      </w:r>
      <w:bookmarkEnd w:id="138"/>
      <w:bookmarkEnd w:id="139"/>
      <w:bookmarkEnd w:id="140"/>
    </w:p>
    <w:p w14:paraId="0D15EF4D" w14:textId="77777777" w:rsidR="00E901E2" w:rsidRDefault="00E901E2">
      <w:pPr>
        <w:pStyle w:val="Heading2"/>
      </w:pPr>
      <w:bookmarkStart w:id="141" w:name="_Toc20235728"/>
      <w:bookmarkStart w:id="142" w:name="_Toc28275213"/>
      <w:bookmarkStart w:id="143" w:name="_Toc155282506"/>
      <w:r>
        <w:t>A.3.1</w:t>
      </w:r>
      <w:r>
        <w:tab/>
        <w:t>Description</w:t>
      </w:r>
      <w:bookmarkEnd w:id="141"/>
      <w:bookmarkEnd w:id="142"/>
      <w:bookmarkEnd w:id="143"/>
    </w:p>
    <w:p w14:paraId="1D8A0390" w14:textId="77777777" w:rsidR="00E901E2" w:rsidRDefault="00E901E2">
      <w:r>
        <w:t>The aim of this use case is to check a UE, which is not working correctly.</w:t>
      </w:r>
    </w:p>
    <w:p w14:paraId="52B773B1"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2DE38F9" w14:textId="77777777" w:rsidR="00E901E2" w:rsidRDefault="00E901E2">
      <w:pPr>
        <w:pStyle w:val="Heading2"/>
      </w:pPr>
      <w:bookmarkStart w:id="144" w:name="_Toc20235729"/>
      <w:bookmarkStart w:id="145" w:name="_Toc28275214"/>
      <w:bookmarkStart w:id="146" w:name="_Toc155282507"/>
      <w:r>
        <w:t>A.3.2</w:t>
      </w:r>
      <w:r>
        <w:tab/>
        <w:t>Example of required data for this use case</w:t>
      </w:r>
      <w:bookmarkEnd w:id="144"/>
      <w:bookmarkEnd w:id="145"/>
      <w:bookmarkEnd w:id="146"/>
    </w:p>
    <w:p w14:paraId="023C82F9" w14:textId="77777777" w:rsidR="00E901E2" w:rsidRDefault="00E901E2">
      <w:r>
        <w:t>The Trace parameters required to cover the use case #3 are listed below:</w:t>
      </w:r>
    </w:p>
    <w:p w14:paraId="66794E1E" w14:textId="77777777" w:rsidR="00E901E2" w:rsidRDefault="00E901E2" w:rsidP="00F053E5">
      <w:pPr>
        <w:pStyle w:val="B1"/>
      </w:pPr>
      <w:r>
        <w:t>-</w:t>
      </w:r>
      <w:r>
        <w:tab/>
        <w:t>UE Tracing may be needed in the Radio Network (UTRAN) or in the Core Network (MSS, SGSN).</w:t>
      </w:r>
    </w:p>
    <w:p w14:paraId="56B6AF90" w14:textId="77777777" w:rsidR="00E901E2" w:rsidRDefault="00E901E2" w:rsidP="00F053E5">
      <w:pPr>
        <w:pStyle w:val="B1"/>
      </w:pPr>
      <w:r>
        <w:t>-</w:t>
      </w:r>
      <w:r>
        <w:tab/>
        <w:t>The identification of the subscriber in a Trace is IMSI. The identification of the UE in a Trace is IMEI or IMEISV.</w:t>
      </w:r>
    </w:p>
    <w:p w14:paraId="397A0FEA" w14:textId="77777777" w:rsidR="00E901E2" w:rsidRDefault="00E901E2" w:rsidP="00F053E5">
      <w:pPr>
        <w:pStyle w:val="B1"/>
      </w:pPr>
      <w:r>
        <w:t>-</w:t>
      </w:r>
      <w:r>
        <w:tab/>
        <w:t>The level of details depends on the operator needs (either Minimum Level or Medium Level).</w:t>
      </w:r>
    </w:p>
    <w:p w14:paraId="1AC14D5D"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04C1BBF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754714F" w14:textId="77777777" w:rsidR="00E901E2" w:rsidRDefault="00E901E2">
      <w:pPr>
        <w:pStyle w:val="Heading1"/>
      </w:pPr>
      <w:bookmarkStart w:id="147" w:name="_Toc20235730"/>
      <w:bookmarkStart w:id="148" w:name="_Toc28275215"/>
      <w:bookmarkStart w:id="149" w:name="_Toc155282508"/>
      <w:r>
        <w:t>A.4</w:t>
      </w:r>
      <w:r>
        <w:tab/>
        <w:t>Use case #4: checking radio coverage</w:t>
      </w:r>
      <w:bookmarkEnd w:id="147"/>
      <w:bookmarkEnd w:id="148"/>
      <w:bookmarkEnd w:id="149"/>
    </w:p>
    <w:p w14:paraId="1D8BAC3B" w14:textId="77777777" w:rsidR="00E901E2" w:rsidRDefault="00E901E2">
      <w:pPr>
        <w:pStyle w:val="Heading2"/>
      </w:pPr>
      <w:bookmarkStart w:id="150" w:name="_Toc20235731"/>
      <w:bookmarkStart w:id="151" w:name="_Toc28275216"/>
      <w:bookmarkStart w:id="152" w:name="_Toc155282509"/>
      <w:r>
        <w:t>A.4.1</w:t>
      </w:r>
      <w:r>
        <w:tab/>
        <w:t>Description</w:t>
      </w:r>
      <w:bookmarkEnd w:id="150"/>
      <w:bookmarkEnd w:id="151"/>
      <w:bookmarkEnd w:id="152"/>
    </w:p>
    <w:p w14:paraId="125B26AF" w14:textId="77777777" w:rsidR="00E901E2" w:rsidRDefault="00E901E2">
      <w:r>
        <w:t>This use case aims at checking the radio coverage on a particular network area.</w:t>
      </w:r>
    </w:p>
    <w:p w14:paraId="4DE7B37B" w14:textId="77777777" w:rsidR="00E901E2" w:rsidRDefault="00E901E2">
      <w:r>
        <w:t>This study can be started by an initiative from operator for testing radio coverage on a particular geographical area following network extension for instance (e.g. new site installation).</w:t>
      </w:r>
    </w:p>
    <w:p w14:paraId="4CDD6075"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3CA3C1F" w14:textId="77777777" w:rsidR="00E901E2" w:rsidRDefault="00E901E2">
      <w:r>
        <w:t>The other options for collecting information on radio coverage is to collect RLF reports generated by the UE in an E-UTRAN network. .</w:t>
      </w:r>
    </w:p>
    <w:p w14:paraId="6071665F" w14:textId="77777777" w:rsidR="00E901E2" w:rsidRDefault="00E901E2">
      <w:pPr>
        <w:pStyle w:val="Heading2"/>
      </w:pPr>
      <w:bookmarkStart w:id="153" w:name="_Toc20235732"/>
      <w:bookmarkStart w:id="154" w:name="_Toc28275217"/>
      <w:bookmarkStart w:id="155" w:name="_Toc155282510"/>
      <w:r>
        <w:t>A.4.2</w:t>
      </w:r>
      <w:r>
        <w:tab/>
        <w:t>Example of required data to cover use case #4</w:t>
      </w:r>
      <w:bookmarkEnd w:id="153"/>
      <w:bookmarkEnd w:id="154"/>
      <w:bookmarkEnd w:id="155"/>
    </w:p>
    <w:p w14:paraId="7971470A"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09BF467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0A000CFE" w14:textId="77777777" w:rsidR="00E901E2" w:rsidRDefault="00E901E2">
      <w:r>
        <w:t>The UTRAN Trace record intra frequency measurement contains the required information.</w:t>
      </w:r>
    </w:p>
    <w:p w14:paraId="3EFF2F1C" w14:textId="77777777" w:rsidR="00E901E2" w:rsidRDefault="00E901E2">
      <w:r>
        <w:t>The UTRAN Trace record inter frequency, and inter RAT measurements can also be used to check radio coverage with other frequencies or systems.</w:t>
      </w:r>
    </w:p>
    <w:p w14:paraId="5EBF1FE9"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65380635" w14:textId="77777777" w:rsidR="00E901E2" w:rsidRDefault="00E901E2">
      <w:r>
        <w:t>The following Trace parameters are required to cover use case #4:</w:t>
      </w:r>
    </w:p>
    <w:p w14:paraId="315313EB" w14:textId="77777777" w:rsidR="00E901E2" w:rsidRDefault="00E901E2" w:rsidP="00F053E5">
      <w:pPr>
        <w:pStyle w:val="B1"/>
      </w:pPr>
      <w:r>
        <w:t>-</w:t>
      </w:r>
      <w:r>
        <w:tab/>
        <w:t xml:space="preserve">The type of NE to Trace is RNC or </w:t>
      </w:r>
      <w:proofErr w:type="spellStart"/>
      <w:r>
        <w:t>eNB</w:t>
      </w:r>
      <w:proofErr w:type="spellEnd"/>
      <w:r>
        <w:t>.</w:t>
      </w:r>
    </w:p>
    <w:p w14:paraId="5B2FF117" w14:textId="77777777" w:rsidR="00E901E2" w:rsidRDefault="00E901E2" w:rsidP="00F053E5">
      <w:pPr>
        <w:pStyle w:val="B1"/>
      </w:pPr>
      <w:r>
        <w:lastRenderedPageBreak/>
        <w:t>-</w:t>
      </w:r>
      <w:r>
        <w:tab/>
        <w:t>The identification of the subscriber in a Trace is IMSI. The identification of the UE in a Trace is IMEI or IMEISV.</w:t>
      </w:r>
    </w:p>
    <w:p w14:paraId="5940ED93" w14:textId="77777777" w:rsidR="00E901E2" w:rsidRDefault="00E901E2" w:rsidP="00F053E5">
      <w:pPr>
        <w:pStyle w:val="B1"/>
      </w:pPr>
      <w:r>
        <w:t>-</w:t>
      </w:r>
      <w:r>
        <w:tab/>
        <w:t>In the case of a Cell Traffic Trace, the identification of the cells where Trace data is to be collected.</w:t>
      </w:r>
    </w:p>
    <w:p w14:paraId="2AE701A9"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7B378164" w14:textId="77777777" w:rsidR="00E901E2" w:rsidRDefault="00E901E2" w:rsidP="00F053E5">
      <w:pPr>
        <w:pStyle w:val="B1"/>
      </w:pPr>
      <w:r>
        <w:t>-</w:t>
      </w:r>
      <w:r>
        <w:tab/>
        <w:t>The Trace data to retrieve shall contain the messages with all IEs that are relevant for radio coverage.</w:t>
      </w:r>
    </w:p>
    <w:p w14:paraId="1B6BC0BB" w14:textId="77777777" w:rsidR="00E901E2" w:rsidRDefault="00E901E2">
      <w:pPr>
        <w:pStyle w:val="Heading1"/>
      </w:pPr>
      <w:bookmarkStart w:id="156" w:name="_Toc20235733"/>
      <w:bookmarkStart w:id="157" w:name="_Toc28275218"/>
      <w:bookmarkStart w:id="158" w:name="_Toc155282511"/>
      <w:r>
        <w:t>A.5</w:t>
      </w:r>
      <w:r>
        <w:tab/>
        <w:t>Use case #5: testing a new feature</w:t>
      </w:r>
      <w:bookmarkEnd w:id="156"/>
      <w:bookmarkEnd w:id="157"/>
      <w:bookmarkEnd w:id="158"/>
    </w:p>
    <w:p w14:paraId="0FCD92E3" w14:textId="77777777" w:rsidR="00E901E2" w:rsidRDefault="00E901E2">
      <w:pPr>
        <w:pStyle w:val="Heading2"/>
      </w:pPr>
      <w:bookmarkStart w:id="159" w:name="_Toc20235734"/>
      <w:bookmarkStart w:id="160" w:name="_Toc28275219"/>
      <w:bookmarkStart w:id="161" w:name="_Toc155282512"/>
      <w:r>
        <w:t>A.5.1</w:t>
      </w:r>
      <w:r>
        <w:tab/>
        <w:t>Description</w:t>
      </w:r>
      <w:bookmarkEnd w:id="159"/>
      <w:bookmarkEnd w:id="160"/>
      <w:bookmarkEnd w:id="161"/>
    </w:p>
    <w:p w14:paraId="5C88D6D8"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8A70825" w14:textId="77777777" w:rsidR="00E901E2" w:rsidRDefault="00E901E2">
      <w:r>
        <w:t>This study is started by an initiative from the operator.</w:t>
      </w:r>
    </w:p>
    <w:p w14:paraId="0AF02798"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3A2BB5E1" w14:textId="77777777" w:rsidR="00E901E2" w:rsidRDefault="00E901E2">
      <w:pPr>
        <w:pStyle w:val="Heading2"/>
      </w:pPr>
      <w:bookmarkStart w:id="162" w:name="_Toc20235735"/>
      <w:bookmarkStart w:id="163" w:name="_Toc28275220"/>
      <w:bookmarkStart w:id="164" w:name="_Toc155282513"/>
      <w:r>
        <w:t>A.5.2</w:t>
      </w:r>
      <w:r>
        <w:tab/>
        <w:t>Example of required data to cover use case #5</w:t>
      </w:r>
      <w:bookmarkEnd w:id="162"/>
      <w:bookmarkEnd w:id="163"/>
      <w:bookmarkEnd w:id="164"/>
    </w:p>
    <w:p w14:paraId="39ED5367" w14:textId="77777777" w:rsidR="00E901E2" w:rsidRDefault="00E901E2">
      <w:r>
        <w:t>Depending on the feature, the list of NEs to Trace, as well as the level of details can be different.</w:t>
      </w:r>
    </w:p>
    <w:p w14:paraId="60A56803" w14:textId="77777777" w:rsidR="00E901E2" w:rsidRDefault="00E901E2">
      <w:r>
        <w:t>For a feature concerning Core and UTRAN networks, for instance hard handover, SRNS relocation, or new UMTS bearer service, the operator needs to activate Trace on several NEs.</w:t>
      </w:r>
    </w:p>
    <w:p w14:paraId="449433E0" w14:textId="77777777" w:rsidR="00E901E2" w:rsidRDefault="00E901E2">
      <w:r>
        <w:t>Then, the operator can be interested in:</w:t>
      </w:r>
    </w:p>
    <w:p w14:paraId="0496EABA" w14:textId="77777777" w:rsidR="00E901E2" w:rsidRDefault="00E901E2" w:rsidP="00F053E5">
      <w:pPr>
        <w:pStyle w:val="B1"/>
      </w:pPr>
      <w:r>
        <w:t>-</w:t>
      </w:r>
      <w:r>
        <w:tab/>
        <w:t>Only the protocol messages generated by the feature; or</w:t>
      </w:r>
    </w:p>
    <w:p w14:paraId="2CB7869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17B2F7FE" w14:textId="77777777" w:rsidR="00E901E2" w:rsidRDefault="00E901E2">
      <w:r>
        <w:t>In this last case, the operator needs more detailed data, for instance messages with all (Maximum Level) or part of the IEs (Minimum Level).</w:t>
      </w:r>
    </w:p>
    <w:p w14:paraId="47E09A66" w14:textId="77777777" w:rsidR="00E901E2" w:rsidRDefault="00E901E2">
      <w:r>
        <w:t>The following Trace parameters are required to cover use case #5:</w:t>
      </w:r>
    </w:p>
    <w:p w14:paraId="0E900DB4" w14:textId="77777777" w:rsidR="00E901E2" w:rsidRDefault="00E901E2" w:rsidP="00F053E5">
      <w:pPr>
        <w:pStyle w:val="B1"/>
      </w:pPr>
      <w:r>
        <w:t>-</w:t>
      </w:r>
      <w:r>
        <w:tab/>
        <w:t>The types of NEs to Trace are NEs that can be traced related to the feature.</w:t>
      </w:r>
    </w:p>
    <w:p w14:paraId="476A7347" w14:textId="77777777" w:rsidR="00E901E2" w:rsidRDefault="00E901E2" w:rsidP="00F053E5">
      <w:pPr>
        <w:pStyle w:val="B1"/>
      </w:pPr>
      <w:r>
        <w:t>-</w:t>
      </w:r>
      <w:r>
        <w:tab/>
        <w:t>The identification of the subscriber in a Trace is IMSI. The identification of the UE in a Trace is IMEI or IMEISV.</w:t>
      </w:r>
    </w:p>
    <w:p w14:paraId="59D5502B" w14:textId="77777777" w:rsidR="00E901E2" w:rsidRDefault="00E901E2" w:rsidP="00F053E5">
      <w:pPr>
        <w:pStyle w:val="B1"/>
      </w:pPr>
      <w:r>
        <w:t>-</w:t>
      </w:r>
      <w:r>
        <w:tab/>
        <w:t>The Trace data to retrieve can be either only the protocol messages (Maximum Level) or the messages with all or part of the IEs (Minimum Level).</w:t>
      </w:r>
    </w:p>
    <w:p w14:paraId="6771789B" w14:textId="77777777" w:rsidR="00E901E2" w:rsidRDefault="00E901E2">
      <w:pPr>
        <w:pStyle w:val="Heading1"/>
      </w:pPr>
      <w:bookmarkStart w:id="165" w:name="_Toc20235736"/>
      <w:bookmarkStart w:id="166" w:name="_Toc28275221"/>
      <w:bookmarkStart w:id="167" w:name="_Toc155282514"/>
      <w:r>
        <w:t>A.6</w:t>
      </w:r>
      <w:r>
        <w:tab/>
        <w:t>Use case #6: fine-tuning and optimisation of algorithms/procedures</w:t>
      </w:r>
      <w:bookmarkEnd w:id="165"/>
      <w:bookmarkEnd w:id="166"/>
      <w:bookmarkEnd w:id="167"/>
    </w:p>
    <w:p w14:paraId="072CBD3C" w14:textId="77777777" w:rsidR="00E901E2" w:rsidRDefault="00E901E2">
      <w:pPr>
        <w:pStyle w:val="Heading2"/>
      </w:pPr>
      <w:bookmarkStart w:id="168" w:name="_Toc20235737"/>
      <w:bookmarkStart w:id="169" w:name="_Toc28275222"/>
      <w:bookmarkStart w:id="170" w:name="_Toc155282515"/>
      <w:r>
        <w:t>A.6.1</w:t>
      </w:r>
      <w:r>
        <w:tab/>
        <w:t>Description</w:t>
      </w:r>
      <w:bookmarkEnd w:id="168"/>
      <w:bookmarkEnd w:id="169"/>
      <w:bookmarkEnd w:id="170"/>
    </w:p>
    <w:p w14:paraId="5A6461FD"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581013C8" w14:textId="77777777" w:rsidR="00E901E2" w:rsidRDefault="00E901E2">
      <w:r>
        <w:t>This study is started following an initiative from the operator.</w:t>
      </w:r>
    </w:p>
    <w:p w14:paraId="7BD3B692"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40FF3DB" w14:textId="77777777" w:rsidR="00E901E2" w:rsidRDefault="00E901E2">
      <w:pPr>
        <w:pStyle w:val="Heading2"/>
      </w:pPr>
      <w:r>
        <w:br w:type="page"/>
      </w:r>
      <w:bookmarkStart w:id="171" w:name="_Toc20235738"/>
      <w:bookmarkStart w:id="172" w:name="_Toc28275223"/>
      <w:bookmarkStart w:id="173" w:name="_Toc155282516"/>
      <w:r>
        <w:lastRenderedPageBreak/>
        <w:t>A.6.2</w:t>
      </w:r>
      <w:r>
        <w:tab/>
        <w:t>Example of required data to cover use case #6</w:t>
      </w:r>
      <w:bookmarkEnd w:id="171"/>
      <w:bookmarkEnd w:id="172"/>
      <w:bookmarkEnd w:id="173"/>
    </w:p>
    <w:p w14:paraId="730AD2E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014ABB0C" w14:textId="77777777" w:rsidR="00E901E2" w:rsidRDefault="00E901E2">
      <w:r>
        <w:t>To cover this use case, the operator is usually searching for the highest level of details, on specific NEs.</w:t>
      </w:r>
    </w:p>
    <w:p w14:paraId="2AF67308" w14:textId="77777777" w:rsidR="00E901E2" w:rsidRDefault="00E901E2">
      <w:r>
        <w:t>The following Trace parameters are required to cover use case #6:</w:t>
      </w:r>
    </w:p>
    <w:p w14:paraId="4BA7D22C" w14:textId="77777777" w:rsidR="00E901E2" w:rsidRDefault="00E901E2" w:rsidP="00F053E5">
      <w:pPr>
        <w:pStyle w:val="B1"/>
      </w:pPr>
      <w:r>
        <w:t>-</w:t>
      </w:r>
      <w:r>
        <w:tab/>
        <w:t>The types of NEs to Trace are any NE that can be traced related to the network to be optimised.</w:t>
      </w:r>
    </w:p>
    <w:p w14:paraId="0036C648" w14:textId="77777777" w:rsidR="00E901E2" w:rsidRDefault="00E901E2" w:rsidP="00F053E5">
      <w:pPr>
        <w:pStyle w:val="B1"/>
      </w:pPr>
      <w:r>
        <w:t>-</w:t>
      </w:r>
      <w:r>
        <w:tab/>
        <w:t>The identification of the subscriber in a Trace is IMSI. The identification of the UE in a Trace is IMEI or IMEISV.</w:t>
      </w:r>
    </w:p>
    <w:p w14:paraId="50615D52" w14:textId="77777777" w:rsidR="00E901E2" w:rsidRDefault="00E901E2" w:rsidP="00F053E5">
      <w:pPr>
        <w:pStyle w:val="B1"/>
      </w:pPr>
      <w:r>
        <w:t>-</w:t>
      </w:r>
      <w:r>
        <w:tab/>
        <w:t>In the case of a Cell Traffic Trace, the identification of the cells where Trace data is to be collected.</w:t>
      </w:r>
    </w:p>
    <w:p w14:paraId="4245F03A" w14:textId="77777777" w:rsidR="00E901E2" w:rsidRDefault="00E901E2" w:rsidP="00F053E5">
      <w:pPr>
        <w:pStyle w:val="B1"/>
      </w:pPr>
      <w:r>
        <w:t>-</w:t>
      </w:r>
      <w:r>
        <w:tab/>
        <w:t>The Trace data to retrieve are the messages in encoded format with all (Maximum Level) or part of the IEs (Minimum Level).</w:t>
      </w:r>
    </w:p>
    <w:p w14:paraId="101DB658" w14:textId="77777777" w:rsidR="00E901E2" w:rsidRDefault="00E901E2">
      <w:pPr>
        <w:pStyle w:val="Heading1"/>
      </w:pPr>
      <w:bookmarkStart w:id="174" w:name="_Toc20235739"/>
      <w:bookmarkStart w:id="175" w:name="_Toc28275224"/>
      <w:bookmarkStart w:id="176" w:name="_Toc155282517"/>
      <w:r>
        <w:t>A.7</w:t>
      </w:r>
      <w:r>
        <w:tab/>
        <w:t>Use case #7: Automated testing of Service Provider services</w:t>
      </w:r>
      <w:bookmarkEnd w:id="174"/>
      <w:bookmarkEnd w:id="175"/>
      <w:bookmarkEnd w:id="176"/>
    </w:p>
    <w:p w14:paraId="5EE8F634" w14:textId="77777777" w:rsidR="00E901E2" w:rsidRDefault="00E901E2">
      <w:pPr>
        <w:pStyle w:val="Heading2"/>
      </w:pPr>
      <w:bookmarkStart w:id="177" w:name="_Toc20235740"/>
      <w:bookmarkStart w:id="178" w:name="_Toc28275225"/>
      <w:bookmarkStart w:id="179" w:name="_Toc155282518"/>
      <w:r>
        <w:t>A.7.1</w:t>
      </w:r>
      <w:r>
        <w:tab/>
        <w:t>Description</w:t>
      </w:r>
      <w:bookmarkEnd w:id="177"/>
      <w:bookmarkEnd w:id="178"/>
      <w:bookmarkEnd w:id="179"/>
    </w:p>
    <w:p w14:paraId="2A3A17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1A3CDC9" w14:textId="77777777" w:rsidR="00E901E2" w:rsidRDefault="00E901E2">
      <w:pPr>
        <w:pStyle w:val="Heading1"/>
      </w:pPr>
      <w:bookmarkStart w:id="180" w:name="_Toc20235741"/>
      <w:bookmarkStart w:id="181" w:name="_Toc28275226"/>
      <w:bookmarkStart w:id="182" w:name="_Toc155282519"/>
      <w:r>
        <w:t>A.8</w:t>
      </w:r>
      <w:r>
        <w:tab/>
        <w:t>Use case #8: Regression testing following a network fix</w:t>
      </w:r>
      <w:bookmarkEnd w:id="180"/>
      <w:bookmarkEnd w:id="181"/>
      <w:bookmarkEnd w:id="182"/>
    </w:p>
    <w:p w14:paraId="541A5469" w14:textId="77777777" w:rsidR="00E901E2" w:rsidRDefault="00E901E2">
      <w:pPr>
        <w:pStyle w:val="Heading2"/>
      </w:pPr>
      <w:bookmarkStart w:id="183" w:name="_Toc20235742"/>
      <w:bookmarkStart w:id="184" w:name="_Toc28275227"/>
      <w:bookmarkStart w:id="185" w:name="_Toc155282520"/>
      <w:r>
        <w:t>A.8.1</w:t>
      </w:r>
      <w:r>
        <w:tab/>
        <w:t>Description</w:t>
      </w:r>
      <w:bookmarkEnd w:id="183"/>
      <w:bookmarkEnd w:id="184"/>
      <w:bookmarkEnd w:id="185"/>
    </w:p>
    <w:p w14:paraId="1125296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59B2CF94" w14:textId="77777777" w:rsidR="00E901E2" w:rsidRDefault="00E901E2">
      <w:pPr>
        <w:pStyle w:val="Heading1"/>
      </w:pPr>
      <w:bookmarkStart w:id="186" w:name="_Toc20235743"/>
      <w:bookmarkStart w:id="187" w:name="_Toc28275228"/>
      <w:bookmarkStart w:id="188" w:name="_Toc155282521"/>
      <w:r>
        <w:t>A.9</w:t>
      </w:r>
      <w:r>
        <w:tab/>
        <w:t>Use case #9: Service fault localization within a Service Provider network</w:t>
      </w:r>
      <w:bookmarkEnd w:id="186"/>
      <w:bookmarkEnd w:id="187"/>
      <w:bookmarkEnd w:id="188"/>
    </w:p>
    <w:p w14:paraId="3BD23536" w14:textId="77777777" w:rsidR="00E901E2" w:rsidRDefault="00E901E2">
      <w:pPr>
        <w:pStyle w:val="Heading2"/>
      </w:pPr>
      <w:bookmarkStart w:id="189" w:name="_Toc20235744"/>
      <w:bookmarkStart w:id="190" w:name="_Toc28275229"/>
      <w:bookmarkStart w:id="191" w:name="_Toc155282522"/>
      <w:r>
        <w:t>A.9.1</w:t>
      </w:r>
      <w:r>
        <w:tab/>
        <w:t>Description</w:t>
      </w:r>
      <w:bookmarkEnd w:id="189"/>
      <w:bookmarkEnd w:id="190"/>
      <w:bookmarkEnd w:id="191"/>
    </w:p>
    <w:p w14:paraId="0A50274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0003772" w14:textId="77777777" w:rsidR="00E901E2" w:rsidRDefault="00E901E2">
      <w:pPr>
        <w:pStyle w:val="Heading1"/>
      </w:pPr>
      <w:bookmarkStart w:id="192" w:name="_Toc20235745"/>
      <w:bookmarkStart w:id="193" w:name="_Toc28275230"/>
      <w:bookmarkStart w:id="194" w:name="_Toc155282523"/>
      <w:r>
        <w:t>A.10</w:t>
      </w:r>
      <w:r>
        <w:tab/>
        <w:t>Use case #10: Service fault localization when a service is hosted by a third party Service Provider</w:t>
      </w:r>
      <w:bookmarkEnd w:id="192"/>
      <w:bookmarkEnd w:id="193"/>
      <w:bookmarkEnd w:id="194"/>
    </w:p>
    <w:p w14:paraId="635BEA07" w14:textId="77777777" w:rsidR="00E901E2" w:rsidRDefault="00E901E2">
      <w:pPr>
        <w:pStyle w:val="Heading2"/>
      </w:pPr>
      <w:bookmarkStart w:id="195" w:name="_Toc20235746"/>
      <w:bookmarkStart w:id="196" w:name="_Toc28275231"/>
      <w:bookmarkStart w:id="197" w:name="_Toc155282524"/>
      <w:r>
        <w:t>A.10.1</w:t>
      </w:r>
      <w:r>
        <w:tab/>
        <w:t>Description</w:t>
      </w:r>
      <w:bookmarkEnd w:id="195"/>
      <w:bookmarkEnd w:id="196"/>
      <w:bookmarkEnd w:id="197"/>
    </w:p>
    <w:p w14:paraId="582DF1A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59D393C" w14:textId="77777777" w:rsidR="00E901E2" w:rsidRDefault="00E901E2">
      <w:pPr>
        <w:pStyle w:val="Heading1"/>
      </w:pPr>
      <w:bookmarkStart w:id="198" w:name="_Toc20235747"/>
      <w:bookmarkStart w:id="199" w:name="_Toc28275232"/>
      <w:bookmarkStart w:id="200" w:name="_Toc155282525"/>
      <w:r>
        <w:lastRenderedPageBreak/>
        <w:t>A.11</w:t>
      </w:r>
      <w:r>
        <w:tab/>
        <w:t>Use case #11 Analysing drop calls in E-UTRAN</w:t>
      </w:r>
      <w:bookmarkEnd w:id="198"/>
      <w:bookmarkEnd w:id="199"/>
      <w:bookmarkEnd w:id="200"/>
    </w:p>
    <w:p w14:paraId="2BA9A643" w14:textId="77777777" w:rsidR="00E901E2" w:rsidRDefault="00E901E2">
      <w:pPr>
        <w:pStyle w:val="Heading2"/>
      </w:pPr>
      <w:bookmarkStart w:id="201" w:name="_Toc20235748"/>
      <w:bookmarkStart w:id="202" w:name="_Toc28275233"/>
      <w:bookmarkStart w:id="203" w:name="_Toc155282526"/>
      <w:r>
        <w:t>A.11.1</w:t>
      </w:r>
      <w:r>
        <w:tab/>
        <w:t>Description</w:t>
      </w:r>
      <w:bookmarkEnd w:id="201"/>
      <w:bookmarkEnd w:id="202"/>
      <w:bookmarkEnd w:id="203"/>
    </w:p>
    <w:p w14:paraId="265C2EBC"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3979A655"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0AEEE206" w14:textId="77777777" w:rsidR="00E901E2" w:rsidRDefault="00E901E2">
      <w:pPr>
        <w:pStyle w:val="Heading2"/>
      </w:pPr>
      <w:bookmarkStart w:id="204" w:name="_Toc20235749"/>
      <w:bookmarkStart w:id="205" w:name="_Toc28275234"/>
      <w:bookmarkStart w:id="206" w:name="_Toc155282527"/>
      <w:r>
        <w:t>A.11.2</w:t>
      </w:r>
      <w:r>
        <w:tab/>
        <w:t>Example of required data to cover use case #11</w:t>
      </w:r>
      <w:bookmarkEnd w:id="204"/>
      <w:bookmarkEnd w:id="205"/>
      <w:bookmarkEnd w:id="206"/>
    </w:p>
    <w:p w14:paraId="0961BD2D"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05A31548" w14:textId="77777777" w:rsidR="00E901E2" w:rsidRDefault="00E901E2">
      <w:pPr>
        <w:pStyle w:val="Heading1"/>
        <w:rPr>
          <w:rFonts w:hint="eastAsia"/>
          <w:lang w:eastAsia="zh-CN"/>
        </w:rPr>
      </w:pPr>
      <w:bookmarkStart w:id="207" w:name="_Toc20235750"/>
      <w:bookmarkStart w:id="208" w:name="_Toc28275235"/>
      <w:bookmarkStart w:id="209" w:name="_Toc155282528"/>
      <w:r>
        <w:rPr>
          <w:rFonts w:hint="eastAsia"/>
          <w:lang w:eastAsia="zh-CN"/>
        </w:rPr>
        <w:t>A.12</w:t>
      </w:r>
      <w:r>
        <w:rPr>
          <w:rFonts w:hint="eastAsia"/>
          <w:lang w:eastAsia="zh-CN"/>
        </w:rPr>
        <w:tab/>
        <w:t>Use case #12 Periodical sampling of network performance</w:t>
      </w:r>
      <w:bookmarkEnd w:id="207"/>
      <w:bookmarkEnd w:id="208"/>
      <w:bookmarkEnd w:id="209"/>
    </w:p>
    <w:p w14:paraId="5C742BE5" w14:textId="77777777" w:rsidR="00E901E2" w:rsidRDefault="00E901E2">
      <w:pPr>
        <w:pStyle w:val="Heading2"/>
        <w:rPr>
          <w:rFonts w:hint="eastAsia"/>
        </w:rPr>
      </w:pPr>
      <w:bookmarkStart w:id="210" w:name="_Toc20235751"/>
      <w:bookmarkStart w:id="211" w:name="_Toc28275236"/>
      <w:bookmarkStart w:id="212" w:name="_Toc155282529"/>
      <w:r>
        <w:rPr>
          <w:rFonts w:hint="eastAsia"/>
        </w:rPr>
        <w:t>A.12.1</w:t>
      </w:r>
      <w:r w:rsidR="00084DDA">
        <w:tab/>
      </w:r>
      <w:r>
        <w:rPr>
          <w:rFonts w:hint="eastAsia"/>
        </w:rPr>
        <w:t>Description</w:t>
      </w:r>
      <w:bookmarkEnd w:id="210"/>
      <w:bookmarkEnd w:id="211"/>
      <w:bookmarkEnd w:id="212"/>
    </w:p>
    <w:p w14:paraId="6FC4C7A1" w14:textId="77777777" w:rsidR="00E901E2" w:rsidRDefault="00E901E2">
      <w:pPr>
        <w:rPr>
          <w:rFonts w:hint="eastAsia"/>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
        <w:smartTag w:uri="urn:schemas-microsoft-com:office:smarttags" w:element="PlaceTyp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6B2B6AB7" w14:textId="77777777" w:rsidR="00E901E2" w:rsidRDefault="00E901E2">
      <w:pPr>
        <w:rPr>
          <w:rFonts w:hint="eastAsia"/>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w:t>
      </w:r>
      <w:proofErr w:type="spellStart"/>
      <w:r>
        <w:rPr>
          <w:rFonts w:hint="eastAsia"/>
          <w:lang w:eastAsia="zh-CN"/>
        </w:rPr>
        <w:t>can not</w:t>
      </w:r>
      <w:proofErr w:type="spellEnd"/>
      <w:r>
        <w:rPr>
          <w:rFonts w:hint="eastAsia"/>
          <w:lang w:eastAsia="zh-CN"/>
        </w:rPr>
        <w:t xml:space="preserve"> collect minimum amount of data in a given period of time, the operator need to be notified quickly at the end of the time period given by the operator so he can decide if he will need to send a drive test team in the field to replace the MDT job.       </w:t>
      </w:r>
    </w:p>
    <w:p w14:paraId="7BA9D8CD" w14:textId="77777777" w:rsidR="00E901E2" w:rsidRDefault="00E901E2">
      <w:pPr>
        <w:pStyle w:val="Heading2"/>
        <w:rPr>
          <w:rFonts w:hint="eastAsia"/>
        </w:rPr>
      </w:pPr>
      <w:bookmarkStart w:id="213" w:name="_Toc20235752"/>
      <w:bookmarkStart w:id="214" w:name="_Toc28275237"/>
      <w:bookmarkStart w:id="215" w:name="_Toc155282530"/>
      <w:r>
        <w:rPr>
          <w:rFonts w:hint="eastAsia"/>
        </w:rPr>
        <w:t>A.12.2</w:t>
      </w:r>
      <w:r w:rsidR="00084DDA">
        <w:tab/>
      </w:r>
      <w:r>
        <w:rPr>
          <w:rFonts w:hint="eastAsia"/>
        </w:rPr>
        <w:t>Example of required data to cover use case #12</w:t>
      </w:r>
      <w:bookmarkEnd w:id="213"/>
      <w:bookmarkEnd w:id="214"/>
      <w:bookmarkEnd w:id="215"/>
    </w:p>
    <w:p w14:paraId="3DEF2716" w14:textId="77777777" w:rsidR="00E901E2" w:rsidRDefault="00E901E2">
      <w:pPr>
        <w:rPr>
          <w:rFonts w:hint="eastAsia"/>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1ABB3F27" w14:textId="77777777" w:rsidR="00E901E2" w:rsidRDefault="00E901E2">
      <w:pPr>
        <w:rPr>
          <w:rFonts w:hint="eastAsia"/>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C726B93" w14:textId="77777777" w:rsidR="00E901E2" w:rsidRDefault="00E901E2">
      <w:pPr>
        <w:pStyle w:val="Heading1"/>
        <w:rPr>
          <w:rFonts w:hint="eastAsia"/>
          <w:lang w:eastAsia="zh-CN"/>
        </w:rPr>
      </w:pPr>
      <w:bookmarkStart w:id="216" w:name="_Toc20235753"/>
      <w:bookmarkStart w:id="217" w:name="_Toc28275238"/>
      <w:bookmarkStart w:id="218" w:name="_Toc155282531"/>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216"/>
      <w:bookmarkEnd w:id="217"/>
      <w:bookmarkEnd w:id="218"/>
    </w:p>
    <w:p w14:paraId="6C95A6EA" w14:textId="77777777" w:rsidR="00E901E2" w:rsidRDefault="00E901E2">
      <w:pPr>
        <w:pStyle w:val="Heading2"/>
      </w:pPr>
      <w:bookmarkStart w:id="219" w:name="_Toc20235754"/>
      <w:bookmarkStart w:id="220" w:name="_Toc28275239"/>
      <w:bookmarkStart w:id="221" w:name="_Toc155282532"/>
      <w:r>
        <w:t>A.1</w:t>
      </w:r>
      <w:r>
        <w:rPr>
          <w:rFonts w:hint="eastAsia"/>
          <w:lang w:eastAsia="zh-CN"/>
        </w:rPr>
        <w:t>3</w:t>
      </w:r>
      <w:r>
        <w:t>.1</w:t>
      </w:r>
      <w:r>
        <w:tab/>
        <w:t>Description</w:t>
      </w:r>
      <w:bookmarkEnd w:id="219"/>
      <w:bookmarkEnd w:id="220"/>
      <w:bookmarkEnd w:id="221"/>
    </w:p>
    <w:p w14:paraId="443147E8" w14:textId="77777777" w:rsidR="00E901E2" w:rsidRDefault="00E901E2">
      <w:pPr>
        <w:rPr>
          <w:rFonts w:hint="eastAsia"/>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31A07483" w14:textId="77777777" w:rsidR="00E901E2" w:rsidRDefault="00E901E2">
      <w:pPr>
        <w:rPr>
          <w:rFonts w:hint="eastAsia"/>
          <w:lang w:eastAsia="zh-CN"/>
        </w:rPr>
      </w:pPr>
      <w:r>
        <w:rPr>
          <w:rFonts w:hint="eastAsia"/>
          <w:lang w:eastAsia="zh-CN"/>
        </w:rPr>
        <w:t>For privacy consideration of MDT data, operator shall also be able to select whether the MDT data should be reported with or without the user terminal type information.</w:t>
      </w:r>
    </w:p>
    <w:p w14:paraId="73A28846" w14:textId="77777777" w:rsidR="00E901E2" w:rsidRDefault="00E901E2">
      <w:pPr>
        <w:pStyle w:val="Heading2"/>
        <w:rPr>
          <w:rFonts w:hint="eastAsia"/>
          <w:lang w:eastAsia="zh-CN"/>
        </w:rPr>
      </w:pPr>
      <w:bookmarkStart w:id="222" w:name="_Toc20235755"/>
      <w:bookmarkStart w:id="223" w:name="_Toc28275240"/>
      <w:bookmarkStart w:id="224" w:name="_Toc155282533"/>
      <w:r>
        <w:t>A.1</w:t>
      </w:r>
      <w:r>
        <w:rPr>
          <w:rFonts w:hint="eastAsia"/>
          <w:lang w:eastAsia="zh-CN"/>
        </w:rPr>
        <w:t>3</w:t>
      </w:r>
      <w:r>
        <w:t>.2</w:t>
      </w:r>
      <w:r>
        <w:tab/>
        <w:t>Example of required data to cover use case #1</w:t>
      </w:r>
      <w:r>
        <w:rPr>
          <w:rFonts w:hint="eastAsia"/>
          <w:lang w:eastAsia="zh-CN"/>
        </w:rPr>
        <w:t>3</w:t>
      </w:r>
      <w:bookmarkEnd w:id="222"/>
      <w:bookmarkEnd w:id="223"/>
      <w:bookmarkEnd w:id="224"/>
    </w:p>
    <w:p w14:paraId="3D52D898" w14:textId="77777777" w:rsidR="00E901E2" w:rsidRDefault="00E901E2">
      <w:pPr>
        <w:rPr>
          <w:rFonts w:hint="eastAsia"/>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2E4C201A" w14:textId="77777777" w:rsidR="00F053E5" w:rsidRDefault="00F053E5" w:rsidP="00F053E5">
      <w:pPr>
        <w:pStyle w:val="Heading1"/>
        <w:rPr>
          <w:lang w:eastAsia="zh-CN"/>
        </w:rPr>
      </w:pPr>
      <w:bookmarkStart w:id="225" w:name="_Toc20235756"/>
      <w:bookmarkStart w:id="226" w:name="_Toc28275241"/>
      <w:bookmarkStart w:id="227" w:name="_Toc155282534"/>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225"/>
      <w:bookmarkEnd w:id="226"/>
      <w:bookmarkEnd w:id="227"/>
    </w:p>
    <w:p w14:paraId="397859F7" w14:textId="77777777" w:rsidR="00F053E5" w:rsidRDefault="00F053E5" w:rsidP="00F053E5">
      <w:pPr>
        <w:pStyle w:val="Heading2"/>
      </w:pPr>
      <w:bookmarkStart w:id="228" w:name="_Toc20235757"/>
      <w:bookmarkStart w:id="229" w:name="_Toc28275242"/>
      <w:bookmarkStart w:id="230" w:name="_Toc155282535"/>
      <w:r>
        <w:t>A.1</w:t>
      </w:r>
      <w:r>
        <w:rPr>
          <w:lang w:eastAsia="zh-CN"/>
        </w:rPr>
        <w:t>4</w:t>
      </w:r>
      <w:r>
        <w:t>.1</w:t>
      </w:r>
      <w:r>
        <w:tab/>
        <w:t>Description</w:t>
      </w:r>
      <w:bookmarkEnd w:id="228"/>
      <w:bookmarkEnd w:id="229"/>
      <w:bookmarkEnd w:id="230"/>
    </w:p>
    <w:p w14:paraId="59202E5F"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29FE3F4" w14:textId="77777777" w:rsidR="00F053E5" w:rsidRDefault="00F053E5" w:rsidP="00F053E5">
      <w:pPr>
        <w:pStyle w:val="Heading2"/>
        <w:rPr>
          <w:lang w:eastAsia="zh-CN"/>
        </w:rPr>
      </w:pPr>
      <w:bookmarkStart w:id="231" w:name="_Toc20235758"/>
      <w:bookmarkStart w:id="232" w:name="_Toc28275243"/>
      <w:bookmarkStart w:id="233" w:name="_Toc155282536"/>
      <w:r>
        <w:t>A.1</w:t>
      </w:r>
      <w:r>
        <w:rPr>
          <w:lang w:eastAsia="zh-CN"/>
        </w:rPr>
        <w:t>4</w:t>
      </w:r>
      <w:r>
        <w:t>.2</w:t>
      </w:r>
      <w:r>
        <w:tab/>
        <w:t>Example of required data to cover use case #1</w:t>
      </w:r>
      <w:r>
        <w:rPr>
          <w:lang w:eastAsia="zh-CN"/>
        </w:rPr>
        <w:t>4</w:t>
      </w:r>
      <w:bookmarkEnd w:id="231"/>
      <w:bookmarkEnd w:id="232"/>
      <w:bookmarkEnd w:id="233"/>
    </w:p>
    <w:p w14:paraId="0AF8E1A2"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08F4BD1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3007393B" w14:textId="77777777" w:rsidR="00F053E5" w:rsidRPr="00E51AD0" w:rsidRDefault="00F053E5" w:rsidP="00F053E5">
      <w:pPr>
        <w:pStyle w:val="B1"/>
      </w:pPr>
      <w:r w:rsidRPr="00E51AD0">
        <w:t>-</w:t>
      </w:r>
      <w:r w:rsidRPr="00E51AD0">
        <w:tab/>
      </w:r>
      <w:r>
        <w:t>MBSFN area identity.</w:t>
      </w:r>
    </w:p>
    <w:p w14:paraId="202B5B69" w14:textId="77777777" w:rsidR="00F053E5" w:rsidRDefault="00F053E5" w:rsidP="00F053E5">
      <w:pPr>
        <w:pStyle w:val="B1"/>
      </w:pPr>
      <w:r w:rsidRPr="00E51AD0">
        <w:t>-</w:t>
      </w:r>
      <w:r w:rsidRPr="00E51AD0">
        <w:tab/>
        <w:t>Carrier frequency</w:t>
      </w:r>
      <w:r>
        <w:t>.</w:t>
      </w:r>
    </w:p>
    <w:p w14:paraId="3A5E8FDB" w14:textId="77777777" w:rsidR="00F053E5" w:rsidRDefault="00F053E5" w:rsidP="00F053E5">
      <w:pPr>
        <w:pStyle w:val="B1"/>
      </w:pPr>
      <w:r>
        <w:t xml:space="preserve">- </w:t>
      </w:r>
      <w:r>
        <w:tab/>
        <w:t>MBSFN RSRP.</w:t>
      </w:r>
    </w:p>
    <w:p w14:paraId="58C18DB0" w14:textId="77777777" w:rsidR="00F053E5" w:rsidRDefault="00F053E5" w:rsidP="00F053E5">
      <w:pPr>
        <w:pStyle w:val="B1"/>
      </w:pPr>
      <w:r>
        <w:t>-</w:t>
      </w:r>
      <w:r>
        <w:tab/>
        <w:t>MBSFN RSRQ.</w:t>
      </w:r>
    </w:p>
    <w:p w14:paraId="14657D92" w14:textId="77777777" w:rsidR="00F053E5" w:rsidRDefault="00F053E5" w:rsidP="00F053E5">
      <w:pPr>
        <w:pStyle w:val="B1"/>
      </w:pPr>
      <w:r>
        <w:t>-</w:t>
      </w:r>
      <w:r>
        <w:tab/>
        <w:t>MCH BLER for signalling.</w:t>
      </w:r>
    </w:p>
    <w:p w14:paraId="148EFB58" w14:textId="77777777" w:rsidR="00F053E5" w:rsidRDefault="00F053E5" w:rsidP="00F053E5">
      <w:pPr>
        <w:pStyle w:val="B1"/>
      </w:pPr>
      <w:r>
        <w:t>-</w:t>
      </w:r>
      <w:r>
        <w:tab/>
        <w:t xml:space="preserve">MCH BLER for </w:t>
      </w:r>
      <w:r w:rsidRPr="006B672E">
        <w:t>data, and related MCH index</w:t>
      </w:r>
      <w:r>
        <w:t>.</w:t>
      </w:r>
    </w:p>
    <w:p w14:paraId="4C4D2660" w14:textId="77777777" w:rsidR="00F053E5" w:rsidRDefault="00F053E5" w:rsidP="00F053E5">
      <w:pPr>
        <w:pStyle w:val="Heading1"/>
        <w:rPr>
          <w:lang w:eastAsia="zh-CN"/>
        </w:rPr>
      </w:pPr>
      <w:bookmarkStart w:id="234" w:name="_Toc20235759"/>
      <w:bookmarkStart w:id="235" w:name="_Toc28275244"/>
      <w:bookmarkStart w:id="236" w:name="_Toc155282537"/>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234"/>
      <w:bookmarkEnd w:id="235"/>
      <w:bookmarkEnd w:id="236"/>
    </w:p>
    <w:p w14:paraId="46C60EAF" w14:textId="77777777" w:rsidR="00F053E5" w:rsidRDefault="00F053E5" w:rsidP="00F053E5">
      <w:pPr>
        <w:pStyle w:val="Heading2"/>
      </w:pPr>
      <w:bookmarkStart w:id="237" w:name="_Toc20235760"/>
      <w:bookmarkStart w:id="238" w:name="_Toc28275245"/>
      <w:bookmarkStart w:id="239" w:name="_Toc155282538"/>
      <w:r>
        <w:t>A.1</w:t>
      </w:r>
      <w:r>
        <w:rPr>
          <w:lang w:eastAsia="zh-CN"/>
        </w:rPr>
        <w:t>5</w:t>
      </w:r>
      <w:r>
        <w:t>.1</w:t>
      </w:r>
      <w:r>
        <w:tab/>
        <w:t>Description</w:t>
      </w:r>
      <w:bookmarkEnd w:id="237"/>
      <w:bookmarkEnd w:id="238"/>
      <w:bookmarkEnd w:id="239"/>
    </w:p>
    <w:p w14:paraId="372E394D"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0358FDC4" w14:textId="77777777" w:rsidR="00F053E5" w:rsidRDefault="00F053E5" w:rsidP="00F053E5">
      <w:pPr>
        <w:pStyle w:val="Heading2"/>
        <w:rPr>
          <w:lang w:eastAsia="zh-CN"/>
        </w:rPr>
      </w:pPr>
      <w:bookmarkStart w:id="240" w:name="_Toc20235761"/>
      <w:bookmarkStart w:id="241" w:name="_Toc28275246"/>
      <w:bookmarkStart w:id="242" w:name="_Toc155282539"/>
      <w:r>
        <w:lastRenderedPageBreak/>
        <w:t>A.1</w:t>
      </w:r>
      <w:r>
        <w:rPr>
          <w:lang w:eastAsia="zh-CN"/>
        </w:rPr>
        <w:t>5</w:t>
      </w:r>
      <w:r>
        <w:t>.2</w:t>
      </w:r>
      <w:r>
        <w:tab/>
        <w:t>Example of required data to cover use case #1</w:t>
      </w:r>
      <w:r>
        <w:rPr>
          <w:lang w:eastAsia="zh-CN"/>
        </w:rPr>
        <w:t>5</w:t>
      </w:r>
      <w:bookmarkEnd w:id="240"/>
      <w:bookmarkEnd w:id="241"/>
      <w:bookmarkEnd w:id="242"/>
    </w:p>
    <w:p w14:paraId="080C03ED"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4FFF45A8"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F201E78" w14:textId="77777777" w:rsidR="00F053E5" w:rsidRPr="00E51AD0" w:rsidRDefault="00F053E5" w:rsidP="00F053E5">
      <w:pPr>
        <w:pStyle w:val="B1"/>
      </w:pPr>
      <w:r w:rsidRPr="00E51AD0">
        <w:t>-</w:t>
      </w:r>
      <w:r w:rsidRPr="00E51AD0">
        <w:tab/>
      </w:r>
      <w:r>
        <w:t>MBSFN area identity.</w:t>
      </w:r>
    </w:p>
    <w:p w14:paraId="5E3D8C4D" w14:textId="77777777" w:rsidR="00F053E5" w:rsidRDefault="00F053E5" w:rsidP="00F053E5">
      <w:pPr>
        <w:pStyle w:val="B1"/>
      </w:pPr>
      <w:r w:rsidRPr="00E51AD0">
        <w:t>-</w:t>
      </w:r>
      <w:r w:rsidRPr="00E51AD0">
        <w:tab/>
        <w:t>Carrier frequency</w:t>
      </w:r>
      <w:r>
        <w:t>.</w:t>
      </w:r>
    </w:p>
    <w:p w14:paraId="7A3C5457" w14:textId="77777777" w:rsidR="00F053E5" w:rsidRDefault="00F053E5" w:rsidP="00F053E5">
      <w:pPr>
        <w:pStyle w:val="B1"/>
      </w:pPr>
      <w:r>
        <w:t xml:space="preserve">- </w:t>
      </w:r>
      <w:r>
        <w:tab/>
        <w:t>MBSFN RSRP.</w:t>
      </w:r>
    </w:p>
    <w:p w14:paraId="777C7CCC" w14:textId="77777777" w:rsidR="00F053E5" w:rsidRDefault="00F053E5" w:rsidP="00F053E5">
      <w:pPr>
        <w:pStyle w:val="B1"/>
      </w:pPr>
      <w:r>
        <w:t>-</w:t>
      </w:r>
      <w:r>
        <w:tab/>
        <w:t>MBSFN RSRQ.</w:t>
      </w:r>
    </w:p>
    <w:p w14:paraId="7DCC8D39" w14:textId="77777777" w:rsidR="00F053E5" w:rsidRDefault="00F053E5" w:rsidP="00F053E5">
      <w:pPr>
        <w:pStyle w:val="B1"/>
      </w:pPr>
      <w:r>
        <w:t>-</w:t>
      </w:r>
      <w:r>
        <w:tab/>
        <w:t>MCH BLER for signalling.</w:t>
      </w:r>
    </w:p>
    <w:p w14:paraId="2B52D24C" w14:textId="77777777" w:rsidR="00F053E5" w:rsidRDefault="00F053E5" w:rsidP="00F053E5">
      <w:pPr>
        <w:pStyle w:val="B1"/>
      </w:pPr>
      <w:r>
        <w:t>-</w:t>
      </w:r>
      <w:r>
        <w:tab/>
        <w:t xml:space="preserve">MCH BLER for </w:t>
      </w:r>
      <w:r w:rsidRPr="006B672E">
        <w:t>data, and related MCH index</w:t>
      </w:r>
      <w:r>
        <w:t>.</w:t>
      </w:r>
    </w:p>
    <w:p w14:paraId="235A7A90" w14:textId="77777777" w:rsidR="00D55DF3" w:rsidRDefault="00D55DF3" w:rsidP="00D55DF3">
      <w:pPr>
        <w:pStyle w:val="Heading1"/>
      </w:pPr>
      <w:bookmarkStart w:id="243" w:name="_Toc28275247"/>
      <w:bookmarkStart w:id="244" w:name="_Toc155282540"/>
      <w:r>
        <w:t>A.16</w:t>
      </w:r>
      <w:r>
        <w:tab/>
        <w:t>Use case #16 Collecting Cell and UE data for analytics</w:t>
      </w:r>
      <w:bookmarkEnd w:id="243"/>
      <w:bookmarkEnd w:id="244"/>
    </w:p>
    <w:p w14:paraId="611CAEB1" w14:textId="77777777" w:rsidR="00D55DF3" w:rsidRDefault="00D55DF3" w:rsidP="00D55DF3">
      <w:pPr>
        <w:pStyle w:val="Heading2"/>
      </w:pPr>
      <w:bookmarkStart w:id="245" w:name="_Toc20473581"/>
      <w:bookmarkStart w:id="246" w:name="_Toc28275248"/>
      <w:bookmarkStart w:id="247" w:name="_Toc155282541"/>
      <w:r>
        <w:t>A.16.1</w:t>
      </w:r>
      <w:r>
        <w:tab/>
        <w:t>Goal</w:t>
      </w:r>
      <w:bookmarkEnd w:id="245"/>
      <w:bookmarkEnd w:id="246"/>
      <w:bookmarkEnd w:id="247"/>
    </w:p>
    <w:p w14:paraId="2466A7FA"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1146D5F9" w14:textId="77777777" w:rsidR="00D55DF3" w:rsidRDefault="00D55DF3" w:rsidP="00D55DF3">
      <w:r>
        <w:t>Cell Traffic Trace, Immediate MDT, RLF reports and RCEF reports are the examples of RAN data relevant to this goal.</w:t>
      </w:r>
    </w:p>
    <w:p w14:paraId="658B751E" w14:textId="77777777" w:rsidR="00D55DF3" w:rsidRDefault="00D55DF3" w:rsidP="00D55DF3">
      <w:pPr>
        <w:pStyle w:val="Heading2"/>
      </w:pPr>
      <w:bookmarkStart w:id="248" w:name="_Toc20473582"/>
      <w:bookmarkStart w:id="249" w:name="_Toc28275249"/>
      <w:bookmarkStart w:id="250" w:name="_Toc155282542"/>
      <w:r>
        <w:t>A.16.2</w:t>
      </w:r>
      <w:r>
        <w:tab/>
        <w:t>Pre-conditions</w:t>
      </w:r>
      <w:bookmarkEnd w:id="248"/>
      <w:bookmarkEnd w:id="249"/>
      <w:bookmarkEnd w:id="250"/>
    </w:p>
    <w:p w14:paraId="3218DA90" w14:textId="77777777" w:rsidR="00D55DF3" w:rsidRDefault="00D55DF3" w:rsidP="00D55DF3">
      <w:r>
        <w:t>The consumers (e.g. specific instances of MDAS producers, NWDAF) and producers (e.g. specific E-UTRAN or NG-RAN nodes) of data have been identified and are operational.</w:t>
      </w:r>
    </w:p>
    <w:p w14:paraId="7E8597E8"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219810" w14:textId="77777777" w:rsidR="00D55DF3" w:rsidRDefault="00D55DF3" w:rsidP="00D55DF3">
      <w:pPr>
        <w:pStyle w:val="Heading2"/>
      </w:pPr>
      <w:bookmarkStart w:id="251" w:name="_Toc20473583"/>
      <w:bookmarkStart w:id="252" w:name="_Toc28275250"/>
      <w:bookmarkStart w:id="253" w:name="_Toc155282543"/>
      <w:r>
        <w:t>A.16.3</w:t>
      </w:r>
      <w:r>
        <w:tab/>
        <w:t>Description/steps</w:t>
      </w:r>
      <w:bookmarkEnd w:id="251"/>
      <w:bookmarkEnd w:id="252"/>
      <w:bookmarkEnd w:id="253"/>
    </w:p>
    <w:p w14:paraId="31D39686" w14:textId="77777777" w:rsidR="00D55DF3" w:rsidRDefault="00D55DF3" w:rsidP="00D55DF3">
      <w:pPr>
        <w:pStyle w:val="B1"/>
      </w:pPr>
      <w:r>
        <w:t>1.</w:t>
      </w:r>
      <w:r>
        <w:tab/>
        <w:t>3GPP Management System configures/activates the data producers with appropriate Trace measurement control and configuration parameters.</w:t>
      </w:r>
    </w:p>
    <w:p w14:paraId="1D425E0F"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161F34F3"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463F1D67"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7E57CB0F"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09160C11"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2DD9A757" w14:textId="77777777" w:rsidR="00D55DF3" w:rsidRDefault="00D55DF3" w:rsidP="00D55DF3">
      <w:pPr>
        <w:pStyle w:val="B1"/>
      </w:pPr>
      <w:r>
        <w:t>5.</w:t>
      </w:r>
      <w:r>
        <w:tab/>
        <w:t>3GPP Management System configures/deactivates the data producers.</w:t>
      </w:r>
    </w:p>
    <w:p w14:paraId="11F5932B"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151B94F1" w14:textId="77777777" w:rsidR="00D55DF3" w:rsidRDefault="00D55DF3" w:rsidP="00D55DF3">
      <w:pPr>
        <w:pStyle w:val="B1"/>
      </w:pPr>
      <w:r>
        <w:t>The use case ends upon successful termination of the data collection task.</w:t>
      </w:r>
    </w:p>
    <w:p w14:paraId="5E2D9D7E" w14:textId="77777777" w:rsidR="00D55DF3" w:rsidRDefault="00D55DF3" w:rsidP="00D55DF3">
      <w:pPr>
        <w:pStyle w:val="Heading2"/>
      </w:pPr>
      <w:bookmarkStart w:id="254" w:name="_Toc20473584"/>
      <w:bookmarkStart w:id="255" w:name="_Toc28275251"/>
      <w:bookmarkStart w:id="256" w:name="_Toc155282544"/>
      <w:r>
        <w:t>A.16.4</w:t>
      </w:r>
      <w:r>
        <w:tab/>
        <w:t>Post-conditions</w:t>
      </w:r>
      <w:bookmarkEnd w:id="254"/>
      <w:bookmarkEnd w:id="255"/>
      <w:bookmarkEnd w:id="256"/>
    </w:p>
    <w:p w14:paraId="16FFD09B" w14:textId="77777777" w:rsidR="00D55DF3" w:rsidRDefault="00D55DF3" w:rsidP="00D55DF3">
      <w:r>
        <w:t>The data consumer has the necessary data to perform the analytical tasks. The data (reported per UE) may include, but is not limited to:</w:t>
      </w:r>
    </w:p>
    <w:p w14:paraId="6EF27803" w14:textId="77777777" w:rsidR="00D55DF3" w:rsidRDefault="00D55DF3" w:rsidP="00D55DF3">
      <w:pPr>
        <w:pStyle w:val="B1"/>
      </w:pPr>
      <w:r>
        <w:t>-</w:t>
      </w:r>
      <w:r>
        <w:tab/>
        <w:t>LTE MDT measurements (see TSs 37.320 [11] and 32.422 [2]) such as:</w:t>
      </w:r>
    </w:p>
    <w:p w14:paraId="66F303A6" w14:textId="77777777" w:rsidR="00D55DF3" w:rsidRDefault="00D55DF3" w:rsidP="00D55DF3">
      <w:pPr>
        <w:pStyle w:val="B2"/>
      </w:pPr>
      <w:r>
        <w:t>-</w:t>
      </w:r>
      <w:r>
        <w:tab/>
        <w:t>M1: RSRP and RSRQ measurement by UE with Periodic, event A2 as reporting triggers;</w:t>
      </w:r>
    </w:p>
    <w:p w14:paraId="13DFDB30" w14:textId="77777777" w:rsidR="00D55DF3" w:rsidRDefault="00D55DF3" w:rsidP="00D55DF3">
      <w:pPr>
        <w:pStyle w:val="B2"/>
      </w:pPr>
      <w:r>
        <w:t>-</w:t>
      </w:r>
      <w:r>
        <w:tab/>
        <w:t>M2: Power Headroom (PH) measurement by UE;</w:t>
      </w:r>
    </w:p>
    <w:p w14:paraId="0DE878C9" w14:textId="77777777" w:rsidR="00D55DF3" w:rsidRDefault="00D55DF3" w:rsidP="00D55DF3">
      <w:pPr>
        <w:pStyle w:val="B2"/>
      </w:pPr>
      <w:r>
        <w:t>-</w:t>
      </w:r>
      <w:r>
        <w:tab/>
        <w:t xml:space="preserve">M3: Received Interference Power measurement by </w:t>
      </w:r>
      <w:proofErr w:type="spellStart"/>
      <w:r>
        <w:t>eNB</w:t>
      </w:r>
      <w:proofErr w:type="spellEnd"/>
      <w:r>
        <w:t>;</w:t>
      </w:r>
    </w:p>
    <w:p w14:paraId="2A6E8146" w14:textId="77777777" w:rsidR="00D55DF3" w:rsidRDefault="00D55DF3" w:rsidP="00D55DF3">
      <w:pPr>
        <w:pStyle w:val="B2"/>
      </w:pPr>
      <w:r>
        <w:t>-</w:t>
      </w:r>
      <w:r>
        <w:tab/>
        <w:t xml:space="preserve">M4: Data Volume measurement separately for DL and UL by </w:t>
      </w:r>
      <w:proofErr w:type="spellStart"/>
      <w:r>
        <w:t>eNB</w:t>
      </w:r>
      <w:proofErr w:type="spellEnd"/>
      <w:r>
        <w:t>;</w:t>
      </w:r>
    </w:p>
    <w:p w14:paraId="6C62347E" w14:textId="77777777" w:rsidR="00D55DF3" w:rsidRDefault="00D55DF3" w:rsidP="00D55DF3">
      <w:pPr>
        <w:pStyle w:val="B2"/>
      </w:pPr>
      <w:r>
        <w:t>-</w:t>
      </w:r>
      <w:r>
        <w:tab/>
        <w:t xml:space="preserve">M5: Scheduled IP Throughput measurement separately for DL and UL by </w:t>
      </w:r>
      <w:proofErr w:type="spellStart"/>
      <w:r>
        <w:t>eNB</w:t>
      </w:r>
      <w:proofErr w:type="spellEnd"/>
      <w:r>
        <w:t>.</w:t>
      </w:r>
    </w:p>
    <w:p w14:paraId="0E84AC5B" w14:textId="77777777" w:rsidR="00D55DF3" w:rsidRDefault="00D55DF3" w:rsidP="006013A9">
      <w:pPr>
        <w:pStyle w:val="EditorsNote"/>
      </w:pPr>
      <w:r>
        <w:t xml:space="preserve">Editor's note: </w:t>
      </w:r>
      <w:r>
        <w:tab/>
        <w:t>5G MDT measurements are FFS (pending on-going work in RAN WG).</w:t>
      </w:r>
    </w:p>
    <w:p w14:paraId="12D4C5CD" w14:textId="77777777" w:rsidR="00D55DF3" w:rsidRDefault="00D55DF3" w:rsidP="00D55DF3">
      <w:pPr>
        <w:pStyle w:val="B1"/>
      </w:pPr>
      <w:r>
        <w:t>-</w:t>
      </w:r>
      <w:r>
        <w:tab/>
        <w:t>Radio Link Failure reports;</w:t>
      </w:r>
    </w:p>
    <w:p w14:paraId="07B4F96E" w14:textId="77777777" w:rsidR="00D55DF3" w:rsidRDefault="00D55DF3" w:rsidP="00D55DF3">
      <w:pPr>
        <w:pStyle w:val="B1"/>
      </w:pPr>
      <w:r>
        <w:t>-</w:t>
      </w:r>
      <w:r>
        <w:tab/>
        <w:t>RRC Connection Establishment Failure reports;</w:t>
      </w:r>
    </w:p>
    <w:p w14:paraId="44D1AE07" w14:textId="77777777" w:rsidR="00D55DF3" w:rsidRDefault="00D55DF3" w:rsidP="00D55DF3">
      <w:pPr>
        <w:pStyle w:val="B1"/>
      </w:pPr>
      <w:r>
        <w:t>-</w:t>
      </w:r>
      <w:r>
        <w:tab/>
        <w:t>Raw signalling messages (see TS 32.423 [3] clauses 4.13 and 4.29 for additional details);</w:t>
      </w:r>
    </w:p>
    <w:p w14:paraId="3B0E1DCE" w14:textId="77777777" w:rsidR="00D55DF3" w:rsidRDefault="00D55DF3" w:rsidP="00D55DF3">
      <w:pPr>
        <w:pStyle w:val="B1"/>
      </w:pPr>
      <w:r>
        <w:t>-</w:t>
      </w:r>
      <w:r>
        <w:tab/>
        <w:t>UE location information (see TS 32.423 [3] clause 4.16.2 for additional details).</w:t>
      </w:r>
    </w:p>
    <w:p w14:paraId="279A4AD1" w14:textId="77777777" w:rsidR="00D55DF3" w:rsidRDefault="00D55DF3" w:rsidP="00D55DF3">
      <w:r>
        <w:t>The specific methods for analysing and/or correlating the captured data, as well as any actions that may be triggered by such analysis are out of scope of the present use case.</w:t>
      </w:r>
    </w:p>
    <w:p w14:paraId="65350BBD" w14:textId="77777777" w:rsidR="00B2626A" w:rsidRDefault="00B2626A" w:rsidP="00B2626A">
      <w:pPr>
        <w:pStyle w:val="Heading1"/>
      </w:pPr>
      <w:bookmarkStart w:id="257" w:name="_Toc28275252"/>
      <w:bookmarkStart w:id="258" w:name="_Toc155282545"/>
      <w:r>
        <w:t>A.17</w:t>
      </w:r>
      <w:r>
        <w:tab/>
        <w:t>Use case #17 Collecting subscriber and equipment trace data for near-real-time diagnostics and troubleshooting</w:t>
      </w:r>
      <w:bookmarkEnd w:id="257"/>
      <w:bookmarkEnd w:id="258"/>
    </w:p>
    <w:p w14:paraId="3F104D5E" w14:textId="77777777" w:rsidR="00B2626A" w:rsidRDefault="00B2626A" w:rsidP="00B2626A">
      <w:pPr>
        <w:pStyle w:val="Heading2"/>
      </w:pPr>
      <w:bookmarkStart w:id="259" w:name="_Toc20473586"/>
      <w:bookmarkStart w:id="260" w:name="_Toc28275253"/>
      <w:bookmarkStart w:id="261" w:name="_Toc155282546"/>
      <w:r>
        <w:t>A.17.1</w:t>
      </w:r>
      <w:r>
        <w:tab/>
        <w:t>Goal</w:t>
      </w:r>
      <w:bookmarkEnd w:id="259"/>
      <w:bookmarkEnd w:id="260"/>
      <w:bookmarkEnd w:id="261"/>
    </w:p>
    <w:p w14:paraId="6F74E4B7"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72772AF3" w14:textId="77777777" w:rsidR="00B2626A" w:rsidRDefault="00B2626A" w:rsidP="00B2626A">
      <w:r>
        <w:t>Subscriber and equipment Trace with Signalling Based Activation performed on RAN and Core NEs are the examples of trace data relevant to this goal.</w:t>
      </w:r>
    </w:p>
    <w:p w14:paraId="60B7B0D3" w14:textId="77777777" w:rsidR="00B2626A" w:rsidRDefault="00B2626A" w:rsidP="00B2626A">
      <w:pPr>
        <w:pStyle w:val="Heading2"/>
      </w:pPr>
      <w:bookmarkStart w:id="262" w:name="_Toc20473587"/>
      <w:bookmarkStart w:id="263" w:name="_Toc28275254"/>
      <w:bookmarkStart w:id="264" w:name="_Toc155282547"/>
      <w:r>
        <w:t>A.17.2</w:t>
      </w:r>
      <w:r>
        <w:tab/>
        <w:t>Pre-conditions</w:t>
      </w:r>
      <w:bookmarkEnd w:id="262"/>
      <w:bookmarkEnd w:id="263"/>
      <w:bookmarkEnd w:id="264"/>
    </w:p>
    <w:p w14:paraId="020774EF" w14:textId="77777777" w:rsidR="00B2626A" w:rsidRDefault="00B2626A" w:rsidP="00B2626A">
      <w:r>
        <w:t>The consumers (e.g. management applications and/or functions) and producers (e.g. specific NG-RAN and 5GC nodes) of data have been identified and are operational.</w:t>
      </w:r>
    </w:p>
    <w:p w14:paraId="731DA5F9" w14:textId="77777777" w:rsidR="00B2626A" w:rsidRDefault="00B2626A" w:rsidP="00B2626A">
      <w:r>
        <w:t>The subscriber or equipment to be traced has been identified.</w:t>
      </w:r>
    </w:p>
    <w:p w14:paraId="537547A8" w14:textId="77777777" w:rsidR="00B2626A" w:rsidRDefault="00B2626A" w:rsidP="00B2626A">
      <w:r>
        <w:lastRenderedPageBreak/>
        <w:t>The data to be collected (e.g. triggering events, trace depth, relevant NE types, relevant interfaces, signalling messages and IEs, MDT measurements, UE location information, failure reports) has been selected.</w:t>
      </w:r>
    </w:p>
    <w:p w14:paraId="554ACEB9" w14:textId="77777777" w:rsidR="00B2626A" w:rsidRDefault="00B2626A" w:rsidP="00B2626A">
      <w:pPr>
        <w:pStyle w:val="Heading2"/>
      </w:pPr>
      <w:bookmarkStart w:id="265" w:name="_Toc20473588"/>
      <w:bookmarkStart w:id="266" w:name="_Toc28275255"/>
      <w:bookmarkStart w:id="267" w:name="_Toc155282548"/>
      <w:r>
        <w:t>A.17.3</w:t>
      </w:r>
      <w:r>
        <w:tab/>
        <w:t>Description/steps</w:t>
      </w:r>
      <w:bookmarkEnd w:id="265"/>
      <w:bookmarkEnd w:id="266"/>
      <w:bookmarkEnd w:id="267"/>
    </w:p>
    <w:p w14:paraId="31E96F1E"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6358988E" w14:textId="77777777" w:rsidR="00B2626A" w:rsidRDefault="00B2626A" w:rsidP="00B2626A">
      <w:pPr>
        <w:pStyle w:val="B1"/>
      </w:pPr>
      <w:r>
        <w:t>1.</w:t>
      </w:r>
      <w:r>
        <w:tab/>
        <w:t>Management system configures/activates the Trace Session to the UDM. UDM stores the trace control and configuration parameters.</w:t>
      </w:r>
    </w:p>
    <w:p w14:paraId="58E16470"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59D70942"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298B0A63"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61A3089"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45C4D6EE"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B76362A"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7108AA98"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7485720A"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E74EE55"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26E800BB"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D70D536"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5CB032D6" w14:textId="77777777" w:rsidR="00B2626A" w:rsidRDefault="00B2626A" w:rsidP="00B2626A">
      <w:pPr>
        <w:pStyle w:val="B1"/>
      </w:pPr>
      <w:r>
        <w:t>13.</w:t>
      </w:r>
      <w:r>
        <w:tab/>
        <w:t>The target NG-RAN node reports the collected trace data to the data consumer (performs the actions described in the step 8 above).</w:t>
      </w:r>
    </w:p>
    <w:p w14:paraId="6E9B1AC0" w14:textId="77777777" w:rsidR="00B2626A" w:rsidRDefault="00B2626A" w:rsidP="00B2626A">
      <w:pPr>
        <w:pStyle w:val="NO"/>
      </w:pPr>
      <w:r>
        <w:lastRenderedPageBreak/>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F5E1DE0" w14:textId="77777777" w:rsidR="00B2626A" w:rsidRDefault="00B2626A" w:rsidP="00B2626A">
      <w:pPr>
        <w:pStyle w:val="B1"/>
      </w:pPr>
      <w:r>
        <w:t>14.</w:t>
      </w:r>
      <w:r>
        <w:tab/>
        <w:t>3GPP Management System configures/deactivates the Trace session at the UDM. It triggers the Trace deactivation process on all NEs where the Trace session was active (see clause 4.1.4.11 in TS 32.422 [2] for additional details).</w:t>
      </w:r>
    </w:p>
    <w:p w14:paraId="68AD0A6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1748D5F" w14:textId="77777777" w:rsidR="00B2626A" w:rsidRDefault="00B2626A" w:rsidP="00B2626A">
      <w:r>
        <w:t>The use case ends upon successful termination of the Trace session and of the data collection tasks on all NEs.</w:t>
      </w:r>
    </w:p>
    <w:p w14:paraId="7F6056B1" w14:textId="77777777" w:rsidR="00B2626A" w:rsidRDefault="00B2626A" w:rsidP="00B2626A">
      <w:pPr>
        <w:pStyle w:val="Heading2"/>
      </w:pPr>
      <w:bookmarkStart w:id="268" w:name="_Toc20473589"/>
      <w:bookmarkStart w:id="269" w:name="_Toc28275256"/>
      <w:bookmarkStart w:id="270" w:name="_Toc155282549"/>
      <w:r>
        <w:t>A.17.4</w:t>
      </w:r>
      <w:r>
        <w:tab/>
        <w:t>Post-conditions</w:t>
      </w:r>
      <w:bookmarkEnd w:id="268"/>
      <w:bookmarkEnd w:id="269"/>
      <w:bookmarkEnd w:id="270"/>
    </w:p>
    <w:p w14:paraId="2DEAB4B2" w14:textId="77777777" w:rsidR="00B2626A" w:rsidRDefault="00B2626A" w:rsidP="00B2626A">
      <w:r>
        <w:t>The data consumer has the necessary data to perform the near-real-time diagnostics and troubleshooting tasks.</w:t>
      </w:r>
    </w:p>
    <w:p w14:paraId="2022D5D3" w14:textId="77777777" w:rsidR="00B2626A" w:rsidRDefault="00B2626A" w:rsidP="00B2626A">
      <w:r>
        <w:t>The specific methods for analysing and/or correlating the captured data, as well as any actions that may be triggered by such analysis are out of scope of the present use case.</w:t>
      </w:r>
    </w:p>
    <w:p w14:paraId="7371CC3A" w14:textId="77777777" w:rsidR="00E901E2" w:rsidRDefault="00E901E2">
      <w:pPr>
        <w:rPr>
          <w:lang w:eastAsia="ja-JP"/>
        </w:rPr>
      </w:pPr>
    </w:p>
    <w:p w14:paraId="6FB4BF55" w14:textId="77777777" w:rsidR="00E901E2" w:rsidRDefault="00E901E2">
      <w:pPr>
        <w:pStyle w:val="Heading8"/>
      </w:pPr>
      <w:bookmarkStart w:id="271" w:name="historyclause"/>
      <w:r>
        <w:br w:type="page"/>
      </w:r>
      <w:bookmarkStart w:id="272" w:name="_Toc20235762"/>
      <w:bookmarkStart w:id="273" w:name="_Toc28275257"/>
      <w:bookmarkStart w:id="274" w:name="_Toc155282550"/>
      <w:r>
        <w:lastRenderedPageBreak/>
        <w:t>Annex B (informative):</w:t>
      </w:r>
      <w:r>
        <w:br/>
        <w:t>Change history</w:t>
      </w:r>
      <w:bookmarkEnd w:id="272"/>
      <w:bookmarkEnd w:id="273"/>
      <w:bookmarkEnd w:id="274"/>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7"/>
        <w:gridCol w:w="619"/>
        <w:gridCol w:w="981"/>
        <w:gridCol w:w="561"/>
        <w:gridCol w:w="420"/>
        <w:gridCol w:w="4914"/>
        <w:gridCol w:w="420"/>
        <w:gridCol w:w="561"/>
        <w:gridCol w:w="609"/>
        <w:tblGridChange w:id="275">
          <w:tblGrid>
            <w:gridCol w:w="827"/>
            <w:gridCol w:w="619"/>
            <w:gridCol w:w="981"/>
            <w:gridCol w:w="561"/>
            <w:gridCol w:w="420"/>
            <w:gridCol w:w="4914"/>
            <w:gridCol w:w="420"/>
            <w:gridCol w:w="561"/>
            <w:gridCol w:w="609"/>
          </w:tblGrid>
        </w:tblGridChange>
      </w:tblGrid>
      <w:tr w:rsidR="00E901E2" w14:paraId="6C6A571D" w14:textId="77777777">
        <w:tblPrEx>
          <w:tblCellMar>
            <w:top w:w="0" w:type="dxa"/>
            <w:bottom w:w="0" w:type="dxa"/>
          </w:tblCellMar>
        </w:tblPrEx>
        <w:trPr>
          <w:cantSplit/>
        </w:trPr>
        <w:tc>
          <w:tcPr>
            <w:tcW w:w="5000" w:type="pct"/>
            <w:gridSpan w:val="9"/>
            <w:tcBorders>
              <w:bottom w:val="nil"/>
            </w:tcBorders>
            <w:shd w:val="solid" w:color="FFFFFF" w:fill="auto"/>
          </w:tcPr>
          <w:bookmarkEnd w:id="271"/>
          <w:p w14:paraId="041D203C" w14:textId="77777777" w:rsidR="00E901E2" w:rsidRDefault="00E901E2">
            <w:pPr>
              <w:pStyle w:val="TAL"/>
              <w:jc w:val="center"/>
              <w:rPr>
                <w:b/>
                <w:sz w:val="16"/>
                <w:lang w:eastAsia="en-US"/>
              </w:rPr>
            </w:pPr>
            <w:r>
              <w:rPr>
                <w:b/>
                <w:lang w:eastAsia="en-US"/>
              </w:rPr>
              <w:lastRenderedPageBreak/>
              <w:t>Change history</w:t>
            </w:r>
          </w:p>
        </w:tc>
      </w:tr>
      <w:tr w:rsidR="00325DB8" w14:paraId="7C993106" w14:textId="77777777" w:rsidTr="00325DB8">
        <w:tblPrEx>
          <w:tblCellMar>
            <w:top w:w="0" w:type="dxa"/>
            <w:bottom w:w="0" w:type="dxa"/>
          </w:tblCellMar>
        </w:tblPrEx>
        <w:tc>
          <w:tcPr>
            <w:tcW w:w="417" w:type="pct"/>
            <w:shd w:val="pct10" w:color="auto" w:fill="FFFFFF"/>
          </w:tcPr>
          <w:p w14:paraId="469CF204" w14:textId="77777777" w:rsidR="00E901E2" w:rsidRDefault="00E901E2">
            <w:pPr>
              <w:pStyle w:val="TAL"/>
              <w:rPr>
                <w:b/>
                <w:sz w:val="16"/>
                <w:lang w:eastAsia="en-US"/>
              </w:rPr>
            </w:pPr>
            <w:r>
              <w:rPr>
                <w:b/>
                <w:sz w:val="16"/>
                <w:lang w:eastAsia="en-US"/>
              </w:rPr>
              <w:t>Date</w:t>
            </w:r>
          </w:p>
        </w:tc>
        <w:tc>
          <w:tcPr>
            <w:tcW w:w="312" w:type="pct"/>
            <w:shd w:val="pct10" w:color="auto" w:fill="FFFFFF"/>
          </w:tcPr>
          <w:p w14:paraId="0DFD4E4F" w14:textId="77777777" w:rsidR="00E901E2" w:rsidRDefault="00E901E2">
            <w:pPr>
              <w:pStyle w:val="TAL"/>
              <w:rPr>
                <w:b/>
                <w:sz w:val="16"/>
                <w:lang w:eastAsia="en-US"/>
              </w:rPr>
            </w:pPr>
            <w:r>
              <w:rPr>
                <w:b/>
                <w:sz w:val="16"/>
                <w:lang w:eastAsia="en-US"/>
              </w:rPr>
              <w:t>TSG #</w:t>
            </w:r>
          </w:p>
        </w:tc>
        <w:tc>
          <w:tcPr>
            <w:tcW w:w="495" w:type="pct"/>
            <w:shd w:val="pct10" w:color="auto" w:fill="FFFFFF"/>
          </w:tcPr>
          <w:p w14:paraId="49B1F1C8"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4A9571A1" w14:textId="77777777" w:rsidR="00E901E2" w:rsidRDefault="00E901E2">
            <w:pPr>
              <w:pStyle w:val="TAL"/>
              <w:rPr>
                <w:b/>
                <w:sz w:val="16"/>
                <w:lang w:eastAsia="en-US"/>
              </w:rPr>
            </w:pPr>
            <w:r>
              <w:rPr>
                <w:b/>
                <w:sz w:val="16"/>
                <w:lang w:eastAsia="en-US"/>
              </w:rPr>
              <w:t>CR</w:t>
            </w:r>
          </w:p>
        </w:tc>
        <w:tc>
          <w:tcPr>
            <w:tcW w:w="212" w:type="pct"/>
            <w:shd w:val="pct10" w:color="auto" w:fill="FFFFFF"/>
          </w:tcPr>
          <w:p w14:paraId="6234FD83" w14:textId="77777777" w:rsidR="00E901E2" w:rsidRDefault="00E901E2">
            <w:pPr>
              <w:pStyle w:val="TAL"/>
              <w:rPr>
                <w:b/>
                <w:sz w:val="16"/>
                <w:lang w:eastAsia="en-US"/>
              </w:rPr>
            </w:pPr>
            <w:r>
              <w:rPr>
                <w:b/>
                <w:sz w:val="16"/>
                <w:lang w:eastAsia="en-US"/>
              </w:rPr>
              <w:t>Rev</w:t>
            </w:r>
          </w:p>
        </w:tc>
        <w:tc>
          <w:tcPr>
            <w:tcW w:w="2479" w:type="pct"/>
            <w:shd w:val="pct10" w:color="auto" w:fill="FFFFFF"/>
          </w:tcPr>
          <w:p w14:paraId="25EE6422"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5842226"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791EF5AD" w14:textId="77777777" w:rsidR="00E901E2" w:rsidRDefault="00E901E2">
            <w:pPr>
              <w:pStyle w:val="TAL"/>
              <w:rPr>
                <w:b/>
                <w:sz w:val="16"/>
                <w:lang w:eastAsia="en-US"/>
              </w:rPr>
            </w:pPr>
            <w:r>
              <w:rPr>
                <w:b/>
                <w:sz w:val="16"/>
                <w:lang w:eastAsia="en-US"/>
              </w:rPr>
              <w:t>Old</w:t>
            </w:r>
          </w:p>
        </w:tc>
        <w:tc>
          <w:tcPr>
            <w:tcW w:w="307" w:type="pct"/>
            <w:shd w:val="pct10" w:color="auto" w:fill="FFFFFF"/>
          </w:tcPr>
          <w:p w14:paraId="33C3E0F0" w14:textId="77777777" w:rsidR="00E901E2" w:rsidRDefault="00E901E2">
            <w:pPr>
              <w:pStyle w:val="TAL"/>
              <w:rPr>
                <w:b/>
                <w:sz w:val="16"/>
                <w:lang w:eastAsia="en-US"/>
              </w:rPr>
            </w:pPr>
            <w:r>
              <w:rPr>
                <w:b/>
                <w:sz w:val="16"/>
                <w:lang w:eastAsia="en-US"/>
              </w:rPr>
              <w:t>New</w:t>
            </w:r>
          </w:p>
        </w:tc>
      </w:tr>
      <w:tr w:rsidR="00325DB8" w14:paraId="250D57C4" w14:textId="77777777" w:rsidTr="00325DB8">
        <w:tblPrEx>
          <w:tblCellMar>
            <w:top w:w="0" w:type="dxa"/>
            <w:bottom w:w="0" w:type="dxa"/>
          </w:tblCellMar>
        </w:tblPrEx>
        <w:tc>
          <w:tcPr>
            <w:tcW w:w="417" w:type="pct"/>
            <w:shd w:val="solid" w:color="FFFFFF" w:fill="auto"/>
          </w:tcPr>
          <w:p w14:paraId="1BFAAB38"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7A873684"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043687B"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250BFA59"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578FDCA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5100473"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287823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9AB0D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10804CC2" w14:textId="77777777" w:rsidR="00E901E2" w:rsidRDefault="00E901E2">
            <w:pPr>
              <w:pStyle w:val="TAL"/>
              <w:rPr>
                <w:sz w:val="16"/>
                <w:szCs w:val="16"/>
                <w:lang w:eastAsia="en-US"/>
              </w:rPr>
            </w:pPr>
          </w:p>
        </w:tc>
      </w:tr>
      <w:tr w:rsidR="00325DB8" w14:paraId="4D1A0DFC" w14:textId="77777777" w:rsidTr="00325DB8">
        <w:tblPrEx>
          <w:tblCellMar>
            <w:top w:w="0" w:type="dxa"/>
            <w:bottom w:w="0" w:type="dxa"/>
          </w:tblCellMar>
        </w:tblPrEx>
        <w:tc>
          <w:tcPr>
            <w:tcW w:w="417" w:type="pct"/>
            <w:shd w:val="solid" w:color="FFFFFF" w:fill="auto"/>
          </w:tcPr>
          <w:p w14:paraId="0BECB0E7"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24B5853"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6F8829C9"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5B808B7"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03348B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A78A3F1"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21360EC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31E17A9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32283F88" w14:textId="77777777" w:rsidR="00E901E2" w:rsidRDefault="00E901E2">
            <w:pPr>
              <w:pStyle w:val="TAL"/>
              <w:rPr>
                <w:sz w:val="16"/>
                <w:szCs w:val="16"/>
                <w:lang w:eastAsia="en-US"/>
              </w:rPr>
            </w:pPr>
            <w:r>
              <w:rPr>
                <w:sz w:val="16"/>
                <w:szCs w:val="16"/>
                <w:lang w:eastAsia="en-US"/>
              </w:rPr>
              <w:t>6.0.0</w:t>
            </w:r>
          </w:p>
        </w:tc>
      </w:tr>
      <w:tr w:rsidR="00325DB8" w14:paraId="0605CDA7" w14:textId="77777777" w:rsidTr="00325DB8">
        <w:tblPrEx>
          <w:tblCellMar>
            <w:top w:w="0" w:type="dxa"/>
            <w:bottom w:w="0" w:type="dxa"/>
          </w:tblCellMar>
        </w:tblPrEx>
        <w:tc>
          <w:tcPr>
            <w:tcW w:w="417" w:type="pct"/>
            <w:shd w:val="solid" w:color="FFFFFF" w:fill="auto"/>
          </w:tcPr>
          <w:p w14:paraId="7B97649E"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79FC0D10"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558E0ED4"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5DBCA22"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1BE66281"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05DB4C5"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5ECD57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79C5FF48"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BDF712E"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45905AD7" w14:textId="77777777" w:rsidTr="00325DB8">
        <w:tblPrEx>
          <w:tblCellMar>
            <w:top w:w="0" w:type="dxa"/>
            <w:bottom w:w="0" w:type="dxa"/>
          </w:tblCellMar>
        </w:tblPrEx>
        <w:tc>
          <w:tcPr>
            <w:tcW w:w="417" w:type="pct"/>
            <w:shd w:val="solid" w:color="FFFFFF" w:fill="auto"/>
          </w:tcPr>
          <w:p w14:paraId="27AF2E46"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068F0C86"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38E02308"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9ACC62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443A43EC"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0A4C7D58"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33714CD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9CE271"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49A7CDD6"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0FDDBCD" w14:textId="77777777" w:rsidTr="00325DB8">
        <w:tblPrEx>
          <w:tblCellMar>
            <w:top w:w="0" w:type="dxa"/>
            <w:bottom w:w="0" w:type="dxa"/>
          </w:tblCellMar>
        </w:tblPrEx>
        <w:tc>
          <w:tcPr>
            <w:tcW w:w="417" w:type="pct"/>
            <w:shd w:val="solid" w:color="FFFFFF" w:fill="auto"/>
          </w:tcPr>
          <w:p w14:paraId="4DF9CA9D"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02DEC114"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6A1E02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7B21015F"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C3E9C1D"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48F7CF17"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65D074ED"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922A48F"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110FAA1D"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5CC81EB7" w14:textId="77777777" w:rsidTr="00325DB8">
        <w:tblPrEx>
          <w:tblCellMar>
            <w:top w:w="0" w:type="dxa"/>
            <w:bottom w:w="0" w:type="dxa"/>
          </w:tblCellMar>
        </w:tblPrEx>
        <w:tc>
          <w:tcPr>
            <w:tcW w:w="417" w:type="pct"/>
            <w:shd w:val="solid" w:color="FFFFFF" w:fill="auto"/>
          </w:tcPr>
          <w:p w14:paraId="45E602F7"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40CA01D"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13673EF9"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7AE7800A"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E27F89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E77B31B"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511F0A3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D8DB0B"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0580BC3"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840F791" w14:textId="77777777" w:rsidTr="00325DB8">
        <w:tblPrEx>
          <w:tblCellMar>
            <w:top w:w="0" w:type="dxa"/>
            <w:bottom w:w="0" w:type="dxa"/>
          </w:tblCellMar>
        </w:tblPrEx>
        <w:tc>
          <w:tcPr>
            <w:tcW w:w="417" w:type="pct"/>
            <w:shd w:val="solid" w:color="FFFFFF" w:fill="auto"/>
          </w:tcPr>
          <w:p w14:paraId="044F3B6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EA5DD77"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C2E0747"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CDA221C"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75B54A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5CA70C4"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254E598"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6DF8E29D"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001A9E8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13DE0A20" w14:textId="77777777" w:rsidTr="00325DB8">
        <w:tblPrEx>
          <w:tblCellMar>
            <w:top w:w="0" w:type="dxa"/>
            <w:bottom w:w="0" w:type="dxa"/>
          </w:tblCellMar>
        </w:tblPrEx>
        <w:tc>
          <w:tcPr>
            <w:tcW w:w="417" w:type="pct"/>
            <w:shd w:val="solid" w:color="FFFFFF" w:fill="auto"/>
          </w:tcPr>
          <w:p w14:paraId="0F662A9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D7C3AC0"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01E6B2A0"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A5F45C5"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04045F67"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36CCABCE"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64E7CDA9"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BC9BED0"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5A9F30C"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560FE9A" w14:textId="77777777" w:rsidTr="00325DB8">
        <w:tblPrEx>
          <w:tblCellMar>
            <w:top w:w="0" w:type="dxa"/>
            <w:bottom w:w="0" w:type="dxa"/>
          </w:tblCellMar>
        </w:tblPrEx>
        <w:tc>
          <w:tcPr>
            <w:tcW w:w="417" w:type="pct"/>
            <w:shd w:val="solid" w:color="FFFFFF" w:fill="auto"/>
          </w:tcPr>
          <w:p w14:paraId="48371D5B"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056DFA96"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67330DC1"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2CA386F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87DBA7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A67A0C1"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648EDC0F"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79D2462"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89A3E2"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37B90A" w14:textId="77777777" w:rsidTr="00325DB8">
        <w:tblPrEx>
          <w:tblCellMar>
            <w:top w:w="0" w:type="dxa"/>
            <w:bottom w:w="0" w:type="dxa"/>
          </w:tblCellMar>
        </w:tblPrEx>
        <w:tc>
          <w:tcPr>
            <w:tcW w:w="417" w:type="pct"/>
            <w:shd w:val="solid" w:color="FFFFFF" w:fill="auto"/>
          </w:tcPr>
          <w:p w14:paraId="65142A3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51A3883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9AEA8B0"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C8A2C93"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2BDCC59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F940E10"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7DEC531A"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3CFDBC"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4DF07B7"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42CFA162" w14:textId="77777777" w:rsidTr="00325DB8">
        <w:tblPrEx>
          <w:tblCellMar>
            <w:top w:w="0" w:type="dxa"/>
            <w:bottom w:w="0" w:type="dxa"/>
          </w:tblCellMar>
        </w:tblPrEx>
        <w:tc>
          <w:tcPr>
            <w:tcW w:w="417" w:type="pct"/>
            <w:shd w:val="solid" w:color="FFFFFF" w:fill="auto"/>
          </w:tcPr>
          <w:p w14:paraId="53C2B25D"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F416BD4"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3BD2A03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1A5A7106"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1AAEA86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97E69BB"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41AAF24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61CF18B"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F6B4F58"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8EF87D" w14:textId="77777777" w:rsidTr="00325DB8">
        <w:tblPrEx>
          <w:tblCellMar>
            <w:top w:w="0" w:type="dxa"/>
            <w:bottom w:w="0" w:type="dxa"/>
          </w:tblCellMar>
        </w:tblPrEx>
        <w:tc>
          <w:tcPr>
            <w:tcW w:w="417" w:type="pct"/>
            <w:shd w:val="solid" w:color="FFFFFF" w:fill="auto"/>
          </w:tcPr>
          <w:p w14:paraId="326F1235"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6A1A3A6B"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B3FF96F"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3050D3A5"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27D41CE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F64EFEF"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2E555188"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1A25A09B"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308F17C0"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035C765" w14:textId="77777777" w:rsidTr="00325DB8">
        <w:tblPrEx>
          <w:tblCellMar>
            <w:top w:w="0" w:type="dxa"/>
            <w:bottom w:w="0" w:type="dxa"/>
          </w:tblCellMar>
        </w:tblPrEx>
        <w:tc>
          <w:tcPr>
            <w:tcW w:w="417" w:type="pct"/>
            <w:shd w:val="clear" w:color="auto" w:fill="auto"/>
          </w:tcPr>
          <w:p w14:paraId="13DFC827"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0B0E33A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3AE0129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4136EA6D"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2CC25D2"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CD3DB68"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0694F0D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1AE8033B"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1D0BED5"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349F117E" w14:textId="77777777" w:rsidTr="00325DB8">
        <w:tblPrEx>
          <w:tblCellMar>
            <w:top w:w="0" w:type="dxa"/>
            <w:bottom w:w="0" w:type="dxa"/>
          </w:tblCellMar>
        </w:tblPrEx>
        <w:tc>
          <w:tcPr>
            <w:tcW w:w="417" w:type="pct"/>
            <w:shd w:val="clear" w:color="auto" w:fill="auto"/>
          </w:tcPr>
          <w:p w14:paraId="3A2F5B9D"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45DA5B6B"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64F1F95A"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31F7D79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C16E3A0"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652718D6"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27F0ADE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574D0AF4"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41AA12C6" w14:textId="77777777" w:rsidR="00E901E2" w:rsidRDefault="00E901E2">
            <w:pPr>
              <w:pStyle w:val="TAL"/>
              <w:rPr>
                <w:sz w:val="16"/>
                <w:szCs w:val="16"/>
                <w:lang w:eastAsia="zh-TW"/>
              </w:rPr>
            </w:pPr>
            <w:r>
              <w:rPr>
                <w:color w:val="000000"/>
                <w:sz w:val="16"/>
                <w:szCs w:val="16"/>
                <w:lang w:eastAsia="zh-TW"/>
              </w:rPr>
              <w:t>7.1.0</w:t>
            </w:r>
          </w:p>
        </w:tc>
      </w:tr>
      <w:tr w:rsidR="00325DB8" w14:paraId="14D8CC98" w14:textId="77777777" w:rsidTr="00325DB8">
        <w:tblPrEx>
          <w:tblCellMar>
            <w:top w:w="0" w:type="dxa"/>
            <w:bottom w:w="0" w:type="dxa"/>
          </w:tblCellMar>
        </w:tblPrEx>
        <w:tc>
          <w:tcPr>
            <w:tcW w:w="417" w:type="pct"/>
            <w:shd w:val="solid" w:color="FFFFFF" w:fill="auto"/>
          </w:tcPr>
          <w:p w14:paraId="556EE74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AAAE30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28D4A71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011BCB05"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2483D3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861E60A"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EC2D84C"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43F0C8DB"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7564D1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86DCE56" w14:textId="77777777" w:rsidTr="00325DB8">
        <w:tblPrEx>
          <w:tblCellMar>
            <w:top w:w="0" w:type="dxa"/>
            <w:bottom w:w="0" w:type="dxa"/>
          </w:tblCellMar>
        </w:tblPrEx>
        <w:tc>
          <w:tcPr>
            <w:tcW w:w="417" w:type="pct"/>
            <w:shd w:val="clear" w:color="auto" w:fill="auto"/>
          </w:tcPr>
          <w:p w14:paraId="5C2D972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C0C3B8F"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C55C3F9"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614C1E4B"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4033003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F9CC13B"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BADE08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88C85A0"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1EEFD07" w14:textId="77777777" w:rsidR="00E901E2" w:rsidRDefault="00E901E2">
            <w:pPr>
              <w:pStyle w:val="TAL"/>
              <w:rPr>
                <w:rFonts w:cs="Arial"/>
                <w:sz w:val="16"/>
                <w:szCs w:val="16"/>
                <w:lang w:eastAsia="en-US"/>
              </w:rPr>
            </w:pPr>
            <w:r>
              <w:rPr>
                <w:rFonts w:cs="Arial"/>
                <w:sz w:val="16"/>
                <w:szCs w:val="16"/>
                <w:lang w:eastAsia="en-US"/>
              </w:rPr>
              <w:t>8.0.0</w:t>
            </w:r>
          </w:p>
        </w:tc>
      </w:tr>
      <w:tr w:rsidR="00325DB8" w14:paraId="157555BB" w14:textId="77777777" w:rsidTr="00325DB8">
        <w:tblPrEx>
          <w:tblCellMar>
            <w:top w:w="0" w:type="dxa"/>
            <w:bottom w:w="0" w:type="dxa"/>
          </w:tblCellMar>
        </w:tblPrEx>
        <w:tc>
          <w:tcPr>
            <w:tcW w:w="417" w:type="pct"/>
            <w:shd w:val="clear" w:color="auto" w:fill="auto"/>
          </w:tcPr>
          <w:p w14:paraId="17917616"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426BF05A"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41F075A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0DF448A"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055420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1D366A7"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5615F985"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412500A"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D95589C" w14:textId="77777777" w:rsidR="00E901E2" w:rsidRDefault="00E901E2">
            <w:pPr>
              <w:pStyle w:val="TAL"/>
              <w:rPr>
                <w:rFonts w:cs="Arial"/>
                <w:sz w:val="16"/>
                <w:szCs w:val="16"/>
                <w:lang w:eastAsia="en-US"/>
              </w:rPr>
            </w:pPr>
            <w:r>
              <w:rPr>
                <w:rFonts w:cs="Arial"/>
                <w:sz w:val="16"/>
                <w:szCs w:val="16"/>
                <w:lang w:eastAsia="en-US"/>
              </w:rPr>
              <w:t>8.0.0</w:t>
            </w:r>
          </w:p>
        </w:tc>
      </w:tr>
      <w:tr w:rsidR="00325DB8" w14:paraId="279090EE" w14:textId="77777777" w:rsidTr="00325DB8">
        <w:tblPrEx>
          <w:tblCellMar>
            <w:top w:w="0" w:type="dxa"/>
            <w:bottom w:w="0" w:type="dxa"/>
          </w:tblCellMar>
        </w:tblPrEx>
        <w:tc>
          <w:tcPr>
            <w:tcW w:w="417" w:type="pct"/>
            <w:shd w:val="clear" w:color="auto" w:fill="auto"/>
          </w:tcPr>
          <w:p w14:paraId="5166A08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2A353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1348395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4CCF847"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565D99A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FDD728A"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4D7FF92A"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4186A2B7"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51D13E1" w14:textId="77777777" w:rsidR="00E901E2" w:rsidRDefault="00E901E2">
            <w:pPr>
              <w:pStyle w:val="TAL"/>
              <w:rPr>
                <w:rFonts w:cs="Arial"/>
                <w:sz w:val="16"/>
                <w:szCs w:val="16"/>
                <w:lang w:eastAsia="en-US"/>
              </w:rPr>
            </w:pPr>
            <w:r>
              <w:rPr>
                <w:rFonts w:cs="Arial"/>
                <w:sz w:val="16"/>
                <w:szCs w:val="16"/>
                <w:lang w:eastAsia="en-US"/>
              </w:rPr>
              <w:t>8.1.0</w:t>
            </w:r>
          </w:p>
        </w:tc>
      </w:tr>
      <w:tr w:rsidR="00325DB8" w14:paraId="08551A33" w14:textId="77777777" w:rsidTr="00325DB8">
        <w:tblPrEx>
          <w:tblCellMar>
            <w:top w:w="0" w:type="dxa"/>
            <w:bottom w:w="0" w:type="dxa"/>
          </w:tblCellMar>
        </w:tblPrEx>
        <w:tc>
          <w:tcPr>
            <w:tcW w:w="417" w:type="pct"/>
            <w:shd w:val="clear" w:color="auto" w:fill="auto"/>
          </w:tcPr>
          <w:p w14:paraId="7014CD67"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18EB8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C110889"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34817631"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65A00A8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C1610B"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0B4C813"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26C5C0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212DA7F" w14:textId="77777777" w:rsidR="00E901E2" w:rsidRDefault="00E901E2">
            <w:pPr>
              <w:pStyle w:val="TAL"/>
              <w:rPr>
                <w:rFonts w:cs="Arial"/>
                <w:sz w:val="16"/>
                <w:szCs w:val="16"/>
                <w:lang w:eastAsia="en-US"/>
              </w:rPr>
            </w:pPr>
            <w:r>
              <w:rPr>
                <w:rFonts w:cs="Arial"/>
                <w:sz w:val="16"/>
                <w:szCs w:val="16"/>
                <w:lang w:eastAsia="en-US"/>
              </w:rPr>
              <w:t>8.1.0</w:t>
            </w:r>
          </w:p>
        </w:tc>
      </w:tr>
      <w:tr w:rsidR="00325DB8" w14:paraId="5194A5E2" w14:textId="77777777" w:rsidTr="00325DB8">
        <w:tblPrEx>
          <w:tblCellMar>
            <w:top w:w="0" w:type="dxa"/>
            <w:bottom w:w="0" w:type="dxa"/>
          </w:tblCellMar>
        </w:tblPrEx>
        <w:tc>
          <w:tcPr>
            <w:tcW w:w="417" w:type="pct"/>
            <w:shd w:val="clear" w:color="auto" w:fill="auto"/>
          </w:tcPr>
          <w:p w14:paraId="43DAC4C2"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3ABB2317"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83DF050"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3B39076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15DEBCB0"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CF9687B"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272A0788"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26FC5E0"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06D134" w14:textId="77777777" w:rsidR="00E901E2" w:rsidRDefault="00E901E2">
            <w:pPr>
              <w:pStyle w:val="TAL"/>
              <w:rPr>
                <w:rFonts w:cs="Arial"/>
                <w:sz w:val="16"/>
                <w:szCs w:val="16"/>
                <w:lang w:eastAsia="en-US"/>
              </w:rPr>
            </w:pPr>
            <w:r>
              <w:rPr>
                <w:rFonts w:cs="Arial"/>
                <w:sz w:val="16"/>
                <w:szCs w:val="16"/>
                <w:lang w:eastAsia="en-US"/>
              </w:rPr>
              <w:t>8.2.0</w:t>
            </w:r>
          </w:p>
        </w:tc>
      </w:tr>
      <w:tr w:rsidR="00325DB8" w14:paraId="3DE41831" w14:textId="77777777" w:rsidTr="00325DB8">
        <w:tblPrEx>
          <w:tblCellMar>
            <w:top w:w="0" w:type="dxa"/>
            <w:bottom w:w="0" w:type="dxa"/>
          </w:tblCellMar>
        </w:tblPrEx>
        <w:tc>
          <w:tcPr>
            <w:tcW w:w="417" w:type="pct"/>
            <w:shd w:val="clear" w:color="auto" w:fill="auto"/>
          </w:tcPr>
          <w:p w14:paraId="4EACC1D1"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54944C4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83F72CC"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1523D3A1"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1A7A80F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68B21D0E"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14118B1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0010AAA6"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1A6F60DF" w14:textId="77777777" w:rsidR="00E901E2" w:rsidRDefault="00E901E2">
            <w:pPr>
              <w:pStyle w:val="TAL"/>
              <w:rPr>
                <w:rFonts w:cs="Arial"/>
                <w:sz w:val="16"/>
                <w:szCs w:val="16"/>
                <w:lang w:eastAsia="en-US"/>
              </w:rPr>
            </w:pPr>
            <w:r>
              <w:rPr>
                <w:rFonts w:cs="Arial"/>
                <w:sz w:val="16"/>
                <w:szCs w:val="16"/>
                <w:lang w:eastAsia="en-US"/>
              </w:rPr>
              <w:t>8.3.0</w:t>
            </w:r>
          </w:p>
        </w:tc>
      </w:tr>
      <w:tr w:rsidR="00325DB8" w14:paraId="10EE5968" w14:textId="77777777" w:rsidTr="00325DB8">
        <w:tblPrEx>
          <w:tblCellMar>
            <w:top w:w="0" w:type="dxa"/>
            <w:bottom w:w="0" w:type="dxa"/>
          </w:tblCellMar>
        </w:tblPrEx>
        <w:tc>
          <w:tcPr>
            <w:tcW w:w="417" w:type="pct"/>
            <w:shd w:val="clear" w:color="auto" w:fill="auto"/>
          </w:tcPr>
          <w:p w14:paraId="7280D46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36066ED"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4597C46"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8014BA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14C0A87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C237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72BA6413"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39E1BCB"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39D345C" w14:textId="77777777" w:rsidR="00E901E2" w:rsidRDefault="00E901E2">
            <w:pPr>
              <w:pStyle w:val="TAL"/>
              <w:rPr>
                <w:rFonts w:cs="Arial"/>
                <w:sz w:val="16"/>
                <w:szCs w:val="16"/>
                <w:lang w:eastAsia="en-US"/>
              </w:rPr>
            </w:pPr>
            <w:r>
              <w:rPr>
                <w:rFonts w:cs="Arial"/>
                <w:sz w:val="16"/>
                <w:szCs w:val="16"/>
                <w:lang w:eastAsia="en-US"/>
              </w:rPr>
              <w:t>8.4.0</w:t>
            </w:r>
          </w:p>
        </w:tc>
      </w:tr>
      <w:tr w:rsidR="00325DB8" w14:paraId="36E4968F" w14:textId="77777777" w:rsidTr="00325DB8">
        <w:tblPrEx>
          <w:tblCellMar>
            <w:top w:w="0" w:type="dxa"/>
            <w:bottom w:w="0" w:type="dxa"/>
          </w:tblCellMar>
        </w:tblPrEx>
        <w:tc>
          <w:tcPr>
            <w:tcW w:w="417" w:type="pct"/>
            <w:shd w:val="clear" w:color="auto" w:fill="auto"/>
          </w:tcPr>
          <w:p w14:paraId="22E8B629"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4A11264"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24B7BD1"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64D9D392"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13966F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0D384F4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44458DF6"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3B64014A"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6925571" w14:textId="77777777" w:rsidR="00E901E2" w:rsidRDefault="00E901E2">
            <w:pPr>
              <w:pStyle w:val="TAL"/>
              <w:rPr>
                <w:rFonts w:cs="Arial"/>
                <w:sz w:val="16"/>
                <w:szCs w:val="16"/>
                <w:lang w:eastAsia="en-US"/>
              </w:rPr>
            </w:pPr>
            <w:r>
              <w:rPr>
                <w:rFonts w:cs="Arial"/>
                <w:sz w:val="16"/>
                <w:szCs w:val="16"/>
                <w:lang w:eastAsia="en-US"/>
              </w:rPr>
              <w:t>8.5.0</w:t>
            </w:r>
          </w:p>
        </w:tc>
      </w:tr>
      <w:tr w:rsidR="00325DB8" w14:paraId="29C584E9" w14:textId="77777777" w:rsidTr="00325DB8">
        <w:tblPrEx>
          <w:tblCellMar>
            <w:top w:w="0" w:type="dxa"/>
            <w:bottom w:w="0" w:type="dxa"/>
          </w:tblCellMar>
        </w:tblPrEx>
        <w:tc>
          <w:tcPr>
            <w:tcW w:w="417" w:type="pct"/>
            <w:shd w:val="clear" w:color="auto" w:fill="auto"/>
          </w:tcPr>
          <w:p w14:paraId="7A70C2D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52F08D19"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7161D8D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51C79082"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6FFFA9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D479B"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1E80DE4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50DB0807"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DCFD905" w14:textId="77777777" w:rsidR="00E901E2" w:rsidRDefault="00E901E2">
            <w:pPr>
              <w:pStyle w:val="TAL"/>
              <w:rPr>
                <w:rFonts w:cs="Arial"/>
                <w:sz w:val="16"/>
                <w:szCs w:val="16"/>
                <w:lang w:eastAsia="en-US"/>
              </w:rPr>
            </w:pPr>
            <w:r>
              <w:rPr>
                <w:rFonts w:cs="Arial"/>
                <w:sz w:val="16"/>
                <w:szCs w:val="16"/>
                <w:lang w:eastAsia="en-US"/>
              </w:rPr>
              <w:t>9.0.0</w:t>
            </w:r>
          </w:p>
        </w:tc>
      </w:tr>
      <w:tr w:rsidR="00325DB8" w14:paraId="2CF96891" w14:textId="77777777" w:rsidTr="00325DB8">
        <w:tblPrEx>
          <w:tblCellMar>
            <w:top w:w="0" w:type="dxa"/>
            <w:bottom w:w="0" w:type="dxa"/>
          </w:tblCellMar>
        </w:tblPrEx>
        <w:tc>
          <w:tcPr>
            <w:tcW w:w="417" w:type="pct"/>
            <w:shd w:val="clear" w:color="auto" w:fill="auto"/>
          </w:tcPr>
          <w:p w14:paraId="1988AE4C"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B93504F"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4D7CB11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3A31A72"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33A65BF"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25E4486"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0577B75A"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5CC1B60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E7155E8" w14:textId="77777777" w:rsidR="00E901E2" w:rsidRDefault="00E901E2">
            <w:pPr>
              <w:pStyle w:val="TAL"/>
              <w:rPr>
                <w:rFonts w:cs="Arial"/>
                <w:sz w:val="16"/>
                <w:szCs w:val="16"/>
                <w:lang w:eastAsia="en-US"/>
              </w:rPr>
            </w:pPr>
            <w:r>
              <w:rPr>
                <w:rFonts w:cs="Arial"/>
                <w:sz w:val="16"/>
                <w:szCs w:val="16"/>
                <w:lang w:eastAsia="en-US"/>
              </w:rPr>
              <w:t>9.1.0</w:t>
            </w:r>
          </w:p>
        </w:tc>
      </w:tr>
      <w:tr w:rsidR="00325DB8" w14:paraId="3F77BA84" w14:textId="77777777" w:rsidTr="00325DB8">
        <w:tblPrEx>
          <w:tblCellMar>
            <w:top w:w="0" w:type="dxa"/>
            <w:bottom w:w="0" w:type="dxa"/>
          </w:tblCellMar>
        </w:tblPrEx>
        <w:tc>
          <w:tcPr>
            <w:tcW w:w="417" w:type="pct"/>
            <w:shd w:val="clear" w:color="auto" w:fill="auto"/>
          </w:tcPr>
          <w:p w14:paraId="772D60DC"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2E9BE20"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7C2FA22B"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A6D55F0"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5F86BE0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F347386"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2A40ADE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E5B4E2F"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5FD31273" w14:textId="77777777" w:rsidR="00E901E2" w:rsidRDefault="00E901E2">
            <w:pPr>
              <w:pStyle w:val="TAL"/>
              <w:rPr>
                <w:rFonts w:cs="Arial"/>
                <w:sz w:val="16"/>
                <w:szCs w:val="16"/>
                <w:lang w:eastAsia="en-US"/>
              </w:rPr>
            </w:pPr>
            <w:r>
              <w:rPr>
                <w:rFonts w:cs="Arial"/>
                <w:sz w:val="16"/>
                <w:szCs w:val="16"/>
                <w:lang w:eastAsia="en-US"/>
              </w:rPr>
              <w:t>10.0.0</w:t>
            </w:r>
          </w:p>
        </w:tc>
      </w:tr>
      <w:tr w:rsidR="00325DB8" w14:paraId="28A9655E" w14:textId="77777777" w:rsidTr="00325DB8">
        <w:tblPrEx>
          <w:tblCellMar>
            <w:top w:w="0" w:type="dxa"/>
            <w:bottom w:w="0" w:type="dxa"/>
          </w:tblCellMar>
        </w:tblPrEx>
        <w:tc>
          <w:tcPr>
            <w:tcW w:w="417" w:type="pct"/>
            <w:shd w:val="clear" w:color="auto" w:fill="auto"/>
          </w:tcPr>
          <w:p w14:paraId="6F3B33A4"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D3904AD"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F75427B"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0843628"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B1E95B1"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7F61763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90066A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6E221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3F1F23B3" w14:textId="77777777" w:rsidR="00E901E2" w:rsidRDefault="00E901E2">
            <w:pPr>
              <w:pStyle w:val="TAL"/>
              <w:rPr>
                <w:rFonts w:cs="Arial"/>
                <w:sz w:val="16"/>
                <w:szCs w:val="16"/>
                <w:lang w:eastAsia="en-US"/>
              </w:rPr>
            </w:pPr>
            <w:r>
              <w:rPr>
                <w:rFonts w:cs="Arial"/>
                <w:sz w:val="16"/>
                <w:szCs w:val="16"/>
                <w:lang w:eastAsia="en-US"/>
              </w:rPr>
              <w:t>10.1.0</w:t>
            </w:r>
          </w:p>
        </w:tc>
      </w:tr>
      <w:tr w:rsidR="00325DB8" w14:paraId="2A2231FF"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05A28AB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B121FE"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71E2FD"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1DFC52"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E65ABB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D7A0BE3"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26CCF8"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922733"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EF6B8F4" w14:textId="77777777" w:rsidR="00E901E2" w:rsidRDefault="00E901E2">
            <w:pPr>
              <w:pStyle w:val="TAL"/>
              <w:rPr>
                <w:rFonts w:cs="Arial"/>
                <w:sz w:val="16"/>
                <w:szCs w:val="16"/>
                <w:lang w:eastAsia="en-US"/>
              </w:rPr>
            </w:pPr>
            <w:r>
              <w:rPr>
                <w:rFonts w:cs="Arial"/>
                <w:sz w:val="16"/>
                <w:szCs w:val="16"/>
                <w:lang w:eastAsia="en-US"/>
              </w:rPr>
              <w:t>10.1.0</w:t>
            </w:r>
          </w:p>
        </w:tc>
      </w:tr>
      <w:tr w:rsidR="00325DB8" w14:paraId="25D74004"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7CE4D6CE"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2118E80"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694B378"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1B5DCE2"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8E79F39"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8D40E5E"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3822FC"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6A2FA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721D35" w14:textId="77777777" w:rsidR="00E901E2" w:rsidRDefault="00E901E2">
            <w:pPr>
              <w:pStyle w:val="TAL"/>
              <w:rPr>
                <w:sz w:val="16"/>
                <w:szCs w:val="16"/>
                <w:lang w:eastAsia="en-US"/>
              </w:rPr>
            </w:pPr>
            <w:r>
              <w:rPr>
                <w:sz w:val="16"/>
                <w:szCs w:val="16"/>
                <w:lang w:eastAsia="en-US"/>
              </w:rPr>
              <w:t>10.2.0</w:t>
            </w:r>
          </w:p>
        </w:tc>
      </w:tr>
      <w:tr w:rsidR="00325DB8" w14:paraId="5692B33C"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4DBF910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2C7105"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8F8A9B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694276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8644B"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8EC953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24740F"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C85359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64FEDF" w14:textId="77777777" w:rsidR="00E901E2" w:rsidRDefault="00E901E2">
            <w:pPr>
              <w:pStyle w:val="TAL"/>
              <w:rPr>
                <w:sz w:val="16"/>
                <w:szCs w:val="16"/>
                <w:lang w:eastAsia="en-US"/>
              </w:rPr>
            </w:pPr>
            <w:r>
              <w:rPr>
                <w:sz w:val="16"/>
                <w:szCs w:val="16"/>
                <w:lang w:eastAsia="en-US"/>
              </w:rPr>
              <w:t>10.2.0</w:t>
            </w:r>
          </w:p>
        </w:tc>
      </w:tr>
      <w:tr w:rsidR="00325DB8" w14:paraId="177002E2"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54F2F94F"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5336DA"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B6BF2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75374F7"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BB262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1B2D0AD"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FC4D06"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123A04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C9312A" w14:textId="77777777" w:rsidR="00E901E2" w:rsidRDefault="00E901E2">
            <w:pPr>
              <w:pStyle w:val="TAL"/>
              <w:rPr>
                <w:sz w:val="16"/>
                <w:szCs w:val="16"/>
                <w:lang w:eastAsia="en-US"/>
              </w:rPr>
            </w:pPr>
            <w:r>
              <w:rPr>
                <w:sz w:val="16"/>
                <w:szCs w:val="16"/>
                <w:lang w:eastAsia="en-US"/>
              </w:rPr>
              <w:t>10.2.0</w:t>
            </w:r>
          </w:p>
        </w:tc>
      </w:tr>
      <w:tr w:rsidR="00325DB8" w14:paraId="1751F0DC"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3F2B694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F718B39"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F6F4C8"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A1965DD"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B65948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2FF85DE"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FBF372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B3415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DE683E" w14:textId="77777777" w:rsidR="00E901E2" w:rsidRDefault="00E901E2">
            <w:pPr>
              <w:pStyle w:val="TAL"/>
              <w:rPr>
                <w:sz w:val="16"/>
                <w:szCs w:val="16"/>
                <w:lang w:eastAsia="en-US"/>
              </w:rPr>
            </w:pPr>
            <w:r>
              <w:rPr>
                <w:sz w:val="16"/>
                <w:szCs w:val="16"/>
                <w:lang w:eastAsia="en-US"/>
              </w:rPr>
              <w:t>10.2.0</w:t>
            </w:r>
          </w:p>
        </w:tc>
      </w:tr>
      <w:tr w:rsidR="00325DB8" w14:paraId="32DA605A"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3D91F5B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38B9C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DF94D95"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0222BC4"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9F5C17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0CB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6C5CB6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D19BEC8"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B8E29C" w14:textId="77777777" w:rsidR="00E901E2" w:rsidRDefault="00E901E2">
            <w:pPr>
              <w:pStyle w:val="TAL"/>
              <w:rPr>
                <w:sz w:val="16"/>
                <w:szCs w:val="16"/>
                <w:lang w:eastAsia="en-US"/>
              </w:rPr>
            </w:pPr>
            <w:r>
              <w:rPr>
                <w:sz w:val="16"/>
                <w:szCs w:val="16"/>
                <w:lang w:eastAsia="en-US"/>
              </w:rPr>
              <w:t>11.0</w:t>
            </w:r>
            <w:r>
              <w:rPr>
                <w:sz w:val="16"/>
                <w:szCs w:val="16"/>
                <w:lang w:eastAsia="en-US"/>
              </w:rPr>
              <w:t>.0</w:t>
            </w:r>
          </w:p>
        </w:tc>
      </w:tr>
      <w:tr w:rsidR="00325DB8" w14:paraId="45F6A934"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7EAF22D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D7F975"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89BA4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BBCED2"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FA1B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DF9A1A5"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B1A5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EF89C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085540F" w14:textId="77777777" w:rsidR="00E901E2" w:rsidRDefault="00E901E2">
            <w:pPr>
              <w:pStyle w:val="TAL"/>
              <w:rPr>
                <w:sz w:val="16"/>
                <w:szCs w:val="16"/>
                <w:lang w:eastAsia="en-US"/>
              </w:rPr>
            </w:pPr>
            <w:r>
              <w:rPr>
                <w:sz w:val="16"/>
                <w:szCs w:val="16"/>
                <w:lang w:eastAsia="en-US"/>
              </w:rPr>
              <w:t>11.0.0</w:t>
            </w:r>
          </w:p>
        </w:tc>
      </w:tr>
      <w:tr w:rsidR="00325DB8" w14:paraId="173B8D86"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22C5FD2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8D32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3D0C211"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AB1E230"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3F275F"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D662D9"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9AD1B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6BF36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B65B0C7" w14:textId="77777777" w:rsidR="00E901E2" w:rsidRDefault="00E901E2">
            <w:pPr>
              <w:pStyle w:val="TAL"/>
              <w:rPr>
                <w:sz w:val="16"/>
                <w:szCs w:val="16"/>
                <w:lang w:eastAsia="en-US"/>
              </w:rPr>
            </w:pPr>
            <w:r>
              <w:rPr>
                <w:sz w:val="16"/>
                <w:szCs w:val="16"/>
                <w:lang w:eastAsia="en-US"/>
              </w:rPr>
              <w:t>11.0.0</w:t>
            </w:r>
          </w:p>
        </w:tc>
      </w:tr>
      <w:tr w:rsidR="00325DB8" w14:paraId="1F5DCE96"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62B10F3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DA294E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36C0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C8C6780"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6B81BA"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5C897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D11C230"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D539B3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B770092" w14:textId="77777777" w:rsidR="00E901E2" w:rsidRDefault="00E901E2">
            <w:pPr>
              <w:pStyle w:val="TAL"/>
              <w:rPr>
                <w:sz w:val="16"/>
                <w:szCs w:val="16"/>
                <w:lang w:eastAsia="en-US"/>
              </w:rPr>
            </w:pPr>
            <w:r>
              <w:rPr>
                <w:sz w:val="16"/>
                <w:szCs w:val="16"/>
                <w:lang w:eastAsia="en-US"/>
              </w:rPr>
              <w:t>11.1.0</w:t>
            </w:r>
          </w:p>
        </w:tc>
      </w:tr>
      <w:tr w:rsidR="00325DB8" w14:paraId="1B4F2E20"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6CCB198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69FED85"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067E342"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C860995"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2A7239"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6CB572"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79ADDA"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80F836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31B08E" w14:textId="77777777" w:rsidR="00E901E2" w:rsidRDefault="00E901E2">
            <w:pPr>
              <w:pStyle w:val="TAL"/>
              <w:rPr>
                <w:sz w:val="16"/>
                <w:szCs w:val="16"/>
                <w:lang w:eastAsia="en-US"/>
              </w:rPr>
            </w:pPr>
            <w:r>
              <w:rPr>
                <w:sz w:val="16"/>
                <w:szCs w:val="16"/>
                <w:lang w:eastAsia="en-US"/>
              </w:rPr>
              <w:t>11.1.0</w:t>
            </w:r>
          </w:p>
        </w:tc>
      </w:tr>
      <w:tr w:rsidR="00325DB8" w14:paraId="072BD0A4"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47A942B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372209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C58B86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A69A03"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C6F3C16"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60C70D"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C0F3E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597E8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2587922" w14:textId="77777777" w:rsidR="00E901E2" w:rsidRDefault="00E901E2">
            <w:pPr>
              <w:pStyle w:val="TAL"/>
              <w:rPr>
                <w:sz w:val="16"/>
                <w:szCs w:val="16"/>
                <w:lang w:eastAsia="en-US"/>
              </w:rPr>
            </w:pPr>
            <w:r>
              <w:rPr>
                <w:sz w:val="16"/>
                <w:szCs w:val="16"/>
                <w:lang w:eastAsia="en-US"/>
              </w:rPr>
              <w:t>11.1.0</w:t>
            </w:r>
          </w:p>
        </w:tc>
      </w:tr>
      <w:tr w:rsidR="00325DB8" w14:paraId="3571D175"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36EFDB6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AC0BE4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F4FBA86"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0B38AA2"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DA4E8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C037D9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F6D172"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CDBAF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68B34B4" w14:textId="77777777" w:rsidR="00E901E2" w:rsidRDefault="00E901E2">
            <w:pPr>
              <w:pStyle w:val="TAL"/>
              <w:rPr>
                <w:sz w:val="16"/>
                <w:szCs w:val="16"/>
                <w:lang w:eastAsia="en-US"/>
              </w:rPr>
            </w:pPr>
            <w:r>
              <w:rPr>
                <w:sz w:val="16"/>
                <w:szCs w:val="16"/>
                <w:lang w:eastAsia="en-US"/>
              </w:rPr>
              <w:t>11.1.0</w:t>
            </w:r>
          </w:p>
        </w:tc>
      </w:tr>
      <w:tr w:rsidR="00325DB8" w14:paraId="4970232F"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6A7D36D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0ADBEEE"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4828E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FAA1604"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B1B63E1"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D39311"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BDD55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ADF5C6"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BA62E1" w14:textId="77777777" w:rsidR="00E901E2" w:rsidRDefault="00E901E2">
            <w:pPr>
              <w:pStyle w:val="TAL"/>
              <w:rPr>
                <w:sz w:val="16"/>
                <w:szCs w:val="16"/>
                <w:lang w:eastAsia="en-US"/>
              </w:rPr>
            </w:pPr>
            <w:r>
              <w:rPr>
                <w:sz w:val="16"/>
                <w:szCs w:val="16"/>
                <w:lang w:eastAsia="en-US"/>
              </w:rPr>
              <w:t>11.1.0</w:t>
            </w:r>
          </w:p>
        </w:tc>
      </w:tr>
      <w:tr w:rsidR="00325DB8" w14:paraId="409022EE"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6E02ACE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B0B45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1029ED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951524"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590143"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792327F"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A7ECBB"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319D6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7109C2" w14:textId="77777777" w:rsidR="00E901E2" w:rsidRDefault="00E901E2">
            <w:pPr>
              <w:pStyle w:val="TAL"/>
              <w:rPr>
                <w:sz w:val="16"/>
                <w:szCs w:val="16"/>
                <w:lang w:eastAsia="en-US"/>
              </w:rPr>
            </w:pPr>
            <w:r>
              <w:rPr>
                <w:sz w:val="16"/>
                <w:szCs w:val="16"/>
                <w:lang w:eastAsia="en-US"/>
              </w:rPr>
              <w:t>11.2.0</w:t>
            </w:r>
          </w:p>
        </w:tc>
      </w:tr>
      <w:tr w:rsidR="00325DB8" w14:paraId="4BF578F3"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7498DAED"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713A777"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80C535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E581D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B354D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0CADBB5"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5B5E3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390A18"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C44F19B" w14:textId="77777777" w:rsidR="00E901E2" w:rsidRDefault="00E901E2">
            <w:pPr>
              <w:pStyle w:val="TAL"/>
              <w:rPr>
                <w:sz w:val="16"/>
                <w:szCs w:val="16"/>
                <w:lang w:eastAsia="en-US"/>
              </w:rPr>
            </w:pPr>
            <w:r>
              <w:rPr>
                <w:sz w:val="16"/>
                <w:szCs w:val="16"/>
                <w:lang w:eastAsia="en-US"/>
              </w:rPr>
              <w:t>11.2.0</w:t>
            </w:r>
          </w:p>
        </w:tc>
      </w:tr>
      <w:tr w:rsidR="00325DB8" w14:paraId="519EFABA"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232DD5DD"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72375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8C18CA0"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3C9A50"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3F8ADC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2F8668"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84418D3"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7936B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34B8B7" w14:textId="77777777" w:rsidR="00E901E2" w:rsidRDefault="00E901E2">
            <w:pPr>
              <w:pStyle w:val="TAL"/>
              <w:rPr>
                <w:sz w:val="16"/>
                <w:szCs w:val="16"/>
                <w:lang w:eastAsia="en-US"/>
              </w:rPr>
            </w:pPr>
            <w:r>
              <w:rPr>
                <w:sz w:val="16"/>
                <w:szCs w:val="16"/>
                <w:lang w:eastAsia="en-US"/>
              </w:rPr>
              <w:t>11.3.0</w:t>
            </w:r>
          </w:p>
        </w:tc>
      </w:tr>
      <w:tr w:rsidR="00325DB8" w14:paraId="5E20E9BC"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5B059EE4"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1AD6B3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4F612E2"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3F7160"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FED317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98E6D0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A83F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0A6227A"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858A8C" w14:textId="77777777" w:rsidR="00E901E2" w:rsidRDefault="00E901E2">
            <w:pPr>
              <w:pStyle w:val="TAL"/>
              <w:rPr>
                <w:sz w:val="16"/>
                <w:szCs w:val="16"/>
                <w:lang w:eastAsia="en-US"/>
              </w:rPr>
            </w:pPr>
            <w:r>
              <w:rPr>
                <w:sz w:val="16"/>
                <w:szCs w:val="16"/>
                <w:lang w:eastAsia="en-US"/>
              </w:rPr>
              <w:t>11.3.0</w:t>
            </w:r>
          </w:p>
        </w:tc>
      </w:tr>
      <w:tr w:rsidR="00325DB8" w14:paraId="44B5C314"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2FB3B91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CCFD756"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84B20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AE310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9A960E"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77B74BF"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63A9F2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F94861"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35A9293" w14:textId="77777777" w:rsidR="00E901E2" w:rsidRDefault="00E901E2">
            <w:pPr>
              <w:pStyle w:val="TAL"/>
              <w:rPr>
                <w:noProof/>
                <w:sz w:val="16"/>
                <w:szCs w:val="16"/>
                <w:lang w:eastAsia="en-US"/>
              </w:rPr>
            </w:pPr>
            <w:r>
              <w:rPr>
                <w:noProof/>
                <w:sz w:val="16"/>
                <w:szCs w:val="16"/>
                <w:lang w:eastAsia="en-US"/>
              </w:rPr>
              <w:t>11.3.0</w:t>
            </w:r>
          </w:p>
        </w:tc>
      </w:tr>
      <w:tr w:rsidR="00325DB8" w14:paraId="24DA4620"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0C09C084"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D2B5128"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D55721"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7C6088"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902F8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7D0E84" w14:textId="77777777" w:rsidR="00E901E2" w:rsidRDefault="00E901E2">
            <w:pPr>
              <w:pStyle w:val="TAL"/>
              <w:rPr>
                <w:rFonts w:hint="eastAsia"/>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A28CB6"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FCE2C7"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94E322" w14:textId="77777777" w:rsidR="00E901E2" w:rsidRDefault="00E901E2">
            <w:pPr>
              <w:pStyle w:val="TAL"/>
              <w:rPr>
                <w:noProof/>
                <w:sz w:val="16"/>
                <w:szCs w:val="16"/>
                <w:lang w:eastAsia="en-US"/>
              </w:rPr>
            </w:pPr>
            <w:r>
              <w:rPr>
                <w:noProof/>
                <w:sz w:val="16"/>
                <w:szCs w:val="16"/>
                <w:lang w:eastAsia="en-US"/>
              </w:rPr>
              <w:t>11.4.0</w:t>
            </w:r>
          </w:p>
        </w:tc>
      </w:tr>
      <w:tr w:rsidR="00325DB8" w14:paraId="55B2D011"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64C10AFF"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CFD385"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F26AF6"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DFE2A73"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AF316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071C06"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CB09B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3F9A46"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0E5A81" w14:textId="77777777" w:rsidR="00E901E2" w:rsidRDefault="00E901E2">
            <w:pPr>
              <w:pStyle w:val="TAL"/>
              <w:rPr>
                <w:noProof/>
                <w:sz w:val="16"/>
                <w:szCs w:val="16"/>
                <w:lang w:eastAsia="en-US"/>
              </w:rPr>
            </w:pPr>
            <w:r>
              <w:rPr>
                <w:noProof/>
                <w:sz w:val="16"/>
                <w:szCs w:val="16"/>
                <w:lang w:eastAsia="en-US"/>
              </w:rPr>
              <w:t>11.5.0</w:t>
            </w:r>
          </w:p>
        </w:tc>
      </w:tr>
      <w:tr w:rsidR="00325DB8" w14:paraId="66A5214D"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47E507C6"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8680A7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A66B21B"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0CB69BC"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A4266B"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2629789"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5C333E"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B26AE8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019B06" w14:textId="77777777" w:rsidR="00E901E2" w:rsidRDefault="00E901E2">
            <w:pPr>
              <w:pStyle w:val="TAL"/>
              <w:rPr>
                <w:noProof/>
                <w:sz w:val="16"/>
                <w:szCs w:val="16"/>
                <w:lang w:eastAsia="en-US"/>
              </w:rPr>
            </w:pPr>
            <w:r>
              <w:rPr>
                <w:noProof/>
                <w:sz w:val="16"/>
                <w:szCs w:val="16"/>
                <w:lang w:eastAsia="en-US"/>
              </w:rPr>
              <w:t>11.5.0</w:t>
            </w:r>
          </w:p>
        </w:tc>
      </w:tr>
      <w:tr w:rsidR="00325DB8" w14:paraId="730536A2"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67FB64EE"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5BF61F"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FDE02D"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8DDAD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7104DC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785B56C"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F8DDC0F"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ED89"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88828D" w14:textId="77777777" w:rsidR="00E901E2" w:rsidRDefault="00E901E2">
            <w:pPr>
              <w:pStyle w:val="TAL"/>
              <w:rPr>
                <w:noProof/>
                <w:sz w:val="16"/>
                <w:szCs w:val="16"/>
                <w:lang w:eastAsia="en-US"/>
              </w:rPr>
            </w:pPr>
            <w:r>
              <w:rPr>
                <w:noProof/>
                <w:sz w:val="16"/>
                <w:szCs w:val="16"/>
                <w:lang w:eastAsia="en-US"/>
              </w:rPr>
              <w:t>11.6.0</w:t>
            </w:r>
          </w:p>
        </w:tc>
      </w:tr>
      <w:tr w:rsidR="00325DB8" w14:paraId="3263D182" w14:textId="77777777"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14:paraId="2A0DD5C5"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FCEB636"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831390A"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366258D"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0BB61CC"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FA3A533"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058A6A"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9BEC23"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FBEB648"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6200F20E" w14:textId="77777777" w:rsidTr="00325DB8">
        <w:tblPrEx>
          <w:tblCellMar>
            <w:top w:w="0" w:type="dxa"/>
            <w:bottom w:w="0" w:type="dxa"/>
          </w:tblCellMar>
        </w:tblPrEx>
        <w:tc>
          <w:tcPr>
            <w:tcW w:w="417" w:type="pct"/>
            <w:tcBorders>
              <w:top w:val="single" w:sz="6" w:space="0" w:color="auto"/>
              <w:left w:val="single" w:sz="6" w:space="0" w:color="auto"/>
              <w:bottom w:val="single" w:sz="12" w:space="0" w:color="auto"/>
              <w:right w:val="single" w:sz="6" w:space="0" w:color="auto"/>
            </w:tcBorders>
            <w:shd w:val="clear" w:color="auto" w:fill="auto"/>
          </w:tcPr>
          <w:p w14:paraId="3A692A8A" w14:textId="77777777"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6F91C074"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4591178E"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A416E56"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6B32CB9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6B8F404"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075EBAF"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56DF752F"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559F796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2771E2BD" w14:textId="77777777" w:rsidTr="00325DB8">
        <w:tblPrEx>
          <w:tblCellMar>
            <w:top w:w="0" w:type="dxa"/>
            <w:bottom w:w="0" w:type="dxa"/>
          </w:tblCellMar>
        </w:tblPrEx>
        <w:tc>
          <w:tcPr>
            <w:tcW w:w="417" w:type="pct"/>
            <w:tcBorders>
              <w:top w:val="single" w:sz="12" w:space="0" w:color="auto"/>
              <w:left w:val="single" w:sz="6" w:space="0" w:color="auto"/>
              <w:bottom w:val="single" w:sz="12" w:space="0" w:color="auto"/>
              <w:right w:val="single" w:sz="6" w:space="0" w:color="auto"/>
            </w:tcBorders>
            <w:shd w:val="clear" w:color="auto" w:fill="auto"/>
          </w:tcPr>
          <w:p w14:paraId="5952DF2C"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5B487DE3"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071264AE"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67AD1A4F"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76D7444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3B625F9C"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7FAB006"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73FB38A"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1D79B6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2850FC03" w14:textId="77777777" w:rsidTr="00325DB8">
        <w:tblPrEx>
          <w:tblCellMar>
            <w:top w:w="0" w:type="dxa"/>
            <w:bottom w:w="0" w:type="dxa"/>
          </w:tblCellMar>
        </w:tblPrEx>
        <w:tc>
          <w:tcPr>
            <w:tcW w:w="417" w:type="pct"/>
            <w:tcBorders>
              <w:top w:val="single" w:sz="12" w:space="0" w:color="auto"/>
              <w:left w:val="single" w:sz="6" w:space="0" w:color="auto"/>
              <w:bottom w:val="single" w:sz="6" w:space="0" w:color="auto"/>
              <w:right w:val="single" w:sz="6" w:space="0" w:color="auto"/>
            </w:tcBorders>
            <w:shd w:val="clear" w:color="auto" w:fill="auto"/>
          </w:tcPr>
          <w:p w14:paraId="57142D19"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3C12FA04"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F0E2E70"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E18675D"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29422B1C"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A7CA038"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A1B7662"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A9978FA"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0CC2CD77"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5E0D841"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529EDCB9" w14:textId="77777777" w:rsidTr="0019166D">
        <w:tblPrEx>
          <w:tblCellMar>
            <w:top w:w="0" w:type="dxa"/>
            <w:bottom w:w="0" w:type="dxa"/>
          </w:tblCellMar>
        </w:tblPrEx>
        <w:trPr>
          <w:cantSplit/>
        </w:trPr>
        <w:tc>
          <w:tcPr>
            <w:tcW w:w="9639" w:type="dxa"/>
            <w:gridSpan w:val="8"/>
            <w:tcBorders>
              <w:bottom w:val="nil"/>
            </w:tcBorders>
            <w:shd w:val="solid" w:color="FFFFFF" w:fill="auto"/>
          </w:tcPr>
          <w:p w14:paraId="5DD5154C" w14:textId="77777777" w:rsidR="00325DB8" w:rsidRPr="00235394" w:rsidRDefault="00325DB8" w:rsidP="0019166D">
            <w:pPr>
              <w:pStyle w:val="TAL"/>
              <w:jc w:val="center"/>
              <w:rPr>
                <w:b/>
                <w:sz w:val="16"/>
                <w:lang w:eastAsia="en-US"/>
              </w:rPr>
            </w:pPr>
            <w:r w:rsidRPr="00235394">
              <w:rPr>
                <w:b/>
                <w:lang w:eastAsia="en-US"/>
              </w:rPr>
              <w:lastRenderedPageBreak/>
              <w:t>Change history</w:t>
            </w:r>
          </w:p>
        </w:tc>
      </w:tr>
      <w:tr w:rsidR="00325DB8" w:rsidRPr="00235394" w14:paraId="15BB0A25" w14:textId="77777777" w:rsidTr="0019166D">
        <w:tblPrEx>
          <w:tblCellMar>
            <w:top w:w="0" w:type="dxa"/>
            <w:bottom w:w="0" w:type="dxa"/>
          </w:tblCellMar>
        </w:tblPrEx>
        <w:tc>
          <w:tcPr>
            <w:tcW w:w="800" w:type="dxa"/>
            <w:shd w:val="pct10" w:color="auto" w:fill="FFFFFF"/>
          </w:tcPr>
          <w:p w14:paraId="3386966D"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4D4598A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1FF3730"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36F4D619"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69C6569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8F604EC"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1127D8E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40B909D5"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4517448" w14:textId="77777777" w:rsidTr="0019166D">
        <w:tblPrEx>
          <w:tblCellMar>
            <w:top w:w="0" w:type="dxa"/>
            <w:bottom w:w="0" w:type="dxa"/>
          </w:tblCellMar>
        </w:tblPrEx>
        <w:tc>
          <w:tcPr>
            <w:tcW w:w="800" w:type="dxa"/>
            <w:shd w:val="solid" w:color="FFFFFF" w:fill="auto"/>
          </w:tcPr>
          <w:p w14:paraId="4380F825"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45BC80F4"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6BABDE7D"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3B83570C"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38AF4818"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76D874D"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7FEC72DB"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2CFF2C41"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454FEE8C" w14:textId="77777777" w:rsidTr="0019166D">
        <w:tblPrEx>
          <w:tblCellMar>
            <w:top w:w="0" w:type="dxa"/>
            <w:bottom w:w="0" w:type="dxa"/>
          </w:tblCellMar>
        </w:tblPrEx>
        <w:tc>
          <w:tcPr>
            <w:tcW w:w="800" w:type="dxa"/>
            <w:shd w:val="solid" w:color="FFFFFF" w:fill="auto"/>
          </w:tcPr>
          <w:p w14:paraId="53E6D09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58DDE46F"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53916884"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0C6362E7"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5BD5EE51"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39246E52"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45A911E9"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0220F47C"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3B9DD826" w14:textId="77777777" w:rsidTr="0019166D">
        <w:tblPrEx>
          <w:tblCellMar>
            <w:top w:w="0" w:type="dxa"/>
            <w:bottom w:w="0" w:type="dxa"/>
          </w:tblCellMar>
        </w:tblPrEx>
        <w:tc>
          <w:tcPr>
            <w:tcW w:w="800" w:type="dxa"/>
            <w:shd w:val="solid" w:color="FFFFFF" w:fill="auto"/>
          </w:tcPr>
          <w:p w14:paraId="267F3EDD"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A9B7222"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87677F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33E605A5"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1A735187"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50B5F90"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05E0802"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2265EF66"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71FA44C0" w14:textId="77777777" w:rsidTr="0019166D">
        <w:tblPrEx>
          <w:tblCellMar>
            <w:top w:w="0" w:type="dxa"/>
            <w:bottom w:w="0" w:type="dxa"/>
          </w:tblCellMar>
        </w:tblPrEx>
        <w:tc>
          <w:tcPr>
            <w:tcW w:w="800" w:type="dxa"/>
            <w:shd w:val="solid" w:color="FFFFFF" w:fill="auto"/>
          </w:tcPr>
          <w:p w14:paraId="3179F735"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2F0D7815"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32C49093"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EB342A"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0F3D0428"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2D51E4A"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4F7D9B8"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236843B5"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411BBC8" w14:textId="77777777" w:rsidTr="0019166D">
        <w:tblPrEx>
          <w:tblCellMar>
            <w:top w:w="0" w:type="dxa"/>
            <w:bottom w:w="0" w:type="dxa"/>
          </w:tblCellMar>
        </w:tblPrEx>
        <w:tc>
          <w:tcPr>
            <w:tcW w:w="800" w:type="dxa"/>
            <w:shd w:val="solid" w:color="FFFFFF" w:fill="auto"/>
          </w:tcPr>
          <w:p w14:paraId="292C7D53"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2AD0B17F"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23360E89"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6BD8567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57AE68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E9CEB0"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42AAF80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33F9DFF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43F15252" w14:textId="77777777" w:rsidTr="0019166D">
        <w:tblPrEx>
          <w:tblCellMar>
            <w:top w:w="0" w:type="dxa"/>
            <w:bottom w:w="0" w:type="dxa"/>
          </w:tblCellMar>
        </w:tblPrEx>
        <w:tc>
          <w:tcPr>
            <w:tcW w:w="800" w:type="dxa"/>
            <w:shd w:val="solid" w:color="FFFFFF" w:fill="auto"/>
          </w:tcPr>
          <w:p w14:paraId="075DB237"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308A9131"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4EF0DAE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090A51B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6BEDC11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1B160AAB"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7A3FE4A"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95F3141"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4D5F644" w14:textId="77777777" w:rsidTr="0019166D">
        <w:tblPrEx>
          <w:tblCellMar>
            <w:top w:w="0" w:type="dxa"/>
            <w:bottom w:w="0" w:type="dxa"/>
          </w:tblCellMar>
        </w:tblPrEx>
        <w:tc>
          <w:tcPr>
            <w:tcW w:w="800" w:type="dxa"/>
            <w:shd w:val="solid" w:color="FFFFFF" w:fill="auto"/>
          </w:tcPr>
          <w:p w14:paraId="1BEFE71D"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5D81F669"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5DD700CB"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1C46661B"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53C7E509"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AA7232"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3EBBF88"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461F964E"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2E6227AD" w14:textId="77777777" w:rsidTr="0019166D">
        <w:tblPrEx>
          <w:tblCellMar>
            <w:top w:w="0" w:type="dxa"/>
            <w:bottom w:w="0" w:type="dxa"/>
          </w:tblCellMar>
        </w:tblPrEx>
        <w:tc>
          <w:tcPr>
            <w:tcW w:w="800" w:type="dxa"/>
            <w:shd w:val="solid" w:color="FFFFFF" w:fill="auto"/>
          </w:tcPr>
          <w:p w14:paraId="5F5576ED"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6CC05556"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2996AC05"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4520553"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29A2FBE6"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CA6699D"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472E9BAE"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62172E90"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0C14FE45" w14:textId="77777777" w:rsidTr="0019166D">
        <w:tblPrEx>
          <w:tblCellMar>
            <w:top w:w="0" w:type="dxa"/>
            <w:bottom w:w="0" w:type="dxa"/>
          </w:tblCellMar>
        </w:tblPrEx>
        <w:tc>
          <w:tcPr>
            <w:tcW w:w="800" w:type="dxa"/>
            <w:shd w:val="solid" w:color="FFFFFF" w:fill="auto"/>
          </w:tcPr>
          <w:p w14:paraId="0698D7C4"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09A2B5B"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257E21E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2E70DE1"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50C59B7"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5DA876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0B88CCDD"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1A280358"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2B8C5ACA" w14:textId="77777777" w:rsidTr="0019166D">
        <w:tblPrEx>
          <w:tblCellMar>
            <w:top w:w="0" w:type="dxa"/>
            <w:bottom w:w="0" w:type="dxa"/>
          </w:tblCellMar>
        </w:tblPrEx>
        <w:tc>
          <w:tcPr>
            <w:tcW w:w="800" w:type="dxa"/>
            <w:shd w:val="solid" w:color="FFFFFF" w:fill="auto"/>
          </w:tcPr>
          <w:p w14:paraId="1C6B527E"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C4872CE"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2692A2A"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7838B95"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0C8EDCC7"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5FB86554"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401439B5"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62F6A7B3"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5757329D" w14:textId="77777777" w:rsidTr="0019166D">
        <w:tblPrEx>
          <w:tblCellMar>
            <w:top w:w="0" w:type="dxa"/>
            <w:bottom w:w="0" w:type="dxa"/>
          </w:tblCellMar>
        </w:tblPrEx>
        <w:tc>
          <w:tcPr>
            <w:tcW w:w="800" w:type="dxa"/>
            <w:shd w:val="solid" w:color="FFFFFF" w:fill="auto"/>
          </w:tcPr>
          <w:p w14:paraId="4283CC47"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554091EA"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292A9AD8"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62832C54"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5D4886E1"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426B42F3"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27F43C9F"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5FC65928"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7458171A" w14:textId="77777777" w:rsidTr="0019166D">
        <w:tblPrEx>
          <w:tblCellMar>
            <w:top w:w="0" w:type="dxa"/>
            <w:bottom w:w="0" w:type="dxa"/>
          </w:tblCellMar>
        </w:tblPrEx>
        <w:tc>
          <w:tcPr>
            <w:tcW w:w="800" w:type="dxa"/>
            <w:shd w:val="solid" w:color="FFFFFF" w:fill="auto"/>
          </w:tcPr>
          <w:p w14:paraId="473D9E21"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21E843D0"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667E44A6"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151C7617"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FEB0567"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63B3155"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57E07FE4"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5A972AF6"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152FDD4E" w14:textId="77777777" w:rsidTr="0019166D">
        <w:tblPrEx>
          <w:tblCellMar>
            <w:top w:w="0" w:type="dxa"/>
            <w:bottom w:w="0" w:type="dxa"/>
          </w:tblCellMar>
        </w:tblPrEx>
        <w:tc>
          <w:tcPr>
            <w:tcW w:w="800" w:type="dxa"/>
            <w:shd w:val="solid" w:color="FFFFFF" w:fill="auto"/>
          </w:tcPr>
          <w:p w14:paraId="727B2452"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92D62EF"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5D39627C"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7D840C08"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4DCE78B4" w14:textId="77777777" w:rsidR="007A3B63" w:rsidRDefault="007A3B63" w:rsidP="007A3B63">
            <w:pPr>
              <w:pStyle w:val="TAR"/>
              <w:jc w:val="center"/>
              <w:rPr>
                <w:noProof/>
                <w:sz w:val="16"/>
                <w:szCs w:val="16"/>
                <w:lang w:eastAsia="en-US"/>
              </w:rPr>
            </w:pPr>
          </w:p>
        </w:tc>
        <w:tc>
          <w:tcPr>
            <w:tcW w:w="425" w:type="dxa"/>
            <w:shd w:val="solid" w:color="FFFFFF" w:fill="auto"/>
          </w:tcPr>
          <w:p w14:paraId="04F97D84"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7250E88C"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24F63A86"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36DE15E1" w14:textId="77777777" w:rsidTr="0019166D">
        <w:tblPrEx>
          <w:tblCellMar>
            <w:top w:w="0" w:type="dxa"/>
            <w:bottom w:w="0" w:type="dxa"/>
          </w:tblCellMar>
        </w:tblPrEx>
        <w:tc>
          <w:tcPr>
            <w:tcW w:w="800" w:type="dxa"/>
            <w:shd w:val="solid" w:color="FFFFFF" w:fill="auto"/>
          </w:tcPr>
          <w:p w14:paraId="6849BCC5"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6FDBBDAF"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5C08E6E5"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5C8ED700"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6EDB05D8"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637C306B"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2E5A69F0"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5D9EF9B2"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4B159EFC" w14:textId="77777777" w:rsidTr="0019166D">
        <w:tblPrEx>
          <w:tblCellMar>
            <w:top w:w="0" w:type="dxa"/>
            <w:bottom w:w="0" w:type="dxa"/>
          </w:tblCellMar>
        </w:tblPrEx>
        <w:tc>
          <w:tcPr>
            <w:tcW w:w="800" w:type="dxa"/>
            <w:shd w:val="solid" w:color="FFFFFF" w:fill="auto"/>
          </w:tcPr>
          <w:p w14:paraId="00FA2804"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17DDDBAD"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3541347F"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2187B768"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6E93C2A5"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359F1C6E"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34127A29"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43E53456"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BEF169F" w14:textId="77777777" w:rsidTr="0019166D">
        <w:tblPrEx>
          <w:tblCellMar>
            <w:top w:w="0" w:type="dxa"/>
            <w:bottom w:w="0" w:type="dxa"/>
          </w:tblCellMar>
        </w:tblPrEx>
        <w:tc>
          <w:tcPr>
            <w:tcW w:w="800" w:type="dxa"/>
            <w:shd w:val="solid" w:color="FFFFFF" w:fill="auto"/>
          </w:tcPr>
          <w:p w14:paraId="1780F7ED"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9B3F26C"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17680356"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0C54B584"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28C43011"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0974CEFA"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6134F548"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7B2A84B"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4C250B2" w14:textId="77777777" w:rsidTr="0019166D">
        <w:tblPrEx>
          <w:tblCellMar>
            <w:top w:w="0" w:type="dxa"/>
            <w:bottom w:w="0" w:type="dxa"/>
          </w:tblCellMar>
        </w:tblPrEx>
        <w:tc>
          <w:tcPr>
            <w:tcW w:w="800" w:type="dxa"/>
            <w:shd w:val="solid" w:color="FFFFFF" w:fill="auto"/>
          </w:tcPr>
          <w:p w14:paraId="0E438F48"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50DC7580"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3494A01E"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44CF78F6"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66605BF1"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9B41FF1"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2E3A2FE7"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094C721C"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04F0F764" w14:textId="77777777" w:rsidTr="0019166D">
        <w:tblPrEx>
          <w:tblCellMar>
            <w:top w:w="0" w:type="dxa"/>
            <w:bottom w:w="0" w:type="dxa"/>
          </w:tblCellMar>
        </w:tblPrEx>
        <w:tc>
          <w:tcPr>
            <w:tcW w:w="800" w:type="dxa"/>
            <w:shd w:val="solid" w:color="FFFFFF" w:fill="auto"/>
          </w:tcPr>
          <w:p w14:paraId="3D9EA32B"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09E66EAF"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6830DCAE"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358EE663"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6294260"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37E4319F"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85064F2"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4F3D7CFE"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297F4CEB" w14:textId="77777777" w:rsidTr="0019166D">
        <w:tblPrEx>
          <w:tblCellMar>
            <w:top w:w="0" w:type="dxa"/>
            <w:bottom w:w="0" w:type="dxa"/>
          </w:tblCellMar>
        </w:tblPrEx>
        <w:tc>
          <w:tcPr>
            <w:tcW w:w="800" w:type="dxa"/>
            <w:shd w:val="solid" w:color="FFFFFF" w:fill="auto"/>
          </w:tcPr>
          <w:p w14:paraId="2B4F6603"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20093AC9"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1D21059E"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16E134A6"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58AD8B43"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4C463B5"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4D31CC7A"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0A7E473B" w14:textId="77777777" w:rsidR="007C32F3" w:rsidRDefault="007C32F3" w:rsidP="006B5AD6">
            <w:pPr>
              <w:pStyle w:val="TAC"/>
              <w:rPr>
                <w:noProof/>
                <w:sz w:val="16"/>
                <w:szCs w:val="16"/>
                <w:lang w:eastAsia="en-US"/>
              </w:rPr>
            </w:pPr>
            <w:r>
              <w:rPr>
                <w:noProof/>
                <w:sz w:val="16"/>
                <w:szCs w:val="16"/>
                <w:lang w:eastAsia="en-US"/>
              </w:rPr>
              <w:t>17.4.0</w:t>
            </w:r>
          </w:p>
        </w:tc>
      </w:tr>
      <w:tr w:rsidR="008931B0" w:rsidRPr="006013A9" w14:paraId="3E08C666" w14:textId="77777777" w:rsidTr="0019166D">
        <w:tblPrEx>
          <w:tblCellMar>
            <w:top w:w="0" w:type="dxa"/>
            <w:bottom w:w="0" w:type="dxa"/>
          </w:tblCellMar>
        </w:tblPrEx>
        <w:tc>
          <w:tcPr>
            <w:tcW w:w="800" w:type="dxa"/>
            <w:shd w:val="solid" w:color="FFFFFF" w:fill="auto"/>
          </w:tcPr>
          <w:p w14:paraId="13B6ACD7" w14:textId="77777777"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14:paraId="621162EF" w14:textId="77777777"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14:paraId="500D58D1" w14:textId="77777777"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14:paraId="2B153CA5" w14:textId="77777777"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14:paraId="68C43CF0" w14:textId="77777777"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4B62A977" w14:textId="77777777"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14:paraId="230C11C0" w14:textId="77777777"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14:paraId="2111AC39" w14:textId="77777777" w:rsidR="008931B0" w:rsidRDefault="008931B0" w:rsidP="006B5AD6">
            <w:pPr>
              <w:pStyle w:val="TAC"/>
              <w:rPr>
                <w:noProof/>
                <w:sz w:val="16"/>
                <w:szCs w:val="16"/>
                <w:lang w:eastAsia="en-US"/>
              </w:rPr>
            </w:pPr>
            <w:r>
              <w:rPr>
                <w:noProof/>
                <w:sz w:val="16"/>
                <w:szCs w:val="16"/>
                <w:lang w:eastAsia="en-US"/>
              </w:rPr>
              <w:t>18.0.0</w:t>
            </w:r>
          </w:p>
        </w:tc>
      </w:tr>
      <w:tr w:rsidR="00AA0128" w:rsidRPr="006013A9" w14:paraId="1625571F" w14:textId="77777777" w:rsidTr="0019166D">
        <w:tblPrEx>
          <w:tblCellMar>
            <w:top w:w="0" w:type="dxa"/>
            <w:bottom w:w="0" w:type="dxa"/>
          </w:tblCellMar>
        </w:tblPrEx>
        <w:tc>
          <w:tcPr>
            <w:tcW w:w="800" w:type="dxa"/>
            <w:shd w:val="solid" w:color="FFFFFF" w:fill="auto"/>
          </w:tcPr>
          <w:p w14:paraId="71AFF9AA"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0709DAF5"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2021A792" w14:textId="77777777"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46265937" w14:textId="77777777"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14:paraId="48397044"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E94C003"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0B970EBB" w14:textId="77777777"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14:paraId="3D1CD508"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77B81B5C" w14:textId="77777777" w:rsidTr="0019166D">
        <w:tblPrEx>
          <w:tblCellMar>
            <w:top w:w="0" w:type="dxa"/>
            <w:bottom w:w="0" w:type="dxa"/>
          </w:tblCellMar>
        </w:tblPrEx>
        <w:tc>
          <w:tcPr>
            <w:tcW w:w="800" w:type="dxa"/>
            <w:shd w:val="solid" w:color="FFFFFF" w:fill="auto"/>
          </w:tcPr>
          <w:p w14:paraId="318BF11E"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60ADCFDB"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070BFB19" w14:textId="77777777"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14:paraId="71ACAF31" w14:textId="77777777"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14:paraId="08C9E516"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4664140"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21E2204C" w14:textId="77777777"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14:paraId="7AFDDA99"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362AC1C2" w14:textId="77777777" w:rsidTr="0019166D">
        <w:tblPrEx>
          <w:tblCellMar>
            <w:top w:w="0" w:type="dxa"/>
            <w:bottom w:w="0" w:type="dxa"/>
          </w:tblCellMar>
        </w:tblPrEx>
        <w:tc>
          <w:tcPr>
            <w:tcW w:w="800" w:type="dxa"/>
            <w:shd w:val="solid" w:color="FFFFFF" w:fill="auto"/>
          </w:tcPr>
          <w:p w14:paraId="6CFE9B52"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7E997F36"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61B24682" w14:textId="77777777"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0F47C7DD" w14:textId="77777777"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14:paraId="4FCB2C92"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079BB39"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19105FE9" w14:textId="77777777"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14:paraId="243C3E32" w14:textId="77777777" w:rsidR="00AA0128" w:rsidRDefault="00AA0128" w:rsidP="006B5AD6">
            <w:pPr>
              <w:pStyle w:val="TAC"/>
              <w:rPr>
                <w:noProof/>
                <w:sz w:val="16"/>
                <w:szCs w:val="16"/>
                <w:lang w:eastAsia="en-US"/>
              </w:rPr>
            </w:pPr>
            <w:r>
              <w:rPr>
                <w:noProof/>
                <w:sz w:val="16"/>
                <w:szCs w:val="16"/>
                <w:lang w:eastAsia="en-US"/>
              </w:rPr>
              <w:t>18.1.0</w:t>
            </w:r>
          </w:p>
        </w:tc>
      </w:tr>
      <w:tr w:rsidR="00107AAB" w:rsidRPr="006013A9" w14:paraId="105A4B85" w14:textId="77777777" w:rsidTr="0019166D">
        <w:tblPrEx>
          <w:tblCellMar>
            <w:top w:w="0" w:type="dxa"/>
            <w:bottom w:w="0" w:type="dxa"/>
          </w:tblCellMar>
        </w:tblPrEx>
        <w:trPr>
          <w:ins w:id="276" w:author="32.421_CR0140_(Rel-18)_TEI18" w:date="2024-07-10T16:03:00Z"/>
        </w:trPr>
        <w:tc>
          <w:tcPr>
            <w:tcW w:w="800" w:type="dxa"/>
            <w:shd w:val="solid" w:color="FFFFFF" w:fill="auto"/>
          </w:tcPr>
          <w:p w14:paraId="53A96045" w14:textId="730FF23F" w:rsidR="00107AAB" w:rsidRDefault="00107AAB" w:rsidP="006B5AD6">
            <w:pPr>
              <w:pStyle w:val="TAC"/>
              <w:rPr>
                <w:ins w:id="277" w:author="32.421_CR0140_(Rel-18)_TEI18" w:date="2024-07-10T16:03:00Z"/>
                <w:noProof/>
                <w:sz w:val="16"/>
                <w:szCs w:val="16"/>
                <w:lang w:eastAsia="en-US"/>
              </w:rPr>
            </w:pPr>
            <w:ins w:id="278" w:author="32.421_CR0140_(Rel-18)_TEI18" w:date="2024-07-10T16:03:00Z">
              <w:r>
                <w:rPr>
                  <w:noProof/>
                  <w:sz w:val="16"/>
                  <w:szCs w:val="16"/>
                  <w:lang w:eastAsia="en-US"/>
                </w:rPr>
                <w:t>2024-06</w:t>
              </w:r>
            </w:ins>
          </w:p>
        </w:tc>
        <w:tc>
          <w:tcPr>
            <w:tcW w:w="800" w:type="dxa"/>
            <w:shd w:val="solid" w:color="FFFFFF" w:fill="auto"/>
          </w:tcPr>
          <w:p w14:paraId="23DF1A93" w14:textId="45CD5F49" w:rsidR="00107AAB" w:rsidRDefault="00107AAB" w:rsidP="006B5AD6">
            <w:pPr>
              <w:pStyle w:val="TAC"/>
              <w:rPr>
                <w:ins w:id="279" w:author="32.421_CR0140_(Rel-18)_TEI18" w:date="2024-07-10T16:03:00Z"/>
                <w:noProof/>
                <w:sz w:val="16"/>
                <w:szCs w:val="16"/>
                <w:lang w:eastAsia="en-US"/>
              </w:rPr>
            </w:pPr>
            <w:ins w:id="280" w:author="32.421_CR0140_(Rel-18)_TEI18" w:date="2024-07-10T16:03:00Z">
              <w:r>
                <w:rPr>
                  <w:noProof/>
                  <w:sz w:val="16"/>
                  <w:szCs w:val="16"/>
                  <w:lang w:eastAsia="en-US"/>
                </w:rPr>
                <w:t>SA#104</w:t>
              </w:r>
            </w:ins>
          </w:p>
        </w:tc>
        <w:tc>
          <w:tcPr>
            <w:tcW w:w="1094" w:type="dxa"/>
            <w:shd w:val="solid" w:color="FFFFFF" w:fill="auto"/>
          </w:tcPr>
          <w:p w14:paraId="410B3545" w14:textId="3506636F" w:rsidR="00107AAB" w:rsidRPr="00AA0128" w:rsidRDefault="00107AAB" w:rsidP="006B5AD6">
            <w:pPr>
              <w:pStyle w:val="TAC"/>
              <w:rPr>
                <w:ins w:id="281" w:author="32.421_CR0140_(Rel-18)_TEI18" w:date="2024-07-10T16:03:00Z"/>
                <w:noProof/>
                <w:sz w:val="16"/>
                <w:szCs w:val="16"/>
                <w:lang w:eastAsia="en-US"/>
              </w:rPr>
            </w:pPr>
            <w:ins w:id="282" w:author="32.421_CR0140_(Rel-18)_TEI18" w:date="2024-07-10T16:04:00Z">
              <w:r w:rsidRPr="00107AAB">
                <w:rPr>
                  <w:noProof/>
                  <w:sz w:val="16"/>
                  <w:szCs w:val="16"/>
                  <w:lang w:eastAsia="en-US"/>
                </w:rPr>
                <w:t>SP-240810</w:t>
              </w:r>
            </w:ins>
          </w:p>
        </w:tc>
        <w:tc>
          <w:tcPr>
            <w:tcW w:w="567" w:type="dxa"/>
            <w:shd w:val="solid" w:color="FFFFFF" w:fill="auto"/>
          </w:tcPr>
          <w:p w14:paraId="660776EC" w14:textId="72CD4BDB" w:rsidR="00107AAB" w:rsidRDefault="00107AAB" w:rsidP="006B5AD6">
            <w:pPr>
              <w:pStyle w:val="TAL"/>
              <w:rPr>
                <w:ins w:id="283" w:author="32.421_CR0140_(Rel-18)_TEI18" w:date="2024-07-10T16:03:00Z"/>
                <w:noProof/>
                <w:sz w:val="16"/>
                <w:szCs w:val="16"/>
                <w:lang w:eastAsia="en-US"/>
              </w:rPr>
            </w:pPr>
            <w:ins w:id="284" w:author="32.421_CR0140_(Rel-18)_TEI18" w:date="2024-07-10T16:03:00Z">
              <w:r>
                <w:rPr>
                  <w:noProof/>
                  <w:sz w:val="16"/>
                  <w:szCs w:val="16"/>
                  <w:lang w:eastAsia="en-US"/>
                </w:rPr>
                <w:t>0140</w:t>
              </w:r>
            </w:ins>
          </w:p>
        </w:tc>
        <w:tc>
          <w:tcPr>
            <w:tcW w:w="425" w:type="dxa"/>
            <w:shd w:val="solid" w:color="FFFFFF" w:fill="auto"/>
          </w:tcPr>
          <w:p w14:paraId="476A3A4A" w14:textId="48E416AE" w:rsidR="00107AAB" w:rsidRDefault="00107AAB" w:rsidP="006B5AD6">
            <w:pPr>
              <w:pStyle w:val="TAR"/>
              <w:jc w:val="center"/>
              <w:rPr>
                <w:ins w:id="285" w:author="32.421_CR0140_(Rel-18)_TEI18" w:date="2024-07-10T16:03:00Z"/>
                <w:noProof/>
                <w:sz w:val="16"/>
                <w:szCs w:val="16"/>
                <w:lang w:eastAsia="en-US"/>
              </w:rPr>
            </w:pPr>
            <w:ins w:id="286" w:author="32.421_CR0140_(Rel-18)_TEI18" w:date="2024-07-10T16:03:00Z">
              <w:r>
                <w:rPr>
                  <w:noProof/>
                  <w:sz w:val="16"/>
                  <w:szCs w:val="16"/>
                  <w:lang w:eastAsia="en-US"/>
                </w:rPr>
                <w:t>-</w:t>
              </w:r>
            </w:ins>
          </w:p>
        </w:tc>
        <w:tc>
          <w:tcPr>
            <w:tcW w:w="425" w:type="dxa"/>
            <w:shd w:val="solid" w:color="FFFFFF" w:fill="auto"/>
          </w:tcPr>
          <w:p w14:paraId="514AFAB4" w14:textId="7146F071" w:rsidR="00107AAB" w:rsidRDefault="00107AAB" w:rsidP="006B5AD6">
            <w:pPr>
              <w:pStyle w:val="TAC"/>
              <w:rPr>
                <w:ins w:id="287" w:author="32.421_CR0140_(Rel-18)_TEI18" w:date="2024-07-10T16:03:00Z"/>
                <w:noProof/>
                <w:sz w:val="16"/>
                <w:szCs w:val="16"/>
                <w:lang w:eastAsia="en-US"/>
              </w:rPr>
            </w:pPr>
            <w:ins w:id="288" w:author="32.421_CR0140_(Rel-18)_TEI18" w:date="2024-07-10T16:03:00Z">
              <w:r>
                <w:rPr>
                  <w:noProof/>
                  <w:sz w:val="16"/>
                  <w:szCs w:val="16"/>
                  <w:lang w:eastAsia="en-US"/>
                </w:rPr>
                <w:t>F</w:t>
              </w:r>
            </w:ins>
          </w:p>
        </w:tc>
        <w:tc>
          <w:tcPr>
            <w:tcW w:w="4820" w:type="dxa"/>
            <w:shd w:val="solid" w:color="FFFFFF" w:fill="auto"/>
          </w:tcPr>
          <w:p w14:paraId="4480B2B7" w14:textId="49831A15" w:rsidR="00107AAB" w:rsidRDefault="00107AAB" w:rsidP="006B5AD6">
            <w:pPr>
              <w:pStyle w:val="TAL"/>
              <w:rPr>
                <w:ins w:id="289" w:author="32.421_CR0140_(Rel-18)_TEI18" w:date="2024-07-10T16:03:00Z"/>
                <w:noProof/>
                <w:sz w:val="16"/>
                <w:szCs w:val="16"/>
                <w:lang w:eastAsia="en-US"/>
              </w:rPr>
            </w:pPr>
            <w:ins w:id="290" w:author="32.421_CR0140_(Rel-18)_TEI18" w:date="2024-07-10T16:03:00Z">
              <w:r>
                <w:rPr>
                  <w:noProof/>
                  <w:sz w:val="16"/>
                  <w:szCs w:val="16"/>
                  <w:lang w:eastAsia="en-US"/>
                </w:rPr>
                <w:t>Rel-18 CR 32.421 Delete repeated abbreviation</w:t>
              </w:r>
            </w:ins>
          </w:p>
        </w:tc>
        <w:tc>
          <w:tcPr>
            <w:tcW w:w="708" w:type="dxa"/>
            <w:shd w:val="solid" w:color="FFFFFF" w:fill="auto"/>
          </w:tcPr>
          <w:p w14:paraId="185502D4" w14:textId="458C7B5C" w:rsidR="00107AAB" w:rsidRDefault="00107AAB" w:rsidP="006B5AD6">
            <w:pPr>
              <w:pStyle w:val="TAC"/>
              <w:rPr>
                <w:ins w:id="291" w:author="32.421_CR0140_(Rel-18)_TEI18" w:date="2024-07-10T16:03:00Z"/>
                <w:noProof/>
                <w:sz w:val="16"/>
                <w:szCs w:val="16"/>
                <w:lang w:eastAsia="en-US"/>
              </w:rPr>
            </w:pPr>
            <w:ins w:id="292" w:author="32.421_CR0140_(Rel-18)_TEI18" w:date="2024-07-10T16:03:00Z">
              <w:r>
                <w:rPr>
                  <w:noProof/>
                  <w:sz w:val="16"/>
                  <w:szCs w:val="16"/>
                  <w:lang w:eastAsia="en-US"/>
                </w:rPr>
                <w:t>18.2.0</w:t>
              </w:r>
            </w:ins>
          </w:p>
        </w:tc>
      </w:tr>
    </w:tbl>
    <w:p w14:paraId="2157EECB" w14:textId="77777777" w:rsidR="00E901E2" w:rsidRPr="006013A9" w:rsidRDefault="00E901E2">
      <w:pPr>
        <w:rPr>
          <w:rFonts w:ascii="Arial" w:hAnsi="Arial"/>
          <w:noProof/>
          <w:sz w:val="16"/>
          <w:szCs w:val="16"/>
        </w:rPr>
      </w:pPr>
    </w:p>
    <w:sectPr w:rsidR="00E901E2"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D55C2" w14:textId="77777777" w:rsidR="00D130C4" w:rsidRDefault="00D130C4">
      <w:r>
        <w:separator/>
      </w:r>
    </w:p>
  </w:endnote>
  <w:endnote w:type="continuationSeparator" w:id="0">
    <w:p w14:paraId="64F0AA46" w14:textId="77777777" w:rsidR="00D130C4" w:rsidRDefault="00D13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1749"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D1723" w14:textId="77777777" w:rsidR="00D130C4" w:rsidRDefault="00D130C4">
      <w:r>
        <w:separator/>
      </w:r>
    </w:p>
  </w:footnote>
  <w:footnote w:type="continuationSeparator" w:id="0">
    <w:p w14:paraId="193A0259" w14:textId="77777777" w:rsidR="00D130C4" w:rsidRDefault="00D130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C909" w14:textId="60199FCD" w:rsidR="00E901E2" w:rsidRDefault="00E901E2">
    <w:pPr>
      <w:pStyle w:val="Header"/>
      <w:framePr w:wrap="auto" w:vAnchor="text" w:hAnchor="margin" w:xAlign="right" w:y="1"/>
      <w:widowControl/>
    </w:pPr>
    <w:fldSimple w:instr=" STYLEREF ZA ">
      <w:r w:rsidR="00B551B1">
        <w:rPr>
          <w:noProof/>
        </w:rPr>
        <w:t>3GPP TS 32.421 V18.2.018.1.0 (2024-062023-12)</w:t>
      </w:r>
    </w:fldSimple>
  </w:p>
  <w:p w14:paraId="06ED2288"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52528117" w14:textId="7130AEB2" w:rsidR="00E901E2" w:rsidRDefault="00E901E2">
    <w:pPr>
      <w:pStyle w:val="Header"/>
      <w:framePr w:wrap="auto" w:vAnchor="text" w:hAnchor="margin" w:y="1"/>
      <w:widowControl/>
    </w:pPr>
    <w:fldSimple w:instr=" STYLEREF ZGSM ">
      <w:r w:rsidR="00B551B1">
        <w:rPr>
          <w:noProof/>
        </w:rPr>
        <w:t>Release 18</w:t>
      </w:r>
    </w:fldSimple>
  </w:p>
  <w:p w14:paraId="422F2659"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763160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20448337">
    <w:abstractNumId w:val="12"/>
  </w:num>
  <w:num w:numId="3" w16cid:durableId="36199232">
    <w:abstractNumId w:val="10"/>
  </w:num>
  <w:num w:numId="4" w16cid:durableId="2010450566">
    <w:abstractNumId w:val="8"/>
  </w:num>
  <w:num w:numId="5" w16cid:durableId="1705518309">
    <w:abstractNumId w:val="4"/>
  </w:num>
  <w:num w:numId="6" w16cid:durableId="705250180">
    <w:abstractNumId w:val="9"/>
  </w:num>
  <w:num w:numId="7" w16cid:durableId="1677924661">
    <w:abstractNumId w:val="5"/>
  </w:num>
  <w:num w:numId="8" w16cid:durableId="1222641732">
    <w:abstractNumId w:val="11"/>
  </w:num>
  <w:num w:numId="9" w16cid:durableId="1478299342">
    <w:abstractNumId w:val="7"/>
  </w:num>
  <w:num w:numId="10" w16cid:durableId="404188540">
    <w:abstractNumId w:val="13"/>
  </w:num>
  <w:num w:numId="11" w16cid:durableId="185415008">
    <w:abstractNumId w:val="6"/>
  </w:num>
  <w:num w:numId="12" w16cid:durableId="1912539065">
    <w:abstractNumId w:val="12"/>
    <w:lvlOverride w:ilvl="0"/>
    <w:lvlOverride w:ilvl="1"/>
    <w:lvlOverride w:ilvl="2"/>
    <w:lvlOverride w:ilvl="3"/>
    <w:lvlOverride w:ilvl="4"/>
    <w:lvlOverride w:ilvl="5"/>
    <w:lvlOverride w:ilvl="6"/>
    <w:lvlOverride w:ilvl="7"/>
    <w:lvlOverride w:ilvl="8"/>
  </w:num>
  <w:num w:numId="13" w16cid:durableId="1906261313">
    <w:abstractNumId w:val="2"/>
  </w:num>
  <w:num w:numId="14" w16cid:durableId="519970195">
    <w:abstractNumId w:val="1"/>
  </w:num>
  <w:num w:numId="15" w16cid:durableId="1236696908">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1_CR0140_(Rel-18)_TEI18">
    <w15:presenceInfo w15:providerId="None" w15:userId="32.421_CR0140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rgUA89ezGiwAAAA="/>
  </w:docVars>
  <w:rsids>
    <w:rsidRoot w:val="000D4583"/>
    <w:rsid w:val="00056872"/>
    <w:rsid w:val="00071F57"/>
    <w:rsid w:val="00073D76"/>
    <w:rsid w:val="00084DDA"/>
    <w:rsid w:val="000A3DC3"/>
    <w:rsid w:val="000A460B"/>
    <w:rsid w:val="000D159E"/>
    <w:rsid w:val="000D4583"/>
    <w:rsid w:val="000E13BD"/>
    <w:rsid w:val="001025A7"/>
    <w:rsid w:val="00103B99"/>
    <w:rsid w:val="00107AAB"/>
    <w:rsid w:val="0019166D"/>
    <w:rsid w:val="001A654E"/>
    <w:rsid w:val="001B2ED2"/>
    <w:rsid w:val="001D4EF9"/>
    <w:rsid w:val="0022572C"/>
    <w:rsid w:val="00233FBE"/>
    <w:rsid w:val="002C3EE9"/>
    <w:rsid w:val="00303A5A"/>
    <w:rsid w:val="00314BC8"/>
    <w:rsid w:val="0032144A"/>
    <w:rsid w:val="00325DB8"/>
    <w:rsid w:val="00342C3F"/>
    <w:rsid w:val="0038619B"/>
    <w:rsid w:val="00387205"/>
    <w:rsid w:val="003B7229"/>
    <w:rsid w:val="003D22D8"/>
    <w:rsid w:val="003D5F0F"/>
    <w:rsid w:val="003F3777"/>
    <w:rsid w:val="004362F1"/>
    <w:rsid w:val="004556E6"/>
    <w:rsid w:val="004A5E22"/>
    <w:rsid w:val="004D126A"/>
    <w:rsid w:val="004F119B"/>
    <w:rsid w:val="0052122C"/>
    <w:rsid w:val="005337E6"/>
    <w:rsid w:val="00534051"/>
    <w:rsid w:val="005673B5"/>
    <w:rsid w:val="005B38EA"/>
    <w:rsid w:val="005C4D91"/>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7627"/>
    <w:rsid w:val="0075318D"/>
    <w:rsid w:val="0078250E"/>
    <w:rsid w:val="007A3B63"/>
    <w:rsid w:val="007A61B6"/>
    <w:rsid w:val="007B3DDA"/>
    <w:rsid w:val="007C0BE4"/>
    <w:rsid w:val="007C32F3"/>
    <w:rsid w:val="007D0B79"/>
    <w:rsid w:val="007F52F7"/>
    <w:rsid w:val="00817E65"/>
    <w:rsid w:val="00840FF9"/>
    <w:rsid w:val="00842A8B"/>
    <w:rsid w:val="00871F71"/>
    <w:rsid w:val="00872AFA"/>
    <w:rsid w:val="00890FD9"/>
    <w:rsid w:val="008931B0"/>
    <w:rsid w:val="00893A0F"/>
    <w:rsid w:val="008E3ABA"/>
    <w:rsid w:val="008F7704"/>
    <w:rsid w:val="00992195"/>
    <w:rsid w:val="009B6A9E"/>
    <w:rsid w:val="00A358F4"/>
    <w:rsid w:val="00AA0128"/>
    <w:rsid w:val="00AD1EF7"/>
    <w:rsid w:val="00AF0211"/>
    <w:rsid w:val="00B2528D"/>
    <w:rsid w:val="00B2626A"/>
    <w:rsid w:val="00B32508"/>
    <w:rsid w:val="00B37574"/>
    <w:rsid w:val="00B551B1"/>
    <w:rsid w:val="00B55E6E"/>
    <w:rsid w:val="00B8472D"/>
    <w:rsid w:val="00B850D1"/>
    <w:rsid w:val="00BD0A59"/>
    <w:rsid w:val="00BF16DE"/>
    <w:rsid w:val="00C0316D"/>
    <w:rsid w:val="00C109B7"/>
    <w:rsid w:val="00C230A4"/>
    <w:rsid w:val="00CA35AA"/>
    <w:rsid w:val="00CC2A3B"/>
    <w:rsid w:val="00CF1EEE"/>
    <w:rsid w:val="00CF33DD"/>
    <w:rsid w:val="00CF3F79"/>
    <w:rsid w:val="00D03E1C"/>
    <w:rsid w:val="00D05CF2"/>
    <w:rsid w:val="00D130C4"/>
    <w:rsid w:val="00D1604E"/>
    <w:rsid w:val="00D528A6"/>
    <w:rsid w:val="00D55DF3"/>
    <w:rsid w:val="00D71055"/>
    <w:rsid w:val="00D762C8"/>
    <w:rsid w:val="00DA6CE6"/>
    <w:rsid w:val="00DB1980"/>
    <w:rsid w:val="00DD198D"/>
    <w:rsid w:val="00DE02E0"/>
    <w:rsid w:val="00DE59CF"/>
    <w:rsid w:val="00E05172"/>
    <w:rsid w:val="00E162F0"/>
    <w:rsid w:val="00E45384"/>
    <w:rsid w:val="00E6760A"/>
    <w:rsid w:val="00E901E2"/>
    <w:rsid w:val="00EB52CA"/>
    <w:rsid w:val="00EC0389"/>
    <w:rsid w:val="00ED6709"/>
    <w:rsid w:val="00F053E5"/>
    <w:rsid w:val="00F1259F"/>
    <w:rsid w:val="00F35FA6"/>
    <w:rsid w:val="00F460DE"/>
    <w:rsid w:val="00F53B39"/>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City"/>
  <w:shapeDefaults>
    <o:shapedefaults v:ext="edit" spidmax="2050" o:allowoverlap="f" fill="f" fillcolor="white" stroke="f">
      <v:fill color="white" on="f"/>
      <v:stroke on="f"/>
    </o:shapedefaults>
    <o:shapelayout v:ext="edit">
      <o:idmap v:ext="edit" data="2"/>
    </o:shapelayout>
  </w:shapeDefaults>
  <w:decimalSymbol w:val=","/>
  <w:listSeparator w:val=";"/>
  <w14:docId w14:val="4A58FC0A"/>
  <w15:chartTrackingRefBased/>
  <w15:docId w15:val="{145DE81B-C1BA-4D64-A951-6C8D7822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eastAsia="en-US"/>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1</Pages>
  <Words>15790</Words>
  <Characters>90003</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5582</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32.421_CR0140_(Rel-18)_TEI18</cp:lastModifiedBy>
  <cp:revision>4</cp:revision>
  <cp:lastPrinted>2002-11-27T11:19:00Z</cp:lastPrinted>
  <dcterms:created xsi:type="dcterms:W3CDTF">2024-07-10T14:03:00Z</dcterms:created>
  <dcterms:modified xsi:type="dcterms:W3CDTF">2024-07-1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32.421%Rel-18%0140%</vt:lpwstr>
  </property>
</Properties>
</file>